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สตรีมเสียงจาก</w:t>
      </w:r>
      <w:r>
        <w:t xml:space="preserve"> </w:t>
      </w:r>
      <w:r>
        <w:t xml:space="preserve">สกลนคร</w:t>
      </w:r>
    </w:p>
    <w:p>
      <w:pPr>
        <w:pStyle w:val="Date"/>
      </w:pPr>
      <w:r>
        <w:t xml:space="preserve">วันจันทร์ที่</w:t>
      </w:r>
      <w:r>
        <w:t xml:space="preserve"> </w:t>
      </w:r>
      <w:r>
        <w:t xml:space="preserve">2</w:t>
      </w:r>
      <w:r>
        <w:t xml:space="preserve"> </w:t>
      </w:r>
      <w:r>
        <w:t xml:space="preserve">ธันวาคม</w:t>
      </w:r>
      <w:r>
        <w:t xml:space="preserve"> </w:t>
      </w:r>
      <w:r>
        <w:t xml:space="preserve">2562</w:t>
      </w:r>
      <w:r>
        <w:t xml:space="preserve"> </w:t>
      </w:r>
      <w:r>
        <w:t xml:space="preserve">เวลา</w:t>
      </w:r>
      <w:r>
        <w:t xml:space="preserve"> </w:t>
      </w:r>
      <w:r>
        <w:t xml:space="preserve">10.4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พิธีกรหญิง) สวัสดีค่ะ ในนามของสถานีวิทยุโทรทัศน์แห่งประเทศไทย เจ้าฟ้าพัชรกิติยาภาฯ เสด็จไปทรงเป็นประธาน เปิดงานเฉลิมฉลองสิทธิเด็ก ภายใต้หัวข้อ… ตลอด 30 ปี เพื่อก้าวเดินไปอย่างเข้มแข็ง ในวันสิทธิเด็กสากล และกำหนดจัดขึ้นในวันที่ ห้องประชุมวายุพักตร์ โรงแรม Grand Cen tara ถนนแจ้งวัฒนะ กรุงเทพมหานครค่ะ ในฐานะที่เป็นรัฐพาทีสิทธิเด็กค่ะ จัดกิจกรรมเพื่อเฉลิมฉลองครบรอบของอนุสัญญาสิทธิเด็ก เพื่อให้เด็กได้รับสิทธิตามอนุสัญญาดังกล่าวค่ะ รวมถึงผลักดันให้เกิดความร่วมมือส่งเสริม และปกป้องสิทธิเด็กด้วยค่ะ สำหรับการเฝ้ารับเสด็จฯ กันค่ะ</w:t>
      </w:r>
    </w:p>
    <w:p>
      <w:pPr>
        <w:pStyle w:val="BodyText"/>
      </w:pPr>
      <w:r>
        <w:t xml:space="preserve">(พิธีกร) ค่ะ ท่านผู้ชมคะ รับชมการรับเสด็จ ณ ขณะนี้นะคะ ซึ่งในวันนี้เป็นการจัดงานอนุสัญญาสิทธิเด็ก ซึ่งกรรมการสิทธิเด็กและองค์การระหว่างประเทศ ได้ขอความร่วมมือรัฐสภาอนุสัญญาว่าด้วยสิทธิเด็กนะคะ 30 ปี ขออนุสัญญาว่าด้วยสิทธิเด็กนี้จะนำท่านผู้ชมไปติดตามรับชมกับความเป็นมาของการจัดงานในครั้งนี้ เนื่องในโอกาสเฉลิมฉลอง อนุสัญญาว่าด้วยสิทธิเด็กกันค่ะ</w:t>
      </w:r>
    </w:p>
    <w:p>
      <w:pPr>
        <w:pStyle w:val="BodyText"/>
      </w:pPr>
      <w:r>
        <w:t xml:space="preserve">[เสียงดนตรี]</w:t>
      </w:r>
    </w:p>
    <w:p>
      <w:pPr>
        <w:pStyle w:val="BodyText"/>
      </w:pPr>
      <w:r>
        <w:t xml:space="preserve">(บรรยาย) งานเฉลิมฉลองว่าด้วยอนุสัญญาว่าด้วยสิทธิเด็ก เมื่อวันที่ 20 พฤศจิกายน 2562 ที่ประชุมสมัฌชาใหญ่ ว่าด้วยสิทธิเด็ก Conversation on the Life โดยมีหลักการสำคัญคือ การไม่เลือกปฏิบัติและคำนึงถึงประโยชน์สูงสุดของเด็กเป็นอันดับแรก เนื่องในโอกาสปี พ.ศ. 2542 ของอนุสัญญาว่าด้วยสิทธิเด็กแห่งสหประชาชาติ และองค์การระหว่างประเทศ เรียกร้องให้รัฐภาคีจัดกิจกรรมเฉลิมฉลองอนุสัญญาว่าด้วยสิทธิเด็กแห่งประเทศไทย โดยกระทรวงพัฒนาสังคมและความมั่นคงของมนุษย์ ในการรับผิดชอบการดำเนินงานตามอนุสัญญาว่าด้วยสิทธิเด็ก คณะกรรมการสิทธิมนุษยชนแห่งชาติ และเยาวชน ในพระบรมราชูปถัมภ์ สยามบรมราชกุมารี เครือข่ายสิทธิเด็กประเทศไทย สหประชาชาติแห่งประเทศไทย จึงได้จัดงานเฉลิมฉลอง 30 ปี อนุสัญญาว่าด้วยสิทธิเด็ก ภายใต้หัวข้อ CRC30 วันที่ 19-22 พฤศจิการยน โดยกิจกรรมประกอบไปด้วย 1. พิธีเปิดงานเฉลิมฉลอง 30 ปี และการประกาศเกียรติคุณ โดยสมเด็จพระเจ้าลูกยาเธอฯ เป็นประธานเปิดงานและพระราชทานโล่เกียรติคุณ ต่องานสิทธิเด็ก 2. การจัดงานสิทธิเด็กครั้งที่ 30 ภายใต้หัวข้อ The Next Step for the Child ความคิดเห็นเด็กและเยาวชนความเข้าใจ บททาทเด็ก ว่าด้วยสิทธิเด็ก การรณรงค์ สิทธิเด็กพร้อมกันทั่วประเทศ 3. การประชุมสัมมัฌชาแลกเปลี่ยนความรู้ และประสบการณ์และผู้เชี่ยวชาญที่ปฏิบัติการด้านเด็ก จากการจัดงานเฉลิมฉลองอนุสัญญาว่าด้วยสิทธิเด็ก เป้าหมายเพื่อให้เด็กและเยาวชนของหน่วยงานทั้งภาครัฐ และเอกชน ประชาสังคม ตระหนักถึงสภาพสังคมงานด้านสิทธิเด็กสู่การปฏิบัติหน้าที่ตัวเอง เพื่อให้เด็กทุกคนได้รับการส่งเสริมและคุ้มครองสิทธิได้อย่างเหมาะสม</w:t>
      </w:r>
    </w:p>
    <w:p>
      <w:pPr>
        <w:pStyle w:val="BodyText"/>
      </w:pPr>
      <w:r>
        <w:t xml:space="preserve">[เสียงดนตรี]</w:t>
      </w:r>
    </w:p>
    <w:p>
      <w:pPr>
        <w:pStyle w:val="BodyText"/>
      </w:pPr>
      <w:r>
        <w:t xml:space="preserve">(พิธีกร) ที่จบไปนั้นเป็นวีดิทัศน์ของอนุสัญญาว่าด้วยสิทธิกับเด็กทุกคน ซึ่งเด็กทุกคนที่เกิดมาพร้อมกับอิสระภาพ และสิทธิพื้นฐานเป็นหัวใจของอนุสัญญาสิทธิเด็ก ที่ทำขึ้นเพื่อยกระดับของเด็กและครอบครัวของเด็กให้ดีขึ้น ในปี 2532 ที่ประชุมสัมมัชชาใหญ่แห่งสหประชาชาติ ได้รับรองอนุสัญญาสิทธิเด็ก ว่าด้วยข้อตกลงระหว่างประเทศค่ะ ที่จัดขึ้น กฎบัตรสหประชาชาติ ว่าด้วยสิทธิประชาชน ก็คือการไม่เลือกปฏิบัติ และคำนึงถึงประโยชน์สูงสุดของเด็กเป็นลำดับแรก เป็นภาคีอนุสัญญาว่าด้วยสิทธิเด็ก และมีผลบังคับใช้ 35 เป็นต้นมาค่ะ สำหรับการจัดงานในปีนี้ มีองค์กรหลายหน่วยงานนั้นได้เข้าร่วมงานในเรื่องของสิทธิเด็ก ว่าด้วยสัญญาสิทธิเด็กนะคะ ภาพบรรยากาศบริเวณด้านหน้าห้องประชุมวายุภักษ์ ที่โรงแรมแกรนเซนทารา สมเด็จพระเจ้าลูกเธอ เจ้าฟ้าพัชรกิติยาภา นเรนทิราเทพยวดี ประทับบนพระที่นั่ง ศูนย์ราชการและคณะ นะคะ รถยนต์พระที่นั่งจะเทียบท่าตรงด้านซ้ายค่ะ วงโยธวาทิต บรรเลงเพลงมหาชัย</w:t>
      </w:r>
    </w:p>
    <w:p>
      <w:pPr>
        <w:pStyle w:val="BodyText"/>
      </w:pPr>
      <w:r>
        <w:t xml:space="preserve">[สิ้นสุดการถอดความ]</w:t>
      </w:r>
    </w:p>
    <w:p>
      <w:pPr>
        <w:pStyle w:val="BodyText"/>
      </w:pPr>
      <w:r>
        <w:t xml:space="preserve">[เสียงดนตรี]</w:t>
      </w:r>
    </w:p>
    <w:p>
      <w:pPr>
        <w:pStyle w:val="BodyText"/>
      </w:pPr>
      <w:r>
        <w:t xml:space="preserve">(พิธีกรหญิง) สวัสดีค่ะ ในนามของสถานีวิทยุโทรทัศน์แห่งประเทศไทย เจ้าฟ้าพัชรกิติยาภาฯ เสด็จไปทรงเป็นประธาน เปิดงานเฉลิมฉลองสิทธิเด็ก ภายใต้หัวข้อ… ตลอด 30 ปี เพื่อก้าวเดินไปอย่างเข้มแข็ง ในวันสิทธิเด็กสากล และกำหนดจัดขึ้นในวันที่ ห้องประชุมวายุพักตร์ โรงแรม Grand Cen tara ถนนแจ้งวัฒนะ กรุงเทพมหานครค่ะ ในฐานะที่เป็นรัฐพาทีสิทธิเด็กค่ะ จัดกิจกรรมเพื่อเฉลิมฉลองครบรอบของอนุสัญญาสิทธิเด็ก เพื่อให้เด็กได้รับสิทธิตามอนุสัญญาดังกล่าวค่ะ รวมถึงผลักดันให้เกิดความร่วมมือส่งเสริม และปกป้องสิทธิเด็กด้วยค่ะ สำหรับการเฝ้ารับเสด็จฯ กันค่ะ</w:t>
      </w:r>
    </w:p>
    <w:p>
      <w:pPr>
        <w:pStyle w:val="BodyText"/>
      </w:pPr>
      <w:r>
        <w:t xml:space="preserve">(พิธีกร) ค่ะ ท่านผู้ชมคะ รับชมการรับเสด็จ ณ ขณะนี้นะคะ ซึ่งในวันนี้เป็นการจัดงานอนุสัญญาสิทธิเด็ก ซึ่งกรรมการสิทธิเด็กและองค์การระหว่างประเทศ ได้ขอความร่วมมือรัฐสภาอนุสัญญาว่าด้วยสิทธิเด็กนะคะ 30 ปี ขออนุสัญญาว่าด้วยสิทธิเด็กนี้จะนำท่านผู้ชมไปติดตามรับชมกับความเป็นมาของการจัดงานในครั้งนี้ เนื่องในโอกาสเฉลิมฉลอง อนุสัญญาว่าด้วยสิทธิเด็กกันค่ะ</w:t>
      </w:r>
    </w:p>
    <w:p>
      <w:pPr>
        <w:pStyle w:val="BodyText"/>
      </w:pPr>
      <w:r>
        <w:t xml:space="preserve">[เสียงดนตรี]</w:t>
      </w:r>
    </w:p>
    <w:p>
      <w:pPr>
        <w:pStyle w:val="BodyText"/>
      </w:pPr>
      <w:r>
        <w:t xml:space="preserve">(บรรยาย) งานเฉลิมฉลองว่าด้วยอนุสัญญาว่าด้วยสิทธิเด็ก เมื่อวันที่ 20 พฤศจิกายน 2562 ที่ประชุมสมัฌชาใหญ่ ว่าด้วยสิทธิเด็ก Conversation on the Life โดยมีหลักการสำคัญคือ การไม่เลือกปฏิบัติและคำนึงถึงประโยชน์สูงสุดของเด็กเป็นอันดับแรก เนื่องในโอกาสปี พ.ศ. 2542 ของอนุสัญญาว่าด้วยสิทธิเด็กแห่งสหประชาชาติ และองค์การระหว่างประเทศ เรียกร้องให้รัฐภาคีจัดกิจกรรมเฉลิมฉลองอนุสัญญาว่าด้วยสิทธิเด็กแห่งประเทศไทย โดยกระทรวงพัฒนาสังคมและความมั่นคงของมนุษย์ ในการรับผิดชอบการดำเนินงานตามอนุสัญญาว่าด้วยสิทธิเด็ก คณะกรรมการสิทธิมนุษยชนแห่งชาติ และเยาวชน ในพระบรมราชูปถัมภ์ สยามบรมราชกุมารี เครือข่ายสิทธิเด็กประเทศไทย สหประชาชาติแห่งประเทศไทย จึงได้จัดงานเฉลิมฉลอง 30 ปี อนุสัญญาว่าด้วยสิทธิเด็ก ภายใต้หัวข้อ CRC30 วันที่ 19-22 พฤศจิการยน โดยกิจกรรมประกอบไปด้วย 1. พิธีเปิดงานเฉลิมฉลอง 30 ปี และการประกาศเกียรติคุณ โดยสมเด็จพระเจ้าลูกยาเธอฯ เป็นประธานเปิดงานและพระราชทานโล่เกียรติคุณ ต่องานสิทธิเด็ก 2. การจัดงานสิทธิเด็กครั้งที่ 30 ภายใต้หัวข้อ The Next Step for the Child ความคิดเห็นเด็กและเยาวชนความเข้าใจ บททาทเด็ก ว่าด้วยสิทธิเด็ก การรณรงค์ สิทธิเด็กพร้อมกันทั่วประเทศ 3. การประชุมสัมมัฌชาแลกเปลี่ยนความรู้ และประสบการณ์และผู้เชี่ยวชาญที่ปฏิบัติการด้านเด็ก จากการจัดงานเฉลิมฉลองอนุสัญญาว่าด้วยสิทธิเด็ก เป้าหมายเพื่อให้เด็กและเยาวชนของหน่วยงานทั้งภาครัฐ และเอกชน ประชาสังคม ตระหนักถึงสภาพสังคมงานด้านสิทธิเด็กสู่การปฏิบัติหน้าที่ตัวเอง เพื่อให้เด็กทุกคนได้รับการส่งเสริมและคุ้มครองสิทธิได้อย่างเหมาะสม</w:t>
      </w:r>
    </w:p>
    <w:p>
      <w:pPr>
        <w:pStyle w:val="BodyText"/>
      </w:pPr>
      <w:r>
        <w:t xml:space="preserve">[เสียงดนตรี]</w:t>
      </w:r>
    </w:p>
    <w:p>
      <w:pPr>
        <w:pStyle w:val="BodyText"/>
      </w:pPr>
      <w:r>
        <w:t xml:space="preserve">(พิธีกร) ที่จบไปนั้นเป็นวีดิทัศน์ของอนุสัญญาว่าด้วยสิทธิกับเด็กทุกคน ซึ่งเด็กทุกคนที่เกิดมาพร้อมกับอิสระภาพ และสิทธิพื้นฐานเป็นหัวใจของอนุสัญญาสิทธิเด็ก ที่ทำขึ้นเพื่อยกระดับของเด็กและครอบครัวของเด็กให้ดีขึ้น ในปี 2532 ที่ประชุมสัมมัชชาใหญ่แห่งสหประชาชาติ ได้รับรองอนุสัญญาสิทธิเด็ก ว่าด้วยข้อตกลงระหว่างประเทศค่ะ ที่จัดขึ้น กฎบัตรสหประชาชาติ ว่าด้วยสิทธิประชาชน ก็คือการไม่เลือกปฏิบัติ และคำนึงถึงประโยชน์สูงสุดของเด็กเป็นลำดับแรก เป็นภาคีอนุสัญญาว่าด้วยสิทธิเด็ก และมีผลบังคับใช้ 35 เป็นต้นมาค่ะ สำหรับการจัดงานในปีนี้ มีองค์กรหลายหน่วยงานนั้นได้เข้าร่วมงานในเรื่องของสิทธิเด็ก ว่าด้วยสัญญาสิทธิเด็กนะคะ ภาพบรรยากาศบริเวณด้านหน้าห้องประชุมวายุภักษ์ ที่โรงแรมแกรนเซนทารา สมเด็จพระเจ้าลูกเธอ เจ้าฟ้าพัชรกิติยาภา นเรนทิราเทพยวดี ประทับบนพระที่นั่ง ศูนย์ราชการและคณะ นะคะ รถยนต์พระที่นั่งจะเทียบท่าตรงด้านซ้ายค่ะ วงโยธวาทิต บรรเลงเพลงมหาชัย</w:t>
      </w:r>
    </w:p>
    <w:p>
      <w:pPr>
        <w:pStyle w:val="BodyText"/>
      </w:pPr>
      <w:r>
        <w:t xml:space="preserve">[สิ้นสุดการถอดความ]</w:t>
      </w:r>
    </w:p>
    <w:p>
      <w:pPr>
        <w:pStyle w:val="BodyText"/>
      </w:pPr>
      <w:r>
        <w:t xml:space="preserve">[เสียงดนตรี]</w:t>
      </w:r>
    </w:p>
    <w:p>
      <w:pPr>
        <w:pStyle w:val="BodyText"/>
      </w:pPr>
      <w:r>
        <w:t xml:space="preserve">(พิธีกรหญิง) สวัสดีค่ะ ในนามของสถานีวิทยุโทรทัศน์แห่งประเทศไทย เจ้าฟ้าพัชรกิติยาภาฯ เสด็จไปทรงเป็นประธาน เปิดงานเฉลิมฉลองสิทธิเด็ก ภายใต้หัวข้อ… ตลอด 30 ปี เพื่อก้าวเดินไปอย่างเข้มแข็ง ในวันสิทธิเด็กสากล และกำหนดจัดขึ้นในวันที่ ห้องประชุมวายุพักตร์ โรงแรม Grand Cen tara ถนนแจ้งวัฒนะ กรุงเทพมหานครค่ะ ในฐานะที่เป็นรัฐพาทีสิทธิเด็กค่ะ จัดกิจกรรมเพื่อเฉลิมฉลองครบรอบของอนุสัญญาสิทธิเด็ก เพื่อให้เด็กได้รับสิทธิตามอนุสัญญาดังกล่าวค่ะ รวมถึงผลักดันให้เกิดความร่วมมือส่งเสริม และปกป้องสิทธิเด็กด้วยค่ะ สำหรับการเฝ้ารับเสด็จฯ กันค่ะ</w:t>
      </w:r>
    </w:p>
    <w:p>
      <w:pPr>
        <w:pStyle w:val="BodyText"/>
      </w:pPr>
      <w:r>
        <w:t xml:space="preserve">(พิธีกร) ค่ะ ท่านผู้ชมคะ รับชมการรับเสด็จ ณ ขณะนี้นะคะ ซึ่งในวันนี้เป็นการจัดงานอนุสัญญาสิทธิเด็ก ซึ่งกรรมการสิทธิเด็กและองค์การระหว่างประเทศ ได้ขอความร่วมมือรัฐสภาอนุสัญญาว่าด้วยสิทธิเด็กนะคะ 30 ปี ขออนุสัญญาว่าด้วยสิทธิเด็กนี้จะนำท่านผู้ชมไปติดตามรับชมกับความเป็นมาของการจัดงานในครั้งนี้ เนื่องในโอกาสเฉลิมฉลอง อนุสัญญาว่าด้วยสิทธิเด็กกันค่ะ</w:t>
      </w:r>
    </w:p>
    <w:p>
      <w:pPr>
        <w:pStyle w:val="BodyText"/>
      </w:pPr>
      <w:r>
        <w:t xml:space="preserve">[เสียงดนตรี]</w:t>
      </w:r>
    </w:p>
    <w:p>
      <w:pPr>
        <w:pStyle w:val="BodyText"/>
      </w:pPr>
      <w:r>
        <w:t xml:space="preserve">(บรรยาย) งานเฉลิมฉลองว่าด้วยอนุสัญญาว่าด้วยสิทธิเด็ก เมื่อวันที่ 20 พฤศจิกายน 2562 ที่ประชุมสมัฌชาใหญ่ ว่าด้วยสิทธิเด็ก Conversation on the Life โดยมีหลักการสำคัญคือ การไม่เลือกปฏิบัติและคำนึงถึงประโยชน์สูงสุดของเด็กเป็นอันดับแรก เนื่องในโอกาสปี พ.ศ. 2542 ของอนุสัญญาว่าด้วยสิทธิเด็กแห่งสหประชาชาติ และองค์การระหว่างประเทศ เรียกร้องให้รัฐภาคีจัดกิจกรรมเฉลิมฉลองอนุสัญญาว่าด้วยสิทธิเด็กแห่งประเทศไทย โดยกระทรวงพัฒนาสังคมและความมั่นคงของมนุษย์ ในการรับผิดชอบการดำเนินงานตามอนุสัญญาว่าด้วยสิทธิเด็ก คณะกรรมการสิทธิมนุษยชนแห่งชาติ และเยาวชน ในพระบรมราชูปถัมภ์ สยามบรมราชกุมารี เครือข่ายสิทธิเด็กประเทศไทย สหประชาชาติแห่งประเทศไทย จึงได้จัดงานเฉลิมฉลอง 30 ปี อนุสัญญาว่าด้วยสิทธิเด็ก ภายใต้หัวข้อ CRC30 วันที่ 19-22 พฤศจิการยน โดยกิจกรรมประกอบไปด้วย 1. พิธีเปิดงานเฉลิมฉลอง 30 ปี และการประกาศเกียรติคุณ โดยสมเด็จพระเจ้าลูกยาเธอฯ เป็นประธานเปิดงานและพระราชทานโล่เกียรติคุณ ต่องานสิทธิเด็ก 2. การจัดงานสิทธิเด็กครั้งที่ 30 ภายใต้หัวข้อ The Next Step for the Child ความคิดเห็นเด็กและเยาวชนความเข้าใจ บททาทเด็ก ว่าด้วยสิทธิเด็ก การรณรงค์ สิทธิเด็กพร้อมกันทั่วประเทศ 3. การประชุมสัมมัฌชาแลกเปลี่ยนความรู้ และประสบการณ์และผู้เชี่ยวชาญที่ปฏิบัติการด้านเด็ก จากการจัดงานเฉลิมฉลองอนุสัญญาว่าด้วยสิทธิเด็ก เป้าหมายเพื่อให้เด็กและเยาวชนของหน่วยงานทั้งภาครัฐ และเอกชน ประชาสังคม ตระหนักถึงสภาพสังคมงานด้านสิทธิเด็กสู่การปฏิบัติหน้าที่ตัวเอง เพื่อให้เด็กทุกคนได้รับการส่งเสริมและคุ้มครองสิทธิได้อย่างเหมาะสม</w:t>
      </w:r>
    </w:p>
    <w:p>
      <w:pPr>
        <w:pStyle w:val="BodyText"/>
      </w:pPr>
      <w:r>
        <w:t xml:space="preserve">[เสียงดนตรี]</w:t>
      </w:r>
    </w:p>
    <w:p>
      <w:pPr>
        <w:pStyle w:val="BodyText"/>
      </w:pPr>
      <w:r>
        <w:t xml:space="preserve">(พิธีกร) ที่จบไปนั้นเป็นวีดิทัศน์ของอนุสัญญาว่าด้วยสิทธิกับเด็กทุกคน ซึ่งเด็กทุกคนที่เกิดมาพร้อมกับอิสระภาพ และสิทธิพื้นฐานเป็นหัวใจของอนุสัญญาสิทธิเด็ก ที่ทำขึ้นเพื่อยกระดับของเด็กและครอบครัวของเด็กให้ดีขึ้น ในปี 2532 ที่ประชุมสัมมัชชาใหญ่แห่งสหประชาชาติ ได้รับรองอนุสัญญาสิทธิเด็ก ว่าด้วยข้อตกลงระหว่างประเทศค่ะ ที่จัดขึ้น กฎบัตรสหประชาชาติ ว่าด้วยสิทธิประชาชน ก็คือการไม่เลือกปฏิบัติ และคำนึงถึงประโยชน์สูงสุดของเด็กเป็นลำดับแรก เป็นภาคีอนุสัญญาว่าด้วยสิทธิเด็ก และมีผลบังคับใช้ 35 เป็นต้นมาค่ะ สำหรับการจัดงานในปีนี้ มีองค์กรหลายหน่วยงานนั้นได้เข้าร่วมงานในเรื่องของสิทธิเด็ก ว่าด้วยสัญญาสิทธิเด็กนะคะ ภาพบรรยากาศบริเวณด้านหน้าห้องประชุมวายุภักษ์ ที่โรงแรมแกรนเซนทารา สมเด็จพระเจ้าลูกเธอ เจ้าฟ้าพัชรกิติยาภา นเรนทิราเทพยวดี ประทับบนพระที่นั่ง ศูนย์ราชการและคณะ นะคะ รถยนต์พระที่นั่งจะเทียบท่าตรงด้านซ้ายค่ะ วงโยธวาทิต บรรเลงเพลงมหาชัย</w:t>
      </w:r>
    </w:p>
    <w:p>
      <w:pPr>
        <w:pStyle w:val="BodyText"/>
      </w:pPr>
      <w:r>
        <w:t xml:space="preserve">[สิ้นสุดการถอดความ]</w:t>
      </w:r>
    </w:p>
    <w:p>
      <w:pPr>
        <w:pStyle w:val="BodyText"/>
      </w:pPr>
      <w:r>
        <w:t xml:space="preserve">[เสียงดนตรี]</w:t>
      </w:r>
    </w:p>
    <w:p>
      <w:pPr>
        <w:pStyle w:val="BodyText"/>
      </w:pPr>
      <w:r>
        <w:t xml:space="preserve">(พิธีกรหญิง) สวัสดีค่ะ ในนามของสถานีวิทยุโทรทัศน์แห่งประเทศไทย เจ้าฟ้าพัชรกิติยาภาฯ เสด็จไปทรงเป็นประธาน เปิดงานเฉลิมฉลองสิทธิเด็ก ภายใต้หัวข้อ… ตลอด 30 ปี เพื่อก้าวเดินไปอย่างเข้มแข็ง ในวันสิทธิเด็กสากล และกำหนดจัดขึ้นในวันที่ ห้องประชุมวายุพักตร์ โรงแรม Grand Cen tara ถนนแจ้งวัฒนะ กรุงเทพมหานครค่ะ ในฐานะที่เป็นรัฐพาทีสิทธิเด็กค่ะ จัดกิจกรรมเพื่อเฉลิมฉลองครบรอบของอนุสัญญาสิทธิเด็ก เพื่อให้เด็กได้รับสิทธิตามอนุสัญญาดังกล่าวค่ะ รวมถึงผลักดันให้เกิดความร่วมมือส่งเสริม และปกป้องสิทธิเด็กด้วยค่ะ สำหรับการเฝ้ารับเสด็จฯ กันค่ะ</w:t>
      </w:r>
    </w:p>
    <w:p>
      <w:pPr>
        <w:pStyle w:val="BodyText"/>
      </w:pPr>
      <w:r>
        <w:t xml:space="preserve">(พิธีกร) ค่ะ ท่านผู้ชมคะ รับชมการรับเสด็จ ณ ขณะนี้นะคะ ซึ่งในวันนี้เป็นการจัดงานอนุสัญญาสิทธิเด็ก ซึ่งกรรมการสิทธิเด็กและองค์การระหว่างประเทศ ได้ขอความร่วมมือรัฐสภาอนุสัญญาว่าด้วยสิทธิเด็กนะคะ 30 ปี ขออนุสัญญาว่าด้วยสิทธิเด็กนี้จะนำท่านผู้ชมไปติดตามรับชมกับความเป็นมาของการจัดงานในครั้งนี้ เนื่องในโอกาสเฉลิมฉลอง อนุสัญญาว่าด้วยสิทธิเด็กกันค่ะ</w:t>
      </w:r>
    </w:p>
    <w:p>
      <w:pPr>
        <w:pStyle w:val="BodyText"/>
      </w:pPr>
      <w:r>
        <w:t xml:space="preserve">[เสียงดนตรี]</w:t>
      </w:r>
    </w:p>
    <w:p>
      <w:pPr>
        <w:pStyle w:val="BodyText"/>
      </w:pPr>
      <w:r>
        <w:t xml:space="preserve">(บรรยาย) งานเฉลิมฉลองว่าด้วยอนุสัญญาว่าด้วยสิทธิเด็ก เมื่อวันที่ 20 พฤศจิกายน 2562 ที่ประชุมสมัฌชาใหญ่ ว่าด้วยสิทธิเด็ก Conversation on the Life โดยมีหลักการสำคัญคือ การไม่เลือกปฏิบัติและคำนึงถึงประโยชน์สูงสุดของเด็กเป็นอันดับแรก เนื่องในโอกาสปี พ.ศ. 2542 ของอนุสัญญาว่าด้วยสิทธิเด็กแห่งสหประชาชาติ และองค์การระหว่างประเทศ เรียกร้องให้รัฐภาคีจัดกิจกรรมเฉลิมฉลองอนุสัญญาว่าด้วยสิทธิเด็กแห่งประเทศไทย โดยกระทรวงพัฒนาสังคมและความมั่นคงของมนุษย์ ในการรับผิดชอบการดำเนินงานตามอนุสัญญาว่าด้วยสิทธิเด็ก คณะกรรมการสิทธิมนุษยชนแห่งชาติ และเยาวชน ในพระบรมราชูปถัมภ์ สยามบรมราชกุมารี เครือข่ายสิทธิเด็กประเทศไทย สหประชาชาติแห่งประเทศไทย จึงได้จัดงานเฉลิมฉลอง 30 ปี อนุสัญญาว่าด้วยสิทธิเด็ก ภายใต้หัวข้อ CRC30 วันที่ 19-22 พฤศจิการยน โดยกิจกรรมประกอบไปด้วย 1. พิธีเปิดงานเฉลิมฉลอง 30 ปี และการประกาศเกียรติคุณ โดยสมเด็จพระเจ้าลูกยาเธอฯ เป็นประธานเปิดงานและพระราชทานโล่เกียรติคุณ ต่องานสิทธิเด็ก 2. การจัดงานสิทธิเด็กครั้งที่ 30 ภายใต้หัวข้อ The Next Step for the Child ความคิดเห็นเด็กและเยาวชนความเข้าใจ บททาทเด็ก ว่าด้วยสิทธิเด็ก การรณรงค์ สิทธิเด็กพร้อมกันทั่วประเทศ 3. การประชุมสัมมัฌชาแลกเปลี่ยนความรู้ และประสบการณ์และผู้เชี่ยวชาญที่ปฏิบัติการด้านเด็ก จากการจัดงานเฉลิมฉลองอนุสัญญาว่าด้วยสิทธิเด็ก เป้าหมายเพื่อให้เด็กและเยาวชนของหน่วยงานทั้งภาครัฐ และเอกชน ประชาสังคม ตระหนักถึงสภาพสังคมงานด้านสิทธิเด็กสู่การปฏิบัติหน้าที่ตัวเอง เพื่อให้เด็กทุกคนได้รับการส่งเสริมและคุ้มครองสิทธิได้อย่างเหมาะสม</w:t>
      </w:r>
    </w:p>
    <w:p>
      <w:pPr>
        <w:pStyle w:val="BodyText"/>
      </w:pPr>
      <w:r>
        <w:t xml:space="preserve">[เสียงดนตรี]</w:t>
      </w:r>
    </w:p>
    <w:p>
      <w:pPr>
        <w:pStyle w:val="BodyText"/>
      </w:pPr>
      <w:r>
        <w:t xml:space="preserve">(พิธีกร) ที่จบไปนั้นเป็นวีดิทัศน์ของอนุสัญญาว่าด้วยสิทธิกับเด็กทุกคน ซึ่งเด็กทุกคนที่เกิดมาพร้อมกับอิสระภาพ และสิทธิพื้นฐานเป็นหัวใจของอนุสัญญาสิทธิเด็ก ที่ทำขึ้นเพื่อยกระดับของเด็กและครอบครัวของเด็กให้ดีขึ้น ในปี 2532 ที่ประชุมสัมมัชชาใหญ่แห่งสหประชาชาติ ได้รับรองอนุสัญญาสิทธิเด็ก ว่าด้วยข้อตกลงระหว่างประเทศค่ะ ที่จัดขึ้น กฎบัตรสหประชาชาติ ว่าด้วยสิทธิประชาชน ก็คือการไม่เลือกปฏิบัติ และคำนึงถึงประโยชน์สูงสุดของเด็กเป็นลำดับแรก เป็นภาคีอนุสัญญาว่าด้วยสิทธิเด็ก และมีผลบังคับใช้ 35 เป็นต้นมาค่ะ สำหรับการจัดงานในปีนี้ มีองค์กรหลายหน่วยงานนั้นได้เข้าร่วมงานในเรื่องของสิทธิเด็ก ว่าด้วยสัญญาสิทธิเด็กนะคะ ภาพบรรยากาศบริเวณด้านหน้าห้องประชุมวายุภักษ์ ที่โรงแรมแกรนเซนทารา สมเด็จพระเจ้าลูกเธอ เจ้าฟ้าพัชรกิติยาภา นเรนทิราเทพยวดี ประทับบนพระที่นั่ง ศูนย์ราชการและคณะ นะคะ รถยนต์พระที่นั่งจะเทียบท่าตรงด้านซ้ายค่ะ วงโยธวาทิต บรรเลงเพลงมหาชัย</w:t>
      </w:r>
    </w:p>
    <w:p>
      <w:pPr>
        <w:pStyle w:val="BodyText"/>
      </w:pPr>
      <w:r>
        <w:t xml:space="preserve">[สิ้นสุดการถอดความ]</w:t>
      </w:r>
    </w:p>
    <w:p>
      <w:pPr>
        <w:pStyle w:val="BodyText"/>
      </w:pPr>
      <w:r>
        <w:t xml:space="preserve">[เสียงดนตรี]</w:t>
      </w:r>
    </w:p>
    <w:p>
      <w:pPr>
        <w:pStyle w:val="BodyText"/>
      </w:pPr>
      <w:r>
        <w:t xml:space="preserve">(พิธีกรหญิง) สวัสดีค่ะ ในนามของสถานีวิทยุโทรทัศน์แห่งประเทศไทย เจ้าฟ้าพัชรกิติยาภาฯ เสด็จไปทรงเป็นประธาน เปิดงานเฉลิมฉลองสิทธิเด็ก ภายใต้หัวข้อ… ตลอด 30 ปี เพื่อก้าวเดินไปอย่างเข้มแข็ง ในวันสิทธิเด็กสากล และกำหนดจัดขึ้นในวันที่ ห้องประชุมวายุพักตร์ โรงแรม Grand Cen tara ถนนแจ้งวัฒนะ กรุงเทพมหานครค่ะ ในฐานะที่เป็นรัฐพาทีสิทธิเด็กค่ะ จัดกิจกรรมเพื่อเฉลิมฉลองครบรอบของอนุสัญญาสิทธิเด็ก เพื่อให้เด็กได้รับสิทธิตามอนุสัญญาดังกล่าวค่ะ รวมถึงผลักดันให้เกิดความร่วมมือส่งเสริม และปกป้องสิทธิเด็กด้วยค่ะ สำหรับการเฝ้ารับเสด็จฯ กันค่ะ</w:t>
      </w:r>
    </w:p>
    <w:p>
      <w:pPr>
        <w:pStyle w:val="BodyText"/>
      </w:pPr>
      <w:r>
        <w:t xml:space="preserve">(พิธีกร) ค่ะ ท่านผู้ชมคะ รับชมการรับเสด็จ ณ ขณะนี้นะคะ ซึ่งในวันนี้เป็นการจัดงานอนุสัญญาสิทธิเด็ก ซึ่งกรรมการสิทธิเด็กและองค์การระหว่างประเทศ ได้ขอความร่วมมือรัฐสภาอนุสัญญาว่าด้วยสิทธิเด็กนะคะ 30 ปี ขออนุสัญญาว่าด้วยสิทธิเด็กนี้จะนำท่านผู้ชมไปติดตามรับชมกับความเป็นมาของการจัดงานในครั้งนี้ เนื่องในโอกาสเฉลิมฉลอง อนุสัญญาว่าด้วยสิทธิเด็กกันค่ะ</w:t>
      </w:r>
    </w:p>
    <w:p>
      <w:pPr>
        <w:pStyle w:val="BodyText"/>
      </w:pPr>
      <w:r>
        <w:t xml:space="preserve">[เสียงดนตรี]</w:t>
      </w:r>
    </w:p>
    <w:p>
      <w:pPr>
        <w:pStyle w:val="BodyText"/>
      </w:pPr>
      <w:r>
        <w:t xml:space="preserve">(บรรยาย) งานเฉลิมฉลองว่าด้วยอนุสัญญาว่าด้วยสิทธิเด็ก เมื่อวันที่ 20 พฤศจิกายน 2562 ที่ประชุมสมัฌชาใหญ่ ว่าด้วยสิทธิเด็ก Conversation on the Life โดยมีหลักการสำคัญคือ การไม่เลือกปฏิบัติและคำนึงถึงประโยชน์สูงสุดของเด็กเป็นอันดับแรก เนื่องในโอกาสปี พ.ศ. 2542 ของอนุสัญญาว่าด้วยสิทธิเด็กแห่งสหประชาชาติ และองค์การระหว่างประเทศ เรียกร้องให้รัฐภาคีจัดกิจกรรมเฉลิมฉลองอนุสัญญาว่าด้วยสิทธิเด็กแห่งประเทศไทย โดยกระทรวงพัฒนาสังคมและความมั่นคงของมนุษย์ ในการรับผิดชอบการดำเนินงานตามอนุสัญญาว่าด้วยสิทธิเด็ก คณะกรรมการสิทธิมนุษยชนแห่งชาติ และเยาวชน ในพระบรมราชูปถัมภ์ สยามบรมราชกุมารี เครือข่ายสิทธิเด็กประเทศไทย สหประชาชาติแห่งประเทศไทย จึงได้จัดงานเฉลิมฉลอง 30 ปี อนุสัญญาว่าด้วยสิทธิเด็ก ภายใต้หัวข้อ CRC30 วันที่ 19-22 พฤศจิการยน โดยกิจกรรมประกอบไปด้วย 1. พิธีเปิดงานเฉลิมฉลอง 30 ปี และการประกาศเกียรติคุณ โดยสมเด็จพระเจ้าลูกยาเธอฯ เป็นประธานเปิดงานและพระราชทานโล่เกียรติคุณ ต่องานสิทธิเด็ก 2. การจัดงานสิทธิเด็กครั้งที่ 30 ภายใต้หัวข้อ The Next Step for the Child ความคิดเห็นเด็กและเยาวชนความเข้าใจ บททาทเด็ก ว่าด้วยสิทธิเด็ก การรณรงค์ สิทธิเด็กพร้อมกันทั่วประเทศ 3. การประชุมสัมมัฌชาแลกเปลี่ยนความรู้ และประสบการณ์และผู้เชี่ยวชาญที่ปฏิบัติการด้านเด็ก จากการจัดงานเฉลิมฉลองอนุสัญญาว่าด้วยสิทธิเด็ก เป้าหมายเพื่อให้เด็กและเยาวชนของหน่วยงานทั้งภาครัฐ และเอกชน ประชาสังคม ตระหนักถึงสภาพสังคมงานด้านสิทธิเด็กสู่การปฏิบัติหน้าที่ตัวเอง เพื่อให้เด็กทุกคนได้รับการส่งเสริมและคุ้มครองสิทธิได้อย่างเหมาะสม</w:t>
      </w:r>
    </w:p>
    <w:p>
      <w:pPr>
        <w:pStyle w:val="BodyText"/>
      </w:pPr>
      <w:r>
        <w:t xml:space="preserve">[เสียงดนตรี]</w:t>
      </w:r>
    </w:p>
    <w:p>
      <w:pPr>
        <w:pStyle w:val="BodyText"/>
      </w:pPr>
      <w:r>
        <w:t xml:space="preserve">(พิธีกร) ที่จบไปนั้นเป็นวีดิทัศน์ของอนุสัญญาว่าด้วยสิทธิกับเด็กทุกคน ซึ่งเด็กทุกคนที่เกิดมาพร้อมกับอิสระภาพ และสิทธิพื้นฐานเป็นหัวใจของอนุสัญญาสิทธิเด็ก ที่ทำขึ้นเพื่อยกระดับของเด็กและครอบครัวของเด็กให้ดีขึ้น ในปี 2532 ที่ประชุมสัมมัชชาใหญ่แห่งสหประชาชาติ ได้รับรองอนุสัญญาสิทธิเด็ก ว่าด้วยข้อตกลงระหว่างประเทศค่ะ ที่จัดขึ้น กฎบัตรสหประชาชาติ ว่าด้วยสิทธิประชาชน ก็คือการไม่เลือกปฏิบัติ และคำนึงถึงประโยชน์สูงสุดของเด็กเป็นลำดับแรก เป็นภาคีอนุสัญญาว่าด้วยสิทธิเด็ก และมีผลบังคับใช้ 35 เป็นต้นมาค่ะ สำหรับการจัดงานในปีนี้ มีองค์กรหลายหน่วยงานนั้นได้เข้าร่วมงานในเรื่องของสิทธิเด็ก ว่าด้วยสัญญาสิทธิเด็กนะคะ ภาพบรรยากาศบริเวณด้านหน้าห้องประชุมวายุภักษ์ ที่โรงแรมแกรนเซนทารา สมเด็จพระเจ้าลูกเธอ เจ้าฟ้าพัชรกิติยาภา นเรนทิราเทพยวดี ประทับบนพระที่นั่ง ศูนย์ราชการและคณะ นะคะ รถยนต์พระที่นั่งจะเทียบท่าตรงด้านซ้ายค่ะ วงโยธวาทิต บรรเลงเพลงมหาชัย</w:t>
      </w:r>
    </w:p>
    <w:p>
      <w:pPr>
        <w:pStyle w:val="BodyText"/>
      </w:pPr>
      <w:r>
        <w:t xml:space="preserve">[สิ้นสุดการถอดความ]</w:t>
      </w:r>
    </w:p>
    <w:p>
      <w:pPr>
        <w:pStyle w:val="BodyText"/>
      </w:pPr>
      <w:r>
        <w:t xml:space="preserve">[เสียงดนตรี]</w:t>
      </w:r>
    </w:p>
    <w:p>
      <w:pPr>
        <w:pStyle w:val="BodyText"/>
      </w:pPr>
      <w:r>
        <w:t xml:space="preserve">(พิธีกรหญิง) สวัสดีค่ะ ในนามของสถานีวิทยุโทรทัศน์แห่งประเทศไทย เจ้าฟ้าพัชรกิติยาภาฯ เสด็จไปทรงเป็นประธาน เปิดงานเฉลิมฉลองสิทธิเด็ก ภายใต้หัวข้อ… ตลอด 30 ปี เพื่อก้าวเดินไปอย่างเข้มแข็ง ในวันสิทธิเด็กสากล และกำหนดจัดขึ้นในวันที่ ห้องประชุมวายุพักตร์ โรงแรม Grand Cen tara ถนนแจ้งวัฒนะ กรุงเทพมหานครค่ะ ในฐานะที่เป็นรัฐพาทีสิทธิเด็กค่ะ จัดกิจกรรมเพื่อเฉลิมฉลองครบรอบของอนุสัญญาสิทธิเด็ก เพื่อให้เด็กได้รับสิทธิตามอนุสัญญาดังกล่าวค่ะ รวมถึงผลักดันให้เกิดความร่วมมือส่งเสริม และปกป้องสิทธิเด็กด้วยค่ะ สำหรับการเฝ้ารับเสด็จฯ กันค่ะ</w:t>
      </w:r>
    </w:p>
    <w:p>
      <w:pPr>
        <w:pStyle w:val="BodyText"/>
      </w:pPr>
      <w:r>
        <w:t xml:space="preserve">(พิธีกร) ค่ะ ท่านผู้ชมคะ รับชมการรับเสด็จ ณ ขณะนี้นะคะ ซึ่งในวันนี้เป็นการจัดงานอนุสัญญาสิทธิเด็ก ซึ่งกรรมการสิทธิเด็กและองค์การระหว่างประเทศ ได้ขอความร่วมมือรัฐสภาอนุสัญญาว่าด้วยสิทธิเด็กนะคะ 30 ปี ขออนุสัญญาว่าด้วยสิทธิเด็กนี้จะนำท่านผู้ชมไปติดตามรับชมกับความเป็นมาของการจัดงานในครั้งนี้ เนื่องในโอกาสเฉลิมฉลอง อนุสัญญาว่าด้วยสิทธิเด็กกันค่ะ</w:t>
      </w:r>
    </w:p>
    <w:p>
      <w:pPr>
        <w:pStyle w:val="BodyText"/>
      </w:pPr>
      <w:r>
        <w:t xml:space="preserve">[เสียงดนตรี]</w:t>
      </w:r>
    </w:p>
    <w:p>
      <w:pPr>
        <w:pStyle w:val="BodyText"/>
      </w:pPr>
      <w:r>
        <w:t xml:space="preserve">(บรรยาย) งานเฉลิมฉลองว่าด้วยอนุสัญญาว่าด้วยสิทธิเด็ก เมื่อวันที่ 20 พฤศจิกายน 2562 ที่ประชุมสมัฌชาใหญ่ ว่าด้วยสิทธิเด็ก Conversation on the Life โดยมีหลักการสำคัญคือ การไม่เลือกปฏิบัติและคำนึงถึงประโยชน์สูงสุดของเด็กเป็นอันดับแรก เนื่องในโอกาสปี พ.ศ. 2542 ของอนุสัญญาว่าด้วยสิทธิเด็กแห่งสหประชาชาติ และองค์การระหว่างประเทศ เรียกร้องให้รัฐภาคีจัดกิจกรรมเฉลิมฉลองอนุสัญญาว่าด้วยสิทธิเด็กแห่งประเทศไทย โดยกระทรวงพัฒนาสังคมและความมั่นคงของมนุษย์ ในการรับผิดชอบการดำเนินงานตามอนุสัญญาว่าด้วยสิทธิเด็ก คณะกรรมการสิทธิมนุษยชนแห่งชาติ และเยาวชน ในพระบรมราชูปถัมภ์ สยามบรมราชกุมารี เครือข่ายสิทธิเด็กประเทศไทย สหประชาชาติแห่งประเทศไทย จึงได้จัดงานเฉลิมฉลอง 30 ปี อนุสัญญาว่าด้วยสิทธิเด็ก ภายใต้หัวข้อ CRC30 วันที่ 19-22 พฤศจิการยน โดยกิจกรรมประกอบไปด้วย 1. พิธีเปิดงานเฉลิมฉลอง 30 ปี และการประกาศเกียรติคุณ โดยสมเด็จพระเจ้าลูกยาเธอฯ เป็นประธานเปิดงานและพระราชทานโล่เกียรติคุณ ต่องานสิทธิเด็ก 2. การจัดงานสิทธิเด็กครั้งที่ 30 ภายใต้หัวข้อ The Next Step for the Child ความคิดเห็นเด็กและเยาวชนความเข้าใจ บททาทเด็ก ว่าด้วยสิทธิเด็ก การรณรงค์ สิทธิเด็กพร้อมกันทั่วประเทศ 3. การประชุมสัมมัฌชาแลกเปลี่ยนความรู้ และประสบการณ์และผู้เชี่ยวชาญที่ปฏิบัติการด้านเด็ก จากการจัดงานเฉลิมฉลองอนุสัญญาว่าด้วยสิทธิเด็ก เป้าหมายเพื่อให้เด็กและเยาวชนของหน่วยงานทั้งภาครัฐ และเอกชน ประชาสังคม ตระหนักถึงสภาพสังคมงานด้านสิทธิเด็กสู่การปฏิบัติหน้าที่ตัวเอง เพื่อให้เด็กทุกคนได้รับการส่งเสริมและคุ้มครองสิทธิได้อย่างเหมาะสม</w:t>
      </w:r>
    </w:p>
    <w:p>
      <w:pPr>
        <w:pStyle w:val="BodyText"/>
      </w:pPr>
      <w:r>
        <w:t xml:space="preserve">[เสียงดนตรี]</w:t>
      </w:r>
    </w:p>
    <w:p>
      <w:pPr>
        <w:pStyle w:val="BodyText"/>
      </w:pPr>
      <w:r>
        <w:t xml:space="preserve">(พิธีกร) ที่จบไปนั้นเป็นวีดิทัศน์ของอนุสัญญาว่าด้วยสิทธิกับเด็กทุกคน ซึ่งเด็กทุกคนที่เกิดมาพร้อมกับอิสระภาพ และสิทธิพื้นฐานเป็นหัวใจของอนุสัญญาสิทธิเด็ก ที่ทำขึ้นเพื่อยกระดับของเด็กและครอบครัวของเด็กให้ดีขึ้น ในปี 2532 ที่ประชุมสัมมัชชาใหญ่แห่งสหประชาชาติ ได้รับรองอนุสัญญาสิทธิเด็ก ว่าด้วยข้อตกลงระหว่างประเทศค่ะ ที่จัดขึ้น กฎบัตรสหประชาชาติ ว่าด้วยสิทธิประชาชน ก็คือการไม่เลือกปฏิบัติ และคำนึงถึงประโยชน์สูงสุดของเด็กเป็นลำดับแรก เป็นภาคีอนุสัญญาว่าด้วยสิทธิเด็ก และมีผลบังคับใช้ 35 เป็นต้นมาค่ะ สำหรับการจัดงานในปีนี้ มีองค์กรหลายหน่วยงานนั้นได้เข้าร่วมงานในเรื่องของสิทธิเด็ก ว่าด้วยสัญญาสิทธิเด็กนะคะ ภาพบรรยากาศบริเวณด้านหน้าห้องประชุมวายุภักษ์ ที่โรงแรมแกรนเซนทารา สมเด็จพระเจ้าลูกเธอ เจ้าฟ้าพัชรกิติยาภา นเรนทิราเทพยวดี ประทับบนพระที่นั่ง ศูนย์ราชการและคณะ นะคะ รถยนต์พระที่นั่งจะเทียบท่าตรงด้านซ้ายค่ะ วงโยธวาทิต บรรเลงเพลงมหาชัย</w:t>
      </w:r>
    </w:p>
    <w:p>
      <w:pPr>
        <w:pStyle w:val="BodyText"/>
      </w:pPr>
      <w:r>
        <w:t xml:space="preserve">[สิ้นสุดการถอดความ]</w:t>
      </w:r>
    </w:p>
    <w:p>
      <w:pPr>
        <w:pStyle w:val="BodyText"/>
      </w:pPr>
      <w:r>
        <w:t xml:space="preserve">[เสียงดนตรี]</w:t>
      </w:r>
    </w:p>
    <w:p>
      <w:pPr>
        <w:pStyle w:val="BodyText"/>
      </w:pPr>
      <w:r>
        <w:t xml:space="preserve">(พิธีกรหญิง) สวัสดีค่ะ ในนามของสถานีวิทยุโทรทัศน์แห่งประเทศไทย เจ้าฟ้าพัชรกิติยาภาฯ เสด็จไปทรงเป็นประธาน เปิดงานเฉลิมฉลองสิทธิเด็ก ภายใต้หัวข้อ… ตลอด 30 ปี เพื่อก้าวเดินไปอย่างเข้มแข็ง ในวันสิทธิเด็กสากล และกำหนดจัดขึ้นในวันที่ ห้องประชุมวายุพักตร์ โรงแรม Grand Cen tara ถนนแจ้งวัฒนะ กรุงเทพมหานครค่ะ ในฐานะที่เป็นรัฐพาทีสิทธิเด็กค่ะ จัดกิจกรรมเพื่อเฉลิมฉลองครบรอบของอนุสัญญาสิทธิเด็ก เพื่อให้เด็กได้รับสิทธิตามอนุสัญญาดังกล่าวค่ะ รวมถึงผลักดันให้เกิดความร่วมมือส่งเสริม และปกป้องสิทธิเด็กด้วยค่ะ สำหรับการเฝ้ารับเสด็จฯ กันค่ะ</w:t>
      </w:r>
    </w:p>
    <w:p>
      <w:pPr>
        <w:pStyle w:val="BodyText"/>
      </w:pPr>
      <w:r>
        <w:t xml:space="preserve">(พิธีกร) ค่ะ ท่านผู้ชมคะ รับชมการรับเสด็จ ณ ขณะนี้นะคะ ซึ่งในวันนี้เป็นการจัดงานอนุสัญญาสิทธิเด็ก ซึ่งกรรมการสิทธิเด็กและองค์การระหว่างประเทศ ได้ขอความร่วมมือรัฐสภาอนุสัญญาว่าด้วยสิทธิเด็กนะคะ 30 ปี ขออนุสัญญาว่าด้วยสิทธิเด็กนี้จะนำท่านผู้ชมไปติดตามรับชมกับความเป็นมาของการจัดงานในครั้งนี้ เนื่องในโอกาสเฉลิมฉลอง อนุสัญญาว่าด้วยสิทธิเด็กกันค่ะ</w:t>
      </w:r>
    </w:p>
    <w:p>
      <w:pPr>
        <w:pStyle w:val="BodyText"/>
      </w:pPr>
      <w:r>
        <w:t xml:space="preserve">[เสียงดนตรี]</w:t>
      </w:r>
    </w:p>
    <w:p>
      <w:pPr>
        <w:pStyle w:val="BodyText"/>
      </w:pPr>
      <w:r>
        <w:t xml:space="preserve">(บรรยาย) งานเฉลิมฉลองว่าด้วยอนุสัญญาว่าด้วยสิทธิเด็ก เมื่อวันที่ 20 พฤศจิกายน 2562 ที่ประชุมสมัฌชาใหญ่ ว่าด้วยสิทธิเด็ก Conversation on the Life โดยมีหลักการสำคัญคือ การไม่เลือกปฏิบัติและคำนึงถึงประโยชน์สูงสุดของเด็กเป็นอันดับแรก เนื่องในโอกาสปี พ.ศ. 2542 ของอนุสัญญาว่าด้วยสิทธิเด็กแห่งสหประชาชาติ และองค์การระหว่างประเทศ เรียกร้องให้รัฐภาคีจัดกิจกรรมเฉลิมฉลองอนุสัญญาว่าด้วยสิทธิเด็กแห่งประเทศไทย โดยกระทรวงพัฒนาสังคมและความมั่นคงของมนุษย์ ในการรับผิดชอบการดำเนินงานตามอนุสัญญาว่าด้วยสิทธิเด็ก คณะกรรมการสิทธิมนุษยชนแห่งชาติ และเยาวชน ในพระบรมราชูปถัมภ์ สยามบรมราชกุมารี เครือข่ายสิทธิเด็กประเทศไทย สหประชาชาติแห่งประเทศไทย จึงได้จัดงานเฉลิมฉลอง 30 ปี อนุสัญญาว่าด้วยสิทธิเด็ก ภายใต้หัวข้อ CRC30 วันที่ 19-22 พฤศจิการยน โดยกิจกรรมประกอบไปด้วย 1. พิธีเปิดงานเฉลิมฉลอง 30 ปี และการประกาศเกียรติคุณ โดยสมเด็จพระเจ้าลูกยาเธอฯ เป็นประธานเปิดงานและพระราชทานโล่เกียรติคุณ ต่องานสิทธิเด็ก 2. การจัดงานสิทธิเด็กครั้งที่ 30 ภายใต้หัวข้อ The Next Step for the Child ความคิดเห็นเด็กและเยาวชนความเข้าใจ บททาทเด็ก ว่าด้วยสิทธิเด็ก การรณรงค์ สิทธิเด็กพร้อมกันทั่วประเทศ 3. การประชุมสัมมัฌชาแลกเปลี่ยนความรู้ และประสบการณ์และผู้เชี่ยวชาญที่ปฏิบัติการด้านเด็ก จากการจัดงานเฉลิมฉลองอนุสัญญาว่าด้วยสิทธิเด็ก เป้าหมายเพื่อให้เด็กและเยาวชนของหน่วยงานทั้งภาครัฐ และเอกชน ประชาสังคม ตระหนักถึงสภาพสังคมงานด้านสิทธิเด็กสู่การปฏิบัติหน้าที่ตัวเอง เพื่อให้เด็กทุกคนได้รับการส่งเสริมและคุ้มครองสิทธิได้อย่างเหมาะสม</w:t>
      </w:r>
    </w:p>
    <w:p>
      <w:pPr>
        <w:pStyle w:val="BodyText"/>
      </w:pPr>
      <w:r>
        <w:t xml:space="preserve">[เสียงดนตรี]</w:t>
      </w:r>
    </w:p>
    <w:p>
      <w:pPr>
        <w:pStyle w:val="BodyText"/>
      </w:pPr>
      <w:r>
        <w:t xml:space="preserve">(พิธีกร) ที่จบไปนั้นเป็นวีดิทัศน์ของอนุสัญญาว่าด้วยสิทธิกับเด็กทุกคน ซึ่งเด็กทุกคนที่เกิดมาพร้อมกับอิสระภาพ และสิทธิพื้นฐานเป็นหัวใจของอนุสัญญาสิทธิเด็ก ที่ทำขึ้นเพื่อยกระดับของเด็กและครอบครัวของเด็กให้ดีขึ้น ในปี 2532 ที่ประชุมสัมมัชชาใหญ่แห่งสหประชาชาติ ได้รับรองอนุสัญญาสิทธิเด็ก ว่าด้วยข้อตกลงระหว่างประเทศค่ะ ที่จัดขึ้น กฎบัตรสหประชาชาติ ว่าด้วยสิทธิประชาชน ก็คือการไม่เลือกปฏิบัติ และคำนึงถึงประโยชน์สูงสุดของเด็กเป็นลำดับแรก เป็นภาคีอนุสัญญาว่าด้วยสิทธิเด็ก และมีผลบังคับใช้ 35 เป็นต้นมาค่ะ สำหรับการจัดงานในปีนี้ มีองค์กรหลายหน่วยงานนั้นได้เข้าร่วมงานในเรื่องของสิทธิเด็ก ว่าด้วยสัญญาสิทธิเด็กนะคะ ภาพบรรยากาศบริเวณด้านหน้าห้องประชุมวายุภักษ์ ที่โรงแรมแกรนเซนทารา สมเด็จพระเจ้าลูกเธอ เจ้าฟ้าพัชรกิติยาภา นเรนทิราเทพยวดี ประทับบนพระที่นั่ง ศูนย์ราชการและคณะ นะคะ รถยนต์พระที่นั่งจะเทียบท่าตรงด้านซ้ายค่ะ วงโยธวาทิต บรรเลงเพลงมหาชัย</w:t>
      </w:r>
    </w:p>
    <w:p>
      <w:pPr>
        <w:pStyle w:val="BodyText"/>
      </w:pPr>
      <w:r>
        <w:t xml:space="preserve">[สิ้นสุดการถอดความ] สวัสดีครับยินดีต้อนรับเข้าสู่พิธีเปิดงาน Digital Thailand Big Bang 2019ASEAN Connectivity กราบเรียนท่านนายกรัฐมนตรีพลเอก ประยุทธ์ จันทร์โอชาคณะผู้บริหาร ท่านแขกผู้มีเกียรติ และท่านสื่อมวลชนทุกท่านครับ งานในครั้งนี้จัดขึ้น ณ ศูนย์นิทรรศการไบเทค โดยสํานักงานส่งเสริมเศรษฐกิจดิจิทัลกระทรวงดิจิทัลเพื่อเศรษฐกิจและสังคมครับ และในลำดับแรกนี้เพื่อให้ทุกท่านได้เห็นถึงภาพรวมและไฮไลท์ในการจัดงานผมขอนำเสนอวีดิทัศน์Digital Thailand Big Bang 2019ขอเชิญรับชมครับ ขอเสียงปรบมือให้กับวีดิทัศน์ชุดเปิดตัวในครั้งนี้ด้วยครับและในลำดับต่อไปขอเรียนเชิญรัฐมนตรีว่าการกระทรวงดิจิทัลเพื่อเศรษฐกิจและสังคมนายพุทธิพงษ์ ปุณณกันต์วัตถุประสงค์ของการจัดงาน Digital Thailand Big Bang 2019 ขอเรียนเชิญครับเรียนท่านนายกรัฐมนตรี พลเอก ประยุทธ์ จันทร์โอชาในนามของกระทรวงดิจิทัลเพื่อเศรษฐกิจและสังคมรวมทั้งพันธมิตรในภาคเอกชน รัฐบาล และภาคประชาสังคมรวมถึงเพื่อน ๆ จากหลาย ๆ ประเทศต้องกราบขอบพระคุณท่านนายกรัฐมนตรีที่ได้ให้เกียรติมาเป็นประธานเปิดงานในวันนี้แล้วก็กล่าวปาฐกถาในวันนี้นะครับ ดิจิทัลคือสิ่งที่สอดแทรกอยู่ในกิจกรรมในการใช้ชีวิตของพี่น้องประชาชนในแต่ละวัน ไม่ว่าจะเป็นการเรียน การทำงาน การทำธุรกิจหรือแม้แต่พี่น้องประชาชนที่อยู่ในวัยเกษียณอายุ ถึงแม้ว่าทุกท่านคงตระหนักดีในความสำคัญของเทคโนโลยีดิจิทัลที่ทันสมัย แต่ปฏิเสธไม่ได้ว่าในประเทศไทยเรายังมีความเหลื่อมล้ำในส่วนของพี่น้องประชาชนในบางกลุ่ม ที่ยังไม่มีโอกาสที่จะเข้าถึงโดย เฉพาะพี่น้องประชาชนที่อยู่ในพื้นที่ไกล ๆ จากเมืองก็ยังมีปัญหาในการเข้าถึงเทคโนโลยีดิจิทัลต่าง ๆ ในทั่วโลก ในส่วนของกระทรวงดิจิทัลได้รับนโยบายจากรัฐบาลโดยท่านนายกรัฐมนตรีพลเอก ประยุทธ์ จันทร์โอชาได้มอบหมายให้พวกเราได้ผลักดันในส่วนของเทคโนโลยีดิจิทัลไม่ว่าทั้งประเทศ ไม่ว่าจะอยู่ใกล้หรือไกลได้เข้าถึงในส่วนของการใช้ประโยชน์ของเทคโนโลยีดิจิทัลให้มากที่สุดเท่าที่จะทำได้ ในการจัดงานDigital Thailand Big Bang ในครั้งนี้สะพานที่จะเชื่อมให้กับพี่น้องประชาชนได้เข้าถึง ได้เห็นถึงประโยชน์ การประยุกต์ดิจิทัลต่าง ๆ มาใช้ในการดำเนินชีวิตเพื่อนำไปสู่การพัฒนาเศรษฐกิจและสังคมของประเทศไทยต่อไป การแสดงต่าง ๆ ที่เกิดขึ้นในครั้งนี้นับว่าเป็นนิมิตรหมายที่สำคัญ นับว่าเป็นนิมิตรที่สำคัญที่ประเทศไทยจะแสดงศักยภาพให้กับพี่น้องประชาชนทั้งในประเทศและต่างประเทศได้เห็นถึงศักยภาพและความพร้อมของประเทศไทยที่จะรับมือกับเทคโนโลยีดิจิทัลที่ทันสมัย รวมถึงเราจะได้ประกาศตัวให้ประเทศไทยเป็นดิจิทัลฮับแห่งอาเซียนหรือของภูมิภาคนี้ให้ได้ จากการจัดงานดิจิทับ big bang ใน ๒ ปีที่ผ่านมา ความตื่นตัวของพี่น้องประชาชน รวมถึงพันธมิตรต่าง ๆ ทั้งในและต่างประเทศต้องถือว่ามหกรรมดิจิทัลในครั้งนี้เป็นมหากรรมนานาชาติที่ใหญ่ที่สุดในเอเชียตะวันออกเฉียงใต้งานDigital Thailand Big Bang 2019 ในครั้งนี้ เราจัดขึ้นภายใต้แนวคิดASEAN Connectivityในปีนี้ประเทศไทยเป็นประธานอาเซียน ก็สอดคล้องกับแนวคิดของรัฐบาลที่จะผลักดันให้ประเทศไทยและเพื่อน ๆ สมาชิกในภูมิภาคอาเซียน ได้มีความเชื่อมโยง เชื่อมต่อโดยใช้เทคโนโลยีดิจิทัีลที่ทันสมัยในฐานะที่เราเป็นสมาชิกและเป็นเพื่อนบ้านที่ดีต่อกันมาโดยตลอด การจัดงานในครั้งนี้ สถานที่แห่งนี้มีความกว้าง 40000 ตารางเมตร ที่มีการแสดงแบ่งออกเป็น 3 Highlight หลัก ๆ โซนที่ ๑ ดิจิทับ economyหรือการพัฒนาเมืองสู่เศรษฐกิจดิจิทัล ซึ่งเรื่องนี้เป็นเรื่องใหม่มากที่ทางรัฐบาลได้ให้ความสำคัญในเรื่องของการพัฒนาเศรษฐกิจดิจิทัล ไม่ว่าจะเป็นเรื่องการเงิน การธนาคาร การพัฒนาอุตสาหกรรมต่าง ๆ เป็นแนวคิดที่จะผลักดันให้เทคโนโลยีไม่ว่าจะเป็น AI internet of think หรือแม้กระทั่ง big data มีการใช้และประกอบการในการแสดงในครั้งนี้อย่างครบถ้วน มีการนำในส่วนของเมืองอัจฉะริยะสมาชิกจากทั้ง ๑๐ ประเทศสมาชิกของอาเซียนได้เข้ามาร่วมการแสดงในครั้งนี้ด้วย ในโซนที่ 2 ครับ เป็นเรื่องเกี่ยวกับดิจิทัล societyดิจิทัลที่เกี่ยวกับภาคสังคม ซึ่งเรื่องนี้ก็สำคัญครับ มีการขับเคลื่อนทักษะด้านดิจิทัลเพื่อมาขับเคลื่อนในยุคดิจิทัลที่เข้ามาในประเทศไทยอย่างรวดเร็ว เราได้พัฒนาบุคลากรดิทิจัลเพื่อมารองรับต่าง ๆ เกี่ยวกับเทคโนโลยีดิจิทัลที่ทันสมัย จะเห็นการนำเอาแนวคิด แนวทางต่าง ๆ ไม่ว่าจะเป็นการใช้โดรนในการขับเคลื่อน แล้วก็เคลื่อนย้ายบุคลากร หรือพูดง่าย ๆ สามารถจะเอาโดรนมายกพี่น้องประชากรขึ้นมาซึ่งก็ถือว่าเป็นนวัตกรรมใหม่ในชีวิตประจำวันในอนาคตได้ ในส่วนที่ 3 เป็นเรื่องของ creativity สร้างสรรค์เพื่อจะผลักดันให้กับพี่น้องประชาชนคนไทย ให้สามารถพัฒนาการแล้วก็ช่วยปลดล็อคทางความคิดสร้างสรรค์ของพี่น้องประชาชนได้มีโอกาสเห็นเทคโนโลยีใหม่ ๆวันนี้จะมีหุ่นยนต์ที่ผลิตแล้วก็สร้างโดยคนไทย สามารถนำมาต้อนรับแขกที่ผ่านไปผ่านมาและสามารถนำมาใช้ประโยชน์ในอนาคตอันใกล้นี้ รวมไปถึงท่านนายกรัฐมนตรีจะให้รางวัล Prime Minister’s Digital Awards 2019เพื่อประกาศความสำเร็จในด้านงานนวัตกรรมดิจิทัลทั้งในระดับของเยาวชน ชุมชนดิจิทัล ธุรกิจดิจิทัล รวมถึงดิจิทัลสตาร์อัพการสัมมนา ต้องเรียนแขกผู้มีเกียรติ ท่านนายกรัฐมนตรีครับว่าครั้งนี้กระทรวงดิจิทัลแล้วก็พันธมิตรต่าง ๆ ได้ร่วมมือร่วมใจกันเชิญผู้ที่มีชื่อเสียงระดับโลก ไม่ว่าจะเป็นซึ่งเป็นผู้ที่จัดการสัมมนาต่าง ๆ ในภูมิภาคยุโรปมาจากเนเธอร์แลนด์ มีความรู้ความสามารถและเป็นที่ยอมรับของทั่วโลกเรามีพันธมิตรที่จะมาจัดหรือ creative talk เน้นความคิดสร้างสรรค์จากวิทยากรต่าง ๆ ทั่วโลก มาร่วมให้ความรู้แล้วก็แลกเปลี่ยนความคิดเห็นกับ Startup รุ่นใหม่ของไทยด้วย รวมไปถึงยังมีในส่วนของผู้ที่ให้ความรู้ความสามารถต่าง ๆ ในเรื่องของการจัดแข่งขันเกมอีสปอร์ต มีการนำเอาการแข่งขับ ROV ซึ่งเป็นเกมที่มีคนให้ความสนใจและติดตามเป็นจำนวนมากบัดนี้ได้เวลาอันสมควร กระผมขอกราบเรียนเชิญท่านนายกรัฐมนตรี พลเอก ประยุทธ์ จันทร์โอชาให้เกียรติเป็นประธานมอบรางวัลและแสดงปาฐกถาพิเศษ หัวข้อบทบาทประเทศไทยในเวทีตามลำดับให้แก่คณะผู้บริหารชั้นสูง และแขกผู้มีเกียรติที่มาร่วมงานในวันนี้ ขอกราบเรียนเชิญท่านนายกครับ ณ บัดนี้ขอนำเข้าสู่ช่วงมอบรางวัล Prime Minister’s Digital Awards 2019รางPrime Minister’s Digital Awards 2019 ถือเป็นรางวัลแห่งความสำเร็จสูงสุดปีนี้มีผู้คว้ารางวัลอันทรงเกียรตินี้ไปทั้งสิ้น 5 รางวัลรางวัลแรกDigital Youth of the yearจุฬาลงกรณ์มหาวิทยาลัยครับ ขอแสดงความยินดีด้วยครับ รางวัลต่อมา Digital Community of the yearคุณสุเทพ พิมพ์ศิริชุมชนบ้านถ้ำเสือชุมชนบ้านถ้ำเสือครับรางวัลต่อไปDigital Startup of the yearคุณรังสรรค์ พรมประสิทธิ์ ประธานกรรมการบริหาร บริษัทQue Q Applicationคิวคิวผลงานระบบนิเวศคุณศุภชัย เจียรวนนท์Smart City ทรู ดิจิทัล พาร์ค คุณศุภชัย เจียรวนนท์ประธานคณะผู้บริหารเครือเจริญโภคภัณฑ์ และประธานกรรมการ บจม.ทรู คอร์ปอเรชั่นรางวัลต่อไปDigital Entrepreneur of the year ผู้นำขับเคลื่อนจากธุรกิจห้องแถวสู่ธุรกิจหมื่นล้านคุณวรวุฒิ อุ่นใจ ประธานเจ้าหน้าที่บริหารบริษัทประธานเจ้าหน้าที่บริหาร บริษัท ซีโอแอล จำกัด</w:t>
      </w:r>
    </w:p>
    <w:p>
      <w:pPr>
        <w:pStyle w:val="BodyText"/>
      </w:pPr>
      <w:r>
        <w:t xml:space="preserve">(มหาชน)ขอแสดงความยินดีกับผู้ได้รับรางวัลทั้ง 5 ท่านด้วยครับ เรียนเชิญท่านนายกรัฐมนตรีอยู่ต่อบนเวทีเพื่อกล่าวเปิดงาน Digital Thailand Big Bang 2019 อย่างเป็นทางการครับ นี่ก็คือบรรยากาศของพิธีมอบรางวัลซึ่งถือเป็นรางวัลแห่งความสำเร็จสูงสุดในยุคเศรษฐกิจดิจิทัลในประเทศไทยครับ ขอแสดงความยินดีกับผู้รับรางวัลทั้ง 5 ท่านด้วยนะครับ และในลำดับต่อไปจะเป็นปถกพิเศษในเวทีASEAN Connectivityกราบเรียนท่านรัฐมนตรี ท่านเอกอัครราชทูต ผู้แทนสถานทูตต่าง ๆ ผู้แทนจากหน่วยงานภาครัฐและท่านผู้มีเกียรติทุกท่าน วันนี้ก็มาพบกันอีกครั้งหนึ่ง เราได้จัดงานนี้มาหลายครั้งแล้วแต่ละครั้งก็มีความก้าวหน้ามาเรื่อย ๆ วันนี้รู้สึกมีคนเยอะกว่าครั้งที่แล้ว คาดหวังว่าในการจัดงาน 4 วันนี้คนจะเยอะมากขึ้นเรื่อย ๆ ในภาคต่าง ๆ ภาคประชาชน เด็ก นักเรียน นักศึกษากำลังเดินหน้าไปสู่ในเรื่องของนวัตกรรมและเทคโนโลยีนะครับ วันนี้ขอกราบอีกครั้งหนึ่งว่ายินดีเป็นเกียรติได้มาเป็นประธานในพิธีเปิดงาน Digital Thailand Big Bang 2019ในวันนี้นะครับ ภายใต้แนวคิดที่เรียกว่าASEAN Connectivity เราคง Connec ในประเทศเราคงไม่พอเราต้องมีการ connect เหนือ ใต้ เชื่อมโยงไปยังรอบบ้านของเรา วันนี้ก็เป็นโอกาสที่ดีนะครับ ที่่เราจะได้มาเห็นการพัฒนาการเป็นปีที่ ๔ ซึ่งก็เป็นส่วนสำคัญส่วนหนึ่งของการขับเคลื่อนนโยบาย Thailand 4.0 ของรัฐบาล ผมก็ขอชื่นชมให้กำลังใจในความเข้มแข็งของทุกภาคส่วนในการเร่งสร้างความพร้อมของโครงสร้างพื้นฐานด้านดิจิทัลผมได้เห็น StartUp ที่มาฝีมือในช่วงหลายปีที่ผ่านมา หลาย ๆ งานด้วยกันได้เห็นเด็กรุ่นใหม่เป็นกันมากขึ้น ได้เห็นหลาย ๆ ธุรกิจ โดยเฉพาะธุรกิจขนาดใหญ่พลิกโฉมวันนี้เราต้องทำให้ดิจิทัลนั้นเกิดประโยชน์สูงสุดกับคนทุกหมู่เหล่า ทุกฝ่าย ทุกอาชีพ ทุกรายได้ก็ได้นำเทคโนโลยีนี้นำมาพัฒนาให้เข้าได้ทั่วถึง โดยผ่าน application ภาครัฐ ไม่ว่าทางการเงินอะไรต่าง ๆ เหล่านี้ก็ทยอยดำเนินการมาอย่างต่อเนื่องตามลำดับ ทั้งนี้เพื่อจะหใช้เทคโนโลยีดิจิทัลภาครัฐให้ก้าวสู่การเป็นรัฐบาลดิจิทัลให้มากยิ่งขึ้น ต้องใช้เวลา ใช้งบประมาณ ต้องปรับแก้กฎหมาย เป็นสิ่งที่เราจะทำอย่างไรให้ conectivity อันนี้เป็นที่ไร้รอยต่อ ไม่มีอุปสรรคกีดกั้นไม่ว่าจะกฎระเบียบกฎหมายต่าง ๆ ก็ต้องทำให้สอดคล้องกัน ไม่ง่าย เราช่วยทำกันให้ปราศจากความขัดด้วยการหารือซึ่งกันและกันเกิดขึ้นได้แน่นอน ผมขอแสดงความชื่นชมยินดีกับรางวัล the winner ในงาน Wolrd Summit ที่ได้รับคะแนนโหวตออนไลน์สูงสุด จัดโดยคมนาคมระหว่างประเทศเพื่อให้ส่งเสริมการบริการตามผลการประชุมสุดยอดระดับโลก และสนับสนุนการบรรลุเป้าหมายที่ยั่งยืนสำหรับปีที่ 4 ของ Thailand 4.0 นี้นั้นผมขอเน้นการนำเทคโนโลยีดิจิทัลที่ทันสมัยจากข้อมูลขนาดใหญ่ของภาครัฐที่เรียกว่า Big data สำหรับการแก้ไขปัญหาต่าง ๆ ของประเทศเราต้องใช้ในเรื่อง Big data มาใช้ในการบริหารงบประมาณด้วย เพื่อลดความซ้ำซ้อน ประหยัดงบประมาณ เพิ่มประสิทธิภาพรวมถึงการปรับองค์กรต่าง ๆ ให้สอดคล้องกับการใช้เทคโนโลยีดิจิทัลด้วย รัฐบาลเดินหน้าเป็นปกติแต่ก็ไม่ใช่เรื่องที่ยากจนเราทำไม่ได้ ก็เดินหน้าไปเรื่อย ๆ ตามขั้นตอน ตามระยะเวลาของเราในเรื่องของการที่เราจะก้าวสู่เป็นประเทศที่พัฒนาแล้วได้ตามเป้าหมายของยุทธศาสตร์ชาติ 20 ปี เราจำเป็นต้องมีแผนภูมิมี roadmap ในการเดินหน้าของเรา หลายอย่างไม่ใช่คิดแล้วก็ทำ แล้วทำได้เลย เพราะเกี่ยวข้องกับกับคนจำนวนมาก มีกฎหมายหลายตัว เพราะฉะนั้นทุกคนต้องแก้ไขเป็นขั้นเป็นตอน อะไรที่ร่วมมือกันได้โดยเร็ว ก็ต้องทำโดยเร็ว ทั้งนี้ทั้งนั้นก็จะต้องรักษาผลประโยชน์ของชาติแล้วก็ผลประโยชน์ประชาชนให้มากที่สุดตามกรอบเป้าหมายยุทธศาสตร์ชาติ 20 ปีเรามีนโยบายหลักของรัฐบาลการประยุกต์ใช้เทคโนโลยีดิจิทัลในยุทธศาสตร์เรามียุทธศาสตร์ ๖ ด้าน อย่าลืมตรงนี้การเดินหน้าของประเทศ การเดินหน้าของประเทศไทยจำเป็นต้องมีหลักคิด มีแนวนโยบายเพื่อให้เกิดความต่อเนื่ออย่างที่ผมเรียนไปแล้วว่ายุทธศาสตร์ 20 ปี ถ้าจะย้อนถอยหลังมาก็มีทุก ๕ ปี ก็ ๔ ช่วงตามแผนของสภาพัฒน์ แผนการปฏิรูปต้องสอดคล้องกันทั้งหมด อันนี้เป็นหลักเฉย ๆ แต่การดำเนินการเป็นเรื่องของรัฐบาลที่จะต้องหาวิธีการที่เหมาะสมในการดำเนินการ อะไรที่เป็นการเปลี่ยนแปลงจากปัจจัยภายใน ภายนอกหรือผลกระทบจากเรื่องราวต่าง ๆ ในโลกใบนี้เราปรับแก้ได้ทั้งหมด เขียนเป็นกรอบกว้าง ๆ ไว้มีการประเมิน อันนี้ก็ขอให้ทุกคนได้เข้าใจอีกครั้งหนึ่งครับ ในส่วนของยุทธศาสตร์ที่ ๑ ด้านความมั่นคง เรามาพูดถึงตรงนี้เรื่องความมั่นคง เพราะฉะนั้นวันนี้ทุกคนก็ทราบดีว่าการใช้สื่อ online digital มีมากมายมหาศข้อมูลทุกนาที ทุกชั่วโมง เปลี่ยนแปลงไปตลอด ทั้งถูกและไม่ถูก ทั้งดีและไม่ดีนะครับ ถ้าเราใช้ในทางที่ดีเกิดประโยชน์สูงสุด เพราะฉะนั้นความมั่นคงปลอดภัย Cyber นั้น เรื่องของการก่อการร้าย เรื่องอะไรต่าง ๆ เหล่านี้ เกิดขึ้นโดยใช้ดิจิทัลในการให้การสนับสนุนในการรวมคนต่าง ๆ เหล่านี้ถือว่าเป็นภัยคุกคามที่ทั่วโลกให้ความสำคัญ รัฐบาลก็จะต้องเตรียมการแก้ปัญหาตรงนี้ เราได้เตรียมการ 2 การดิจิทัลโดยตรงได้แก่ พ.ร.บ. การป้องกัยภายทางไซเบอร์และ พ.ร.บ. ข้อมูลส่วนบุคคล 2562 มีผลบังคับใช้ไปแล้วเมื่อวันที่ 28 มีการจัดตั้งคณะกรรมการรักษาความปลอดภัยไซเบอร์แห่งชาติ เพื่อกำหนดนโยบายด้านการรักษาความมั่นคงปลอดภัยทางไซเบอร์รัฐบาลก็ให้ความสำคัญในเรื่องนี้ในการที่จะรับมือและป้องกันภัยคุกคามที่จะเกิดขึ้นในอนาคตวันนี้เมื่อเช้าผมนั่งรถมา ผมก็เห็นข่าวเรื่องของการลงทุนร่วม ลงทุน 1000 จะให้ให้กำไร 930ต่อเงิน 1000 ก็มีคนหลงเชื่อมากมายอันนี้ สิ่งสำคัญคือทุกคนจะต้องมีภูมิต้านทาน เรียกว่ามีภูมิคุ้มกันตัวเองก่อน ไม่มีอะไรได้กำไรขนาดนี้เพราะฉะนั้นก็จะถูกหลอกลวงไปเรื่อย ๆ ฉะนั้นเราต้องแก้ไขปัญหานี้ มีทุกประเทศที่ต้องเจอปัญหาอย่างนี้ช่วยกันแก้ไปด้วยการสร้างภูมิคุ้มกันของพวกเราให้เข้มแข็ง คนไทยทุกคนนะครับ ยุทธศาสตร์ที่ ๒ คือการสร้างขีดความสามารถในการแข่งขัน รัฐบาลก็ได้นำเทคโนโลยีดิจิทัลมาใช้เป็นเครื่องมือ กลไกสำคัญบางอย่างเราก็ต้องใช้ บางอย่างได้เปรียบ เสียเปรียบ ทุกอย่างเป็นกติของแต่ละคน ของแต่ละประเทศกฎหมายของใครเขาได้ ฉะนั้นเราต้องทำที่เราตัวเรา แก้ไขปัญหาไปทีละเรื่องทีละขั้นตอนของเราภายใต้ความเห็นชอบและผลประโยชน์ของคนไทย แต่เราจะไปก้าวล่วงของคนอื่นเขาไม่ได้เราไม่ได้เช่นกัน แต่เราจะหาความร่วมมือได้อย่างไร ในเรื่องการค้า การลงทุน ในเรื่องขีดความสามารถวันนี้เราก็ได้ทำเต็มที่มา ได้เริ่มปรากฏผลสำเร็จ ใช้เวลาหลายปีด้วยกันด้านดิจิทัลของประเทศไทยดีขึ้นอย่างต่อเนื่อง จากดัชนี word ditigaตามการจัดอันดับของสถาบันการจัดการนานาชาติ IMD ของไทย เรื่องของดิจิทัลดีขึ้นจากอันดับที่ 41 ในปีก่อนมาเป็น อันดับ 39 2561 Global completitiveness index ซึ่งครอบคลุมการด้วยในปี 2561 ประเเทศไทยได้รับการจัดอันดับอันดับที่ 38 จาก 130 ประเทศ ดีขึ้นจากปีก่อน ที่เราอยู่อันดับที่ 40 ถึงแม้ว่าจะขึ้นเพียง 2 อันดับ รายละเอียดข้างในถ้าเราทำได้บางอย่างดีขึ้นบางอย่างก็ยังสเทเบิลอยู่ บางอย่างเพิ่มได้น้อย ถั่วเฉลี่ยออกมาเพิ่มขึ้นน่าจะสัมผัสได้เปลี่ยนแปลงอย่างชัดเจนการปรับตัวภาคการเงินการธนาคารของเรา การให้บริการผ่านช่องทางดิจิทัลความร่วมมือกับภาคธุรกิจสู่สังคมไร้เงินสด e-Wallet อะไรพวกนี้ วันนี้เราก็กำลังพยายามในการผลักดันขับเคลื่อนเริ่มต้นให้เป็นนักรบเศรษฐกิจใหม่ รัฐบาลได้ตราพระราชบัญญัติมีผลบังคับใช้ไปเมื่อวันที่ 1 พฤษภาคมนี้นะครับ ในการส่งเสริมสนับสนุนกลุ่มอุตสาหกรรมที่ผมพูดมานี้คนที่เกี่ยวข้องกรุณาฟังว่าเราจะเกี่ยวข้องกับเขาตรงไหน ถ้าไม่อย่างนั้นก็ไม่ทราบเราต้องฟังที่รัฐบาลพูด ที่หน่วยงานเขาพูดออกไป ว่าจะทำอะไรที่ไหนอย่างไร เราจะเข้ามาติดต่อได้ เชื่อมโยงได้วันนี้เราจะให้เป็นองค์กรกลางในการส่งเสริมสนับสนุนผู้ประกอบการอุตสาหกรรมเป็นการเฉพาะอันนี้ก็เป็นเรื่องสำคัญสำหรับประเทศไทยเช่นเดียวกัน โลกกำลังไปสู่โลกแห่งเทคโนโลยีัจังหวัดเก่าหรือจังหวัดใหม่ของเราไม่รู้ว่าจะเกิดขึ้นอีกหรือเปล่าก็ไม่ทราบเหมือนกัน แต่วันนี้เรามี 77 จังหวัด บวกกรุงเทพมหานครด้วยเพราะฉะนั้นเรื่องนี้เป็นวาระแห่งชาติที่รัฐบาลต้องให้ความสำคัญโดยให้ความสำคัญทั้งกลุ่มที่เมืองเดิมผมพูดอยู่แล้วว่าเมืองเดิมก็คือเชียงใหม่ กรุงเทพฯ คือเมืองเดิม เราจะทำอย่างไรให้เป็นเมืองน่าอยู่โดยการใช้เทคโนโลยี คมนาคม พัฒนาพลังงานและดิจิทัลในการปรับเปลี่ยน โดยการเพิ่มเมืองเดิมให้มีความน่าอยู่มากยิ่งขึ้นทั้งในมิติเศรษฐกิจและสังคม สำหรับอีกกลุ่มเมืองที่เกิดขึ้นมาใหม่ โดยจะมุ่งเน้นการพัฒนาการก่อสร้างพื้นที่เมืองหใหม่ขึ้นมาทั้งหมดหาพื้นที่ความร่วมมือจากประชาชนไปด้วย ความเห็นชอบไปด้วยกัน โดยเฉพาะโครงสร้างพื้นฐานของเมือง ไม่ว่าจะเป็นสาธารณูปโภค ที่อยู่อาศัย แรงงาน พาณิชยกรรม พื้นที่พักผ่อนให้เป็นเมืองที่ทันสมัยระดับโลก เป็นศูนย์กลางการค้า การลงทุน การวิจัยพัฒนาไปถึงเราก็มีเมืองประเภทนี้อยู่ อยู่ในขั้นตอนของการลงทุน ในการที่เราให้ BOI ได้มีการปรับเรื่องเหล่านี้ออกมาในเรื่องเหล่านี้ออกมาเพื่อให้ชักจูงเกิดแรงจูงใจเกิดขึ้น ผมเชิญชวนเศรษฐีเมืองไทยหลายท่าน ทำได้ก็ทำแต่ต้องมีขั้นตอนต่าง ๆ มากพอสมควร ถึงจะได้รับการยอมรับ ยุทธศาสตร์ที่ ๓ ด้านการพัฒนาและเสริมสร้างวันนี้รัฐบาลก็ไม่เพียงแต่จัดเทคโนโลยีดิจิทัลให้เข้าถึงประชาชนทั่วประเทศ เราต้องใช้การเรียนรู้สร้างการรับรู้ให้กับประชาชนด้วย ใช้ประโยชน์อย่างสร้างสรรค์ เพื่อจะสร้างคนไทยให้เป็นคนไทย 4.0 หรือคนไทยในศตวรรษที่ 21 เป็นคนไทยที่มีทักษะด้านดิจิทัลได้ทำกิจกรรมอย่างต่อเนื่องไทยนิยมยั่งยืน สร้างความรู้เท่าทันเทคโนโลยี ในการขับเคลื่อนตั้งแต่ระดับนโยบายตำบลลงไปให้ถึงประชาชนให้มากที่สุด รวมความไปถึงการใช้ทักษะและวิทยาการคอมพิวเตอร์ให้กับเด็กและเยาวชนรุ่นใหม่ ส่งเสริมการใช้โลกออนไลน์อย่างมีสติเพื่อเป็นการดูแลความปลอดภัย Cyber ลดความเสี่ยงและภัยคุกคามที่จะตามมาทุกฝ่ายต้องร่วมมือกัน พัฒนาหลักสูตรการเป็นพลเมืองดิจิทัล นำหลักสูตรดังกล่าวบรรจุในการศึกษาในการเรียนการสอนแบบทางเลือกของสำนักงานคณะกรรมการศึกษาขั้นพื้นฐานของกระทรวงศึกษาธิการ เรื่องนี้มอบหมายไปแล้วเพื่อจะสร้างแนวปฏิบัติในการปกป้อง คุ้มครองเด็กจากดิจิทัลต่อไป ต่อไป ยุทธศาสตร์ที่ 4ด้านการสร้างโอกาสและความเสมอภาคทางสังคม การเปิดโอกาสให้ประชาชนสามารถเข้าถึงและใช้โครงข่ายเน็ตประชารัฐซึ่งปัจจุบันเราก็ได้ดำเนินการครอบคลุมพื้นที่ 3 ใน 4 ของชุมชนเป้าหมายแล้ว นอจากนี้การขับเคลื่อนการใช้งานโครงสร้างพื้นฐาน ส่งเสริมให้ประชาชนให้ประโยชน์อย่างกว้างขวาง โดยขยายเครือข่ายปรับปรุงโครงข่าย internet ให้ครอบคลุมมากขึ้น ด้วยไซเบอร์ออฟติกไปยังโรงเรียนขยายความถี่ Internet ให้กับโรทางไกลในโรงพยาบาลเครือข่ายและสุขศาลเราก็เน้นเรื่องการศึกษา การสาธารณสุข เรื่องสุขภาพอนามัยเพราะฉะนั้นสิ่งที่จะช่วยได้มากที่สุดคือ ดิจิทัลทาง Online ที่ปรึกษาต่าง ๆ เหล่านี้เพื่อจะลดความแออัดในโรงพยาบาล ใหญ่ต่าง ๆ เพราะฉะนั้นต้องเชื่อมโยงให้ได้การดูแลผู้ป่วยเจ็บตั้งแต่อยู่ในบ้าน จากนั้นก็ไปสู่โรงพยาบาล สต. ตำบล ซึ่งมี 9500 กว่าแห่งในประเทศไทย ซึ่งเราต้องพัฒนาแล้วพัฒนาโรงพยาบาลใหญ่ โรงพยาบาลประจำจังหวัดโรงพยาบาลที่เป็นศูนย์กลางทั่วไป ทำอย่างไรจะไม่ให้แออัดมากเกินไปก็ต้องใช้ดิจิทัลมาเสริม ต้องมีการปรึกษาโดยเฉพาะอย่างยิ่งประชาชนในพื้นที่ห่างไกล ประชาชนชายขอบเหล่านี้เราต้องเน้นเรื่องเน็ตชายขอบด้วยเพื่อจะลดภาระการเดินทาง ค่าใช้จ่ายต่าง ๆ บางทีมาแล้วโรคบางโรคอาจจะไม่จำเป็นต้องเข้าโรงพยาบาลถ้าหมอได้มีการตรวจรักษาขั้นต้น สิ่งเหล่านี้เราต้องดูแลประชาชนทุกกลุ่มทุกฝ่าย โดยเฉพาะผู้มีรายได้น้อย รัฐบาลคิดอย่างนี้ครับ กลุ่มเกษตรกรและผู้ผลิต SME ที่ยังใช้ประโยชน์จากเทคโนโลยีดิจิทัลได้น้อย รัฐบาลโดยกระทรวงดีอีได้นำนักรบมาช่วยกันวิเคราะห์ และหาทางนำเทคโนโลยีดิจิทัลง่าย ๆ ไปให้กับเกษตรกร วันนี้เกษตรกร ถ้าเราทำการเกษตรแบบดั้งเดิม ภูมิปัญญาดั้งเดิมจะสู้กับภัยการเปลี่ยนแปลงภูมิอากาศได้ไม่มากนัก เพราะฉะนั้นก็ต้องเรียนรู้ไปด้วยกัน สามารถสร้างรายได้ตลอด Value Chain ตลอดห่วงโซ่ของเขานะครับ เพราะในกิจกรรมถ้าเรามองถึงเรื่อง SME เรามี SMEs ทั้งหมดประมาณเกือบ 3 ล้านราย ถึง 5 ล้านรายขยายไปอีก เพราะฉะนั้นจะทำอย่างไรให้เหล่านี้ของเขาเข้มแข็ง ด้วยการทำระบบบัญชี ในเรื่องของเครื่องจักร เครื่องไม้ เครื่องมืออะไรต่าง ๆไม่มีใครจะเดินได้แต่เพียงลำพังรัฐบาลก็ต้องช่วยกันเรื่องเหล่านี้ เพราะฉะนั้นในเรื่องของการเกษตรเอาไปใช้เรื่องการเพาะปลูกเราจะต้องเอาไปใช้ในเรื่องของกระบวนการเพาะปลูก การเก็บเกี่ยว ตลอดจนการค้าและบริการอีกด้วยวันนี้สิ่งที่เราต้องดูแลเป็นพิเศษคือเรื่องเกษตร เกษตรกรซึ่งเป็นที่มีรายได้น้อยในเรื่องของการท่องเที่ยว และการบริการ วันนี้เราก็อยู่ในเกณฑ์ที่ดี อาจจะดีในระดับโลก เราต้องรักษาในส่วนที่เรามีศักยภาพตรงนี้ให้ได้ ความแข่งขันมีมากขึ้นในโลกใบนี้ แล้วก็เข้าใจดิจิทัลมาเสริมด้วยกันทั้งสิ้นยุทธศาสตร์ที่ 5 การเติบโต คุณภาพชีวิตที่เป็นมิตรกับสิ่งแวดล้อมอันนี้เป็นสิ่งสำคัญนะครับ เพราะฉะนั้นรัฐบาลให้ความสำคัญในการปรับปรุงกลไกการบริหารจัดการทรัพยากรน้ำใหม่ ให้มีระบบ มีเอกภาพยิ่งขึ้น รวบรวมกว่าสิบหน่วยงานและมีกระทรวงดิจิทัล กระทรวงอุดมศึกษาการทำงานกับหน่วยด้านน้ำอื่น ๆ ด้วย เพื่อบูรณาการข้อมูล องค์ความรู้ ด้านอุตุนิยมวิทยา นิวเคลียร์ เก็บข้อมูลผ่านเทคโนโลยีดิจิทัล สารสนเทศ การเตรียมการจัดทำฐานข้อมูลการจัดเก็บตัวอย่างน้ำฝนทั่วประเทศ เพื่อนำมาสนับสนุนการศึกษาด้านการเปลี่ยนฤดูกาล ในภาคต่าง ๆ ของประเทศไทย และเพื่อการบริหารจัดการน้ำของประเทศในอนาคตประเทศไทยถ้าจะบอกว่าน้ำมีไหม มี เก็บได้ไหม เก็บได้ ได้มากไหม ไม่พอ เพราะมีปัญหาในเรื่องพื้นที่การจัดเก็บ เป็นปัญหาคือพื้นที่ของประชาชน ซึ่งส่วนใหญ่ก็พยายามรักษาพื้นที่ตนเองให้มากที่สุดแต่ก็มีผลในเรื่องของการทำให้เกิดความต่อเนื่องเชื่อมโยงในระบบระบายน้ำ ส่งน้ำเป็นที่ดินของประชาชนเกือบทั้งสิ้น นี่คือปัญหาที่เราจะต้องพูดคุยกันต่อไป ในเรื่องของการบริหารจัดการสิ่งแวดล้อมนั้นเราใช้ Big data ซึ่งเกิดจากการ บูรณาการร่วมกันของหลายหน่วยงาน ประยุกต์ใช้จ่ายดาวเทียมข้อมูลสารสนเทศต่าง ๆ มาพัฒนาแบบจำลอง และปลูกพืชเศรษฐกิจต่างที่ผ่านมาก็คือการนำระบบภูมิสารสนเทศมาใช้ในการจัดการข้าวในชุมชนพื้นที่กุลา ก่อให้เกิดGI ทุ่งกุลาร้องไห้เป็นต้น ที่เรามีศักยภาพอยู่ เราก็ต้องใช้ปฏิบัติการให้ได้ในหลาย ๆ พื้นที่ พื้นที่ส่วนใหญ่ของประเทศไทยมีทั้ง ดินดี น้ำดี หรือดินไม่ดีน้ำก็ไม่ดีอีก วันนี้เราก็ต้องใช้วิธีการเป็นข้อมูลในการปรับเปลี่ยนวิธีการปลูกพืชในเรื่องของ agree mapซึ่งก็ได้วางไว้จากเครือข่ายดาวเทียม จากข้อมูลน้ำ ข้อมูลดินช่วยกันไปขับเคลื่อนดูด้วย พื้นที่ไหนควรจะปลูกอะไร แต่เป็นสิ่งที่เราต้องการจะลดความเสียหายลดในเรื่องปัญหาของเกษตรกรของเราลงไป ถ้าปลูกแล้วน้ำท่วม ฝนแล้งอย่างไม้คุ้มค่า อย่างเช่นที่ผ่านมาในหลาย ๆ ครั้ง หลาย ๆ พื้นที่ ในเรื่องยุทธศาสตร์ที่ 6 การปรับสมดุล ยุทธศาสตร์ข้อสุดท้ายแล้วข้อ 6 ในด้านการปรับสมดุลและพัฒนาการบริหารภาครัฐให้เข้าใจความต้องการและยกระดับความเข้าใจของประชาชน อันนี้คือเป็นเป้าหมายหนึ่งที่สำคัญของรัฐบาล การให้บริการประชาชน เพิ่มประสิทธิภาพการเข้าถึงในการทำงานของภาครัฐให้ดียิ่งขึ้นดังที่เราบอกไว้แล้ว ถ้าเราขับเคลื่อนคนเดียวก็ไม่ใช่ เราคิดให้อย่างเดียวก็ไม่ใช่อีก ในพื้นที่ไปด้วย ทั้งภาครัฐ เอกชน ธุรกิจเอกชน ประชาสังคม ประชาชนทุกหมู่เหล่าต้องคุยกัน และหาทางปฏิบัติให้ถูกต้องเหมาะสม ไม่ใช่ผู้ประกอบการ รัฐบาลประกอบการอะไรไม่ได้อย่างเดิม รัฐวิสาหกิจบางแห่งเท่านั้นเอง แต่ในส่วนใหญ่แล้วเป็นเรื่องการประกอบการในภาคธุรกิจเอกชนทั้งสิ้นเราก็ต้องส่งเสริมซึ่งกันและกัน เราจะทำอย่างไรให้เกิดผลดีไปด้วยกันทุกระดับเพื่อจะยึดโยงมูลค่าของเรา ยึดโยงให้ได้อันนี้ฝากบรรดาธุรกิจเอกชน ช่วยกันกันขนาดใหญ่ ขนาดกลาง ขนาดเล็ก จะดีขึ้นรัฐบาลก็จะอำนวยความสะดวกตรงนี้ในการบริการประชาชน เพิ่มประสิทธิภาพ การทำงานภาครัฐให้ดียิ่งขึ้น ภาครัฐ 20 กระทรวงข้อมูลขนาดใหญ่ เพื่อจะนำไปใช้งานได้จริง ข้อมูลขนาดใหญ่ เพื่อให้การบริการประชาชน ประชาชนได้รู้ว่าจะไปที่ไหน ทำอย่างไร ก็เปิดตรงนี้ออกมา จะมี big data เราจะได้รู้ว่าลดภาระ ลดเวลา ลดอะไรไป อันที่ ๒ ก็คือในเรื่องของเพื่อการบูรณาการระหว่างหน่วยงานด้วยกัน หรืออันที่ ๓ ภาคเอกชน ภาคเอกชนจะได้รับรู้จากตรงนี้ว่าแต่ละคนมีส่วนเกี่ยวข้องกันอย่างไร ต้องทำอย่างไร ก็จะติด ๆ ขัด ๆ เหมือนเดิม ต้องใช้เวลามากมาพอสมควรในเรื่องนี้ เพราะเรามีถึง 20 กระทรวงในเรื่องของการจัดทำ Big data ของแต่ละหน่วยงาน มี big data ของเรา ในส่วนที่มีผลกระทบต่อความมั่นคงก็ต้องเก็บไว้ที่กระทรวง เรื่องความมั่นคงต้องแยกอีกส่วนหนึ่งเพื่อที่จะบูรณาการ โดยขณะนี้กระทรวงดิจิทัลก็ดำเนินการเรื่องนี้อยู่ ผมเร่งรัดมาตลอดนะครับ อันที่ 1 Big data หน่วยงาน อันที่ 2 ศูนย์ข้อมูลอันที่ 3 cloud service บริการฝากข้อมูลเรื่องกำลังคน ทั้ง 4 กลุ่ม ได้มีการจัดตั้งสถาบันส่งเสริมการวิเคราะห์และบริหารข้อมูลขนาดใหญ่ขึ้นเป็นสถาบันแแห่งแรกของประเทศ เน้นการวิเคราะห์ข้อมูลขนาดใหญ่ อันนี้ฝากเด็กนักเรียน นิสิตนักศึกษา เราต้องการบุคลากรประเภทนี้จำนวนมาก Big data data anaเรียนพวกนี้ยาก แต่ก็มีงานทำและสอดคล้องกับอนาคตด้วย ทั้งนี้เพื่อจะรองรับการให้บริการด้านบุคลากร และการวิเคราะห์ข้อมูลใหญ่ ๆ ของภาครัฐ ประกอบการตัดสินใจՑได้พัฒนาระบบคลาวกลางของภาครัฐหรือที่เรียกว่า GDCC เพื่อเป็นโครงสร้างพื้นฐานเพื่อรองรับหน่วยงานภาครัฐ และใช้ประโยชน์ bigdata ให้บูรณาการข้ามหน่วยงานได้ ไม่อย่างนั้นเราก็ต้องทำเป็นแท่งกระทรวงใครกระทรวงมันกว่าจะเสร็จช้า เพราะฉะนั้นก็บูรณาการก็สามารถจะดำเนินการได้อย่างรวดเร็ว ไม่ติดหลายกระทรวงอันนี้คือการทำงานของรัฐบาลที่ผ่านมา รัฐบาลนี้ในเรื่องของแผนเงิน แผนงบประมาณทุกอย่างต้องทำไปพร้อมกันด้วยเราจะใช้ดิจิทัลมาเสริมได้เป็นจำนวนมาก ลดการลงทุนซ้ำซ้อนของหน่วยงานภาครัฐได้สิ่งสุดท้ายก็คือท่านผู้มีเกียรติทุกท่านครับ ท่านทราบดีอยู่แล้วประเทศไทยในฐานะประธานและเป็นเจ้าภาพการประชุมสุดยอดอาเซียน ผู้นำอาเซียน อาเซียน Summit ครั้งที่ 34 ผู้นำทุกประเทศเห็นพ้องในการพัฒนาเศรษฐกิจดิจิทัลการพัฒนาเศรษฐกิจดิจิทัล เพื่อจะเพิ่ม GDP 1 แสนดอลลาร์สหรัฐหรือ 2568 จะเห็นได้ว่าต้องใช้เวลามากพอสมควร ไม่ใช่ทำวันนี้แล้วพรุ่งนี้ได้ บางอย่างไม่ได้ครับ ต้องเสริมทีละเรื่อย ๆ เพิ่มทีละ จนกระทั่ง 50000 หรือ 100000ถ้าทำได้เร็ว พัฒนาได้เร็ว ปรับปรุงเราได้เร็ว ใช้ดิจิทัลมาเสริมจะเร็วขึ้นกว่านี้ เรามีโอกาสอีกเยอะถ้าเราสามารถดำเนินได้ เราจะสร้างมูลค่าเพิ่มจากทุกห่วงของระบบเศรษฐกิจเพื่อจะลดช่องว่างของการพัฒนาแล้วประเทศไทยก็จะใช้โครงการ EEC เป็นศูนย์กลางในการเชื่อมโยงอะไรก็ตามมา เหนือ ใต้ ตก ออก ผ่านประเทศไทยทั้งสิ้น เราต้องใช้ประเทศไทยเป็นศูนย์กลางให้ได้พร้อมกับมิตรประเทศของเรา เพื่อนประเทศของเรา หรือเชื่อมโยงเยอะแยะไปหมด เพราะฉะนั้นเราต้องเอาพวกนี้มาดูด้วย แต่เราต้องเอาทุกเส้นทางของโลกใบนี้มาดูมาดู แล้วประเทศไทยจะอยู่ตรงไหน เพื่อนของเราอยู่ตรงไหน อาเซียนเราจะอยู่ตรงไหน เราต้องไปด้วยกันทั้ง 10 ประเทศต้องช่วยกันทั้งหมด ทะเลาะไม่ได้ เพราะฉะนั้นเราจะต้องแสวงหาความร่วมมือกับเอกชนที่เป็นผู้นำด้านเทคโนโลยี 5G เทคโนโลยีเพื่อมาลงทุนด้านเทคโนโลยีที่ทันสมัยในเขตเศรษฐกิจดังกล่าว EEC เรามี ดิจิทัลพาคไทยแลนด์เพื่อให้ประเทศไทยเป็นศูนย์กลางพัฒนาดิจิทัลของอาเซียน ที่เรียกว่า ดิจิทัลฮับ ร่วมกับบรรดาเพื่อนประเทศรวมทั้งมุ่งเน้นการใช้ดิจิทัลในผู้ประกอบการรายย่อย SME ผลักดันให้อาเซียนด้านอิเล็กทรอนิกส์ จัดทำเรื่องอิเล็กทรอนิกส์ของพาณิชย์อิเล็กทรอนิกส์สอดคล้องกัน รวมทั้งการเชื่อมโยงทางการค้าของอาเซียน เร่งให้อาเซียนดำเนินการทดสอบใบรับรองถิ่นกำเนิดสินค้าผ่านระบบอาเซียน single windowนอกจากนี้ผู้นำทุกประเทศเห็นพ้องต้องกันในการร่วมมือกันเดินหน้าในการส่งเสริมทางไซเบอร์สมาชิกอาเซียนจะได้รับประโยชน์ในการจัดตั้งศูนย์ในประเทศไทย การพัฒนาบุคลากร ด้านความมั่นคงปลอดภัยไซเบอร์ของอาเซียน ของภูมิภาคในการรับมือกับไซเบอร์อาเซียนมั่นคงขึ้นในอนาคต ผมคงมีเรื่องกล่าวเพียงเท่านี้ วันนี้จริง ๆ แล้วอาจจะยาวไปสักนิดหนึ่ง แต่ผมต้องการให้คนไทยทุกระดับ ทุกอาชีพจะได้รู้ว่ารัฐบาลมุ่งหวังอย่างเต็มที่ในการที่จะเดินหน้าประเทศไทยไปข้างหน้า พร้อมกับเพื่อนของเรา มิตรของเรา เราจะขัดแย้งกับใครไม่ได้ทั้งสิ้น และปัญหาของใครของมัน ของเราคือของเรา ต่างคนต่างเคารพกฎหมายซึ่งกันและกันอยู่แล้ว เพราะฉะนั้นหลาย ๆ อย่างเสี่ยงมีความอ่อนไหวมากในโลกปัจจุบันทั้งในเรื่องเทคโนโลยีและในส่วนของดิจิทัลนี้ด้วย ต้องระมัดระวัง การพูดจาอะไรต่าง ๆ ก็ต้องระมัดระวังให้มากที่สุดผมคิดว่าเราจัด ASEAN Connectivityให้สอดคล้องกับการที่ประเทศไทยได้รับบทบาทประธานอาเซียนกว่าเราจะได้เป็นอีกครั้งก็อีก 10 ปีข้างหน้า เรื่องอาเซียนและครั้งนี้เป็นการประชุมตั้งแต่วันที่ 2 เป็นต้นไปเป็นต้นไป 3 - 4 วันการประชุม ไม่ใช่ 10 ประเทศแล้ว บวกอีกหลายประเทศ บวก 6 บวก 3 อะไรต่าง ๆ มีถี่ยิบเลย 3 - 4 วัน ก็จะได้หารือกันทุกเรื่องทุกมิติเพื่อจะสร้างสภาวะแวดล้อมที่เอื้อต่อการพัฒนาประเทศ พัฒนาเศรษฐกิจดิจิทัลร่วมกันในกลุ่มประเทศอาเซียนจะทำให้การเจริญเติบโตของภูมิภาคอาเซียนได้เติบโต เพิ่มโอกาสให้ทุกคนได้เข้ามามีส่วนร่วม ใช้ประโยชน์ เข้าถึงให้ได้อย่างมากมาย ในโอกาสนี้ ผมขอให้เราทุกคนช่วยกันมองไปในอนาคต ผมบอกหลายครั้งแล้วว่าเราต้องมองไปข้างหน้า จะต้องมีสายตาที่มองไปข้างหน้าอีกอันด้วย ถ้าเรามอบรอบตัวมีปัญหามองไปข้างหน้าและดูรอบตัวจะแก้ปัญหาตรงไหนแล้วก็นำพาประเทศ นำพาตนเองไปข้างหน้า เป้าหมายที่ทุกคนต้องการ ความอยู่ดีมีสุข คุณภาพชีวิตที่ดี ได้ปรับตัวเองอะไรไปบ้างหรือยัง รัฐบาลจะเสริมให้ตรงนี้จะแก้ปัญหาของตัวเองได้ รัฐบาลก็แก้ไม่ได้ ต้องแก้ไปด้วยกัน ขอให้มองไปข้างหน้าและกลุ่มประเทศอาเซียนและนอกกลุ่มอาเซียนด้วย ทั้งอียู ประเทศมหาอำนาจอะไรก็แล้วแต่ต้องใช้โอกาสพูดคุยด้วยความเข้าใจ เพื่อจะสร้างโอกาสทางเทคโนโลยีในการสร้างสรรค์ภูมิภาคของเราให้มากที่สุดและต่อเนื่องให้เข้าถึงทุกกลุ่ม ทุกกิจกรรม เราจะต้องร่วมกันทำงาน ก้าวไปสู่การเติบโตด้วยกันอย่างยั่งยืน สวัสดีครับ ขอขอบคุณทุกท่านครับ ขอเรียนเชิญท่านนายกรัฐมนตรีอยู่ต่อบนเวทีเพื่อทำพิธีเปิดอย่างเป็นทางการครับ และเมื่อสักครู่ ปาฐกถาพิเศษโดยท่านนายกรัฐมนตรีเป็นมหกรรมดิจิทัลที่ใหญ่ในระดับภูมิภาคเอเชียตะวันออกเฉียงใต้ครับ และทุกท่านทราบดี เกิดขึ้นจากความสำเร็จของการจัดงานอย่างต่อเนื่อง ที่ผ่านมา ซึ่งเราก็ได้สร้างความตื่นตัวให้กับประชาชนทุก ภาคส่วน รวมถึงพันธมิตรต่าง ๆ ทั้งในและด้านต่างประเทศ ทำให้การกลับมาในครั้งนี้ เป็นปรากฎการณ์ครั้งยิ่งใหญ่ลำดับนี้ขอนำเข้าสู่ช่วงพิธีเปิดครับ กระผมขอเรียนเชิญ คณะรัฐมนตรีและคณะผู้จัดงาน ท่านนายกรัฐมนตรีบนเวที กราบเรียนเชิญครับ และในอีกสักครู่เราจะทำการนับถอยหลังเพื่อเปิดงานโอกาสนี้ผมขออนุญาตนับถอยหลังครับ</w:t>
      </w:r>
    </w:p>
    <w:p>
      <w:pPr>
        <w:pStyle w:val="BodyText"/>
      </w:pPr>
      <w:r>
        <w:t xml:space="preserve">[เสียงดนตรี]และนี่คือภาพความยิ่งใหญ่ของพิธีเปิดงานDigital Thailand Big Bang 2019 ขอเสียงปรบมือดัง ๆ อีกครั้งหนึ่งครับ และในลำดับต่อไปเราจะนำเข้าสู่บรรยากาศของการถ่ายภาพเป็นที่ระลึกครับ การกลับมาอีกครั้งของสำหรับ Digital Thailand Big Bang 2019 ภายใต้แนวคิด ASEAN Connectivity ครับ ท่านคณะรัฐมนตรี และกราบเรียนเชิญครับ เรียกว่าเป็นปรากฏการณ์ครั้งยิ่งใหญ่ที่สอดรับกับประเทศไทยได้เป็นเจ้าภาพการจัดประชุมสุดยอดอาเซียนให้ประชาชนคนไทยใกล้ชิดกับเทคโนโลยีดิจิทัลมากขึ้นครับ ขอเรียนเชิญท่านสื่อมวลชนได้เลยครับท่านคณะรัฐมนตรีและคณะทูตานุทูตครับ ลำดับต่อไปขอนำเข้าสู่ภาพต่อไป สำหรับภาพต่อไปผมขอเรียนเชิญคณะผู้บริหารและผู้สนับสนุนให้เกียรติขึ้นถ่ายภาพเป็นที่ระลึกบนเวทีขอเรียนเชิญครับ สำหรับงาน Digital Thailand Big Bang 2019 ในครั้งนี้ก็จัดขึ้นต่อเนื่อง 4 วันเต็ม นับตั้งแต่วันนี้ถึงวันที่ 31 ตุลาคม ณ ศูนย์ประชุมไบเทคครับ ลำดับต่อไปขอเรียนเชิญท่านนายกรัฐมนตรีท่านรัฐมนตรีว่าการกระทรวงดิจิทัลฯ เพื่อเป็นสักขีพยานข้อตกลงความร่วมมือด้านดิจิทัลเพื่อเศรษฐกิจและสังคมครับ ลำดับแรกบันทึกข้อตกลงความร่วมมือระหว่าง Web summit andDepaลำดับต่อไปบันทึกข้อตกลงความร่วมมือระหว่างMicrosoft</w:t>
      </w:r>
    </w:p>
    <w:p>
      <w:pPr>
        <w:pStyle w:val="BodyText"/>
      </w:pPr>
      <w:r>
        <w:t xml:space="preserve">(Thailand) Limited กับ Depa ขอเรียนเชิญนายธนวัฒน์ สุธรรมพันธุ์ กรรมการผู้จัดการ บริษัท ไมโครซอฟท์ ประเทศไทย จำกัดขอบพระคุณครับ ลำดับต่อไป บันทึกข้อตกลงความร่วมมือระหว่างAnanda Development Public Company Limited กับDepa คุณชานนท์ เรืองกฤตยา กรรมการผู้จัดการใหญ่และประธานเจ้าหน้าที่บริหาร บริษัท อนันดา ดีเวลลอปเม้นท์ จำกัด</w:t>
      </w:r>
    </w:p>
    <w:p>
      <w:pPr>
        <w:pStyle w:val="BodyText"/>
      </w:pPr>
      <w:r>
        <w:t xml:space="preserve">(มหาชน)ขอขอบพระคุณครับ ขอเรียนเชิญท่านนายกรัฐมนตรีและท่านรัฐมนตรีอยู่ต่อกับเราบนเวที ขอขอบพระคุณท่านดอกเตอร์ณัฐพล ผู้อำนวยการพัฒนาส่งเสริมเศรษฐกิจดิจิทัลบันทึกข้อตกลงความร่วมมือพัฒนา platform หลัก และร่วมขับเคลื่อนระหว่าง บริษัท กสท โทรคมนาคม จำกัด</w:t>
      </w:r>
    </w:p>
    <w:p>
      <w:pPr>
        <w:pStyle w:val="BodyText"/>
      </w:pPr>
      <w:r>
        <w:t xml:space="preserve">(มหาชน) และกระทรวงสาธารณสุข ขอเรียนเชิญพันเอง สรรพชัย หุวะนันทน์ กรรมการผู้จัดการใหญ่ บริษัท กสท โทรคมนาคม จำกัด</w:t>
      </w:r>
    </w:p>
    <w:p>
      <w:pPr>
        <w:pStyle w:val="BodyText"/>
      </w:pPr>
      <w:r>
        <w:t xml:space="preserve">(มหาชน)นายแพทย์ณรงค์ สายวงศ์ รองปลัดกระทรวงสาธารณสุข ครับ ขอบพระคุณมากครับ ลำดับนี้ถือว่าเสร็จสิ้นท่านท่านนายกรัฐมนตรี คณะรัฐมนตรี คณะทูตานุทูต และคณะผู้บริหารทุก ๆ ท่าน เป็นอย่างสูง รวมถึงสื่อมวลชนทุกแขนงขอเรียนเชิญท่านนายกรัฐมนตรีและคณะเดินเยี่ยมชมนิทรรศการงานของเราจัดขึ้นถึงวันที่ 31 ตุลาคมนี้ครับ กิจกรรมช่วงพิธีเปิดสิ้นสุดเพียงเท่านี้ แต่ว่ากิจกรรมยังเกิดขึ้นต่อเนื่องหลังจากนี้ พลาดไม่ได้เสียทีเดียวสำหรับกิจกรรมเสวนา ตลอดทั้ง 4 วันเต็มของการจัดงานครับ ลำดับนี้ขอประชาสัมพันธ์ เรื่องการรับประทานอาหารกลางวันเราจัดเตรียมห้องอาหารฟาเลนไทส์ 300 ที่ เข็มกลัดแม่เหล็ก ผู้บริหารหน่วยงานระหว่างประเทศ speaker เป็น sponsor เฉพาะป้ายสีทองเท่านั้น ฟาเรนไฮ ส่วนที่ห้องอาหารจำนวน 500 ที่ ขอเรียนเชิญสปอนเซอร์แพ็คเกจป้าย V media สมาคมครับ รวมถึบผพิธีเปิดงานเฉพาะสติ๊กเกอร์สีเหลืองอย่างเดียวครับ ลำดับนี้ถือว่าเสร็จสิ้นทางการ และสวัสดีครับ</w:t>
      </w:r>
    </w:p>
    <w:p>
      <w:pPr>
        <w:pStyle w:val="BodyText"/>
      </w:pPr>
      <w:r>
        <w:t xml:space="preserve">[เสียงดนตรี]</w:t>
      </w:r>
    </w:p>
    <w:p>
      <w:pPr>
        <w:pStyle w:val="BodyText"/>
      </w:pPr>
      <w:r>
        <w:t xml:space="preserve">(ผู้ประกาศข่าวหญิง) สวัสดีค่ะ สวัสดีค่ะ ทุกคน ต้อนรับเข้าสู่ข่าวเที่ยง ที่ 20 พฤศจิกายน 2562 ค่ะ คุณผู้ชมอยู่กับคุณกรองแก้ว ชัยกฤตษ์ และดิฉัน อาจารย์จันทรา สุขสัจธรรม ข่าวเที่ยงวันนี้ค่ะ เราจะเริ่มที่การเตรียมความพร้อม การต้อนรับสมเด็จพระสันตะปาปาฟรานซิส พระประมุขแห่งคริสตจักรโรมัน เพราะว่าตอนนี้ท่านเสด็จออกมาจากอิตาลีแล้วนะคะ จะถึงไทยประมาณ ประมาณ 12.30 น. ค่ะ สมเด็จพระสันตะปาปาฟรานซิส ประทับเครื่องบินที่นั่ง ที่สนามบิน ฟูมิโนชิในกรุงโรม ตามเวลาท้องถิ่นของอิตาลี เพื่อเสด็จเยือนประเทศไทยและญี่ปุ่น อย่างเป็นทางการ โดยจะเสด็จถึงท่าอากาศยานกองบิน 6 ดอนเมือง โดดยเวลาประมาณ 14.00 น. วันนี้ ตามเวลาประเทศไทย เป็นพระสันตะปาปา พระองค์ที่ 2 ที่เสด็จเยือนไทย ต่อจาก จอห์น เปาที่ 2 เสด็จเยือนเมื10 พฤษภาคม ประเทศไทยมีประชากรที่นับถือศาสนาคริสต์ จำนวน 388400 คน และมี 11 เขตศาสนปกครองหรือมิสซัง และถือว่าเป็นการสิ้นสุดการรอคอยของชาวคริสต์ และประชาชนชาวไทยนะคะ วันนี้พระสันตปาปา ฟรานซิสประมุขแห่งคริสต์จักรโรมันคาทอลิกและประมุขของรัฐวาติกัน จะเดินทางมาถึงประเทศไทย ตามคำเชิญของรัฐบาล ในรอบ 35 ปี ติดตามบรรยากาศล่าสุดนะคะ กับคุณภัทราภรณ์ มาลาโส พัทราภรคะ</w:t>
      </w:r>
    </w:p>
    <w:p>
      <w:pPr>
        <w:pStyle w:val="BodyText"/>
      </w:pPr>
      <w:r>
        <w:t xml:space="preserve">(ผู้ประกาศข่าวหญิง) ขอบคุณค่ะ คุณกรองแก้ว คุณปรวีนา ถือเป็นอีก 1 เหตุการณ์ประวัติศาสตร์ สำหรับการเสด็จเดินทางมาเยือนประเทศไทยอย่างเป็นทางการของสมเด็จพระสันตปาปาขณะนี้ค่ะ หลายหน่วยงานที่เกี่ยวข้องก็เตรียมการต้อนรับอย่างสมเกียรติแล้วค่ะ โดยเฉพาะที่ศูนย์สื่อมวลชนที่ตั้งอยู่ที่โรงแรมอินท์ ซึ่งตรงนี้มีการอำนวยความสะดวกให้กับสื่อมวลชน ทั้งชาวไทยและชาวต่างชาติที่ได้ร่วมมาติดตามทำข่าว เตรียมทั้งคอมพิวเตอร์ Printer เพื่อเก็บภาพภาพจากทีวีพูล ที่ไปเก็บภาพเพื่อไปเผยแพร่ออกอากาศ ซึ่งตอนนี้ก็มีสื่อมวลชนมาติดตามข่าวที่ศูนย์สื่อแห่งนี้ แล้วขณะที่บริเวณสนามกีฬาแห่งชาตินะคะ ได้จัดเตรียมสถานที่ สำหรับทำมิสซา หรือพิธีขอบคุณพระเจ้า ที่จะมีขึ้นในเวลา 18.00 น. ในวันพรุ่งนี้ วันที่ 11พฤศจิกายนนี้ ซึ่งถือเป็นพิธีหัวใจสำคัญของนิกายโรมันคาทอลิก รวมทั้งยังมีการซ้อมการแสดงเพื่อเตรียมต้อนรับ ทั้งแสดงวงโยธวาทิศ วัฒนธรรมไทย 4 ภาค กิจกรรมการแปรอักษรการแสดงคอนเสิร์ตให้รักเป็นสะพาน เพื่อรอต้อนรับสมเด็จพระสันตะปาปา และพบปะประชาชน ผู้เข้าร่วมพิธีด้วยค่ะ นอกจากนี้ยังมีการเตรียมความพร้อมรับสมเด็จพระสันตะปาปา ฟรานซิน ภายในพื้นที่ของโรงพยาบาล ตั้งแต่บริเวณด้านหน้าเลย ก็มีป้ายต้อนรับขนาดใหญ่ และตลอดเส้นทาง ก็ได้มีประดับธงชาติไทยและวาติกัน รวมถึงการตกแต่งสถานที่และเต็นท์ให้ประชาชนที่จะรอมารับเสด็จ รวมถึงติดตั้งจอ LED ขนาดใหญ่ให้รับชม ซึ่งบริเวณนี้นะคะ จะรองรับประชาชนที่มารอรับเสด็จถึง 3,000 คน เช่นเดียวกันทีมถ่ายทอดสด ก็เตรียมกล้องและติดตั้งตามจุดต่าง ๆ เพื่อเตรียมถ่ายทอดสด เพื่อให้ประชาชนรับชในวันพรุ่งนี้อีกด้วยค่ะ สำหรับกำหนดการในวันนี้นะคะ พระสันตะปาปาฟรางซิส ทหาร 2 กองบิน 6 ดอนเมือง นะคะ ก่อนที่จะเสด็จไปยังเอกอัครราชสมทูต นครรัฐวาติกันประจำประเทศไทย ที่จะพักแรมค่ะ ซึ่งภาระกิจของสมเด็จพระสันตะปาปาฟรานซิสนะคะ ทีมข่าว NBT ของเราค่ะ จะเกาะติด และเก็บภาพบรรยากาศความประทับใจเอามาฝากคุณผู้ชมอย่างแน่นอนค่ะ เพราะว่าเหตุการณ์ประวัติศาสตร์สำคัญค่ะ</w:t>
      </w:r>
    </w:p>
    <w:p>
      <w:pPr>
        <w:pStyle w:val="BodyText"/>
      </w:pPr>
      <w:r>
        <w:t xml:space="preserve">(ผู้ประกาศข่าวหญิง) ค่ะขอบคุณ คุณภัทราภรค่ะ ก็เป็นเหตุการณ์ครั้งประวัติศาสตร์ ในขณะที่พระสงฆ์วัดก็ล้วนน้อมสำนึกในพระมหากรุณาธิคุณของสมเด็จพระสันตปาปาที่เกิดขึ้นทางศาสนาระหว่างรัฐวาติกันและวัดโพธิ์ที่มีความสัมพันธ์กันมาอย่างยาวนาน พร้อมจัดพิมพ์หนังสือวาติกันวัดโพธิ์ มิตรภาพระหว่างศาสนา ถวายแด่ วันนี้ถึง 23 พฤศจิกายน ติดตามจากรายงานพิเศษค่ะ</w:t>
      </w:r>
    </w:p>
    <w:p>
      <w:pPr>
        <w:pStyle w:val="BodyText"/>
      </w:pPr>
      <w:r>
        <w:t xml:space="preserve">[เสียงดนตรี]</w:t>
      </w:r>
    </w:p>
    <w:p>
      <w:pPr>
        <w:pStyle w:val="BodyText"/>
      </w:pPr>
      <w:r>
        <w:t xml:space="preserve">(ผู้ประกาศข่าวหญิง) นับตั้งแต่อดีตจนถึงปัจจุบัน มิตรภาพของวัดโพธิ์ได้สานสัมพันธ์ นับตั้งแต่สมเด็จพระวรรณรัตน์ พระสังฆราช องค์ที่ 17 ของไทยได้เสด็จไปเยือนเมื่อปี 2515 ได้เข้าเฝ้าสมเด็จพระสันตะปาปา ป. ที่ 6 ทั้งยังได้รับเมตตา ทั้งพระคัมภีร์ และพระมาลัย ที่รัชกาลที่ 7 ถวายเมื่อเสด็จเมื่อรัชากาลประพาสยุโรป พร้อมเข้าเฝ้าสมเด็จพระสันตะปาปา ที่ 7 เมื่อปี 2477 โดยแปลจากอักษรขอมเป็นภาษาไทย และภาษาต่าง ๆ อีก 7 ภาษา ซึ่งวาติกันไม่มีผู้เชี่ยวชาญที่จะอ่านและแปลคำภีร์ฉบับดังกล่าวได้ สำนักวาติกันได้ันทึกภาพครั้งนั้น ด้วยภาพวาดสีน้ำมันขนาดใหญ่ ติดตั้งที่กระทรวงวาติกันจนถึงวาติกัน การเสด็จเยือนประเทศไทยของสมเด็จพระสันตะปาปาฟรานซิส พระประมุขฯ กับคณะสงฆ์วัดู้ให้สัมภาษณ์) ก็วาติกันก็ได้รับของขวัญจากพระบาทสมเด็จพระปกเกล้าเจ้าอยู่หัวรัชกาลที่ 7 กับสมเด็จพระนางเจ้าพระรําไพพรรณี ที่ไปถวายของขวัญชิ้นหนึ่ง ซึ่งวาติกันก็อ่านไม่รู้เรื่อง เพราะเป็นพระคัมภีร์ที่บันทึกด้วยภาษาขอมโบราณ ซึ่งสมัยนั้นพุทธศาสนาทุกอย่างบันทึกภาษาขอมโบราณ ไม่ใช่บาลีด้วยนะ แล้วใครจะอ่านได้ ท้ายที่สุดแล้วก็ทราบว่าเป็นเรื่องของตำนานคัมภีร์เก่า เกี่ยวกับเรื่องราวพระมาลัย ซึ่งมันก็มีบางอย่าง มันก็แปลกนะ มันเขียนคนละขั้วโลกเลยนะ แต่ว่าคำสอนมันเหมือนกันบางเรื่องในพระคัมภีร์ไบเบิล ซึ่งแปลกมากจึงต้องขอร้องให้ ผู้ทรงคุณวุฒิ พระภกษุ พระภิกษุที่มีความรู้ ที่วัดพระเชตุพล ที่ดังทางพระพุทธศาสนาที่แรกของประเทศไทย หรือว่าถอดความออกมา แล้วก็นำไปทูลถวายสมเด็จพระสันตะปาปา ซึ่งจะเอาไปไว้ที่วาติกันมิลเซียม หรือพิพิธภัณฑ์ ซึ่งดีมากเพราะว่าคนเป็นล้านคนนะครับ เป็นปี เขาจะได้เห็นการแลกเปลี่ยนวัฒนธรรม ทีนี้ก็นี่เป็นโอกาสที่จะรื้อฟื้นความสัมพันธ์ การทำงานร่วมกัน</w:t>
      </w:r>
    </w:p>
    <w:p>
      <w:pPr>
        <w:pStyle w:val="BodyText"/>
      </w:pPr>
      <w:r>
        <w:t xml:space="preserve">(บรรยาย) ซึ่งเป็นความประทับใจ ของคณะสงฆ์วัดโพธิ์ที่ได้รับเกียรติจากยครรัฐวาติกัน ซึ่งถือว่าเป็นเกียรติอันสูง แสดงให้เห็นถึงการอยู่ร่วมกันของสังคมโดยไม่แบ่งแยก เพราะทุกศาสนาต้องการให้สังคมเกิดสันติสุข</w:t>
      </w:r>
    </w:p>
    <w:p>
      <w:pPr>
        <w:pStyle w:val="BodyText"/>
      </w:pPr>
      <w:r>
        <w:t xml:space="preserve">(ผู้ให้สัมภาษณ์) คือถ้าเราย้อนหลังมา เราจะเห็นว่า สมเด็จพระสันพระสันตะปาปาฟรานซิส เสด็จมาในครั้งนี้ เนื่องในโอกาสความสัมพันธ์ศาสนาคริส ได้มาหยั่งรากลึกในไทย 350 ปี ในสมัยของสมเด็จพระนารายณ์มหาราช ครบ 350 ปี หยั่งรากลึกมาการทีความสัมพันธ์ระหว่างศาสนาคริสต์และศาสนาพุทธ มันมีมานานแล้ว 350 ปี เพราะฉะนั้นเราไม่มีความขัดแย้งอะไรกันเลย เพราะอะไร เพราะคำว่า มิตรภาพมันไม่มีศาสนา ถ้าคุณคิดว่ามิตรภาพมีศาสนาแล้ว คุณไปต่างประเทศ คุณไปยุโรปนี่ คุณมีเพื่อ หรือเพราะคริสต์ทั้งนั้น เพราะฉะนั้นจากที่เป้าหมายทางศาสนานี่ เป้าหมายหลักของศาสนา เป้าหมายหลักของศาสนา 1. อยากให้ทุกคนเป็นคนดี อย่าทำความชั่ว แล้วต้องการให้เกิดสันติสุข</w:t>
      </w:r>
    </w:p>
    <w:p>
      <w:pPr>
        <w:pStyle w:val="BodyText"/>
      </w:pPr>
      <w:r>
        <w:t xml:space="preserve">(บรรยาย) แม้โอกาสสำคัญในครั้งนี้ วาติกันวัดโพธิ์ รวบรวมประวัตินครวาติกัน ประวัติวัดโพธิ์ ประวัติคัมภีร์พระมาลัย บันทึกเหตุการณ์เจ้าอาวาสวัดโพธิ์ได้เข้าเฝ้า รวมถึงพระเมตตาศาสนาฟรังซิส คณะสงฆ์วัดโพธิ์ ถวายหนังสือแก่พระองค์ท่านในรัชกาล 2561 โดยจัดถวายหนังสือแด่สมเด็จพระสันตะปาปา และคณะ รวมทั้งจะมอบให้สื่อมวลชนทั้งไทยและต่างชาติที่ร่วมทำข่าวไว้เป็นที่ระลึกด้วย</w:t>
      </w:r>
    </w:p>
    <w:p>
      <w:pPr>
        <w:pStyle w:val="BodyText"/>
      </w:pPr>
      <w:r>
        <w:t xml:space="preserve">[เสียงดนตรี]</w:t>
      </w:r>
    </w:p>
    <w:p>
      <w:pPr>
        <w:pStyle w:val="BodyText"/>
      </w:pPr>
      <w:r>
        <w:t xml:space="preserve">(ผู้ประกาศข่าวหญิง) และสำหรับการเสด็จเยือนพระสันตะปาปาฟรานซิสนะคะ ในส่วนของประเทศไทยก็มีการแสดงต่อหน้าพระพักตร์ อย่างวงดุริยางค์ค่ะ พร้อมกันอย่างเต็มที่ อย่างเช่น โรงเรียนที่เข้าร่วมในครั้งนี้ น้อง ๆ ก็บอกว่ารู้สึกตื่นเต้นและภูมิใจ เข้าร่วมการแสดงครั้งสำคัญครั้งนี้ อีก 1 โรงเรียนที่เข้าร่วมก็คือ โรงเรียนเซนต์โยเซฟคอนแวนต์ ก็ถือว่าเป็น 1 โรงเรียน ที่เข้าร่วมกับการแสดงต้อนรับ วันนี้จะพาคุณผู้ชมไปชมความพร้อมของน้อง ๆ ที่ซักซ้อมจากรายงานชิ้นนี้กันค่ะ</w:t>
      </w:r>
    </w:p>
    <w:p>
      <w:pPr>
        <w:pStyle w:val="BodyText"/>
      </w:pPr>
      <w:r>
        <w:t xml:space="preserve">[เสียงดนตรี]</w:t>
      </w:r>
    </w:p>
    <w:p>
      <w:pPr>
        <w:pStyle w:val="BodyText"/>
      </w:pPr>
      <w:r>
        <w:t xml:space="preserve">(บรรยาย) ความพร้อมเพียงของวงดุริยางค์ เพลงมาร์ชมาติเคิล เพลงที่ไว้ใช้สำหรับการรับเสด็จประมุขแห่งคริสตจักรโรมันคาทอลิกที่เสด็จเยือนประเทศไทย โรงเรียนเซนโยเซฟคอนแวนส์ ในการบรรเลงเพลง 14 บทเพลง ในการแสดงต่อหน้าสมเด็จพระสันตะปาปาฟรานซิส อย่างเช่น เพลงสรรเสริญพระเพลงโพ้นชีวิตอุิทศ ต่างตั้งใจฝึกซ้อม ถือว่าเป็นงานที่ยิ่งใหญ่ที่ครั้งหนึ่งในชีวิตได้แสดงต่อหน้าพระภักตร์ประมุขแห่งคริสต์จักรโรมัน คาทอลิก</w:t>
      </w:r>
    </w:p>
    <w:p>
      <w:pPr>
        <w:pStyle w:val="BodyText"/>
      </w:pPr>
      <w:r>
        <w:t xml:space="preserve">(ผู้ประกาศข่าวหญิง) ตอนนี้เราคิดว่าเราพร้อมขนาดไหนคะ</w:t>
      </w:r>
    </w:p>
    <w:p>
      <w:pPr>
        <w:pStyle w:val="BodyText"/>
      </w:pPr>
      <w:r>
        <w:t xml:space="preserve">(ผู้ให้สัมภาษณ์) ประมาณ 20-30 เปอร์เซ็นต์ แล้วอย่างี้เราซ้อมทุกวันเราเหนื่อยไหม</w:t>
      </w:r>
    </w:p>
    <w:p>
      <w:pPr>
        <w:pStyle w:val="BodyText"/>
      </w:pPr>
      <w:r>
        <w:t xml:space="preserve">(ผู้ให้สัมภาษณ์) เหนื่อยนิดหนึ่ง</w:t>
      </w:r>
    </w:p>
    <w:p>
      <w:pPr>
        <w:pStyle w:val="BodyText"/>
      </w:pPr>
      <w:r>
        <w:t xml:space="preserve">(ผู้ประกาศข่าวหญิง) เหนื่อยแต่ตั้งใจซ้อม</w:t>
      </w:r>
    </w:p>
    <w:p>
      <w:pPr>
        <w:pStyle w:val="BodyText"/>
      </w:pPr>
      <w:r>
        <w:t xml:space="preserve">(ผู้ให้สัมภาษณ์) ใช่ค่ะ</w:t>
      </w:r>
    </w:p>
    <w:p>
      <w:pPr>
        <w:pStyle w:val="BodyText"/>
      </w:pPr>
      <w:r>
        <w:t xml:space="preserve">(ผู้ประกาศข่าวหญิง) แล้วชอบเพลงไหน</w:t>
      </w:r>
    </w:p>
    <w:p>
      <w:pPr>
        <w:pStyle w:val="BodyText"/>
      </w:pPr>
      <w:r>
        <w:t xml:space="preserve">(ผู้ให้สัมภาษณ์) ยากคือ มันเป่ายากแล้วเครื่องมันอาจจะเป่าไม่ค่อยได้</w:t>
      </w:r>
    </w:p>
    <w:p>
      <w:pPr>
        <w:pStyle w:val="BodyText"/>
      </w:pPr>
      <w:r>
        <w:t xml:space="preserve">(ผู้ให้สัมภาษณ์) ก็ตื่นเต้น และเป็นเกียรติมาก ๆ ค่ะ ที่หนึ่งในชีวิตที่ได้บรรเลงเพลงต่อหน้าพระพักตร์ค่ะ พร้อมในระดับหนึ่งค่ะ จะซ้อมให้เต็มที่ทุกวันจนถึงวันงาน วันนั้นก็แล้วพอวันนั้น ก็เชื่อว่าทุกคนจะเต็มที่กับวันนั้นให้ดีที่สุดค่ะ</w:t>
      </w:r>
    </w:p>
    <w:p>
      <w:pPr>
        <w:pStyle w:val="BodyText"/>
      </w:pPr>
      <w:r>
        <w:t xml:space="preserve">(ผู้ประกาศข่าวหญิง) ก็คือซ้อมการเตรียมความพร้อมกันไหว</w:t>
      </w:r>
    </w:p>
    <w:p>
      <w:pPr>
        <w:pStyle w:val="BodyText"/>
      </w:pPr>
      <w:r>
        <w:t xml:space="preserve">(ผู้ประกาศข่าวหญิง) คือจะทำให้ดีที่สุด</w:t>
      </w:r>
    </w:p>
    <w:p>
      <w:pPr>
        <w:pStyle w:val="BodyText"/>
      </w:pPr>
      <w:r>
        <w:t xml:space="preserve">(ผู้ให้สัมภาษณ์) ใช่ค่ะ</w:t>
      </w:r>
    </w:p>
    <w:p>
      <w:pPr>
        <w:pStyle w:val="BodyText"/>
      </w:pPr>
      <w:r>
        <w:t xml:space="preserve">(บรรยาย) ไม่ใช่แค่วงดุริยางค์เท่านั้น ที่จะแสดงต่อหน้าพระพักตร์ ยังมีโรงเรียนเซนต์โยเซฟคอนแวนต์ ยังเป็นเครือในพระภัคินีได้มีการแสดงร่วมกับโรงเรียนในเครือ ในการถ่ายทอดวิถีชีวิตความเชื่อของคนไทยในทุกภาค ซึ่งโรงเรียนเซนโยเซฟคอนแวนส์ ได้แสดงวัฒนธรรมภาคกลาง ในชื่อชุด รับขวัญข้าว โดยจะมีการแปรแถวเป็นรูปรวงข้าว ให้สอดคล้องกับการทำนา ในจังหวัดที่สนุกสนานอ่อนช้อย ซึ่งนักแสดงกว่า 200 คนได้</w:t>
      </w:r>
    </w:p>
    <w:p>
      <w:pPr>
        <w:pStyle w:val="BodyText"/>
      </w:pPr>
      <w:r>
        <w:t xml:space="preserve">(ผู้ให้สัมภาษณ์) ตื่นเต้นมากค่ะ และก็รู้สึกดีใจ และเป็นเกียรติมากที่ได้แสดงงานนี้ค่ะ</w:t>
      </w:r>
    </w:p>
    <w:p>
      <w:pPr>
        <w:pStyle w:val="BodyText"/>
      </w:pPr>
      <w:r>
        <w:t xml:space="preserve">(ผู้ให้สัมภาษณ์) เหมือนกันค่ะ ตื่นเต้นมาก แล้วก็ดีใจมาก ๆ ค่ะ ที่จะได้มาร่วมงานอย่างนี้ครั้งหนึ่ง</w:t>
      </w:r>
    </w:p>
    <w:p>
      <w:pPr>
        <w:pStyle w:val="BodyText"/>
      </w:pPr>
      <w:r>
        <w:t xml:space="preserve">(ผู้ประกาศข่าวหญิง) การแสดงของโรงเรียนในเครือภัคินี เซนต์ เปา เดอ พิธีมิสซาที่สนามศุภชลาศัย ส่วนวงดุริยางค์จะแสดงต้อนรับ ฟรานซิส ที่โรงพยาบาลเซนต์หลุยส์ เยือนครั้งนี้ ถือว่าเป็นเหตุการณ์ประวัติศาสตร์ และประทับใจ เพราะจะได้ใกล้ชิดกับประมุขแห่งคริสตจักรคาทอลิก</w:t>
      </w:r>
    </w:p>
    <w:p>
      <w:pPr>
        <w:pStyle w:val="BodyText"/>
      </w:pPr>
      <w:r>
        <w:t xml:space="preserve">(ผู้ประกาศข่าวหญิง) สักครู่นะคะ ส่วนช่วงหน้าจะเป็นประเด็นด้านการเมืองแล้วนะคะ วันนี้ทุกสายตาจับต้องไปที่ศาลรัฐธรรมนูญนะคะ เพราะว่าวันนี้จะมีการนัดการตัดสินคดีความเรื่องของการถือหุ้น ของคุณธนาธร บ่าย 2 จะรู้กันแล้วแต่ว่าผู้สืบข่าวของเราไปติดที่ศาลฯ ด้วย มีเรื่องของความคืบหน้าต่าง ๆ ทางการเมืองหลาย ๆ ประเด็น เดี๋ยวช่วงหน้ามาติดตามกันค่ะ</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ผู้ประกาศข่าวหญิง) ช่วงนี้มาติดตาม ข่าวการเคลื่อนไหวด้านการเมือง อย่างที่เมื่อสักครู่นี้อย่างที่บอกไปนะคะ ศาลรัฐธรรมนูญ เพราะว่าจะมีการอ่านคำวินิจฉัยว่านายธนาธร จึงรุ่งเรืองกิจ สส. หรือไม่นะคะ จากกรณีถือหุ้นสื่อบริษัท ลัก มีเดีย จำกั ซึ่งเข้าค่ายเป็นลักษณะต้องห้าม รับเลือกตั้งเป็น ส.ส. ตามที่รัฐธรรมนูญกำหนดไว้ เรื่องนี้ กกต. เป็นผู้ยื่นเรื่องเวลาที่ศาลจะอ่านคำพิพากษานะคะ จากรายงานคุณลีลียา อุปพงษ์ รายงานจากศาลรัฐธรรมนูญ ที่ธนนแจ้งวัฒนะคะ</w:t>
      </w:r>
    </w:p>
    <w:p>
      <w:pPr>
        <w:pStyle w:val="BodyText"/>
      </w:pPr>
      <w:r>
        <w:t xml:space="preserve">(ผู้ประกาศข่าวหญิง) ค่ะ คุณปวีณา คุณกรองแก้วคะ ก่อนที่ศาลฯ จะอ่านคำวินิจฉัยในบ่ายวันนี้ค่ะ คุณธนาธร ก็ได้โพสต์ข้อความผ่าน Iืหะฟเพฟทไม่มีการเตรียมแผนสำรองเอาไว้ เพราะว่าเป็นความฝันที่ยอมแรกทุกอย่าง เพื่อความฝันนี้ค่ะ ขณะผู้ที่มาให้กำลังใจก็ได้เดินทางมาถึงศาลฯ เพื่อที่จะรับฟังคำวินิจฉัยในบ่ายวันนี้ค่ะ บรรยากาศที่สำนักงานศาลรัฐธรรมนูญก่อนที่จะอ่านคำวินิจฉัยสมาชิกภาพของ สส. นายธนาธร จึงรุ่งเรืองกิจ สส. บัญชีรายชื่อ พรรคอนาคตใหม่ สิ้นสุดลงตามรัฐธรรมนูญ มาตรา 106 ประกอบมาตราวงเล็บ 3 หรือไม่ จากการถือหุ้นสื่อ สื่อ บริษัท วีลักมีเดีย จำกัด เข้าข่ายต้องห้าม มิให้ใช่สิทธิ์ลงสมัครรับเลือกตั้งเป็น สส. ค่ะ โดยเช้าวันนี้นะคะ นาย… ก็ได้เดินตรวจความเรียบร้อยก่อนที่จะเข้าสู่ศาลรัฐธรรมนูญ ในเวลา 10.00 น. ค่ะ ในขณะนี้ก็มีการจัดเตรียมการถ่ายทอด และเสียงของตุลาการศาลรัฐธรรมนูญ จากกล้องวงจรปิดที่เตรียมไว้ รวม 4 จุดค่ะ เพื่อให้ประชาชนที่จะมาให้กำลังใจได้ติดตามรับฟัง อ่านคำวินิจฉัยของรัฐธรรมนูญ ตั้งแต่เวลา 14.00 น. เป็นต้นไปนะคะ พร้อมกันนี้ก็ขอให้การแสดงความคิดเห็นวิพากย์วิจารณ์ศาลด้วยค่ะ ขณะเดียวกันสำนักงานศาลรัฐธรรมนูญ ขอร้องสื่อมวลชน และผู้ที่มาเข้าฟังคำวินิจฉัยเข้าออกประตูด้านทิศตะวันออก และทิศใต้เท่านั้น ส่วนทางสำนักงานศาลรัฐธรรมนูญทางทิศเหนือ ส่วนการดูแลก็ได้มีการจัดกำลังตำรวจจาก สน. ทุ่งสองห้อง และกองบังคับการนครบาล 2 เบื้องต้นได้วางกำลังไว้หนึ่งกองร้อย หรือ ราว 150 คนค่ะ สำหรับการคาดการแนวทางศาลรัฐธรรมนูญในวันนี้ก็แบ่งเป็น 2 แนวทางนะคะ ถ้าเห็นว่าไม่มีความผิด ก็สามารถเข้าปฏิบัติหน้าที่ได้ เบื้องต้นสำนักงานศาลรัฐธรรมนูญ ยุติการปฏิบัติหน้าที่ชั่วคราวหากศาลเห็นว่ามีความผิด จะให้ยุติทันทีนะคะ ในคำรองของ กกต. ไม่ได้มีคำร้องให้ยุบพรรคอนาคตใหม่ ส่วนจะส่งผลกระทบต่อการดำเนินการของพรรคหรือไม่ วินิจฉัยของศาลรัฐธรรมนูญวันนี้ก่อน เพราะนายธนาธรในฐานะหัวหน้าพรรคที่จะต้องลงนามในพรระทั้งแบบบัญชีรายชื่อ และแบบแบ่งเขตค่ะ นอกจากนายธนาธรหลุดจาก สส. แล้ว คดีอาญาด้วย ตามคดีอาญา 151 ประกอบรัฐธรรมนูญว่าด้วยการสมัคร สส. ว่าขาดคุณสมบัติแต่ยังลงสมัครรับเลือกตั้ง ซึ่งก็จะมีโทษจำคุกและเพิกถอนสิทธิ์เลือกตั้ง เป็นเวลา 20 ปีด้วยนะคะ กกต. ก็อยู่ระหว่างพิจารณาคดีอาญา แล้วเสร็จก็จะส่งให้ศาลพิจารณาต่อไปค่ะ สำหรับการร้องศรีสุวรรณ์ จรรยา ก็ยื่นให้ กกต. ตรวจสอบ ถือหุ้น วีลัก จำนวน 675,000 หุ้น โดย กกต. มีตั้งอนุกูล วินิจฉัยหลังพบว่ามีการโอนหุ้นหลังมีการลงสมัครขณะที่นายธนาธรเองนะคะ ก็ได้ยืนยันต่อศาลรัฐธรรมนูญ ว่าได้มีการโอนหุ้นให้แก่มารดาก่อนรับเลือกตั้ง ซึ่งเป็นการดำเนินการถูกต้องตามกฎหมายค่ะ ค่ะก็ต้องติดตามคำวินิจฉัยของศาลรัฐธรรมนูญในวันนี้นะคะ ว่าจะออกมาในแนวทางใด จะลอดหรือว่าจะเป็นความผิด เป็นความผิดเฉพาะตัวหรือว่าส่งผลกระทบไปถึงพรรคอนาคตใหม่ด้วยนะคะ เวลา 13.30 น. นายธนาธรก็จะเดินทางมารับฟังคำวินิจฉัย ของศาลรัฐธรรมนูญค่ะ คุณกรองแก้วคะ</w:t>
      </w:r>
    </w:p>
    <w:p>
      <w:pPr>
        <w:pStyle w:val="BodyText"/>
      </w:pPr>
      <w:r>
        <w:t xml:space="preserve">(ผู้ประกาศข่าวหญิง) ค่ะ ขอบคุณนะคะ คุณลินรญา คือเมื่อเช้า นายธนาธร ก็ไปประชุมงบประมาณรายจ่ายในฐานะกรรมมาธิการ ก็ไปประชุม ส.ส. พรรค แล้วจะเข้าไปที่ศาลแล้ว</w:t>
      </w:r>
    </w:p>
    <w:p>
      <w:pPr>
        <w:pStyle w:val="BodyText"/>
      </w:pPr>
      <w:r>
        <w:t xml:space="preserve">(ผู้ประกาศข่าวหญิง) ใช่ค่ะ อย่างที่คุณลินรญาบอกว่าถือหุ้นของนายธนาธร ถือเป็น 2 ส่วนลงสมัครรับเลือกตั้ง ส.ส. ว่า จะมีสิทธิ์ ในการลงสมัตรรับเลือกตั้งหรือเปล่า แล้วยังมีสิทธิเป็นสมาชิกภาพ ส.ส. คงอยู่หรือเปล่า รัฐธรรมนูญพิจารณาและอันนี้ กกต. กำลังพิจารณาอยู่ จะออกมาเป็นเอกสารตั้งแต่เมื่อวานนะคะ ออกมาเป็นเอกสารชัดเจนว่า จะรับฟังทั้งในส่วนของคุณธนาธร แล้วก็ผู้ที่เกี่ยวข้อง ในคดีดังกล่าวนั้นเป็นย้อนถึงเรื่องของคดีครั้งนี้นะคะ ว่าเป็นอย่างไร ถ้าเกิดจำกันได้ มีการนำเสนอของสื่อมวลชนมาตั้งแต่ช่วงเดือนมีนาคมนะคะ ว่ามีการโอนหุ้นของบริษัท วีลักมีเดีย และก็ชื่อของภรรยาที่เป็นชื่อผู้ถือหุ้นอยู่ แต่ว่ามีการโอนไปให้ทางคุณแม่ ปรับเปลี่ยนกรรมการบริหาร</w:t>
      </w:r>
    </w:p>
    <w:p>
      <w:pPr>
        <w:pStyle w:val="BodyText"/>
      </w:pPr>
      <w:r>
        <w:t xml:space="preserve">(ผู้ประกาศข่าวหญิง) ใช่ค่ะ สื่อก็เลยมีการเข้าไปดูรายละเอียดว่า การถือหุ้นหรือว่าการโอนหุ้นดังกล่าว การถือหุ้นและการโอนหุ้นนำเสนอตั้งแต่ ช่วงของวันที่ 22 มีนาคม ทำให้ในช่วงของวันที่ 23 มีนาคมค่ะ คุณธนาธร ได้มีการชี้แจงผ่านทวิตเตอร์ เป็นการยืนยันว่าเป็นการโอนหุ้นให้กับคุณแม่ ซึ่งชื่อว่านางสมพร จึงรุ่งเรืองกิจ ไปตั้งแต่ วันที่ 8 มกราคม ปี 2562 หรือว่า 1 เดือน ก่อนลงสมัครรับเลือกตั้ง สส. เพื่อที่จะขอให้วินิจฉัยคุณสมบัติความเป็น ส.ส. ของนายธนาธร ในกรณีดังกล่าว จากนั้นวันที่ 29 มีนาคม ชั้น 7 อาคาร Thai Summit นะคะ ซึ่งเป็นพื้นที่ตั้งของบริษัท วีลักซ์ การโอนหุ้นทั้งหมดนี่ เป็นการโอนก่อน มีการประกาศเลือกตั้ง ทำให้การประชุมผู้ถือหุ้นในวันที่ 19 มีนาคม 2562 ไม่เกิดขึ้นค่ะ จากนั้นนะคะ ในวันที่ 4 เมษายน กกต. ก็ได้มีมติในการตั้งคณะกรรมการตรวจสอบสำนวนดังกล่าว เพื่อที่จะทำการสืบสวนและไต่สวนในคดีนี้ แล้ววันที่ 23 เมษายน กกต. จึงมีมติแจ้งข้อกล่าวหานายธนาธรในกรณีที่ขาดคุณสมบัติในการเลือกตั้ง ดังกล่าวภายใน 7 วัน หลังจากนั้นนะคะ 30 เมษายน 2562 นายธนาธร และนายปิยบุตร นะคะ เข้าชี้แจงเลขาธิการพรรคอนาคตใหม่ ถัดมา 8 พฤษภาคม 62 ประกาศรับรองรายชื่อ ส.ส. แบบบัญชีรายชื่อ 149 คน ซึ่ง หนึ่งในนั้นรวมนายธนาธร ด้วยค่ะ กกต. ยื่นคำร้องต่อศาล วินิจฉัยสถานภาพ นายธนาธร 23 พฤษภาคม ประกาศเป็นเอกฉันท์ 8 ต่อ 1 สั่งให้นายธนาธร หยุดปฏิบัติหน้าที่ ส.ส. ค่ะ</w:t>
      </w:r>
    </w:p>
    <w:p>
      <w:pPr>
        <w:pStyle w:val="BodyText"/>
      </w:pPr>
      <w:r>
        <w:t xml:space="preserve">(ผู้ประกาศข่าวหญิง) หลังจากศาลรัฐธรรมนูญมีมติดังกล่าว ทำให้ผู้แทนราษฏร์ครั้งที่ 1 นายธนาธรจะต้องออกจากห้องประชุมตามคำสั่งของศาล และจากนั้นในวันที่ 2 กันยายน นายธนาธร ก็ได้ยื่นคำร้องต่อศาลรัฐธรรมนูญ ที่ให้หยุดคำสั่งยกเลิกปฏิบัติหน้าที่ ส.ส. 2562 ศาลรัฐธรรมนูญได้ยกคำร้องของนายธนาธร เนื่องจากยังไม่มีเหตุให้เปลี่ยนแปลงคำสั่งการปฏิบัติหน้าที่ วันที่ 18 ตุลาคม นะคะ ตุลาการศาลรัฐธรรมนูญก็ไต่สวนพยานของนายธนาธร จำนวน 10 ปาก ในส่วนของฝั่งนายธนาธร และจนกระทั่งวันที่ 15 พฤศจิกายน นายธนาธรได้แถลงอีกครั้งหนึ่ง เป็นการแถลงต่อศาล บริษัท วีลักซ์ มีเดีย ได้ปิดตัวไปเมื่อวันที่ พฤศจิกายน 2561 ก่อนที่จะมีพระราชให้มีการเลือกตั้งสมาชิกสภาผู้แทนราษฎรจากประกาศออกมา ชี้แจงว่า ของบริษัทที่ผ่านมาก็ไม่เคยให้ทุนกับบริษัทของตัวเองและไม่เคยให้โทษกับคู่แข่ง ปัจจุบันก็ไม่มีใครที่มีหลักฐานเพียงพอที่จะมาหักล้างในเรื่องนี้ได้ และในวันนี้วันที่ 20 พฤศจิกายน ศาลรัฐธรรมนูญ จึงนัดฟังคำสั่งศาลรัฐธรรมนูญ บริษัท วักซ์ ในเวลา 14.00 น. คุณผู้ชมก็จะเห็นนะคะว่า ตั้งแต่เดือนมีนาคม และในส่วนของการที่มีการยื่นเรื่องไปยังกกต. นะคะ ก็ต้องใช้ระยะเวลานะคะ จนกระทั่ง กกต. ใช้วิธีการไต่สวน พิจารณาในวันนี้ค่ะ</w:t>
      </w:r>
    </w:p>
    <w:p>
      <w:pPr>
        <w:pStyle w:val="BodyText"/>
      </w:pPr>
      <w:r>
        <w:t xml:space="preserve">(ผู้ประกาศข่าวหญิง) ก็บ่าย 2 โมงรอติดตามกันค่ะ ส่วนประเด็นเรื่องของการถวายสัตย์ปฏิญาณ เป็นประเด็นมาต่อเนื่องนะคะ ที่ผ่านมาก็จะเห็นว่าคณะกรรมาธิการปราบปรามเชิญนายกรัฐมนตรี เข้ามาชี้แจง ล่าสุดนายกรัฐมนตรีและรองนายกรัฐมนตรีก็ได้ยื่นเอกสารเป็นลายลักษณ์อักษร ต่อคณะกรรมการการทุจริตสภาผู้แทนราษฎรว่า คำชี้แจงครบถ้วนชัดเจน การใช้พรบ. คำสั่งเรียกของกรรมมาธิการต้องเป็นระมัดระวังค่ะ นายประสาน หวังรัตนปราณี ผู้ช่วยประจำสำนักนายกรัฐมนตรี เป็นผู้แทนพลเอกประยุทธ์ จันทร์ และพลเอกประวิตร วงษ์สุวรรณ รองนายกรัฐมนตรี เอกสารคำแถลงข้อเท็จจริงแบบลายลักษณ์อักษรคณะกรรมาธิการ ซึ่งพลเอก ประยุทธ์ จของคณะกรรมาธิการ 16 ข้อ ขณะที่พลเอก ประวิตร 15 ข้อ ยืนยันว่าเป็นคำชี้แจงน่าจะชัดเจน และตอบคำถามของกรรมมาธิการได้ครบถ้วน ยืนยันว่าทุกครั้งที่มายื่นการชี้แจงนั้น ไม่ได้มาเลื่อนคำชี้ของนายกรัฐมนตรี และรองนายกรัฐมนตรี ซึ่งทั้ง 2 คน ไม่ไไม่มีเจตนาไม่มาชี้แจง โดยขณะนี้กำลังพิจารณาว่าเจตนาของคณะกรรมมาธิการนั้น สุจริตหรือไม่ เพราะหากไม่สุจริต ก็จะดำเนินการตามประมวลกฎหมายอาญาฐานปฏิบัติหน้าที่โดยมิชอบ ประสานค่ะ</w:t>
      </w:r>
    </w:p>
    <w:p>
      <w:pPr>
        <w:pStyle w:val="BodyText"/>
      </w:pPr>
      <w:r>
        <w:t xml:space="preserve">(ผู้ให้สัมภาษณ์) เพราะว่าหมายเรียกของการเรียกมาตามรัฐธรรมนูญ 129 นะครับ มันต้องแยกออกเป็น 2 ส่วน ส่วนแรกคือ เรียกมาตามข้อบังคับของสภา ถ้าเรียกมาตามข้อบังคับสภา ผู้ถูกเรียกจะมาชี้แจงหรือไม่มาชี้แจงก็ได้หรือจะส่งผู้แทนก็ได้นะครับ แต่ขณะนี้ ล่าสุดนี่ กรรมาธิการใช้อำนาจเรียกตาม พรบ. คำสั่งนี้ปี 54 นะครับ มาตรา 5 เพราะฉะนั้นคำสั่งการออกคำสั่งเรียก ตาม พรบ. ผมก็อยากจะเรียนว่า ท่านต้องปฏิบัติตามกฎหมายอย่างเคร่งครัด ต้องปฏิบัติตามกฎหมายอย่างเคร่งครัดนะครับ ถ้าหากว่าท่านมีเจตนาที่ไม่สุจริต กรรมาธิการอาจจะได้รับโทษตามมาตรา 12 ของ พ.ร.บ. เช่นกัน แล้วมาตรา 12 นี้ โทษของผู้มาชี้แจงหนักกว่านะครับ โทษจำคุก 1 ปี ถึง 10 ปี แต่สำหรับผู้ชี้แจ้งที่ถูกหมายเรียกตามมาตรา 6 แล้วไม่มาตามมาตรา 8 ก็เพียงแค่ 3 เดือนนะครับ แต่เขาดูเจตนานะครับ</w:t>
      </w:r>
    </w:p>
    <w:p>
      <w:pPr>
        <w:pStyle w:val="BodyText"/>
      </w:pPr>
      <w:r>
        <w:t xml:space="preserve">(ผู้ประกาศข่าวหญิง) ด้านพลตำรวจเอกเสรีพิสุทธิ์ ในฐานะประธานกรรมธิการประพฤติมิชอบกล่าวว่าหลังจากได้รับเอกสารชี้แจง แบบลายลักษณ์อักษรแล้วจะดำเนินการต่อไปอย่างไร มาดูเรื่องของการแบนสารเคมีอันตราย 3 ชนิดกันนะคะ ประกอบไปด้วย พาราควไกวโคเซส และ ไพรีคอสนะคะ ธันวาคมนี้แน่นอนมีมติมาอย่างกระทรวงเกษตรและสหกรณ์ และหน่วยงานต่าง ๆ หาวิธีทดแทน บางคนก็ทำอย่างไร จะหาสารอื่น ๆ มาทดแทนได้หรือเปล่า ขณะเดียวกัน ยังไม่พร้อมที่จะยกเลิก วันนี้เพื่อที่จะเกิดความชัดเจนมากยิ่งขึ้นนะคะ ในส่วนของเครือข่ายเกษตรกร ที่ทำการเกษตรกรรมอย่างยั่งยืน เขาสนับสนุนรัฐบาลค่ะ เรื่องของการแบนสารเคมีทั้ง 3 ชนิด การทำเกษตรกรรมอย่างยั่งยืน ป้องกันการใช้สารเคมีชนิดอื่นมาใช้ทดแทนในอนาคตค่ะ โดยกลุ่มเครือข่ายเกษตรกร ที่ทำเกษตรกรรมอย่างยั่งยืน อย่างสหกรณ์ นำเสนอทางเลือกและมาตรการ หลังยกเลิก 3 สารเคมี พร้อมเสนอแนะต่อกระทรวงเกษตรและสหกรณ์ก่อนจะเลิกใช้ นายวิทูล เลี่ยงจำรูญ ตัวแทนเครือข่ายนะคะ ก็เปิดเผยว่าสารเคมีทั้ง 3 ชนิด ส่งผลกระทบโดยตรงทั้งเกษตรกรที่ใช้และผู้บริโภค เกิดความเสี่ยงโรคมะเร็ง และโรคพากินสัน โดยพบสารปนเปื้อน จากตัวอย่างที่สุ่มตรวจ และส่งผลไปสู่การตกค้างในกลุ่มเด็กทารกด้วย จึงเดินหน้ายกเลิกการใช้สารเคมีกลุ่มดังกล่าวต่อไป โดยมีการยื่นต่อรัฐบาล 3 เรื่อง คือยืนยันเรื่องการแบนข้อเสนอของการจัดการวัชพืชโดยไม่ใช้สารเคมีใด ๆ ในพืชทั้ง 6 กลุ่ม อย่างปาล์ม ยางพารา มันสำปะหลัง โดยมีตัวอย่างจาก100 คน พร้อมเป็นตัวอย่าง และนำไปสู่การทำเกษตรกรรมที่ปลอดภัยและยั่งยืน ให้กระทรวงเกษตรและสหกรณ์ช่วยเยียวยาเกษตรกรที่เปลี่ยนวิถีการเกษตร มาเป็นการเกษตรอย่างยั่งยืนค่ะ</w:t>
      </w:r>
    </w:p>
    <w:p>
      <w:pPr>
        <w:pStyle w:val="BodyText"/>
      </w:pPr>
      <w:r>
        <w:t xml:space="preserve">(ผู้ให้สัมภาษณ์) ในกรณีของพืชใดนะครับ ถ้าปรับเปลี่ยนแล้วทำให้เพิ่มขึ้นนี่ เกษตรกรไม่ควรจะเป็นผู้รับภาระนะครับ ดังนั้นเลยเสนอให้กระทรวงเกษตร ในการสนับสนุนกลุ่มนี้ชดเชยเยียวยาให้เป็นรูปธรรม และควรทำให้เร็วที่สุด เพราะว่าการแบนเกิดขึ้นแล้ว ส่วนที่ 2 นี่ เป็นข้อเสนอในเชิงของทางภาษีนะครับ การนี้นี่การเกษตรใช้เครื่องตัดหญ้า นำเข้าเป็นต้นนะครับ ต้องเสียภาษีนะครับ ทั้งภาษีมูลค่าเพิ่ม ทั้งภาษีนำเข้า แต่ที่ในที่สารเคมีไม่มีการเสียภาษีเลย เพราะฉะนั้นเรื่องนี้ต้องจัดการเป็นธรรมอย่างยิ่งนะครับ เพราะฉะนั้นต้องจัดการเรื่องให้เป็นธรรมอย่างที่สุดนะครับ</w:t>
      </w:r>
    </w:p>
    <w:p>
      <w:pPr>
        <w:pStyle w:val="BodyText"/>
      </w:pPr>
      <w:r>
        <w:t xml:space="preserve">(ผู้ประกาศข่าวหญิง) คุณวิฑูรย์ ยังบอกด้วยนะคะ ว่าที่ผ่านมามีเกษตรไทยรวม 7 ล้าน 8 แสน ครัวเรือน ซึ่งในนี้มีการใช้สารเคมีกำจัดศัตรูพืช ในระยะเวลา 3 - 10 ปี ที่ผ่านมามีแนวโน้มลดลงเรื่อย ๆ นะคะ ที่การเปลี่ยนแปลงไปสู่เกษตรกรรมอย่างยั่งยืน และเกษตรอินทรีย์ มากกว่า 3 ล้าน 3 แสน ไร่ จากพื้นที่ทั้งหมด 150 ล้านไร่</w:t>
      </w:r>
    </w:p>
    <w:p>
      <w:pPr>
        <w:pStyle w:val="BodyText"/>
      </w:pPr>
      <w:r>
        <w:t xml:space="preserve">(ผู้ประกาศข่าวหญิง) พักกันสักครู่นะคะ ช่วงหน้ากลับมาติดตามข่าวเที่ยง NBT กันต่อค่ะ</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ผู้ประกาศข่าวหญิง) กลับมาติดตามข่าวเที่ยง NBT กันต่อนะคะ เหลืออีกไม่กี่วันก็จะเป็นวันสำคัญของพสกนิกรชาวไทยนะคะ ในการเตรียมความพร้อมในการเสด็จพระราชดำเเลียบพระนคร โดยพยุหยาตราชลมารค วันนี้มีการประชุมการดำเนินงาน เป็นประธานการประชุมนะคะ หลังจากรองนายรัฐมนตรี นายวิษณุ เครืองาม ได้ประกาศเนื้อหาสาระจากการประชุมนะคะ โดยบอกว่าพระบาทสมเด็จพระเจ้าอยู่หัวฯ ทรงพระกรุณาโปรดเกล้าโปรดกระหม่อมให้พระราชดำเนินเลียบพระนครโดยขบวนพยุหยาตราทางชลมารค เนื่องในพระราชพิธีบรมราชาภิเษก พุทธศักราช 2562 ในวันที่ 12 ธันวาคมนี้ค่ะ นายวิษณุ รองนายกรัฐมนตรี เปิดเผยการประชุมการดำเนินการพระราชพิธีบรมราชาพิเษกว่า การมีพระบรมราชวินิจฉัยให้เลื่อนกำหนดการเสด็จทางชลมารค เนื่องในพระราชพิธีพระบรมราชาพิเษก พุทธศักราช 2562 ในวันที่ 12 ธันวาคมนั้น ได้กำหนดการซ้อมในวันที่ 7 และ 9 ธันวาคม ในวันที่ 9 ธันวาคม จะซ้อมเสมือนจริง แต่กำหนดให้ซ้อมในเวลา 13.30 น. ที่คาดการว่ากระแสน้ำจะตรงกับวันจริง ในเวลา 15.30 น. โดยยังใช้เรือในพระราชพิธีจำนวน 52 ลำ เช่นเดิม และโปรดเกล้าโปรดกระหม่อมให้เพิ่มขบวนราบใหญ่ขึ้นมา คล้ายขบวนพยุหยาตราทางสถลมารค โดยจะเสด็จพระราชดำเนินออกจากพระที่นั่ง โดยทหารภาคที่ 1 เหมือนขบวนพยุหยาตราครั้งที่ผ่านมา โดยออกจากท่าราชวรดิฐ ไปตามถนนมหาราช เลี้ยวขวาเข้าถนนหน้าพระลาน และเลี้ยวขวาเข้าพระราชวัง และเข้าสู่พระที่นั่งอาภรณ์พิโมค ก่อนเสด็จกลับโดยรถยนต์พระที่นั่ง กลับพระที่นั่งอัมพรสถาน และกำหนดให้สวนหลงพระราม 8 ซึ่งรองรับผู้เข้าร่วมงานได้ 2500 คน เป็นที่รองรับรัฐมนตรี หัวหน้าส่วนราชการ ฝ่ายนิติบัญญัติและคณะทูต ฟังประเด็นนี้เพิ่มเติมจากรองนายกรัฐมนตรีค่ะ</w:t>
      </w:r>
    </w:p>
    <w:p>
      <w:pPr>
        <w:pStyle w:val="BodyText"/>
      </w:pPr>
      <w:r>
        <w:t xml:space="preserve">(ผู้ให้สัมภาษณ์) มีขบวนเพิ่มเข้ามาใหม่นั้นเราเรียกว่า ขบวนราบใหญ่ มีลักษณะขบวนคล้ายกับขบวนพยุหยตาในเวลาที่ผ่านมา คือจะเสด็จะออกจากพระที่นั่งราชกิจวินิจฉัย โดยจะประทับที่พระทั่งนั่พุดตานทอง จะนำขบวนมีคู่เคียงเหมือนริ้วขบวน เมื่อคราวที่แล้ว</w:t>
      </w:r>
    </w:p>
    <w:p>
      <w:pPr>
        <w:pStyle w:val="BodyText"/>
      </w:pPr>
      <w:r>
        <w:t xml:space="preserve">[สิ้นสุดการถอดความ]</w:t>
      </w:r>
    </w:p>
    <w:p>
      <w:pPr>
        <w:pStyle w:val="BodyText"/>
      </w:pPr>
      <w:r>
        <w:t xml:space="preserve">[เสียงดนตรี]</w:t>
      </w:r>
    </w:p>
    <w:p>
      <w:pPr>
        <w:pStyle w:val="BodyText"/>
      </w:pPr>
      <w:r>
        <w:t xml:space="preserve">(ผู้ประกาศข่าวหญิง) สวัสดีค่ะ สวัสดีค่ะ ทุกคน ต้อนรับเข้าสู่ข่าวเที่ยง ที่ 20 พฤศจิกายน 2562 ค่ะ คุณผู้ชมอยู่กับคุณกรองแก้ว ชัยกฤตษ์ และดิฉัน อาจารย์จันทรา สุขสัจธรรม ข่าวเที่ยงวันนี้ค่ะ เราจะเริ่มที่การเตรียมความพร้อม การต้อนรับสมเด็จพระสันตะปาปาฟรานซิส พระประมุขแห่งคริสตจักรโรมัน เพราะว่าตอนนี้ท่านเสด็จออกมาจากอิตาลีแล้วนะคะ จะถึงไทยประมาณ ประมาณ 12.30 น. ค่ะ สมเด็จพระสันตะปาปาฟรานซิส ประทับเครื่องบินที่นั่ง ที่สนามบิน ฟูมิโนชิในกรุงโรม ตามเวลาท้องถิ่นของอิตาลี เพื่อเสด็จเยือนประเทศไทยและญี่ปุ่น อย่างเป็นทางการ โดยจะเสด็จถึงท่าอากาศยานกองบิน 6 ดอนเมือง โดดยเวลาประมาณ 14.00 น. วันนี้ ตามเวลาประเทศไทย เป็นพระสันตะปาปา พระองค์ที่ 2 ที่เสด็จเยือนไทย ต่อจาก จอห์น เปาที่ 2 เสด็จเยือนเมื10 พฤษภาคม ประเทศไทยมีประชากรที่นับถือศาสนาคริสต์ จำนวน 388400 คน และมี 11 เขตศาสนปกครองหรือมิสซัง และถือว่าเป็นการสิ้นสุดการรอคอยของชาวคริสต์ และประชาชนชาวไทยนะคะ วันนี้พระสันตปาปา ฟรานซิสประมุขแห่งคริสต์จักรโรมันคาทอลิกและประมุขของรัฐวาติกัน จะเดินทางมาถึงประเทศไทย ตามคำเชิญของรัฐบาล ในรอบ 35 ปี ติดตามบรรยากาศล่าสุดนะคะ กับคุณภัทราภรณ์ มาลาโส พัทราภรคะ</w:t>
      </w:r>
    </w:p>
    <w:p>
      <w:pPr>
        <w:pStyle w:val="BodyText"/>
      </w:pPr>
      <w:r>
        <w:t xml:space="preserve">(ผู้ประกาศข่าวหญิง) ขอบคุณค่ะ คุณกรองแก้ว คุณปรวีนา ถือเป็นอีก 1 เหตุการณ์ประวัติศาสตร์ สำหรับการเสด็จเดินทางมาเยือนประเทศไทยอย่างเป็นทางการของสมเด็จพระสันตปาปาขณะนี้ค่ะ หลายหน่วยงานที่เกี่ยวข้องก็เตรียมการต้อนรับอย่างสมเกียรติแล้วค่ะ โดยเฉพาะที่ศูนย์สื่อมวลชนที่ตั้งอยู่ที่โรงแรมอินท์ ซึ่งตรงนี้มีการอำนวยความสะดวกให้กับสื่อมวลชน ทั้งชาวไทยและชาวต่างชาติที่ได้ร่วมมาติดตามทำข่าว เตรียมทั้งคอมพิวเตอร์ Printer เพื่อเก็บภาพภาพจากทีวีพูล ที่ไปเก็บภาพเพื่อไปเผยแพร่ออกอากาศ ซึ่งตอนนี้ก็มีสื่อมวลชนมาติดตามข่าวที่ศูนย์สื่อแห่งนี้ แล้วขณะที่บริเวณสนามกีฬาแห่งชาตินะคะ ได้จัดเตรียมสถานที่ สำหรับทำมิสซา หรือพิธีขอบคุณพระเจ้า ที่จะมีขึ้นในเวลา 18.00 น. ในวันพรุ่งนี้ วันที่ 11พฤศจิกายนนี้ ซึ่งถือเป็นพิธีหัวใจสำคัญของนิกายโรมันคาทอลิก รวมทั้งยังมีการซ้อมการแสดงเพื่อเตรียมต้อนรับ ทั้งแสดงวงโยธวาทิศ วัฒนธรรมไทย 4 ภาค กิจกรรมการแปรอักษรการแสดงคอนเสิร์ตให้รักเป็นสะพาน เพื่อรอต้อนรับสมเด็จพระสันตะปาปา และพบปะประชาชน ผู้เข้าร่วมพิธีด้วยค่ะ นอกจากนี้ยังมีการเตรียมความพร้อมรับสมเด็จพระสันตะปาปา ฟรานซิน ภายในพื้นที่ของโรงพยาบาล ตั้งแต่บริเวณด้านหน้าเลย ก็มีป้ายต้อนรับขนาดใหญ่ และตลอดเส้นทาง ก็ได้มีประดับธงชาติไทยและวาติกัน รวมถึงการตกแต่งสถานที่และเต็นท์ให้ประชาชนที่จะรอมารับเสด็จ รวมถึงติดตั้งจอ LED ขนาดใหญ่ให้รับชม ซึ่งบริเวณนี้นะคะ จะรองรับประชาชนที่มารอรับเสด็จถึง 3,000 คน เช่นเดียวกันทีมถ่ายทอดสด ก็เตรียมกล้องและติดตั้งตามจุดต่าง ๆ เพื่อเตรียมถ่ายทอดสด เพื่อให้ประชาชนรับชในวันพรุ่งนี้อีกด้วยค่ะ สำหรับกำหนดการในวันนี้นะคะ พระสันตะปาปาฟรางซิส ทหาร 2 กองบิน 6 ดอนเมือง นะคะ ก่อนที่จะเสด็จไปยังเอกอัครราชสมทูต นครรัฐวาติกันประจำประเทศไทย ที่จะพักแรมค่ะ ซึ่งภาระกิจของสมเด็จพระสันตะปาปาฟรานซิสนะคะ ทีมข่าว NBT ของเราค่ะ จะเกาะติด และเก็บภาพบรรยากาศความประทับใจเอามาฝากคุณผู้ชมอย่างแน่นอนค่ะ เพราะว่าเหตุการณ์ประวัติศาสตร์สำคัญค่ะ</w:t>
      </w:r>
    </w:p>
    <w:p>
      <w:pPr>
        <w:pStyle w:val="BodyText"/>
      </w:pPr>
      <w:r>
        <w:t xml:space="preserve">(ผู้ประกาศข่าวหญิง) ค่ะขอบคุณ คุณภัทราภรค่ะ ก็เป็นเหตุการณ์ครั้งประวัติศาสตร์ ในขณะที่พระสงฆ์วัดก็ล้วนน้อมสำนึกในพระมหากรุณาธิคุณของสมเด็จพระสันตปาปาที่เกิดขึ้นทางศาสนาระหว่างรัฐวาติกันและวัดโพธิ์ที่มีความสัมพันธ์กันมาอย่างยาวนาน พร้อมจัดพิมพ์หนังสือวาติกันวัดโพธิ์ มิตรภาพระหว่างศาสนา ถวายแด่ วันนี้ถึง 23 พฤศจิกายน ติดตามจากรายงานพิเศษค่ะ</w:t>
      </w:r>
    </w:p>
    <w:p>
      <w:pPr>
        <w:pStyle w:val="BodyText"/>
      </w:pPr>
      <w:r>
        <w:t xml:space="preserve">[เสียงดนตรี]</w:t>
      </w:r>
    </w:p>
    <w:p>
      <w:pPr>
        <w:pStyle w:val="BodyText"/>
      </w:pPr>
      <w:r>
        <w:t xml:space="preserve">(ผู้ประกาศข่าวหญิง) นับตั้งแต่อดีตจนถึงปัจจุบัน มิตรภาพของวัดโพธิ์ได้สานสัมพันธ์ นับตั้งแต่สมเด็จพระวรรณรัตน์ พระสังฆราช องค์ที่ 17 ของไทยได้เสด็จไปเยือนเมื่อปี 2515 ได้เข้าเฝ้าสมเด็จพระสันตะปาปา ป. ที่ 6 ทั้งยังได้รับเมตตา ทั้งพระคัมภีร์ และพระมาลัย ที่รัชกาลที่ 7 ถวายเมื่อเสด็จเมื่อรัชากาลประพาสยุโรป พร้อมเข้าเฝ้าสมเด็จพระสันตะปาปา ที่ 7 เมื่อปี 2477 โดยแปลจากอักษรขอมเป็นภาษาไทย และภาษาต่าง ๆ อีก 7 ภาษา ซึ่งวาติกันไม่มีผู้เชี่ยวชาญที่จะอ่านและแปลคำภีร์ฉบับดังกล่าวได้ สำนักวาติกันได้ันทึกภาพครั้งนั้น ด้วยภาพวาดสีน้ำมันขนาดใหญ่ ติดตั้งที่กระทรวงวาติกันจนถึงวาติกัน การเสด็จเยือนประเทศไทยของสมเด็จพระสันตะปาปาฟรานซิส พระประมุขฯ กับคณะสงฆ์วัดู้ให้สัมภาษณ์) ก็วาติกันก็ได้รับของขวัญจากพระบาทสมเด็จพระปกเกล้าเจ้าอยู่หัวรัชกาลที่ 7 กับสมเด็จพระนางเจ้าพระรําไพพรรณี ที่ไปถวายของขวัญชิ้นหนึ่ง ซึ่งวาติกันก็อ่านไม่รู้เรื่อง เพราะเป็นพระคัมภีร์ที่บันทึกด้วยภาษาขอมโบราณ ซึ่งสมัยนั้นพุทธศาสนาทุกอย่างบันทึกภาษาขอมโบราณ ไม่ใช่บาลีด้วยนะ แล้วใครจะอ่านได้ ท้ายที่สุดแล้วก็ทราบว่าเป็นเรื่องของตำนานคัมภีร์เก่า เกี่ยวกับเรื่องราวพระมาลัย ซึ่งมันก็มีบางอย่าง มันก็แปลกนะ มันเขียนคนละขั้วโลกเลยนะ แต่ว่าคำสอนมันเหมือนกันบางเรื่องในพระคัมภีร์ไบเบิล ซึ่งแปลกมากจึงต้องขอร้องให้ ผู้ทรงคุณวุฒิ พระภกษุ พระภิกษุที่มีความรู้ ที่วัดพระเชตุพล ที่ดังทางพระพุทธศาสนาที่แรกของประเทศไทย หรือว่าถอดความออกมา แล้วก็นำไปทูลถวายสมเด็จพระสันตะปาปา ซึ่งจะเอาไปไว้ที่วาติกันมิลเซียม หรือพิพิธภัณฑ์ ซึ่งดีมากเพราะว่าคนเป็นล้านคนนะครับ เป็นปี เขาจะได้เห็นการแลกเปลี่ยนวัฒนธรรม ทีนี้ก็นี่เป็นโอกาสที่จะรื้อฟื้นความสัมพันธ์ การทำงานร่วมกัน</w:t>
      </w:r>
    </w:p>
    <w:p>
      <w:pPr>
        <w:pStyle w:val="BodyText"/>
      </w:pPr>
      <w:r>
        <w:t xml:space="preserve">(บรรยาย) ซึ่งเป็นความประทับใจ ของคณะสงฆ์วัดโพธิ์ที่ได้รับเกียรติจากยครรัฐวาติกัน ซึ่งถือว่าเป็นเกียรติอันสูง แสดงให้เห็นถึงการอยู่ร่วมกันของสังคมโดยไม่แบ่งแยก เพราะทุกศาสนาต้องการให้สังคมเกิดสันติสุข</w:t>
      </w:r>
    </w:p>
    <w:p>
      <w:pPr>
        <w:pStyle w:val="BodyText"/>
      </w:pPr>
      <w:r>
        <w:t xml:space="preserve">(ผู้ให้สัมภาษณ์) คือถ้าเราย้อนหลังมา เราจะเห็นว่า สมเด็จพระสันพระสันตะปาปาฟรานซิส เสด็จมาในครั้งนี้ เนื่องในโอกาสความสัมพันธ์ศาสนาคริส ได้มาหยั่งรากลึกในไทย 350 ปี ในสมัยของสมเด็จพระนารายณ์มหาราช ครบ 350 ปี หยั่งรากลึกมาการทีความสัมพันธ์ระหว่างศาสนาคริสต์และศาสนาพุทธ มันมีมานานแล้ว 350 ปี เพราะฉะนั้นเราไม่มีความขัดแย้งอะไรกันเลย เพราะอะไร เพราะคำว่า มิตรภาพมันไม่มีศาสนา ถ้าคุณคิดว่ามิตรภาพมีศาสนาแล้ว คุณไปต่างประเทศ คุณไปยุโรปนี่ คุณมีเพื่อ หรือเพราะคริสต์ทั้งนั้น เพราะฉะนั้นจากที่เป้าหมายทางศาสนานี่ เป้าหมายหลักของศาสนา เป้าหมายหลักของศาสนา 1. อยากให้ทุกคนเป็นคนดี อย่าทำความชั่ว แล้วต้องการให้เกิดสันติสุข</w:t>
      </w:r>
    </w:p>
    <w:p>
      <w:pPr>
        <w:pStyle w:val="BodyText"/>
      </w:pPr>
      <w:r>
        <w:t xml:space="preserve">(บรรยาย) แม้โอกาสสำคัญในครั้งนี้ วาติกันวัดโพธิ์ รวบรวมประวัตินครวาติกัน ประวัติวัดโพธิ์ ประวัติคัมภีร์พระมาลัย บันทึกเหตุการณ์เจ้าอาวาสวัดโพธิ์ได้เข้าเฝ้า รวมถึงพระเมตตาศาสนาฟรังซิส คณะสงฆ์วัดโพธิ์ ถวายหนังสือแก่พระองค์ท่านในรัชกาล 2561 โดยจัดถวายหนังสือแด่สมเด็จพระสันตะปาปา และคณะ รวมทั้งจะมอบให้สื่อมวลชนทั้งไทยและต่างชาติที่ร่วมทำข่าวไว้เป็นที่ระลึกด้วย</w:t>
      </w:r>
    </w:p>
    <w:p>
      <w:pPr>
        <w:pStyle w:val="BodyText"/>
      </w:pPr>
      <w:r>
        <w:t xml:space="preserve">[เสียงดนตรี]</w:t>
      </w:r>
    </w:p>
    <w:p>
      <w:pPr>
        <w:pStyle w:val="BodyText"/>
      </w:pPr>
      <w:r>
        <w:t xml:space="preserve">(ผู้ประกาศข่าวหญิง) และสำหรับการเสด็จเยือนพระสันตะปาปาฟรานซิสนะคะ ในส่วนของประเทศไทยก็มีการแสดงต่อหน้าพระพักตร์ อย่างวงดุริยางค์ค่ะ พร้อมกันอย่างเต็มที่ อย่างเช่น โรงเรียนที่เข้าร่วมในครั้งนี้ น้อง ๆ ก็บอกว่ารู้สึกตื่นเต้นและภูมิใจ เข้าร่วมการแสดงครั้งสำคัญครั้งนี้ อีก 1 โรงเรียนที่เข้าร่วมก็คือ โรงเรียนเซนต์โยเซฟคอนแวนต์ ก็ถือว่าเป็น 1 โรงเรียน ที่เข้าร่วมกับการแสดงต้อนรับ วันนี้จะพาคุณผู้ชมไปชมความพร้อมของน้อง ๆ ที่ซักซ้อมจากรายงานชิ้นนี้กันค่ะ</w:t>
      </w:r>
    </w:p>
    <w:p>
      <w:pPr>
        <w:pStyle w:val="BodyText"/>
      </w:pPr>
      <w:r>
        <w:t xml:space="preserve">[เสียงดนตรี]</w:t>
      </w:r>
    </w:p>
    <w:p>
      <w:pPr>
        <w:pStyle w:val="BodyText"/>
      </w:pPr>
      <w:r>
        <w:t xml:space="preserve">(บรรยาย) ความพร้อมเพียงของวงดุริยางค์ เพลงมาร์ชมาติเคิล เพลงที่ไว้ใช้สำหรับการรับเสด็จประมุขแห่งคริสตจักรโรมันคาทอลิกที่เสด็จเยือนประเทศไทย โรงเรียนเซนโยเซฟคอนแวนส์ ในการบรรเลงเพลง 14 บทเพลง ในการแสดงต่อหน้าสมเด็จพระสันตะปาปาฟรานซิส อย่างเช่น เพลงสรรเสริญพระเพลงโพ้นชีวิตอุิทศ ต่างตั้งใจฝึกซ้อม ถือว่าเป็นงานที่ยิ่งใหญ่ที่ครั้งหนึ่งในชีวิตได้แสดงต่อหน้าพระภักตร์ประมุขแห่งคริสต์จักรโรมัน คาทอลิก</w:t>
      </w:r>
    </w:p>
    <w:p>
      <w:pPr>
        <w:pStyle w:val="BodyText"/>
      </w:pPr>
      <w:r>
        <w:t xml:space="preserve">(ผู้ประกาศข่าวหญิง) ตอนนี้เราคิดว่าเราพร้อมขนาดไหนคะ</w:t>
      </w:r>
    </w:p>
    <w:p>
      <w:pPr>
        <w:pStyle w:val="BodyText"/>
      </w:pPr>
      <w:r>
        <w:t xml:space="preserve">(ผู้ให้สัมภาษณ์) ประมาณ 20-30 เปอร์เซ็นต์ แล้วอย่างี้เราซ้อมทุกวันเราเหนื่อยไหม</w:t>
      </w:r>
    </w:p>
    <w:p>
      <w:pPr>
        <w:pStyle w:val="BodyText"/>
      </w:pPr>
      <w:r>
        <w:t xml:space="preserve">(ผู้ให้สัมภาษณ์) เหนื่อยนิดหนึ่ง</w:t>
      </w:r>
    </w:p>
    <w:p>
      <w:pPr>
        <w:pStyle w:val="BodyText"/>
      </w:pPr>
      <w:r>
        <w:t xml:space="preserve">(ผู้ประกาศข่าวหญิง) เหนื่อยแต่ตั้งใจซ้อม</w:t>
      </w:r>
    </w:p>
    <w:p>
      <w:pPr>
        <w:pStyle w:val="BodyText"/>
      </w:pPr>
      <w:r>
        <w:t xml:space="preserve">(ผู้ให้สัมภาษณ์) ใช่ค่ะ</w:t>
      </w:r>
    </w:p>
    <w:p>
      <w:pPr>
        <w:pStyle w:val="BodyText"/>
      </w:pPr>
      <w:r>
        <w:t xml:space="preserve">(ผู้ประกาศข่าวหญิง) แล้วชอบเพลงไหน</w:t>
      </w:r>
    </w:p>
    <w:p>
      <w:pPr>
        <w:pStyle w:val="BodyText"/>
      </w:pPr>
      <w:r>
        <w:t xml:space="preserve">(ผู้ให้สัมภาษณ์) ยากคือ มันเป่ายากแล้วเครื่องมันอาจจะเป่าไม่ค่อยได้</w:t>
      </w:r>
    </w:p>
    <w:p>
      <w:pPr>
        <w:pStyle w:val="BodyText"/>
      </w:pPr>
      <w:r>
        <w:t xml:space="preserve">(ผู้ให้สัมภาษณ์) ก็ตื่นเต้น และเป็นเกียรติมาก ๆ ค่ะ ที่หนึ่งในชีวิตที่ได้บรรเลงเพลงต่อหน้าพระพักตร์ค่ะ พร้อมในระดับหนึ่งค่ะ จะซ้อมให้เต็มที่ทุกวันจนถึงวันงาน วันนั้นก็แล้วพอวันนั้น ก็เชื่อว่าทุกคนจะเต็มที่กับวันนั้นให้ดีที่สุดค่ะ</w:t>
      </w:r>
    </w:p>
    <w:p>
      <w:pPr>
        <w:pStyle w:val="BodyText"/>
      </w:pPr>
      <w:r>
        <w:t xml:space="preserve">(ผู้ประกาศข่าวหญิง) ก็คือซ้อมการเตรียมความพร้อมกันไหว</w:t>
      </w:r>
    </w:p>
    <w:p>
      <w:pPr>
        <w:pStyle w:val="BodyText"/>
      </w:pPr>
      <w:r>
        <w:t xml:space="preserve">(ผู้ประกาศข่าวหญิง) คือจะทำให้ดีที่สุด</w:t>
      </w:r>
    </w:p>
    <w:p>
      <w:pPr>
        <w:pStyle w:val="BodyText"/>
      </w:pPr>
      <w:r>
        <w:t xml:space="preserve">(ผู้ให้สัมภาษณ์) ใช่ค่ะ</w:t>
      </w:r>
    </w:p>
    <w:p>
      <w:pPr>
        <w:pStyle w:val="BodyText"/>
      </w:pPr>
      <w:r>
        <w:t xml:space="preserve">(บรรยาย) ไม่ใช่แค่วงดุริยางค์เท่านั้น ที่จะแสดงต่อหน้าพระพักตร์ ยังมีโรงเรียนเซนต์โยเซฟคอนแวนต์ ยังเป็นเครือในพระภัคินีได้มีการแสดงร่วมกับโรงเรียนในเครือ ในการถ่ายทอดวิถีชีวิตความเชื่อของคนไทยในทุกภาค ซึ่งโรงเรียนเซนโยเซฟคอนแวนส์ ได้แสดงวัฒนธรรมภาคกลาง ในชื่อชุด รับขวัญข้าว โดยจะมีการแปรแถวเป็นรูปรวงข้าว ให้สอดคล้องกับการทำนา ในจังหวัดที่สนุกสนานอ่อนช้อย ซึ่งนักแสดงกว่า 200 คนได้</w:t>
      </w:r>
    </w:p>
    <w:p>
      <w:pPr>
        <w:pStyle w:val="BodyText"/>
      </w:pPr>
      <w:r>
        <w:t xml:space="preserve">(ผู้ให้สัมภาษณ์) ตื่นเต้นมากค่ะ และก็รู้สึกดีใจ และเป็นเกียรติมากที่ได้แสดงงานนี้ค่ะ</w:t>
      </w:r>
    </w:p>
    <w:p>
      <w:pPr>
        <w:pStyle w:val="BodyText"/>
      </w:pPr>
      <w:r>
        <w:t xml:space="preserve">(ผู้ให้สัมภาษณ์) เหมือนกันค่ะ ตื่นเต้นมาก แล้วก็ดีใจมาก ๆ ค่ะ ที่จะได้มาร่วมงานอย่างนี้ครั้งหนึ่ง</w:t>
      </w:r>
    </w:p>
    <w:p>
      <w:pPr>
        <w:pStyle w:val="BodyText"/>
      </w:pPr>
      <w:r>
        <w:t xml:space="preserve">(ผู้ประกาศข่าวหญิง) การแสดงของโรงเรียนในเครือภัคินี เซนต์ เปา เดอ พิธีมิสซาที่สนามศุภชลาศัย ส่วนวงดุริยางค์จะแสดงต้อนรับ ฟรานซิส ที่โรงพยาบาลเซนต์หลุยส์ เยือนครั้งนี้ ถือว่าเป็นเหตุการณ์ประวัติศาสตร์ และประทับใจ เพราะจะได้ใกล้ชิดกับประมุขแห่งคริสตจักรคาทอลิก</w:t>
      </w:r>
    </w:p>
    <w:p>
      <w:pPr>
        <w:pStyle w:val="BodyText"/>
      </w:pPr>
      <w:r>
        <w:t xml:space="preserve">(ผู้ประกาศข่าวหญิง) สักครู่นะคะ ส่วนช่วงหน้าจะเป็นประเด็นด้านการเมืองแล้วนะคะ วันนี้ทุกสายตาจับต้องไปที่ศาลรัฐธรรมนูญนะคะ เพราะว่าวันนี้จะมีการนัดการตัดสินคดีความเรื่องของการถือหุ้น ของคุณธนาธร บ่าย 2 จะรู้กันแล้วแต่ว่าผู้สืบข่าวของเราไปติดที่ศาลฯ ด้วย มีเรื่องของความคืบหน้าต่าง ๆ ทางการเมืองหลาย ๆ ประเด็น เดี๋ยวช่วงหน้ามาติดตามกันค่ะ</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ผู้ประกาศข่าวหญิง) ช่วงนี้มาติดตาม ข่าวการเคลื่อนไหวด้านการเมือง อย่างที่เมื่อสักครู่นี้อย่างที่บอกไปนะคะ ศาลรัฐธรรมนูญ เพราะว่าจะมีการอ่านคำวินิจฉัยว่านายธนาธร จึงรุ่งเรืองกิจ สส. หรือไม่นะคะ จากกรณีถือหุ้นสื่อบริษัท ลัก มีเดีย จำกั ซึ่งเข้าค่ายเป็นลักษณะต้องห้าม รับเลือกตั้งเป็น ส.ส. ตามที่รัฐธรรมนูญกำหนดไว้ เรื่องนี้ กกต. เป็นผู้ยื่นเรื่องเวลาที่ศาลจะอ่านคำพิพากษานะคะ จากรายงานคุณลีลียา อุปพงษ์ รายงานจากศาลรัฐธรรมนูญ ที่ธนนแจ้งวัฒนะคะ</w:t>
      </w:r>
    </w:p>
    <w:p>
      <w:pPr>
        <w:pStyle w:val="BodyText"/>
      </w:pPr>
      <w:r>
        <w:t xml:space="preserve">(ผู้ประกาศข่าวหญิง) ค่ะ คุณปวีณา คุณกรองแก้วคะ ก่อนที่ศาลฯ จะอ่านคำวินิจฉัยในบ่ายวันนี้ค่ะ คุณธนาธร ก็ได้โพสต์ข้อความผ่าน Iืหะฟเพฟทไม่มีการเตรียมแผนสำรองเอาไว้ เพราะว่าเป็นความฝันที่ยอมแรกทุกอย่าง เพื่อความฝันนี้ค่ะ ขณะผู้ที่มาให้กำลังใจก็ได้เดินทางมาถึงศาลฯ เพื่อที่จะรับฟังคำวินิจฉัยในบ่ายวันนี้ค่ะ บรรยากาศที่สำนักงานศาลรัฐธรรมนูญก่อนที่จะอ่านคำวินิจฉัยสมาชิกภาพของ สส. นายธนาธร จึงรุ่งเรืองกิจ สส. บัญชีรายชื่อ พรรคอนาคตใหม่ สิ้นสุดลงตามรัฐธรรมนูญ มาตรา 106 ประกอบมาตราวงเล็บ 3 หรือไม่ จากการถือหุ้นสื่อ สื่อ บริษัท วีลักมีเดีย จำกัด เข้าข่ายต้องห้าม มิให้ใช่สิทธิ์ลงสมัครรับเลือกตั้งเป็น สส. ค่ะ โดยเช้าวันนี้นะคะ นาย… ก็ได้เดินตรวจความเรียบร้อยก่อนที่จะเข้าสู่ศาลรัฐธรรมนูญ ในเวลา 10.00 น. ค่ะ ในขณะนี้ก็มีการจัดเตรียมการถ่ายทอด และเสียงของตุลาการศาลรัฐธรรมนูญ จากกล้องวงจรปิดที่เตรียมไว้ รวม 4 จุดค่ะ เพื่อให้ประชาชนที่จะมาให้กำลังใจได้ติดตามรับฟัง อ่านคำวินิจฉัยของรัฐธรรมนูญ ตั้งแต่เวลา 14.00 น. เป็นต้นไปนะคะ พร้อมกันนี้ก็ขอให้การแสดงความคิดเห็นวิพากย์วิจารณ์ศาลด้วยค่ะ ขณะเดียวกันสำนักงานศาลรัฐธรรมนูญ ขอร้องสื่อมวลชน และผู้ที่มาเข้าฟังคำวินิจฉัยเข้าออกประตูด้านทิศตะวันออก และทิศใต้เท่านั้น ส่วนทางสำนักงานศาลรัฐธรรมนูญทางทิศเหนือ ส่วนการดูแลก็ได้มีการจัดกำลังตำรวจจาก สน. ทุ่งสองห้อง และกองบังคับการนครบาล 2 เบื้องต้นได้วางกำลังไว้หนึ่งกองร้อย หรือ ราว 150 คนค่ะ สำหรับการคาดการแนวทางศาลรัฐธรรมนูญในวันนี้ก็แบ่งเป็น 2 แนวทางนะคะ ถ้าเห็นว่าไม่มีความผิด ก็สามารถเข้าปฏิบัติหน้าที่ได้ เบื้องต้นสำนักงานศาลรัฐธรรมนูญ ยุติการปฏิบัติหน้าที่ชั่วคราวหากศาลเห็นว่ามีความผิด จะให้ยุติทันทีนะคะ ในคำรองของ กกต. ไม่ได้มีคำร้องให้ยุบพรรคอนาคตใหม่ ส่วนจะส่งผลกระทบต่อการดำเนินการของพรรคหรือไม่ วินิจฉัยของศาลรัฐธรรมนูญวันนี้ก่อน เพราะนายธนาธรในฐานะหัวหน้าพรรคที่จะต้องลงนามในพรระทั้งแบบบัญชีรายชื่อ และแบบแบ่งเขตค่ะ นอกจากนายธนาธรหลุดจาก สส. แล้ว คดีอาญาด้วย ตามคดีอาญา 151 ประกอบรัฐธรรมนูญว่าด้วยการสมัคร สส. ว่าขาดคุณสมบัติแต่ยังลงสมัครรับเลือกตั้ง ซึ่งก็จะมีโทษจำคุกและเพิกถอนสิทธิ์เลือกตั้ง เป็นเวลา 20 ปีด้วยนะคะ กกต. ก็อยู่ระหว่างพิจารณาคดีอาญา แล้วเสร็จก็จะส่งให้ศาลพิจารณาต่อไปค่ะ สำหรับการร้องศรีสุวรรณ์ จรรยา ก็ยื่นให้ กกต. ตรวจสอบ ถือหุ้น วีลัก จำนวน 675,000 หุ้น โดย กกต. มีตั้งอนุกูล วินิจฉัยหลังพบว่ามีการโอนหุ้นหลังมีการลงสมัครขณะที่นายธนาธรเองนะคะ ก็ได้ยืนยันต่อศาลรัฐธรรมนูญ ว่าได้มีการโอนหุ้นให้แก่มารดาก่อนรับเลือกตั้ง ซึ่งเป็นการดำเนินการถูกต้องตามกฎหมายค่ะ ค่ะก็ต้องติดตามคำวินิจฉัยของศาลรัฐธรรมนูญในวันนี้นะคะ ว่าจะออกมาในแนวทางใด จะลอดหรือว่าจะเป็นความผิด เป็นความผิดเฉพาะตัวหรือว่าส่งผลกระทบไปถึงพรรคอนาคตใหม่ด้วยนะคะ เวลา 13.30 น. นายธนาธรก็จะเดินทางมารับฟังคำวินิจฉัย ของศาลรัฐธรรมนูญค่ะ คุณกรองแก้วคะ</w:t>
      </w:r>
    </w:p>
    <w:p>
      <w:pPr>
        <w:pStyle w:val="BodyText"/>
      </w:pPr>
      <w:r>
        <w:t xml:space="preserve">(ผู้ประกาศข่าวหญิง) ค่ะ ขอบคุณนะคะ คุณลินรญา คือเมื่อเช้า นายธนาธร ก็ไปประชุมงบประมาณรายจ่ายในฐานะกรรมมาธิการ ก็ไปประชุม ส.ส. พรรค แล้วจะเข้าไปที่ศาลแล้ว</w:t>
      </w:r>
    </w:p>
    <w:p>
      <w:pPr>
        <w:pStyle w:val="BodyText"/>
      </w:pPr>
      <w:r>
        <w:t xml:space="preserve">(ผู้ประกาศข่าวหญิง) ใช่ค่ะ อย่างที่คุณลินรญาบอกว่าถือหุ้นของนายธนาธร ถือเป็น 2 ส่วนลงสมัครรับเลือกตั้ง ส.ส. ว่า จะมีสิทธิ์ ในการลงสมัตรรับเลือกตั้งหรือเปล่า แล้วยังมีสิทธิเป็นสมาชิกภาพ ส.ส. คงอยู่หรือเปล่า รัฐธรรมนูญพิจารณาและอันนี้ กกต. กำลังพิจารณาอยู่ จะออกมาเป็นเอกสารตั้งแต่เมื่อวานนะคะ ออกมาเป็นเอกสารชัดเจนว่า จะรับฟังทั้งในส่วนของคุณธนาธร แล้วก็ผู้ที่เกี่ยวข้อง ในคดีดังกล่าวนั้นเป็นย้อนถึงเรื่องของคดีครั้งนี้นะคะ ว่าเป็นอย่างไร ถ้าเกิดจำกันได้ มีการนำเสนอของสื่อมวลชนมาตั้งแต่ช่วงเดือนมีนาคมนะคะ ว่ามีการโอนหุ้นของบริษัท วีลักมีเดีย และก็ชื่อของภรรยาที่เป็นชื่อผู้ถือหุ้นอยู่ แต่ว่ามีการโอนไปให้ทางคุณแม่ ปรับเปลี่ยนกรรมการบริหาร</w:t>
      </w:r>
    </w:p>
    <w:p>
      <w:pPr>
        <w:pStyle w:val="BodyText"/>
      </w:pPr>
      <w:r>
        <w:t xml:space="preserve">(ผู้ประกาศข่าวหญิง) ใช่ค่ะ สื่อก็เลยมีการเข้าไปดูรายละเอียดว่า การถือหุ้นหรือว่าการโอนหุ้นดังกล่าว การถือหุ้นและการโอนหุ้นนำเสนอตั้งแต่ ช่วงของวันที่ 22 มีนาคม ทำให้ในช่วงของวันที่ 23 มีนาคมค่ะ คุณธนาธร ได้มีการชี้แจงผ่านทวิตเตอร์ เป็นการยืนยันว่าเป็นการโอนหุ้นให้กับคุณแม่ ซึ่งชื่อว่านางสมพร จึงรุ่งเรืองกิจ ไปตั้งแต่ วันที่ 8 มกราคม ปี 2562 หรือว่า 1 เดือน ก่อนลงสมัครรับเลือกตั้ง สส. เพื่อที่จะขอให้วินิจฉัยคุณสมบัติความเป็น ส.ส. ของนายธนาธร ในกรณีดังกล่าว จากนั้นวันที่ 29 มีนาคม ชั้น 7 อาคาร Thai Summit นะคะ ซึ่งเป็นพื้นที่ตั้งของบริษัท วีลักซ์ การโอนหุ้นทั้งหมดนี่ เป็นการโอนก่อน มีการประกาศเลือกตั้ง ทำให้การประชุมผู้ถือหุ้นในวันที่ 19 มีนาคม 2562 ไม่เกิดขึ้นค่ะ จากนั้นนะคะ ในวันที่ 4 เมษายน กกต. ก็ได้มีมติในการตั้งคณะกรรมการตรวจสอบสำนวนดังกล่าว เพื่อที่จะทำการสืบสวนและไต่สวนในคดีนี้ แล้ววันที่ 23 เมษายน กกต. จึงมีมติแจ้งข้อกล่าวหานายธนาธรในกรณีที่ขาดคุณสมบัติในการเลือกตั้ง ดังกล่าวภายใน 7 วัน หลังจากนั้นนะคะ 30 เมษายน 2562 นายธนาธร และนายปิยบุตร นะคะ เข้าชี้แจงเลขาธิการพรรคอนาคตใหม่ ถัดมา 8 พฤษภาคม 62 ประกาศรับรองรายชื่อ ส.ส. แบบบัญชีรายชื่อ 149 คน ซึ่ง หนึ่งในนั้นรวมนายธนาธร ด้วยค่ะ กกต. ยื่นคำร้องต่อศาล วินิจฉัยสถานภาพ นายธนาธร 23 พฤษภาคม ประกาศเป็นเอกฉันท์ 8 ต่อ 1 สั่งให้นายธนาธร หยุดปฏิบัติหน้าที่ ส.ส. ค่ะ</w:t>
      </w:r>
    </w:p>
    <w:p>
      <w:pPr>
        <w:pStyle w:val="BodyText"/>
      </w:pPr>
      <w:r>
        <w:t xml:space="preserve">(ผู้ประกาศข่าวหญิง) หลังจากศาลรัฐธรรมนูญมีมติดังกล่าว ทำให้ผู้แทนราษฏร์ครั้งที่ 1 นายธนาธรจะต้องออกจากห้องประชุมตามคำสั่งของศาล และจากนั้นในวันที่ 2 กันยายน นายธนาธร ก็ได้ยื่นคำร้องต่อศาลรัฐธรรมนูญ ที่ให้หยุดคำสั่งยกเลิกปฏิบัติหน้าที่ ส.ส. 2562 ศาลรัฐธรรมนูญได้ยกคำร้องของนายธนาธร เนื่องจากยังไม่มีเหตุให้เปลี่ยนแปลงคำสั่งการปฏิบัติหน้าที่ วันที่ 18 ตุลาคม นะคะ ตุลาการศาลรัฐธรรมนูญก็ไต่สวนพยานของนายธนาธร จำนวน 10 ปาก ในส่วนของฝั่งนายธนาธร และจนกระทั่งวันที่ 15 พฤศจิกายน นายธนาธรได้แถลงอีกครั้งหนึ่ง เป็นการแถลงต่อศาล บริษัท วีลักซ์ มีเดีย ได้ปิดตัวไปเมื่อวันที่ พฤศจิกายน 2561 ก่อนที่จะมีพระราชให้มีการเลือกตั้งสมาชิกสภาผู้แทนราษฎรจากประกาศออกมา ชี้แจงว่า ของบริษัทที่ผ่านมาก็ไม่เคยให้ทุนกับบริษัทของตัวเองและไม่เคยให้โทษกับคู่แข่ง ปัจจุบันก็ไม่มีใครที่มีหลักฐานเพียงพอที่จะมาหักล้างในเรื่องนี้ได้ และในวันนี้วันที่ 20 พฤศจิกายน ศาลรัฐธรรมนูญ จึงนัดฟังคำสั่งศาลรัฐธรรมนูญ บริษัท วักซ์ ในเวลา 14.00 น. คุณผู้ชมก็จะเห็นนะคะว่า ตั้งแต่เดือนมีนาคม และในส่วนของการที่มีการยื่นเรื่องไปยังกกต. นะคะ ก็ต้องใช้ระยะเวลานะคะ จนกระทั่ง กกต. ใช้วิธีการไต่สวน พิจารณาในวันนี้ค่ะ</w:t>
      </w:r>
    </w:p>
    <w:p>
      <w:pPr>
        <w:pStyle w:val="BodyText"/>
      </w:pPr>
      <w:r>
        <w:t xml:space="preserve">(ผู้ประกาศข่าวหญิง) ก็บ่าย 2 โมงรอติดตามกันค่ะ ส่วนประเด็นเรื่องของการถวายสัตย์ปฏิญาณ เป็นประเด็นมาต่อเนื่องนะคะ ที่ผ่านมาก็จะเห็นว่าคณะกรรมาธิการปราบปรามเชิญนายกรัฐมนตรี เข้ามาชี้แจง ล่าสุดนายกรัฐมนตรีและรองนายกรัฐมนตรีก็ได้ยื่นเอกสารเป็นลายลักษณ์อักษร ต่อคณะกรรมการการทุจริตสภาผู้แทนราษฎรว่า คำชี้แจงครบถ้วนชัดเจน การใช้พรบ. คำสั่งเรียกของกรรมมาธิการต้องเป็นระมัดระวังค่ะ นายประสาน หวังรัตนปราณี ผู้ช่วยประจำสำนักนายกรัฐมนตรี เป็นผู้แทนพลเอกประยุทธ์ จันทร์ และพลเอกประวิตร วงษ์สุวรรณ รองนายกรัฐมนตรี เอกสารคำแถลงข้อเท็จจริงแบบลายลักษณ์อักษรคณะกรรมาธิการ ซึ่งพลเอก ประยุทธ์ จของคณะกรรมาธิการ 16 ข้อ ขณะที่พลเอก ประวิตร 15 ข้อ ยืนยันว่าเป็นคำชี้แจงน่าจะชัดเจน และตอบคำถามของกรรมมาธิการได้ครบถ้วน ยืนยันว่าทุกครั้งที่มายื่นการชี้แจงนั้น ไม่ได้มาเลื่อนคำชี้ของนายกรัฐมนตรี และรองนายกรัฐมนตรี ซึ่งทั้ง 2 คน ไม่ไไม่มีเจตนาไม่มาชี้แจง โดยขณะนี้กำลังพิจารณาว่าเจตนาของคณะกรรมมาธิการนั้น สุจริตหรือไม่ เพราะหากไม่สุจริต ก็จะดำเนินการตามประมวลกฎหมายอาญาฐานปฏิบัติหน้าที่โดยมิชอบ ประสานค่ะ</w:t>
      </w:r>
    </w:p>
    <w:p>
      <w:pPr>
        <w:pStyle w:val="BodyText"/>
      </w:pPr>
      <w:r>
        <w:t xml:space="preserve">(ผู้ให้สัมภาษณ์) เพราะว่าหมายเรียกของการเรียกมาตามรัฐธรรมนูญ 129 นะครับ มันต้องแยกออกเป็น 2 ส่วน ส่วนแรกคือ เรียกมาตามข้อบังคับของสภา ถ้าเรียกมาตามข้อบังคับสภา ผู้ถูกเรียกจะมาชี้แจงหรือไม่มาชี้แจงก็ได้หรือจะส่งผู้แทนก็ได้นะครับ แต่ขณะนี้ ล่าสุดนี่ กรรมาธิการใช้อำนาจเรียกตาม พรบ. คำสั่งนี้ปี 54 นะครับ มาตรา 5 เพราะฉะนั้นคำสั่งการออกคำสั่งเรียก ตาม พรบ. ผมก็อยากจะเรียนว่า ท่านต้องปฏิบัติตามกฎหมายอย่างเคร่งครัด ต้องปฏิบัติตามกฎหมายอย่างเคร่งครัดนะครับ ถ้าหากว่าท่านมีเจตนาที่ไม่สุจริต กรรมาธิการอาจจะได้รับโทษตามมาตรา 12 ของ พ.ร.บ. เช่นกัน แล้วมาตรา 12 นี้ โทษของผู้มาชี้แจงหนักกว่านะครับ โทษจำคุก 1 ปี ถึง 10 ปี แต่สำหรับผู้ชี้แจ้งที่ถูกหมายเรียกตามมาตรา 6 แล้วไม่มาตามมาตรา 8 ก็เพียงแค่ 3 เดือนนะครับ แต่เขาดูเจตนานะครับ</w:t>
      </w:r>
    </w:p>
    <w:p>
      <w:pPr>
        <w:pStyle w:val="BodyText"/>
      </w:pPr>
      <w:r>
        <w:t xml:space="preserve">(ผู้ประกาศข่าวหญิง) ด้านพลตำรวจเอกเสรีพิสุทธิ์ ในฐานะประธานกรรมธิการประพฤติมิชอบกล่าวว่าหลังจากได้รับเอกสารชี้แจง แบบลายลักษณ์อักษรแล้วจะดำเนินการต่อไปอย่างไร มาดูเรื่องของการแบนสารเคมีอันตราย 3 ชนิดกันนะคะ ประกอบไปด้วย พาราควไกวโคเซส และ ไพรีคอสนะคะ ธันวาคมนี้แน่นอนมีมติมาอย่างกระทรวงเกษตรและสหกรณ์ และหน่วยงานต่าง ๆ หาวิธีทดแทน บางคนก็ทำอย่างไร จะหาสารอื่น ๆ มาทดแทนได้หรือเปล่า ขณะเดียวกัน ยังไม่พร้อมที่จะยกเลิก วันนี้เพื่อที่จะเกิดความชัดเจนมากยิ่งขึ้นนะคะ ในส่วนของเครือข่ายเกษตรกร ที่ทำการเกษตรกรรมอย่างยั่งยืน เขาสนับสนุนรัฐบาลค่ะ เรื่องของการแบนสารเคมีทั้ง 3 ชนิด การทำเกษตรกรรมอย่างยั่งยืน ป้องกันการใช้สารเคมีชนิดอื่นมาใช้ทดแทนในอนาคตค่ะ โดยกลุ่มเครือข่ายเกษตรกร ที่ทำเกษตรกรรมอย่างยั่งยืน อย่างสหกรณ์ นำเสนอทางเลือกและมาตรการ หลังยกเลิก 3 สารเคมี พร้อมเสนอแนะต่อกระทรวงเกษตรและสหกรณ์ก่อนจะเลิกใช้ นายวิทูล เลี่ยงจำรูญ ตัวแทนเครือข่ายนะคะ ก็เปิดเผยว่าสารเคมีทั้ง 3 ชนิด ส่งผลกระทบโดยตรงทั้งเกษตรกรที่ใช้และผู้บริโภค เกิดความเสี่ยงโรคมะเร็ง และโรคพากินสัน โดยพบสารปนเปื้อน จากตัวอย่างที่สุ่มตรวจ และส่งผลไปสู่การตกค้างในกลุ่มเด็กทารกด้วย จึงเดินหน้ายกเลิกการใช้สารเคมีกลุ่มดังกล่าวต่อไป โดยมีการยื่นต่อรัฐบาล 3 เรื่อง คือยืนยันเรื่องการแบนข้อเสนอของการจัดการวัชพืชโดยไม่ใช้สารเคมีใด ๆ ในพืชทั้ง 6 กลุ่ม อย่างปาล์ม ยางพารา มันสำปะหลัง โดยมีตัวอย่างจาก100 คน พร้อมเป็นตัวอย่าง และนำไปสู่การทำเกษตรกรรมที่ปลอดภัยและยั่งยืน ให้กระทรวงเกษตรและสหกรณ์ช่วยเยียวยาเกษตรกรที่เปลี่ยนวิถีการเกษตร มาเป็นการเกษตรอย่างยั่งยืนค่ะ</w:t>
      </w:r>
    </w:p>
    <w:p>
      <w:pPr>
        <w:pStyle w:val="BodyText"/>
      </w:pPr>
      <w:r>
        <w:t xml:space="preserve">(ผู้ให้สัมภาษณ์) ในกรณีของพืชใดนะครับ ถ้าปรับเปลี่ยนแล้วทำให้เพิ่มขึ้นนี่ เกษตรกรไม่ควรจะเป็นผู้รับภาระนะครับ ดังนั้นเลยเสนอให้กระทรวงเกษตร ในการสนับสนุนกลุ่มนี้ชดเชยเยียวยาให้เป็นรูปธรรม และควรทำให้เร็วที่สุด เพราะว่าการแบนเกิดขึ้นแล้ว ส่วนที่ 2 นี่ เป็นข้อเสนอในเชิงของทางภาษีนะครับ การนี้นี่การเกษตรใช้เครื่องตัดหญ้า นำเข้าเป็นต้นนะครับ ต้องเสียภาษีนะครับ ทั้งภาษีมูลค่าเพิ่ม ทั้งภาษีนำเข้า แต่ที่ในที่สารเคมีไม่มีการเสียภาษีเลย เพราะฉะนั้นเรื่องนี้ต้องจัดการเป็นธรรมอย่างยิ่งนะครับ เพราะฉะนั้นต้องจัดการเรื่องให้เป็นธรรมอย่างที่สุดนะครับ</w:t>
      </w:r>
    </w:p>
    <w:p>
      <w:pPr>
        <w:pStyle w:val="BodyText"/>
      </w:pPr>
      <w:r>
        <w:t xml:space="preserve">(ผู้ประกาศข่าวหญิง) คุณวิฑูรย์ ยังบอกด้วยนะคะ ว่าที่ผ่านมามีเกษตรไทยรวม 7 ล้าน 8 แสน ครัวเรือน ซึ่งในนี้มีการใช้สารเคมีกำจัดศัตรูพืช ในระยะเวลา 3 - 10 ปี ที่ผ่านมามีแนวโน้มลดลงเรื่อย ๆ นะคะ ที่การเปลี่ยนแปลงไปสู่เกษตรกรรมอย่างยั่งยืน และเกษตรอินทรีย์ มากกว่า 3 ล้าน 3 แสน ไร่ จากพื้นที่ทั้งหมด 150 ล้านไร่</w:t>
      </w:r>
    </w:p>
    <w:p>
      <w:pPr>
        <w:pStyle w:val="BodyText"/>
      </w:pPr>
      <w:r>
        <w:t xml:space="preserve">(ผู้ประกาศข่าวหญิง) พักกันสักครู่นะคะ ช่วงหน้ากลับมาติดตามข่าวเที่ยง NBT กันต่อค่ะ</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ผู้ประกาศข่าวหญิง) กลับมาติดตามข่าวเที่ยง NBT กันต่อนะคะ เหลืออีกไม่กี่วันก็จะเป็นวันสำคัญของพสกนิกรชาวไทยนะคะ ในการเตรียมความพร้อมในการเสด็จพระราชดำเเลียบพระนคร โดยพยุหยาตราชลมารค วันนี้มีการประชุมการดำเนินงาน เป็นประธานการประชุมนะคะ หลังจากรองนายรัฐมนตรี นายวิษณุ เครืองาม ได้ประกาศเนื้อหาสาระจากการประชุมนะคะ โดยบอกว่าพระบาทสมเด็จพระเจ้าอยู่หัวฯ ทรงพระกรุณาโปรดเกล้าโปรดกระหม่อมให้พระราชดำเนินเลียบพระนครโดยขบวนพยุหยาตราทางชลมารค เนื่องในพระราชพิธีบรมราชาภิเษก พุทธศักราช 2562 ในวันที่ 12 ธันวาคมนี้ค่ะ นายวิษณุ รองนายกรัฐมนตรี เปิดเผยการประชุมการดำเนินการพระราชพิธีบรมราชาพิเษกว่า การมีพระบรมราชวินิจฉัยให้เลื่อนกำหนดการเสด็จทางชลมารค เนื่องในพระราชพิธีพระบรมราชาพิเษก พุทธศักราช 2562 ในวันที่ 12 ธันวาคมนั้น ได้กำหนดการซ้อมในวันที่ 7 และ 9 ธันวาคม ในวันที่ 9 ธันวาคม จะซ้อมเสมือนจริง แต่กำหนดให้ซ้อมในเวลา 13.30 น. ที่คาดการว่ากระแสน้ำจะตรงกับวันจริง ในเวลา 15.30 น. โดยยังใช้เรือในพระราชพิธีจำนวน 52 ลำ เช่นเดิม และโปรดเกล้าโปรดกระหม่อมให้เพิ่มขบวนราบใหญ่ขึ้นมา คล้ายขบวนพยุหยาตราทางสถลมารค โดยจะเสด็จพระราชดำเนินออกจากพระที่นั่ง โดยทหารภาคที่ 1 เหมือนขบวนพยุหยาตราครั้งที่ผ่านมา โดยออกจากท่าราชวรดิฐ ไปตามถนนมหาราช เลี้ยวขวาเข้าถนนหน้าพระลาน และเลี้ยวขวาเข้าพระราชวัง และเข้าสู่พระที่นั่งอาภรณ์พิโมค ก่อนเสด็จกลับโดยรถยนต์พระที่นั่ง กลับพระที่นั่งอัมพรสถาน และกำหนดให้สวนหลงพระราม 8 ซึ่งรองรับผู้เข้าร่วมงานได้ 2500 คน เป็นที่รองรับรัฐมนตรี หัวหน้าส่วนราชการ ฝ่ายนิติบัญญัติและคณะทูต ฟังประเด็นนี้เพิ่มเติมจากรองนายกรัฐมนตรีค่ะ</w:t>
      </w:r>
    </w:p>
    <w:p>
      <w:pPr>
        <w:pStyle w:val="BodyText"/>
      </w:pPr>
      <w:r>
        <w:t xml:space="preserve">(ผู้ให้สัมภาษณ์) มีขบวนเพิ่มเข้ามาใหม่นั้นเราเรียกว่า ขบวนราบใหญ่ มีลักษณะขบวนคล้ายกับขบวนพยุหยตาในเวลาที่ผ่านมา คือจะเสด็จะออกจากพระที่นั่งราชกิจวินิจฉัย โดยจะประทับที่พระทั่งนั่พุดตานทอง จะนำขบวนมีคู่เคียงเหมือนริ้วขบวน เมื่อคราวที่แล้ว</w:t>
      </w:r>
    </w:p>
    <w:p>
      <w:pPr>
        <w:pStyle w:val="BodyText"/>
      </w:pPr>
      <w:r>
        <w:t xml:space="preserve">[สิ้นสุดการถอดความ]</w:t>
      </w:r>
    </w:p>
    <w:p>
      <w:pPr>
        <w:pStyle w:val="BodyText"/>
      </w:pPr>
      <w:r>
        <w:t xml:space="preserve">[เสียงดนตรี]</w:t>
      </w:r>
    </w:p>
    <w:p>
      <w:pPr>
        <w:pStyle w:val="BodyText"/>
      </w:pPr>
      <w:r>
        <w:t xml:space="preserve">(ผู้ประกาศข่าวหญิง) สวัสดีค่ะ สวัสดีค่ะ ทุกคน ต้อนรับเข้าสู่ข่าวเที่ยง ที่ 20 พฤศจิกายน 2562 ค่ะ คุณผู้ชมอยู่กับคุณกรองแก้ว ชัยกฤตษ์ และดิฉัน อาจารย์จันทรา สุขสัจธรรม ข่าวเที่ยงวันนี้ค่ะ เราจะเริ่มที่การเตรียมความพร้อม การต้อนรับสมเด็จพระสันตะปาปาฟรานซิส พระประมุขแห่งคริสตจักรโรมัน เพราะว่าตอนนี้ท่านเสด็จออกมาจากอิตาลีแล้วนะคะ จะถึงไทยประมาณ ประมาณ 12.30 น. ค่ะ สมเด็จพระสันตะปาปาฟรานซิส ประทับเครื่องบินที่นั่ง ที่สนามบิน ฟูมิโนชิในกรุงโรม ตามเวลาท้องถิ่นของอิตาลี เพื่อเสด็จเยือนประเทศไทยและญี่ปุ่น อย่างเป็นทางการ โดยจะเสด็จถึงท่าอากาศยานกองบิน 6 ดอนเมือง โดดยเวลาประมาณ 14.00 น. วันนี้ ตามเวลาประเทศไทย เป็นพระสันตะปาปา พระองค์ที่ 2 ที่เสด็จเยือนไทย ต่อจาก จอห์น เปาที่ 2 เสด็จเยือนเมื10 พฤษภาคม ประเทศไทยมีประชากรที่นับถือศาสนาคริสต์ จำนวน 388400 คน และมี 11 เขตศาสนปกครองหรือมิสซัง และถือว่าเป็นการสิ้นสุดการรอคอยของชาวคริสต์ และประชาชนชาวไทยนะคะ วันนี้พระสันตปาปา ฟรานซิสประมุขแห่งคริสต์จักรโรมันคาทอลิกและประมุขของรัฐวาติกัน จะเดินทางมาถึงประเทศไทย ตามคำเชิญของรัฐบาล ในรอบ 35 ปี ติดตามบรรยากาศล่าสุดนะคะ กับคุณภัทราภรณ์ มาลาโส พัทราภรคะ</w:t>
      </w:r>
    </w:p>
    <w:p>
      <w:pPr>
        <w:pStyle w:val="BodyText"/>
      </w:pPr>
      <w:r>
        <w:t xml:space="preserve">(ผู้ประกาศข่าวหญิง) ขอบคุณค่ะ คุณกรองแก้ว คุณปรวีนา ถือเป็นอีก 1 เหตุการณ์ประวัติศาสตร์ สำหรับการเสด็จเดินทางมาเยือนประเทศไทยอย่างเป็นทางการของสมเด็จพระสันตปาปาขณะนี้ค่ะ หลายหน่วยงานที่เกี่ยวข้องก็เตรียมการต้อนรับอย่างสมเกียรติแล้วค่ะ โดยเฉพาะที่ศูนย์สื่อมวลชนที่ตั้งอยู่ที่โรงแรมอินท์ ซึ่งตรงนี้มีการอำนวยความสะดวกให้กับสื่อมวลชน ทั้งชาวไทยและชาวต่างชาติที่ได้ร่วมมาติดตามทำข่าว เตรียมทั้งคอมพิวเตอร์ Printer เพื่อเก็บภาพภาพจากทีวีพูล ที่ไปเก็บภาพเพื่อไปเผยแพร่ออกอากาศ ซึ่งตอนนี้ก็มีสื่อมวลชนมาติดตามข่าวที่ศูนย์สื่อแห่งนี้ แล้วขณะที่บริเวณสนามกีฬาแห่งชาตินะคะ ได้จัดเตรียมสถานที่ สำหรับทำมิสซา หรือพิธีขอบคุณพระเจ้า ที่จะมีขึ้นในเวลา 18.00 น. ในวันพรุ่งนี้ วันที่ 11พฤศจิกายนนี้ ซึ่งถือเป็นพิธีหัวใจสำคัญของนิกายโรมันคาทอลิก รวมทั้งยังมีการซ้อมการแสดงเพื่อเตรียมต้อนรับ ทั้งแสดงวงโยธวาทิศ วัฒนธรรมไทย 4 ภาค กิจกรรมการแปรอักษรการแสดงคอนเสิร์ตให้รักเป็นสะพาน เพื่อรอต้อนรับสมเด็จพระสันตะปาปา และพบปะประชาชน ผู้เข้าร่วมพิธีด้วยค่ะ นอกจากนี้ยังมีการเตรียมความพร้อมรับสมเด็จพระสันตะปาปา ฟรานซิน ภายในพื้นที่ของโรงพยาบาล ตั้งแต่บริเวณด้านหน้าเลย ก็มีป้ายต้อนรับขนาดใหญ่ และตลอดเส้นทาง ก็ได้มีประดับธงชาติไทยและวาติกัน รวมถึงการตกแต่งสถานที่และเต็นท์ให้ประชาชนที่จะรอมารับเสด็จ รวมถึงติดตั้งจอ LED ขนาดใหญ่ให้รับชม ซึ่งบริเวณนี้นะคะ จะรองรับประชาชนที่มารอรับเสด็จถึง 3,000 คน เช่นเดียวกันทีมถ่ายทอดสด ก็เตรียมกล้องและติดตั้งตามจุดต่าง ๆ เพื่อเตรียมถ่ายทอดสด เพื่อให้ประชาชนรับชในวันพรุ่งนี้อีกด้วยค่ะ สำหรับกำหนดการในวันนี้นะคะ พระสันตะปาปาฟรางซิส ทหาร 2 กองบิน 6 ดอนเมือง นะคะ ก่อนที่จะเสด็จไปยังเอกอัครราชสมทูต นครรัฐวาติกันประจำประเทศไทย ที่จะพักแรมค่ะ ซึ่งภาระกิจของสมเด็จพระสันตะปาปาฟรานซิสนะคะ ทีมข่าว NBT ของเราค่ะ จะเกาะติด และเก็บภาพบรรยากาศความประทับใจเอามาฝากคุณผู้ชมอย่างแน่นอนค่ะ เพราะว่าเหตุการณ์ประวัติศาสตร์สำคัญค่ะ</w:t>
      </w:r>
    </w:p>
    <w:p>
      <w:pPr>
        <w:pStyle w:val="BodyText"/>
      </w:pPr>
      <w:r>
        <w:t xml:space="preserve">(ผู้ประกาศข่าวหญิง) ค่ะขอบคุณ คุณภัทราภรค่ะ ก็เป็นเหตุการณ์ครั้งประวัติศาสตร์ ในขณะที่พระสงฆ์วัดก็ล้วนน้อมสำนึกในพระมหากรุณาธิคุณของสมเด็จพระสันตปาปาที่เกิดขึ้นทางศาสนาระหว่างรัฐวาติกันและวัดโพธิ์ที่มีความสัมพันธ์กันมาอย่างยาวนาน พร้อมจัดพิมพ์หนังสือวาติกันวัดโพธิ์ มิตรภาพระหว่างศาสนา ถวายแด่ วันนี้ถึง 23 พฤศจิกายน ติดตามจากรายงานพิเศษค่ะ</w:t>
      </w:r>
    </w:p>
    <w:p>
      <w:pPr>
        <w:pStyle w:val="BodyText"/>
      </w:pPr>
      <w:r>
        <w:t xml:space="preserve">[เสียงดนตรี]</w:t>
      </w:r>
    </w:p>
    <w:p>
      <w:pPr>
        <w:pStyle w:val="BodyText"/>
      </w:pPr>
      <w:r>
        <w:t xml:space="preserve">(ผู้ประกาศข่าวหญิง) นับตั้งแต่อดีตจนถึงปัจจุบัน มิตรภาพของวัดโพธิ์ได้สานสัมพันธ์ นับตั้งแต่สมเด็จพระวรรณรัตน์ พระสังฆราช องค์ที่ 17 ของไทยได้เสด็จไปเยือนเมื่อปี 2515 ได้เข้าเฝ้าสมเด็จพระสันตะปาปา ป. ที่ 6 ทั้งยังได้รับเมตตา ทั้งพระคัมภีร์ และพระมาลัย ที่รัชกาลที่ 7 ถวายเมื่อเสด็จเมื่อรัชากาลประพาสยุโรป พร้อมเข้าเฝ้าสมเด็จพระสันตะปาปา ที่ 7 เมื่อปี 2477 โดยแปลจากอักษรขอมเป็นภาษาไทย และภาษาต่าง ๆ อีก 7 ภาษา ซึ่งวาติกันไม่มีผู้เชี่ยวชาญที่จะอ่านและแปลคำภีร์ฉบับดังกล่าวได้ สำนักวาติกันได้ันทึกภาพครั้งนั้น ด้วยภาพวาดสีน้ำมันขนาดใหญ่ ติดตั้งที่กระทรวงวาติกันจนถึงวาติกัน การเสด็จเยือนประเทศไทยของสมเด็จพระสันตะปาปาฟรานซิส พระประมุขฯ กับคณะสงฆ์วัดู้ให้สัมภาษณ์) ก็วาติกันก็ได้รับของขวัญจากพระบาทสมเด็จพระปกเกล้าเจ้าอยู่หัวรัชกาลที่ 7 กับสมเด็จพระนางเจ้าพระรําไพพรรณี ที่ไปถวายของขวัญชิ้นหนึ่ง ซึ่งวาติกันก็อ่านไม่รู้เรื่อง เพราะเป็นพระคัมภีร์ที่บันทึกด้วยภาษาขอมโบราณ ซึ่งสมัยนั้นพุทธศาสนาทุกอย่างบันทึกภาษาขอมโบราณ ไม่ใช่บาลีด้วยนะ แล้วใครจะอ่านได้ ท้ายที่สุดแล้วก็ทราบว่าเป็นเรื่องของตำนานคัมภีร์เก่า เกี่ยวกับเรื่องราวพระมาลัย ซึ่งมันก็มีบางอย่าง มันก็แปลกนะ มันเขียนคนละขั้วโลกเลยนะ แต่ว่าคำสอนมันเหมือนกันบางเรื่องในพระคัมภีร์ไบเบิล ซึ่งแปลกมากจึงต้องขอร้องให้ ผู้ทรงคุณวุฒิ พระภกษุ พระภิกษุที่มีความรู้ ที่วัดพระเชตุพล ที่ดังทางพระพุทธศาสนาที่แรกของประเทศไทย หรือว่าถอดความออกมา แล้วก็นำไปทูลถวายสมเด็จพระสันตะปาปา ซึ่งจะเอาไปไว้ที่วาติกันมิลเซียม หรือพิพิธภัณฑ์ ซึ่งดีมากเพราะว่าคนเป็นล้านคนนะครับ เป็นปี เขาจะได้เห็นการแลกเปลี่ยนวัฒนธรรม ทีนี้ก็นี่เป็นโอกาสที่จะรื้อฟื้นความสัมพันธ์ การทำงานร่วมกัน</w:t>
      </w:r>
    </w:p>
    <w:p>
      <w:pPr>
        <w:pStyle w:val="BodyText"/>
      </w:pPr>
      <w:r>
        <w:t xml:space="preserve">(บรรยาย) ซึ่งเป็นความประทับใจ ของคณะสงฆ์วัดโพธิ์ที่ได้รับเกียรติจากยครรัฐวาติกัน ซึ่งถือว่าเป็นเกียรติอันสูง แสดงให้เห็นถึงการอยู่ร่วมกันของสังคมโดยไม่แบ่งแยก เพราะทุกศาสนาต้องการให้สังคมเกิดสันติสุข</w:t>
      </w:r>
    </w:p>
    <w:p>
      <w:pPr>
        <w:pStyle w:val="BodyText"/>
      </w:pPr>
      <w:r>
        <w:t xml:space="preserve">(ผู้ให้สัมภาษณ์) คือถ้าเราย้อนหลังมา เราจะเห็นว่า สมเด็จพระสันพระสันตะปาปาฟรานซิส เสด็จมาในครั้งนี้ เนื่องในโอกาสความสัมพันธ์ศาสนาคริส ได้มาหยั่งรากลึกในไทย 350 ปี ในสมัยของสมเด็จพระนารายณ์มหาราช ครบ 350 ปี หยั่งรากลึกมาการทีความสัมพันธ์ระหว่างศาสนาคริสต์และศาสนาพุทธ มันมีมานานแล้ว 350 ปี เพราะฉะนั้นเราไม่มีความขัดแย้งอะไรกันเลย เพราะอะไร เพราะคำว่า มิตรภาพมันไม่มีศาสนา ถ้าคุณคิดว่ามิตรภาพมีศาสนาแล้ว คุณไปต่างประเทศ คุณไปยุโรปนี่ คุณมีเพื่อ หรือเพราะคริสต์ทั้งนั้น เพราะฉะนั้นจากที่เป้าหมายทางศาสนานี่ เป้าหมายหลักของศาสนา เป้าหมายหลักของศาสนา 1. อยากให้ทุกคนเป็นคนดี อย่าทำความชั่ว แล้วต้องการให้เกิดสันติสุข</w:t>
      </w:r>
    </w:p>
    <w:p>
      <w:pPr>
        <w:pStyle w:val="BodyText"/>
      </w:pPr>
      <w:r>
        <w:t xml:space="preserve">(บรรยาย) แม้โอกาสสำคัญในครั้งนี้ วาติกันวัดโพธิ์ รวบรวมประวัตินครวาติกัน ประวัติวัดโพธิ์ ประวัติคัมภีร์พระมาลัย บันทึกเหตุการณ์เจ้าอาวาสวัดโพธิ์ได้เข้าเฝ้า รวมถึงพระเมตตาศาสนาฟรังซิส คณะสงฆ์วัดโพธิ์ ถวายหนังสือแก่พระองค์ท่านในรัชกาล 2561 โดยจัดถวายหนังสือแด่สมเด็จพระสันตะปาปา และคณะ รวมทั้งจะมอบให้สื่อมวลชนทั้งไทยและต่างชาติที่ร่วมทำข่าวไว้เป็นที่ระลึกด้วย</w:t>
      </w:r>
    </w:p>
    <w:p>
      <w:pPr>
        <w:pStyle w:val="BodyText"/>
      </w:pPr>
      <w:r>
        <w:t xml:space="preserve">[เสียงดนตรี]</w:t>
      </w:r>
    </w:p>
    <w:p>
      <w:pPr>
        <w:pStyle w:val="BodyText"/>
      </w:pPr>
      <w:r>
        <w:t xml:space="preserve">(ผู้ประกาศข่าวหญิง) และสำหรับการเสด็จเยือนพระสันตะปาปาฟรานซิสนะคะ ในส่วนของประเทศไทยก็มีการแสดงต่อหน้าพระพักตร์ อย่างวงดุริยางค์ค่ะ พร้อมกันอย่างเต็มที่ อย่างเช่น โรงเรียนที่เข้าร่วมในครั้งนี้ น้อง ๆ ก็บอกว่ารู้สึกตื่นเต้นและภูมิใจ เข้าร่วมการแสดงครั้งสำคัญครั้งนี้ อีก 1 โรงเรียนที่เข้าร่วมก็คือ โรงเรียนเซนต์โยเซฟคอนแวนต์ ก็ถือว่าเป็น 1 โรงเรียน ที่เข้าร่วมกับการแสดงต้อนรับ วันนี้จะพาคุณผู้ชมไปชมความพร้อมของน้อง ๆ ที่ซักซ้อมจากรายงานชิ้นนี้กันค่ะ</w:t>
      </w:r>
    </w:p>
    <w:p>
      <w:pPr>
        <w:pStyle w:val="BodyText"/>
      </w:pPr>
      <w:r>
        <w:t xml:space="preserve">[เสียงดนตรี]</w:t>
      </w:r>
    </w:p>
    <w:p>
      <w:pPr>
        <w:pStyle w:val="BodyText"/>
      </w:pPr>
      <w:r>
        <w:t xml:space="preserve">(บรรยาย) ความพร้อมเพียงของวงดุริยางค์ เพลงมาร์ชมาติเคิล เพลงที่ไว้ใช้สำหรับการรับเสด็จประมุขแห่งคริสตจักรโรมันคาทอลิกที่เสด็จเยือนประเทศไทย โรงเรียนเซนโยเซฟคอนแวนส์ ในการบรรเลงเพลง 14 บทเพลง ในการแสดงต่อหน้าสมเด็จพระสันตะปาปาฟรานซิส อย่างเช่น เพลงสรรเสริญพระเพลงโพ้นชีวิตอุิทศ ต่างตั้งใจฝึกซ้อม ถือว่าเป็นงานที่ยิ่งใหญ่ที่ครั้งหนึ่งในชีวิตได้แสดงต่อหน้าพระภักตร์ประมุขแห่งคริสต์จักรโรมัน คาทอลิก</w:t>
      </w:r>
    </w:p>
    <w:p>
      <w:pPr>
        <w:pStyle w:val="BodyText"/>
      </w:pPr>
      <w:r>
        <w:t xml:space="preserve">(ผู้ประกาศข่าวหญิง) ตอนนี้เราคิดว่าเราพร้อมขนาดไหนคะ</w:t>
      </w:r>
    </w:p>
    <w:p>
      <w:pPr>
        <w:pStyle w:val="BodyText"/>
      </w:pPr>
      <w:r>
        <w:t xml:space="preserve">(ผู้ให้สัมภาษณ์) ประมาณ 20-30 เปอร์เซ็นต์ แล้วอย่างี้เราซ้อมทุกวันเราเหนื่อยไหม</w:t>
      </w:r>
    </w:p>
    <w:p>
      <w:pPr>
        <w:pStyle w:val="BodyText"/>
      </w:pPr>
      <w:r>
        <w:t xml:space="preserve">(ผู้ให้สัมภาษณ์) เหนื่อยนิดหนึ่ง</w:t>
      </w:r>
    </w:p>
    <w:p>
      <w:pPr>
        <w:pStyle w:val="BodyText"/>
      </w:pPr>
      <w:r>
        <w:t xml:space="preserve">(ผู้ประกาศข่าวหญิง) เหนื่อยแต่ตั้งใจซ้อม</w:t>
      </w:r>
    </w:p>
    <w:p>
      <w:pPr>
        <w:pStyle w:val="BodyText"/>
      </w:pPr>
      <w:r>
        <w:t xml:space="preserve">(ผู้ให้สัมภาษณ์) ใช่ค่ะ</w:t>
      </w:r>
    </w:p>
    <w:p>
      <w:pPr>
        <w:pStyle w:val="BodyText"/>
      </w:pPr>
      <w:r>
        <w:t xml:space="preserve">(ผู้ประกาศข่าวหญิง) แล้วชอบเพลงไหน</w:t>
      </w:r>
    </w:p>
    <w:p>
      <w:pPr>
        <w:pStyle w:val="BodyText"/>
      </w:pPr>
      <w:r>
        <w:t xml:space="preserve">(ผู้ให้สัมภาษณ์) ยากคือ มันเป่ายากแล้วเครื่องมันอาจจะเป่าไม่ค่อยได้</w:t>
      </w:r>
    </w:p>
    <w:p>
      <w:pPr>
        <w:pStyle w:val="BodyText"/>
      </w:pPr>
      <w:r>
        <w:t xml:space="preserve">(ผู้ให้สัมภาษณ์) ก็ตื่นเต้น และเป็นเกียรติมาก ๆ ค่ะ ที่หนึ่งในชีวิตที่ได้บรรเลงเพลงต่อหน้าพระพักตร์ค่ะ พร้อมในระดับหนึ่งค่ะ จะซ้อมให้เต็มที่ทุกวันจนถึงวันงาน วันนั้นก็แล้วพอวันนั้น ก็เชื่อว่าทุกคนจะเต็มที่กับวันนั้นให้ดีที่สุดค่ะ</w:t>
      </w:r>
    </w:p>
    <w:p>
      <w:pPr>
        <w:pStyle w:val="BodyText"/>
      </w:pPr>
      <w:r>
        <w:t xml:space="preserve">(ผู้ประกาศข่าวหญิง) ก็คือซ้อมการเตรียมความพร้อมกันไหว</w:t>
      </w:r>
    </w:p>
    <w:p>
      <w:pPr>
        <w:pStyle w:val="BodyText"/>
      </w:pPr>
      <w:r>
        <w:t xml:space="preserve">(ผู้ประกาศข่าวหญิง) คือจะทำให้ดีที่สุด</w:t>
      </w:r>
    </w:p>
    <w:p>
      <w:pPr>
        <w:pStyle w:val="BodyText"/>
      </w:pPr>
      <w:r>
        <w:t xml:space="preserve">(ผู้ให้สัมภาษณ์) ใช่ค่ะ</w:t>
      </w:r>
    </w:p>
    <w:p>
      <w:pPr>
        <w:pStyle w:val="BodyText"/>
      </w:pPr>
      <w:r>
        <w:t xml:space="preserve">(บรรยาย) ไม่ใช่แค่วงดุริยางค์เท่านั้น ที่จะแสดงต่อหน้าพระพักตร์ ยังมีโรงเรียนเซนต์โยเซฟคอนแวนต์ ยังเป็นเครือในพระภัคินีได้มีการแสดงร่วมกับโรงเรียนในเครือ ในการถ่ายทอดวิถีชีวิตความเชื่อของคนไทยในทุกภาค ซึ่งโรงเรียนเซนโยเซฟคอนแวนส์ ได้แสดงวัฒนธรรมภาคกลาง ในชื่อชุด รับขวัญข้าว โดยจะมีการแปรแถวเป็นรูปรวงข้าว ให้สอดคล้องกับการทำนา ในจังหวัดที่สนุกสนานอ่อนช้อย ซึ่งนักแสดงกว่า 200 คนได้</w:t>
      </w:r>
    </w:p>
    <w:p>
      <w:pPr>
        <w:pStyle w:val="BodyText"/>
      </w:pPr>
      <w:r>
        <w:t xml:space="preserve">(ผู้ให้สัมภาษณ์) ตื่นเต้นมากค่ะ และก็รู้สึกดีใจ และเป็นเกียรติมากที่ได้แสดงงานนี้ค่ะ</w:t>
      </w:r>
    </w:p>
    <w:p>
      <w:pPr>
        <w:pStyle w:val="BodyText"/>
      </w:pPr>
      <w:r>
        <w:t xml:space="preserve">(ผู้ให้สัมภาษณ์) เหมือนกันค่ะ ตื่นเต้นมาก แล้วก็ดีใจมาก ๆ ค่ะ ที่จะได้มาร่วมงานอย่างนี้ครั้งหนึ่ง</w:t>
      </w:r>
    </w:p>
    <w:p>
      <w:pPr>
        <w:pStyle w:val="BodyText"/>
      </w:pPr>
      <w:r>
        <w:t xml:space="preserve">(ผู้ประกาศข่าวหญิง) การแสดงของโรงเรียนในเครือภัคินี เซนต์ เปา เดอ พิธีมิสซาที่สนามศุภชลาศัย ส่วนวงดุริยางค์จะแสดงต้อนรับ ฟรานซิส ที่โรงพยาบาลเซนต์หลุยส์ เยือนครั้งนี้ ถือว่าเป็นเหตุการณ์ประวัติศาสตร์ และประทับใจ เพราะจะได้ใกล้ชิดกับประมุขแห่งคริสตจักรคาทอลิก</w:t>
      </w:r>
    </w:p>
    <w:p>
      <w:pPr>
        <w:pStyle w:val="BodyText"/>
      </w:pPr>
      <w:r>
        <w:t xml:space="preserve">(ผู้ประกาศข่าวหญิง) สักครู่นะคะ ส่วนช่วงหน้าจะเป็นประเด็นด้านการเมืองแล้วนะคะ วันนี้ทุกสายตาจับต้องไปที่ศาลรัฐธรรมนูญนะคะ เพราะว่าวันนี้จะมีการนัดการตัดสินคดีความเรื่องของการถือหุ้น ของคุณธนาธร บ่าย 2 จะรู้กันแล้วแต่ว่าผู้สืบข่าวของเราไปติดที่ศาลฯ ด้วย มีเรื่องของความคืบหน้าต่าง ๆ ทางการเมืองหลาย ๆ ประเด็น เดี๋ยวช่วงหน้ามาติดตามกันค่ะ</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ผู้ประกาศข่าวหญิง) ช่วงนี้มาติดตาม ข่าวการเคลื่อนไหวด้านการเมือง อย่างที่เมื่อสักครู่นี้อย่างที่บอกไปนะคะ ศาลรัฐธรรมนูญ เพราะว่าจะมีการอ่านคำวินิจฉัยว่านายธนาธร จึงรุ่งเรืองกิจ สส. หรือไม่นะคะ จากกรณีถือหุ้นสื่อบริษัท ลัก มีเดีย จำกั ซึ่งเข้าค่ายเป็นลักษณะต้องห้าม รับเลือกตั้งเป็น ส.ส. ตามที่รัฐธรรมนูญกำหนดไว้ เรื่องนี้ กกต. เป็นผู้ยื่นเรื่องเวลาที่ศาลจะอ่านคำพิพากษานะคะ จากรายงานคุณลีลียา อุปพงษ์ รายงานจากศาลรัฐธรรมนูญ ที่ธนนแจ้งวัฒนะคะ</w:t>
      </w:r>
    </w:p>
    <w:p>
      <w:pPr>
        <w:pStyle w:val="BodyText"/>
      </w:pPr>
      <w:r>
        <w:t xml:space="preserve">(ผู้ประกาศข่าวหญิง) ค่ะ คุณปวีณา คุณกรองแก้วคะ ก่อนที่ศาลฯ จะอ่านคำวินิจฉัยในบ่ายวันนี้ค่ะ คุณธนาธร ก็ได้โพสต์ข้อความผ่าน Iืหะฟเพฟทไม่มีการเตรียมแผนสำรองเอาไว้ เพราะว่าเป็นความฝันที่ยอมแรกทุกอย่าง เพื่อความฝันนี้ค่ะ ขณะผู้ที่มาให้กำลังใจก็ได้เดินทางมาถึงศาลฯ เพื่อที่จะรับฟังคำวินิจฉัยในบ่ายวันนี้ค่ะ บรรยากาศที่สำนักงานศาลรัฐธรรมนูญก่อนที่จะอ่านคำวินิจฉัยสมาชิกภาพของ สส. นายธนาธร จึงรุ่งเรืองกิจ สส. บัญชีรายชื่อ พรรคอนาคตใหม่ สิ้นสุดลงตามรัฐธรรมนูญ มาตรา 106 ประกอบมาตราวงเล็บ 3 หรือไม่ จากการถือหุ้นสื่อ สื่อ บริษัท วีลักมีเดีย จำกัด เข้าข่ายต้องห้าม มิให้ใช่สิทธิ์ลงสมัครรับเลือกตั้งเป็น สส. ค่ะ โดยเช้าวันนี้นะคะ นาย… ก็ได้เดินตรวจความเรียบร้อยก่อนที่จะเข้าสู่ศาลรัฐธรรมนูญ ในเวลา 10.00 น. ค่ะ ในขณะนี้ก็มีการจัดเตรียมการถ่ายทอด และเสียงของตุลาการศาลรัฐธรรมนูญ จากกล้องวงจรปิดที่เตรียมไว้ รวม 4 จุดค่ะ เพื่อให้ประชาชนที่จะมาให้กำลังใจได้ติดตามรับฟัง อ่านคำวินิจฉัยของรัฐธรรมนูญ ตั้งแต่เวลา 14.00 น. เป็นต้นไปนะคะ พร้อมกันนี้ก็ขอให้การแสดงความคิดเห็นวิพากย์วิจารณ์ศาลด้วยค่ะ ขณะเดียวกันสำนักงานศาลรัฐธรรมนูญ ขอร้องสื่อมวลชน และผู้ที่มาเข้าฟังคำวินิจฉัยเข้าออกประตูด้านทิศตะวันออก และทิศใต้เท่านั้น ส่วนทางสำนักงานศาลรัฐธรรมนูญทางทิศเหนือ ส่วนการดูแลก็ได้มีการจัดกำลังตำรวจจาก สน. ทุ่งสองห้อง และกองบังคับการนครบาล 2 เบื้องต้นได้วางกำลังไว้หนึ่งกองร้อย หรือ ราว 150 คนค่ะ สำหรับการคาดการแนวทางศาลรัฐธรรมนูญในวันนี้ก็แบ่งเป็น 2 แนวทางนะคะ ถ้าเห็นว่าไม่มีความผิด ก็สามารถเข้าปฏิบัติหน้าที่ได้ เบื้องต้นสำนักงานศาลรัฐธรรมนูญ ยุติการปฏิบัติหน้าที่ชั่วคราวหากศาลเห็นว่ามีความผิด จะให้ยุติทันทีนะคะ ในคำรองของ กกต. ไม่ได้มีคำร้องให้ยุบพรรคอนาคตใหม่ ส่วนจะส่งผลกระทบต่อการดำเนินการของพรรคหรือไม่ วินิจฉัยของศาลรัฐธรรมนูญวันนี้ก่อน เพราะนายธนาธรในฐานะหัวหน้าพรรคที่จะต้องลงนามในพรระทั้งแบบบัญชีรายชื่อ และแบบแบ่งเขตค่ะ นอกจากนายธนาธรหลุดจาก สส. แล้ว คดีอาญาด้วย ตามคดีอาญา 151 ประกอบรัฐธรรมนูญว่าด้วยการสมัคร สส. ว่าขาดคุณสมบัติแต่ยังลงสมัครรับเลือกตั้ง ซึ่งก็จะมีโทษจำคุกและเพิกถอนสิทธิ์เลือกตั้ง เป็นเวลา 20 ปีด้วยนะคะ กกต. ก็อยู่ระหว่างพิจารณาคดีอาญา แล้วเสร็จก็จะส่งให้ศาลพิจารณาต่อไปค่ะ สำหรับการร้องศรีสุวรรณ์ จรรยา ก็ยื่นให้ กกต. ตรวจสอบ ถือหุ้น วีลัก จำนวน 675,000 หุ้น โดย กกต. มีตั้งอนุกูล วินิจฉัยหลังพบว่ามีการโอนหุ้นหลังมีการลงสมัครขณะที่นายธนาธรเองนะคะ ก็ได้ยืนยันต่อศาลรัฐธรรมนูญ ว่าได้มีการโอนหุ้นให้แก่มารดาก่อนรับเลือกตั้ง ซึ่งเป็นการดำเนินการถูกต้องตามกฎหมายค่ะ ค่ะก็ต้องติดตามคำวินิจฉัยของศาลรัฐธรรมนูญในวันนี้นะคะ ว่าจะออกมาในแนวทางใด จะลอดหรือว่าจะเป็นความผิด เป็นความผิดเฉพาะตัวหรือว่าส่งผลกระทบไปถึงพรรคอนาคตใหม่ด้วยนะคะ เวลา 13.30 น. นายธนาธรก็จะเดินทางมารับฟังคำวินิจฉัย ของศาลรัฐธรรมนูญค่ะ คุณกรองแก้วคะ</w:t>
      </w:r>
    </w:p>
    <w:p>
      <w:pPr>
        <w:pStyle w:val="BodyText"/>
      </w:pPr>
      <w:r>
        <w:t xml:space="preserve">(ผู้ประกาศข่าวหญิง) ค่ะ ขอบคุณนะคะ คุณลินรญา คือเมื่อเช้า นายธนาธร ก็ไปประชุมงบประมาณรายจ่ายในฐานะกรรมมาธิการ ก็ไปประชุม ส.ส. พรรค แล้วจะเข้าไปที่ศาลแล้ว</w:t>
      </w:r>
    </w:p>
    <w:p>
      <w:pPr>
        <w:pStyle w:val="BodyText"/>
      </w:pPr>
      <w:r>
        <w:t xml:space="preserve">(ผู้ประกาศข่าวหญิง) ใช่ค่ะ อย่างที่คุณลินรญาบอกว่าถือหุ้นของนายธนาธร ถือเป็น 2 ส่วนลงสมัครรับเลือกตั้ง ส.ส. ว่า จะมีสิทธิ์ ในการลงสมัตรรับเลือกตั้งหรือเปล่า แล้วยังมีสิทธิเป็นสมาชิกภาพ ส.ส. คงอยู่หรือเปล่า รัฐธรรมนูญพิจารณาและอันนี้ กกต. กำลังพิจารณาอยู่ จะออกมาเป็นเอกสารตั้งแต่เมื่อวานนะคะ ออกมาเป็นเอกสารชัดเจนว่า จะรับฟังทั้งในส่วนของคุณธนาธร แล้วก็ผู้ที่เกี่ยวข้อง ในคดีดังกล่าวนั้นเป็นย้อนถึงเรื่องของคดีครั้งนี้นะคะ ว่าเป็นอย่างไร ถ้าเกิดจำกันได้ มีการนำเสนอของสื่อมวลชนมาตั้งแต่ช่วงเดือนมีนาคมนะคะ ว่ามีการโอนหุ้นของบริษัท วีลักมีเดีย และก็ชื่อของภรรยาที่เป็นชื่อผู้ถือหุ้นอยู่ แต่ว่ามีการโอนไปให้ทางคุณแม่ ปรับเปลี่ยนกรรมการบริหาร</w:t>
      </w:r>
    </w:p>
    <w:p>
      <w:pPr>
        <w:pStyle w:val="BodyText"/>
      </w:pPr>
      <w:r>
        <w:t xml:space="preserve">(ผู้ประกาศข่าวหญิง) ใช่ค่ะ สื่อก็เลยมีการเข้าไปดูรายละเอียดว่า การถือหุ้นหรือว่าการโอนหุ้นดังกล่าว การถือหุ้นและการโอนหุ้นนำเสนอตั้งแต่ ช่วงของวันที่ 22 มีนาคม ทำให้ในช่วงของวันที่ 23 มีนาคมค่ะ คุณธนาธร ได้มีการชี้แจงผ่านทวิตเตอร์ เป็นการยืนยันว่าเป็นการโอนหุ้นให้กับคุณแม่ ซึ่งชื่อว่านางสมพร จึงรุ่งเรืองกิจ ไปตั้งแต่ วันที่ 8 มกราคม ปี 2562 หรือว่า 1 เดือน ก่อนลงสมัครรับเลือกตั้ง สส. เพื่อที่จะขอให้วินิจฉัยคุณสมบัติความเป็น ส.ส. ของนายธนาธร ในกรณีดังกล่าว จากนั้นวันที่ 29 มีนาคม ชั้น 7 อาคาร Thai Summit นะคะ ซึ่งเป็นพื้นที่ตั้งของบริษัท วีลักซ์ การโอนหุ้นทั้งหมดนี่ เป็นการโอนก่อน มีการประกาศเลือกตั้ง ทำให้การประชุมผู้ถือหุ้นในวันที่ 19 มีนาคม 2562 ไม่เกิดขึ้นค่ะ จากนั้นนะคะ ในวันที่ 4 เมษายน กกต. ก็ได้มีมติในการตั้งคณะกรรมการตรวจสอบสำนวนดังกล่าว เพื่อที่จะทำการสืบสวนและไต่สวนในคดีนี้ แล้ววันที่ 23 เมษายน กกต. จึงมีมติแจ้งข้อกล่าวหานายธนาธรในกรณีที่ขาดคุณสมบัติในการเลือกตั้ง ดังกล่าวภายใน 7 วัน หลังจากนั้นนะคะ 30 เมษายน 2562 นายธนาธร และนายปิยบุตร นะคะ เข้าชี้แจงเลขาธิการพรรคอนาคตใหม่ ถัดมา 8 พฤษภาคม 62 ประกาศรับรองรายชื่อ ส.ส. แบบบัญชีรายชื่อ 149 คน ซึ่ง หนึ่งในนั้นรวมนายธนาธร ด้วยค่ะ กกต. ยื่นคำร้องต่อศาล วินิจฉัยสถานภาพ นายธนาธร 23 พฤษภาคม ประกาศเป็นเอกฉันท์ 8 ต่อ 1 สั่งให้นายธนาธร หยุดปฏิบัติหน้าที่ ส.ส. ค่ะ</w:t>
      </w:r>
    </w:p>
    <w:p>
      <w:pPr>
        <w:pStyle w:val="BodyText"/>
      </w:pPr>
      <w:r>
        <w:t xml:space="preserve">(ผู้ประกาศข่าวหญิง) หลังจากศาลรัฐธรรมนูญมีมติดังกล่าว ทำให้ผู้แทนราษฏร์ครั้งที่ 1 นายธนาธรจะต้องออกจากห้องประชุมตามคำสั่งของศาล และจากนั้นในวันที่ 2 กันยายน นายธนาธร ก็ได้ยื่นคำร้องต่อศาลรัฐธรรมนูญ ที่ให้หยุดคำสั่งยกเลิกปฏิบัติหน้าที่ ส.ส. 2562 ศาลรัฐธรรมนูญได้ยกคำร้องของนายธนาธร เนื่องจากยังไม่มีเหตุให้เปลี่ยนแปลงคำสั่งการปฏิบัติหน้าที่ วันที่ 18 ตุลาคม นะคะ ตุลาการศาลรัฐธรรมนูญก็ไต่สวนพยานของนายธนาธร จำนวน 10 ปาก ในส่วนของฝั่งนายธนาธร และจนกระทั่งวันที่ 15 พฤศจิกายน นายธนาธรได้แถลงอีกครั้งหนึ่ง เป็นการแถลงต่อศาล บริษัท วีลักซ์ มีเดีย ได้ปิดตัวไปเมื่อวันที่ พฤศจิกายน 2561 ก่อนที่จะมีพระราชให้มีการเลือกตั้งสมาชิกสภาผู้แทนราษฎรจากประกาศออกมา ชี้แจงว่า ของบริษัทที่ผ่านมาก็ไม่เคยให้ทุนกับบริษัทของตัวเองและไม่เคยให้โทษกับคู่แข่ง ปัจจุบันก็ไม่มีใครที่มีหลักฐานเพียงพอที่จะมาหักล้างในเรื่องนี้ได้ และในวันนี้วันที่ 20 พฤศจิกายน ศาลรัฐธรรมนูญ จึงนัดฟังคำสั่งศาลรัฐธรรมนูญ บริษัท วักซ์ ในเวลา 14.00 น. คุณผู้ชมก็จะเห็นนะคะว่า ตั้งแต่เดือนมีนาคม และในส่วนของการที่มีการยื่นเรื่องไปยังกกต. นะคะ ก็ต้องใช้ระยะเวลานะคะ จนกระทั่ง กกต. ใช้วิธีการไต่สวน พิจารณาในวันนี้ค่ะ</w:t>
      </w:r>
    </w:p>
    <w:p>
      <w:pPr>
        <w:pStyle w:val="BodyText"/>
      </w:pPr>
      <w:r>
        <w:t xml:space="preserve">(ผู้ประกาศข่าวหญิง) ก็บ่าย 2 โมงรอติดตามกันค่ะ ส่วนประเด็นเรื่องของการถวายสัตย์ปฏิญาณ เป็นประเด็นมาต่อเนื่องนะคะ ที่ผ่านมาก็จะเห็นว่าคณะกรรมาธิการปราบปรามเชิญนายกรัฐมนตรี เข้ามาชี้แจง ล่าสุดนายกรัฐมนตรีและรองนายกรัฐมนตรีก็ได้ยื่นเอกสารเป็นลายลักษณ์อักษร ต่อคณะกรรมการการทุจริตสภาผู้แทนราษฎรว่า คำชี้แจงครบถ้วนชัดเจน การใช้พรบ. คำสั่งเรียกของกรรมมาธิการต้องเป็นระมัดระวังค่ะ นายประสาน หวังรัตนปราณี ผู้ช่วยประจำสำนักนายกรัฐมนตรี เป็นผู้แทนพลเอกประยุทธ์ จันทร์ และพลเอกประวิตร วงษ์สุวรรณ รองนายกรัฐมนตรี เอกสารคำแถลงข้อเท็จจริงแบบลายลักษณ์อักษรคณะกรรมาธิการ ซึ่งพลเอก ประยุทธ์ จของคณะกรรมาธิการ 16 ข้อ ขณะที่พลเอก ประวิตร 15 ข้อ ยืนยันว่าเป็นคำชี้แจงน่าจะชัดเจน และตอบคำถามของกรรมมาธิการได้ครบถ้วน ยืนยันว่าทุกครั้งที่มายื่นการชี้แจงนั้น ไม่ได้มาเลื่อนคำชี้ของนายกรัฐมนตรี และรองนายกรัฐมนตรี ซึ่งทั้ง 2 คน ไม่ไไม่มีเจตนาไม่มาชี้แจง โดยขณะนี้กำลังพิจารณาว่าเจตนาของคณะกรรมมาธิการนั้น สุจริตหรือไม่ เพราะหากไม่สุจริต ก็จะดำเนินการตามประมวลกฎหมายอาญาฐานปฏิบัติหน้าที่โดยมิชอบ ประสานค่ะ</w:t>
      </w:r>
    </w:p>
    <w:p>
      <w:pPr>
        <w:pStyle w:val="BodyText"/>
      </w:pPr>
      <w:r>
        <w:t xml:space="preserve">(ผู้ให้สัมภาษณ์) เพราะว่าหมายเรียกของการเรียกมาตามรัฐธรรมนูญ 129 นะครับ มันต้องแยกออกเป็น 2 ส่วน ส่วนแรกคือ เรียกมาตามข้อบังคับของสภา ถ้าเรียกมาตามข้อบังคับสภา ผู้ถูกเรียกจะมาชี้แจงหรือไม่มาชี้แจงก็ได้หรือจะส่งผู้แทนก็ได้นะครับ แต่ขณะนี้ ล่าสุดนี่ กรรมาธิการใช้อำนาจเรียกตาม พรบ. คำสั่งนี้ปี 54 นะครับ มาตรา 5 เพราะฉะนั้นคำสั่งการออกคำสั่งเรียก ตาม พรบ. ผมก็อยากจะเรียนว่า ท่านต้องปฏิบัติตามกฎหมายอย่างเคร่งครัด ต้องปฏิบัติตามกฎหมายอย่างเคร่งครัดนะครับ ถ้าหากว่าท่านมีเจตนาที่ไม่สุจริต กรรมาธิการอาจจะได้รับโทษตามมาตรา 12 ของ พ.ร.บ. เช่นกัน แล้วมาตรา 12 นี้ โทษของผู้มาชี้แจงหนักกว่านะครับ โทษจำคุก 1 ปี ถึง 10 ปี แต่สำหรับผู้ชี้แจ้งที่ถูกหมายเรียกตามมาตรา 6 แล้วไม่มาตามมาตรา 8 ก็เพียงแค่ 3 เดือนนะครับ แต่เขาดูเจตนานะครับ</w:t>
      </w:r>
    </w:p>
    <w:p>
      <w:pPr>
        <w:pStyle w:val="BodyText"/>
      </w:pPr>
      <w:r>
        <w:t xml:space="preserve">(ผู้ประกาศข่าวหญิง) ด้านพลตำรวจเอกเสรีพิสุทธิ์ ในฐานะประธานกรรมธิการประพฤติมิชอบกล่าวว่าหลังจากได้รับเอกสารชี้แจง แบบลายลักษณ์อักษรแล้วจะดำเนินการต่อไปอย่างไร มาดูเรื่องของการแบนสารเคมีอันตราย 3 ชนิดกันนะคะ ประกอบไปด้วย พาราควไกวโคเซส และ ไพรีคอสนะคะ ธันวาคมนี้แน่นอนมีมติมาอย่างกระทรวงเกษตรและสหกรณ์ และหน่วยงานต่าง ๆ หาวิธีทดแทน บางคนก็ทำอย่างไร จะหาสารอื่น ๆ มาทดแทนได้หรือเปล่า ขณะเดียวกัน ยังไม่พร้อมที่จะยกเลิก วันนี้เพื่อที่จะเกิดความชัดเจนมากยิ่งขึ้นนะคะ ในส่วนของเครือข่ายเกษตรกร ที่ทำการเกษตรกรรมอย่างยั่งยืน เขาสนับสนุนรัฐบาลค่ะ เรื่องของการแบนสารเคมีทั้ง 3 ชนิด การทำเกษตรกรรมอย่างยั่งยืน ป้องกันการใช้สารเคมีชนิดอื่นมาใช้ทดแทนในอนาคตค่ะ โดยกลุ่มเครือข่ายเกษตรกร ที่ทำเกษตรกรรมอย่างยั่งยืน อย่างสหกรณ์ นำเสนอทางเลือกและมาตรการ หลังยกเลิก 3 สารเคมี พร้อมเสนอแนะต่อกระทรวงเกษตรและสหกรณ์ก่อนจะเลิกใช้ นายวิทูล เลี่ยงจำรูญ ตัวแทนเครือข่ายนะคะ ก็เปิดเผยว่าสารเคมีทั้ง 3 ชนิด ส่งผลกระทบโดยตรงทั้งเกษตรกรที่ใช้และผู้บริโภค เกิดความเสี่ยงโรคมะเร็ง และโรคพากินสัน โดยพบสารปนเปื้อน จากตัวอย่างที่สุ่มตรวจ และส่งผลไปสู่การตกค้างในกลุ่มเด็กทารกด้วย จึงเดินหน้ายกเลิกการใช้สารเคมีกลุ่มดังกล่าวต่อไป โดยมีการยื่นต่อรัฐบาล 3 เรื่อง คือยืนยันเรื่องการแบนข้อเสนอของการจัดการวัชพืชโดยไม่ใช้สารเคมีใด ๆ ในพืชทั้ง 6 กลุ่ม อย่างปาล์ม ยางพารา มันสำปะหลัง โดยมีตัวอย่างจาก100 คน พร้อมเป็นตัวอย่าง และนำไปสู่การทำเกษตรกรรมที่ปลอดภัยและยั่งยืน ให้กระทรวงเกษตรและสหกรณ์ช่วยเยียวยาเกษตรกรที่เปลี่ยนวิถีการเกษตร มาเป็นการเกษตรอย่างยั่งยืนค่ะ</w:t>
      </w:r>
    </w:p>
    <w:p>
      <w:pPr>
        <w:pStyle w:val="BodyText"/>
      </w:pPr>
      <w:r>
        <w:t xml:space="preserve">(ผู้ให้สัมภาษณ์) ในกรณีของพืชใดนะครับ ถ้าปรับเปลี่ยนแล้วทำให้เพิ่มขึ้นนี่ เกษตรกรไม่ควรจะเป็นผู้รับภาระนะครับ ดังนั้นเลยเสนอให้กระทรวงเกษตร ในการสนับสนุนกลุ่มนี้ชดเชยเยียวยาให้เป็นรูปธรรม และควรทำให้เร็วที่สุด เพราะว่าการแบนเกิดขึ้นแล้ว ส่วนที่ 2 นี่ เป็นข้อเสนอในเชิงของทางภาษีนะครับ การนี้นี่การเกษตรใช้เครื่องตัดหญ้า นำเข้าเป็นต้นนะครับ ต้องเสียภาษีนะครับ ทั้งภาษีมูลค่าเพิ่ม ทั้งภาษีนำเข้า แต่ที่ในที่สารเคมีไม่มีการเสียภาษีเลย เพราะฉะนั้นเรื่องนี้ต้องจัดการเป็นธรรมอย่างยิ่งนะครับ เพราะฉะนั้นต้องจัดการเรื่องให้เป็นธรรมอย่างที่สุดนะครับ</w:t>
      </w:r>
    </w:p>
    <w:p>
      <w:pPr>
        <w:pStyle w:val="BodyText"/>
      </w:pPr>
      <w:r>
        <w:t xml:space="preserve">(ผู้ประกาศข่าวหญิง) คุณวิฑูรย์ ยังบอกด้วยนะคะ ว่าที่ผ่านมามีเกษตรไทยรวม 7 ล้าน 8 แสน ครัวเรือน ซึ่งในนี้มีการใช้สารเคมีกำจัดศัตรูพืช ในระยะเวลา 3 - 10 ปี ที่ผ่านมามีแนวโน้มลดลงเรื่อย ๆ นะคะ ที่การเปลี่ยนแปลงไปสู่เกษตรกรรมอย่างยั่งยืน และเกษตรอินทรีย์ มากกว่า 3 ล้าน 3 แสน ไร่ จากพื้นที่ทั้งหมด 150 ล้านไร่</w:t>
      </w:r>
    </w:p>
    <w:p>
      <w:pPr>
        <w:pStyle w:val="BodyText"/>
      </w:pPr>
      <w:r>
        <w:t xml:space="preserve">(ผู้ประกาศข่าวหญิง) พักกันสักครู่นะคะ ช่วงหน้ากลับมาติดตามข่าวเที่ยง NBT กันต่อค่ะ</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ผู้ประกาศข่าวหญิง) กลับมาติดตามข่าวเที่ยง NBT กันต่อนะคะ เหลืออีกไม่กี่วันก็จะเป็นวันสำคัญของพสกนิกรชาวไทยนะคะ ในการเตรียมความพร้อมในการเสด็จพระราชดำเเลียบพระนคร โดยพยุหยาตราชลมารค วันนี้มีการประชุมการดำเนินงาน เป็นประธานการประชุมนะคะ หลังจากรองนายรัฐมนตรี นายวิษณุ เครืองาม ได้ประกาศเนื้อหาสาระจากการประชุมนะคะ โดยบอกว่าพระบาทสมเด็จพระเจ้าอยู่หัวฯ ทรงพระกรุณาโปรดเกล้าโปรดกระหม่อมให้พระราชดำเนินเลียบพระนครโดยขบวนพยุหยาตราทางชลมารค เนื่องในพระราชพิธีบรมราชาภิเษก พุทธศักราช 2562 ในวันที่ 12 ธันวาคมนี้ค่ะ นายวิษณุ รองนายกรัฐมนตรี เปิดเผยการประชุมการดำเนินการพระราชพิธีบรมราชาพิเษกว่า การมีพระบรมราชวินิจฉัยให้เลื่อนกำหนดการเสด็จทางชลมารค เนื่องในพระราชพิธีพระบรมราชาพิเษก พุทธศักราช 2562 ในวันที่ 12 ธันวาคมนั้น ได้กำหนดการซ้อมในวันที่ 7 และ 9 ธันวาคม ในวันที่ 9 ธันวาคม จะซ้อมเสมือนจริง แต่กำหนดให้ซ้อมในเวลา 13.30 น. ที่คาดการว่ากระแสน้ำจะตรงกับวันจริง ในเวลา 15.30 น. โดยยังใช้เรือในพระราชพิธีจำนวน 52 ลำ เช่นเดิม และโปรดเกล้าโปรดกระหม่อมให้เพิ่มขบวนราบใหญ่ขึ้นมา คล้ายขบวนพยุหยาตราทางสถลมารค โดยจะเสด็จพระราชดำเนินออกจากพระที่นั่ง โดยทหารภาคที่ 1 เหมือนขบวนพยุหยาตราครั้งที่ผ่านมา โดยออกจากท่าราชวรดิฐ ไปตามถนนมหาราช เลี้ยวขวาเข้าถนนหน้าพระลาน และเลี้ยวขวาเข้าพระราชวัง และเข้าสู่พระที่นั่งอาภรณ์พิโมค ก่อนเสด็จกลับโดยรถยนต์พระที่นั่ง กลับพระที่นั่งอัมพรสถาน และกำหนดให้สวนหลงพระราม 8 ซึ่งรองรับผู้เข้าร่วมงานได้ 2500 คน เป็นที่รองรับรัฐมนตรี หัวหน้าส่วนราชการ ฝ่ายนิติบัญญัติและคณะทูต ฟังประเด็นนี้เพิ่มเติมจากรองนายกรัฐมนตรีค่ะ</w:t>
      </w:r>
    </w:p>
    <w:p>
      <w:pPr>
        <w:pStyle w:val="BodyText"/>
      </w:pPr>
      <w:r>
        <w:t xml:space="preserve">(ผู้ให้สัมภาษณ์) มีขบวนเพิ่มเข้ามาใหม่นั้นเราเรียกว่า ขบวนราบใหญ่ มีลักษณะขบวนคล้ายกับขบวนพยุหยตาในเวลาที่ผ่านมา คือจะเสด็จะออกจากพระที่นั่งราชกิจวินิจฉัย โดยจะประทับที่พระทั่งนั่พุดตานทอง จะนำขบวนมีคู่เคียงเหมือนริ้วขบวน เมื่อคราวที่แล้ว</w:t>
      </w:r>
    </w:p>
    <w:p>
      <w:pPr>
        <w:pStyle w:val="BodyText"/>
      </w:pPr>
      <w:r>
        <w:t xml:space="preserve">[สิ้นสุดการถอดความ]</w:t>
      </w:r>
    </w:p>
    <w:p>
      <w:pPr>
        <w:pStyle w:val="BodyText"/>
      </w:pPr>
      <w:r>
        <w:t xml:space="preserve">[เสียงดนตรี]</w:t>
      </w:r>
    </w:p>
    <w:p>
      <w:pPr>
        <w:pStyle w:val="BodyText"/>
      </w:pPr>
      <w:r>
        <w:t xml:space="preserve">(ผู้ประกาศข่าวหญิง) สวัสดีค่ะ สวัสดีค่ะ ทุกคน ต้อนรับเข้าสู่ข่าวเที่ยง ที่ 20 พฤศจิกายน 2562 ค่ะ คุณผู้ชมอยู่กับคุณกรองแก้ว ชัยกฤตษ์ และดิฉัน อาจารย์จันทรา สุขสัจธรรม ข่าวเที่ยงวันนี้ค่ะ เราจะเริ่มที่การเตรียมความพร้อม การต้อนรับสมเด็จพระสันตะปาปาฟรานซิส พระประมุขแห่งคริสตจักรโรมัน เพราะว่าตอนนี้ท่านเสด็จออกมาจากอิตาลีแล้วนะคะ จะถึงไทยประมาณ ประมาณ 12.30 น. ค่ะ สมเด็จพระสันตะปาปาฟรานซิส ประทับเครื่องบินที่นั่ง ที่สนามบิน ฟูมิโนชิในกรุงโรม ตามเวลาท้องถิ่นของอิตาลี เพื่อเสด็จเยือนประเทศไทยและญี่ปุ่น อย่างเป็นทางการ โดยจะเสด็จถึงท่าอากาศยานกองบิน 6 ดอนเมือง โดดยเวลาประมาณ 14.00 น. วันนี้ ตามเวลาประเทศไทย เป็นพระสันตะปาปา พระองค์ที่ 2 ที่เสด็จเยือนไทย ต่อจาก จอห์น เปาที่ 2 เสด็จเยือนเมื10 พฤษภาคม ประเทศไทยมีประชากรที่นับถือศาสนาคริสต์ จำนวน 388400 คน และมี 11 เขตศาสนปกครองหรือมิสซัง และถือว่าเป็นการสิ้นสุดการรอคอยของชาวคริสต์ และประชาชนชาวไทยนะคะ วันนี้พระสันตปาปา ฟรานซิสประมุขแห่งคริสต์จักรโรมันคาทอลิกและประมุขของรัฐวาติกัน จะเดินทางมาถึงประเทศไทย ตามคำเชิญของรัฐบาล ในรอบ 35 ปี ติดตามบรรยากาศล่าสุดนะคะ กับคุณภัทราภรณ์ มาลาโส พัทราภรคะ</w:t>
      </w:r>
    </w:p>
    <w:p>
      <w:pPr>
        <w:pStyle w:val="BodyText"/>
      </w:pPr>
      <w:r>
        <w:t xml:space="preserve">(ผู้ประกาศข่าวหญิง) ขอบคุณค่ะ คุณกรองแก้ว คุณปรวีนา ถือเป็นอีก 1 เหตุการณ์ประวัติศาสตร์ สำหรับการเสด็จเดินทางมาเยือนประเทศไทยอย่างเป็นทางการของสมเด็จพระสันตปาปาขณะนี้ค่ะ หลายหน่วยงานที่เกี่ยวข้องก็เตรียมการต้อนรับอย่างสมเกียรติแล้วค่ะ โดยเฉพาะที่ศูนย์สื่อมวลชนที่ตั้งอยู่ที่โรงแรมอินท์ ซึ่งตรงนี้มีการอำนวยความสะดวกให้กับสื่อมวลชน ทั้งชาวไทยและชาวต่างชาติที่ได้ร่วมมาติดตามทำข่าว เตรียมทั้งคอมพิวเตอร์ Printer เพื่อเก็บภาพภาพจากทีวีพูล ที่ไปเก็บภาพเพื่อไปเผยแพร่ออกอากาศ ซึ่งตอนนี้ก็มีสื่อมวลชนมาติดตามข่าวที่ศูนย์สื่อแห่งนี้ แล้วขณะที่บริเวณสนามกีฬาแห่งชาตินะคะ ได้จัดเตรียมสถานที่ สำหรับทำมิสซา หรือพิธีขอบคุณพระเจ้า ที่จะมีขึ้นในเวลา 18.00 น. ในวันพรุ่งนี้ วันที่ 11พฤศจิกายนนี้ ซึ่งถือเป็นพิธีหัวใจสำคัญของนิกายโรมันคาทอลิก รวมทั้งยังมีการซ้อมการแสดงเพื่อเตรียมต้อนรับ ทั้งแสดงวงโยธวาทิศ วัฒนธรรมไทย 4 ภาค กิจกรรมการแปรอักษรการแสดงคอนเสิร์ตให้รักเป็นสะพาน เพื่อรอต้อนรับสมเด็จพระสันตะปาปา และพบปะประชาชน ผู้เข้าร่วมพิธีด้วยค่ะ นอกจากนี้ยังมีการเตรียมความพร้อมรับสมเด็จพระสันตะปาปา ฟรานซิน ภายในพื้นที่ของโรงพยาบาล ตั้งแต่บริเวณด้านหน้าเลย ก็มีป้ายต้อนรับขนาดใหญ่ และตลอดเส้นทาง ก็ได้มีประดับธงชาติไทยและวาติกัน รวมถึงการตกแต่งสถานที่และเต็นท์ให้ประชาชนที่จะรอมารับเสด็จ รวมถึงติดตั้งจอ LED ขนาดใหญ่ให้รับชม ซึ่งบริเวณนี้นะคะ จะรองรับประชาชนที่มารอรับเสด็จถึง 3,000 คน เช่นเดียวกันทีมถ่ายทอดสด ก็เตรียมกล้องและติดตั้งตามจุดต่าง ๆ เพื่อเตรียมถ่ายทอดสด เพื่อให้ประชาชนรับชในวันพรุ่งนี้อีกด้วยค่ะ สำหรับกำหนดการในวันนี้นะคะ พระสันตะปาปาฟรางซิส ทหาร 2 กองบิน 6 ดอนเมือง นะคะ ก่อนที่จะเสด็จไปยังเอกอัครราชสมทูต นครรัฐวาติกันประจำประเทศไทย ที่จะพักแรมค่ะ ซึ่งภาระกิจของสมเด็จพระสันตะปาปาฟรานซิสนะคะ ทีมข่าว NBT ของเราค่ะ จะเกาะติด และเก็บภาพบรรยากาศความประทับใจเอามาฝากคุณผู้ชมอย่างแน่นอนค่ะ เพราะว่าเหตุการณ์ประวัติศาสตร์สำคัญค่ะ</w:t>
      </w:r>
    </w:p>
    <w:p>
      <w:pPr>
        <w:pStyle w:val="BodyText"/>
      </w:pPr>
      <w:r>
        <w:t xml:space="preserve">(ผู้ประกาศข่าวหญิง) ค่ะขอบคุณ คุณภัทราภรค่ะ ก็เป็นเหตุการณ์ครั้งประวัติศาสตร์ ในขณะที่พระสงฆ์วัดก็ล้วนน้อมสำนึกในพระมหากรุณาธิคุณของสมเด็จพระสันตปาปาที่เกิดขึ้นทางศาสนาระหว่างรัฐวาติกันและวัดโพธิ์ที่มีความสัมพันธ์กันมาอย่างยาวนาน พร้อมจัดพิมพ์หนังสือวาติกันวัดโพธิ์ มิตรภาพระหว่างศาสนา ถวายแด่ วันนี้ถึง 23 พฤศจิกายน ติดตามจากรายงานพิเศษค่ะ</w:t>
      </w:r>
    </w:p>
    <w:p>
      <w:pPr>
        <w:pStyle w:val="BodyText"/>
      </w:pPr>
      <w:r>
        <w:t xml:space="preserve">[เสียงดนตรี]</w:t>
      </w:r>
    </w:p>
    <w:p>
      <w:pPr>
        <w:pStyle w:val="BodyText"/>
      </w:pPr>
      <w:r>
        <w:t xml:space="preserve">(ผู้ประกาศข่าวหญิง) นับตั้งแต่อดีตจนถึงปัจจุบัน มิตรภาพของวัดโพธิ์ได้สานสัมพันธ์ นับตั้งแต่สมเด็จพระวรรณรัตน์ พระสังฆราช องค์ที่ 17 ของไทยได้เสด็จไปเยือนเมื่อปี 2515 ได้เข้าเฝ้าสมเด็จพระสันตะปาปา ป. ที่ 6 ทั้งยังได้รับเมตตา ทั้งพระคัมภีร์ และพระมาลัย ที่รัชกาลที่ 7 ถวายเมื่อเสด็จเมื่อรัชากาลประพาสยุโรป พร้อมเข้าเฝ้าสมเด็จพระสันตะปาปา ที่ 7 เมื่อปี 2477 โดยแปลจากอักษรขอมเป็นภาษาไทย และภาษาต่าง ๆ อีก 7 ภาษา ซึ่งวาติกันไม่มีผู้เชี่ยวชาญที่จะอ่านและแปลคำภีร์ฉบับดังกล่าวได้ สำนักวาติกันได้ันทึกภาพครั้งนั้น ด้วยภาพวาดสีน้ำมันขนาดใหญ่ ติดตั้งที่กระทรวงวาติกันจนถึงวาติกัน การเสด็จเยือนประเทศไทยของสมเด็จพระสันตะปาปาฟรานซิส พระประมุขฯ กับคณะสงฆ์วัดู้ให้สัมภาษณ์) ก็วาติกันก็ได้รับของขวัญจากพระบาทสมเด็จพระปกเกล้าเจ้าอยู่หัวรัชกาลที่ 7 กับสมเด็จพระนางเจ้าพระรําไพพรรณี ที่ไปถวายของขวัญชิ้นหนึ่ง ซึ่งวาติกันก็อ่านไม่รู้เรื่อง เพราะเป็นพระคัมภีร์ที่บันทึกด้วยภาษาขอมโบราณ ซึ่งสมัยนั้นพุทธศาสนาทุกอย่างบันทึกภาษาขอมโบราณ ไม่ใช่บาลีด้วยนะ แล้วใครจะอ่านได้ ท้ายที่สุดแล้วก็ทราบว่าเป็นเรื่องของตำนานคัมภีร์เก่า เกี่ยวกับเรื่องราวพระมาลัย ซึ่งมันก็มีบางอย่าง มันก็แปลกนะ มันเขียนคนละขั้วโลกเลยนะ แต่ว่าคำสอนมันเหมือนกันบางเรื่องในพระคัมภีร์ไบเบิล ซึ่งแปลกมากจึงต้องขอร้องให้ ผู้ทรงคุณวุฒิ พระภกษุ พระภิกษุที่มีความรู้ ที่วัดพระเชตุพล ที่ดังทางพระพุทธศาสนาที่แรกของประเทศไทย หรือว่าถอดความออกมา แล้วก็นำไปทูลถวายสมเด็จพระสันตะปาปา ซึ่งจะเอาไปไว้ที่วาติกันมิลเซียม หรือพิพิธภัณฑ์ ซึ่งดีมากเพราะว่าคนเป็นล้านคนนะครับ เป็นปี เขาจะได้เห็นการแลกเปลี่ยนวัฒนธรรม ทีนี้ก็นี่เป็นโอกาสที่จะรื้อฟื้นความสัมพันธ์ การทำงานร่วมกัน</w:t>
      </w:r>
    </w:p>
    <w:p>
      <w:pPr>
        <w:pStyle w:val="BodyText"/>
      </w:pPr>
      <w:r>
        <w:t xml:space="preserve">(บรรยาย) ซึ่งเป็นความประทับใจ ของคณะสงฆ์วัดโพธิ์ที่ได้รับเกียรติจากยครรัฐวาติกัน ซึ่งถือว่าเป็นเกียรติอันสูง แสดงให้เห็นถึงการอยู่ร่วมกันของสังคมโดยไม่แบ่งแยก เพราะทุกศาสนาต้องการให้สังคมเกิดสันติสุข</w:t>
      </w:r>
    </w:p>
    <w:p>
      <w:pPr>
        <w:pStyle w:val="BodyText"/>
      </w:pPr>
      <w:r>
        <w:t xml:space="preserve">(ผู้ให้สัมภาษณ์) คือถ้าเราย้อนหลังมา เราจะเห็นว่า สมเด็จพระสันพระสันตะปาปาฟรานซิส เสด็จมาในครั้งนี้ เนื่องในโอกาสความสัมพันธ์ศาสนาคริส ได้มาหยั่งรากลึกในไทย 350 ปี ในสมัยของสมเด็จพระนารายณ์มหาราช ครบ 350 ปี หยั่งรากลึกมาการทีความสัมพันธ์ระหว่างศาสนาคริสต์และศาสนาพุทธ มันมีมานานแล้ว 350 ปี เพราะฉะนั้นเราไม่มีความขัดแย้งอะไรกันเลย เพราะอะไร เพราะคำว่า มิตรภาพมันไม่มีศาสนา ถ้าคุณคิดว่ามิตรภาพมีศาสนาแล้ว คุณไปต่างประเทศ คุณไปยุโรปนี่ คุณมีเพื่อ หรือเพราะคริสต์ทั้งนั้น เพราะฉะนั้นจากที่เป้าหมายทางศาสนานี่ เป้าหมายหลักของศาสนา เป้าหมายหลักของศาสนา 1. อยากให้ทุกคนเป็นคนดี อย่าทำความชั่ว แล้วต้องการให้เกิดสันติสุข</w:t>
      </w:r>
    </w:p>
    <w:p>
      <w:pPr>
        <w:pStyle w:val="BodyText"/>
      </w:pPr>
      <w:r>
        <w:t xml:space="preserve">(บรรยาย) แม้โอกาสสำคัญในครั้งนี้ วาติกันวัดโพธิ์ รวบรวมประวัตินครวาติกัน ประวัติวัดโพธิ์ ประวัติคัมภีร์พระมาลัย บันทึกเหตุการณ์เจ้าอาวาสวัดโพธิ์ได้เข้าเฝ้า รวมถึงพระเมตตาศาสนาฟรังซิส คณะสงฆ์วัดโพธิ์ ถวายหนังสือแก่พระองค์ท่านในรัชกาล 2561 โดยจัดถวายหนังสือแด่สมเด็จพระสันตะปาปา และคณะ รวมทั้งจะมอบให้สื่อมวลชนทั้งไทยและต่างชาติที่ร่วมทำข่าวไว้เป็นที่ระลึกด้วย</w:t>
      </w:r>
    </w:p>
    <w:p>
      <w:pPr>
        <w:pStyle w:val="BodyText"/>
      </w:pPr>
      <w:r>
        <w:t xml:space="preserve">[เสียงดนตรี]</w:t>
      </w:r>
    </w:p>
    <w:p>
      <w:pPr>
        <w:pStyle w:val="BodyText"/>
      </w:pPr>
      <w:r>
        <w:t xml:space="preserve">(ผู้ประกาศข่าวหญิง) และสำหรับการเสด็จเยือนพระสันตะปาปาฟรานซิสนะคะ ในส่วนของประเทศไทยก็มีการแสดงต่อหน้าพระพักตร์ อย่างวงดุริยางค์ค่ะ พร้อมกันอย่างเต็มที่ อย่างเช่น โรงเรียนที่เข้าร่วมในครั้งนี้ น้อง ๆ ก็บอกว่ารู้สึกตื่นเต้นและภูมิใจ เข้าร่วมการแสดงครั้งสำคัญครั้งนี้ อีก 1 โรงเรียนที่เข้าร่วมก็คือ โรงเรียนเซนต์โยเซฟคอนแวนต์ ก็ถือว่าเป็น 1 โรงเรียน ที่เข้าร่วมกับการแสดงต้อนรับ วันนี้จะพาคุณผู้ชมไปชมความพร้อมของน้อง ๆ ที่ซักซ้อมจากรายงานชิ้นนี้กันค่ะ</w:t>
      </w:r>
    </w:p>
    <w:p>
      <w:pPr>
        <w:pStyle w:val="BodyText"/>
      </w:pPr>
      <w:r>
        <w:t xml:space="preserve">[เสียงดนตรี]</w:t>
      </w:r>
    </w:p>
    <w:p>
      <w:pPr>
        <w:pStyle w:val="BodyText"/>
      </w:pPr>
      <w:r>
        <w:t xml:space="preserve">(บรรยาย) ความพร้อมเพียงของวงดุริยางค์ เพลงมาร์ชมาติเคิล เพลงที่ไว้ใช้สำหรับการรับเสด็จประมุขแห่งคริสตจักรโรมันคาทอลิกที่เสด็จเยือนประเทศไทย โรงเรียนเซนโยเซฟคอนแวนส์ ในการบรรเลงเพลง 14 บทเพลง ในการแสดงต่อหน้าสมเด็จพระสันตะปาปาฟรานซิส อย่างเช่น เพลงสรรเสริญพระเพลงโพ้นชีวิตอุิทศ ต่างตั้งใจฝึกซ้อม ถือว่าเป็นงานที่ยิ่งใหญ่ที่ครั้งหนึ่งในชีวิตได้แสดงต่อหน้าพระภักตร์ประมุขแห่งคริสต์จักรโรมัน คาทอลิก</w:t>
      </w:r>
    </w:p>
    <w:p>
      <w:pPr>
        <w:pStyle w:val="BodyText"/>
      </w:pPr>
      <w:r>
        <w:t xml:space="preserve">(ผู้ประกาศข่าวหญิง) ตอนนี้เราคิดว่าเราพร้อมขนาดไหนคะ</w:t>
      </w:r>
    </w:p>
    <w:p>
      <w:pPr>
        <w:pStyle w:val="BodyText"/>
      </w:pPr>
      <w:r>
        <w:t xml:space="preserve">(ผู้ให้สัมภาษณ์) ประมาณ 20-30 เปอร์เซ็นต์ แล้วอย่างี้เราซ้อมทุกวันเราเหนื่อยไหม</w:t>
      </w:r>
    </w:p>
    <w:p>
      <w:pPr>
        <w:pStyle w:val="BodyText"/>
      </w:pPr>
      <w:r>
        <w:t xml:space="preserve">(ผู้ให้สัมภาษณ์) เหนื่อยนิดหนึ่ง</w:t>
      </w:r>
    </w:p>
    <w:p>
      <w:pPr>
        <w:pStyle w:val="BodyText"/>
      </w:pPr>
      <w:r>
        <w:t xml:space="preserve">(ผู้ประกาศข่าวหญิง) เหนื่อยแต่ตั้งใจซ้อม</w:t>
      </w:r>
    </w:p>
    <w:p>
      <w:pPr>
        <w:pStyle w:val="BodyText"/>
      </w:pPr>
      <w:r>
        <w:t xml:space="preserve">(ผู้ให้สัมภาษณ์) ใช่ค่ะ</w:t>
      </w:r>
    </w:p>
    <w:p>
      <w:pPr>
        <w:pStyle w:val="BodyText"/>
      </w:pPr>
      <w:r>
        <w:t xml:space="preserve">(ผู้ประกาศข่าวหญิง) แล้วชอบเพลงไหน</w:t>
      </w:r>
    </w:p>
    <w:p>
      <w:pPr>
        <w:pStyle w:val="BodyText"/>
      </w:pPr>
      <w:r>
        <w:t xml:space="preserve">(ผู้ให้สัมภาษณ์) ยากคือ มันเป่ายากแล้วเครื่องมันอาจจะเป่าไม่ค่อยได้</w:t>
      </w:r>
    </w:p>
    <w:p>
      <w:pPr>
        <w:pStyle w:val="BodyText"/>
      </w:pPr>
      <w:r>
        <w:t xml:space="preserve">(ผู้ให้สัมภาษณ์) ก็ตื่นเต้น และเป็นเกียรติมาก ๆ ค่ะ ที่หนึ่งในชีวิตที่ได้บรรเลงเพลงต่อหน้าพระพักตร์ค่ะ พร้อมในระดับหนึ่งค่ะ จะซ้อมให้เต็มที่ทุกวันจนถึงวันงาน วันนั้นก็แล้วพอวันนั้น ก็เชื่อว่าทุกคนจะเต็มที่กับวันนั้นให้ดีที่สุดค่ะ</w:t>
      </w:r>
    </w:p>
    <w:p>
      <w:pPr>
        <w:pStyle w:val="BodyText"/>
      </w:pPr>
      <w:r>
        <w:t xml:space="preserve">(ผู้ประกาศข่าวหญิง) ก็คือซ้อมการเตรียมความพร้อมกันไหว</w:t>
      </w:r>
    </w:p>
    <w:p>
      <w:pPr>
        <w:pStyle w:val="BodyText"/>
      </w:pPr>
      <w:r>
        <w:t xml:space="preserve">(ผู้ประกาศข่าวหญิง) คือจะทำให้ดีที่สุด</w:t>
      </w:r>
    </w:p>
    <w:p>
      <w:pPr>
        <w:pStyle w:val="BodyText"/>
      </w:pPr>
      <w:r>
        <w:t xml:space="preserve">(ผู้ให้สัมภาษณ์) ใช่ค่ะ</w:t>
      </w:r>
    </w:p>
    <w:p>
      <w:pPr>
        <w:pStyle w:val="BodyText"/>
      </w:pPr>
      <w:r>
        <w:t xml:space="preserve">(บรรยาย) ไม่ใช่แค่วงดุริยางค์เท่านั้น ที่จะแสดงต่อหน้าพระพักตร์ ยังมีโรงเรียนเซนต์โยเซฟคอนแวนต์ ยังเป็นเครือในพระภัคินีได้มีการแสดงร่วมกับโรงเรียนในเครือ ในการถ่ายทอดวิถีชีวิตความเชื่อของคนไทยในทุกภาค ซึ่งโรงเรียนเซนโยเซฟคอนแวนส์ ได้แสดงวัฒนธรรมภาคกลาง ในชื่อชุด รับขวัญข้าว โดยจะมีการแปรแถวเป็นรูปรวงข้าว ให้สอดคล้องกับการทำนา ในจังหวัดที่สนุกสนานอ่อนช้อย ซึ่งนักแสดงกว่า 200 คนได้</w:t>
      </w:r>
    </w:p>
    <w:p>
      <w:pPr>
        <w:pStyle w:val="BodyText"/>
      </w:pPr>
      <w:r>
        <w:t xml:space="preserve">(ผู้ให้สัมภาษณ์) ตื่นเต้นมากค่ะ และก็รู้สึกดีใจ และเป็นเกียรติมากที่ได้แสดงงานนี้ค่ะ</w:t>
      </w:r>
    </w:p>
    <w:p>
      <w:pPr>
        <w:pStyle w:val="BodyText"/>
      </w:pPr>
      <w:r>
        <w:t xml:space="preserve">(ผู้ให้สัมภาษณ์) เหมือนกันค่ะ ตื่นเต้นมาก แล้วก็ดีใจมาก ๆ ค่ะ ที่จะได้มาร่วมงานอย่างนี้ครั้งหนึ่ง</w:t>
      </w:r>
    </w:p>
    <w:p>
      <w:pPr>
        <w:pStyle w:val="BodyText"/>
      </w:pPr>
      <w:r>
        <w:t xml:space="preserve">(ผู้ประกาศข่าวหญิง) การแสดงของโรงเรียนในเครือภัคินี เซนต์ เปา เดอ พิธีมิสซาที่สนามศุภชลาศัย ส่วนวงดุริยางค์จะแสดงต้อนรับ ฟรานซิส ที่โรงพยาบาลเซนต์หลุยส์ เยือนครั้งนี้ ถือว่าเป็นเหตุการณ์ประวัติศาสตร์ และประทับใจ เพราะจะได้ใกล้ชิดกับประมุขแห่งคริสตจักรคาทอลิก</w:t>
      </w:r>
    </w:p>
    <w:p>
      <w:pPr>
        <w:pStyle w:val="BodyText"/>
      </w:pPr>
      <w:r>
        <w:t xml:space="preserve">(ผู้ประกาศข่าวหญิง) สักครู่นะคะ ส่วนช่วงหน้าจะเป็นประเด็นด้านการเมืองแล้วนะคะ วันนี้ทุกสายตาจับต้องไปที่ศาลรัฐธรรมนูญนะคะ เพราะว่าวันนี้จะมีการนัดการตัดสินคดีความเรื่องของการถือหุ้น ของคุณธนาธร บ่าย 2 จะรู้กันแล้วแต่ว่าผู้สืบข่าวของเราไปติดที่ศาลฯ ด้วย มีเรื่องของความคืบหน้าต่าง ๆ ทางการเมืองหลาย ๆ ประเด็น เดี๋ยวช่วงหน้ามาติดตามกันค่ะ</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ผู้ประกาศข่าวหญิง) ช่วงนี้มาติดตาม ข่าวการเคลื่อนไหวด้านการเมือง อย่างที่เมื่อสักครู่นี้อย่างที่บอกไปนะคะ ศาลรัฐธรรมนูญ เพราะว่าจะมีการอ่านคำวินิจฉัยว่านายธนาธร จึงรุ่งเรืองกิจ สส. หรือไม่นะคะ จากกรณีถือหุ้นสื่อบริษัท ลัก มีเดีย จำกั ซึ่งเข้าค่ายเป็นลักษณะต้องห้าม รับเลือกตั้งเป็น ส.ส. ตามที่รัฐธรรมนูญกำหนดไว้ เรื่องนี้ กกต. เป็นผู้ยื่นเรื่องเวลาที่ศาลจะอ่านคำพิพากษานะคะ จากรายงานคุณลีลียา อุปพงษ์ รายงานจากศาลรัฐธรรมนูญ ที่ธนนแจ้งวัฒนะคะ</w:t>
      </w:r>
    </w:p>
    <w:p>
      <w:pPr>
        <w:pStyle w:val="BodyText"/>
      </w:pPr>
      <w:r>
        <w:t xml:space="preserve">(ผู้ประกาศข่าวหญิง) ค่ะ คุณปวีณา คุณกรองแก้วคะ ก่อนที่ศาลฯ จะอ่านคำวินิจฉัยในบ่ายวันนี้ค่ะ คุณธนาธร ก็ได้โพสต์ข้อความผ่าน Iืหะฟเพฟทไม่มีการเตรียมแผนสำรองเอาไว้ เพราะว่าเป็นความฝันที่ยอมแรกทุกอย่าง เพื่อความฝันนี้ค่ะ ขณะผู้ที่มาให้กำลังใจก็ได้เดินทางมาถึงศาลฯ เพื่อที่จะรับฟังคำวินิจฉัยในบ่ายวันนี้ค่ะ บรรยากาศที่สำนักงานศาลรัฐธรรมนูญก่อนที่จะอ่านคำวินิจฉัยสมาชิกภาพของ สส. นายธนาธร จึงรุ่งเรืองกิจ สส. บัญชีรายชื่อ พรรคอนาคตใหม่ สิ้นสุดลงตามรัฐธรรมนูญ มาตรา 106 ประกอบมาตราวงเล็บ 3 หรือไม่ จากการถือหุ้นสื่อ สื่อ บริษัท วีลักมีเดีย จำกัด เข้าข่ายต้องห้าม มิให้ใช่สิทธิ์ลงสมัครรับเลือกตั้งเป็น สส. ค่ะ โดยเช้าวันนี้นะคะ นาย… ก็ได้เดินตรวจความเรียบร้อยก่อนที่จะเข้าสู่ศาลรัฐธรรมนูญ ในเวลา 10.00 น. ค่ะ ในขณะนี้ก็มีการจัดเตรียมการถ่ายทอด และเสียงของตุลาการศาลรัฐธรรมนูญ จากกล้องวงจรปิดที่เตรียมไว้ รวม 4 จุดค่ะ เพื่อให้ประชาชนที่จะมาให้กำลังใจได้ติดตามรับฟัง อ่านคำวินิจฉัยของรัฐธรรมนูญ ตั้งแต่เวลา 14.00 น. เป็นต้นไปนะคะ พร้อมกันนี้ก็ขอให้การแสดงความคิดเห็นวิพากย์วิจารณ์ศาลด้วยค่ะ ขณะเดียวกันสำนักงานศาลรัฐธรรมนูญ ขอร้องสื่อมวลชน และผู้ที่มาเข้าฟังคำวินิจฉัยเข้าออกประตูด้านทิศตะวันออก และทิศใต้เท่านั้น ส่วนทางสำนักงานศาลรัฐธรรมนูญทางทิศเหนือ ส่วนการดูแลก็ได้มีการจัดกำลังตำรวจจาก สน. ทุ่งสองห้อง และกองบังคับการนครบาล 2 เบื้องต้นได้วางกำลังไว้หนึ่งกองร้อย หรือ ราว 150 คนค่ะ สำหรับการคาดการแนวทางศาลรัฐธรรมนูญในวันนี้ก็แบ่งเป็น 2 แนวทางนะคะ ถ้าเห็นว่าไม่มีความผิด ก็สามารถเข้าปฏิบัติหน้าที่ได้ เบื้องต้นสำนักงานศาลรัฐธรรมนูญ ยุติการปฏิบัติหน้าที่ชั่วคราวหากศาลเห็นว่ามีความผิด จะให้ยุติทันทีนะคะ ในคำรองของ กกต. ไม่ได้มีคำร้องให้ยุบพรรคอนาคตใหม่ ส่วนจะส่งผลกระทบต่อการดำเนินการของพรรคหรือไม่ วินิจฉัยของศาลรัฐธรรมนูญวันนี้ก่อน เพราะนายธนาธรในฐานะหัวหน้าพรรคที่จะต้องลงนามในพรระทั้งแบบบัญชีรายชื่อ และแบบแบ่งเขตค่ะ นอกจากนายธนาธรหลุดจาก สส. แล้ว คดีอาญาด้วย ตามคดีอาญา 151 ประกอบรัฐธรรมนูญว่าด้วยการสมัคร สส. ว่าขาดคุณสมบัติแต่ยังลงสมัครรับเลือกตั้ง ซึ่งก็จะมีโทษจำคุกและเพิกถอนสิทธิ์เลือกตั้ง เป็นเวลา 20 ปีด้วยนะคะ กกต. ก็อยู่ระหว่างพิจารณาคดีอาญา แล้วเสร็จก็จะส่งให้ศาลพิจารณาต่อไปค่ะ สำหรับการร้องศรีสุวรรณ์ จรรยา ก็ยื่นให้ กกต. ตรวจสอบ ถือหุ้น วีลัก จำนวน 675,000 หุ้น โดย กกต. มีตั้งอนุกูล วินิจฉัยหลังพบว่ามีการโอนหุ้นหลังมีการลงสมัครขณะที่นายธนาธรเองนะคะ ก็ได้ยืนยันต่อศาลรัฐธรรมนูญ ว่าได้มีการโอนหุ้นให้แก่มารดาก่อนรับเลือกตั้ง ซึ่งเป็นการดำเนินการถูกต้องตามกฎหมายค่ะ ค่ะก็ต้องติดตามคำวินิจฉัยของศาลรัฐธรรมนูญในวันนี้นะคะ ว่าจะออกมาในแนวทางใด จะลอดหรือว่าจะเป็นความผิด เป็นความผิดเฉพาะตัวหรือว่าส่งผลกระทบไปถึงพรรคอนาคตใหม่ด้วยนะคะ เวลา 13.30 น. นายธนาธรก็จะเดินทางมารับฟังคำวินิจฉัย ของศาลรัฐธรรมนูญค่ะ คุณกรองแก้วคะ</w:t>
      </w:r>
    </w:p>
    <w:p>
      <w:pPr>
        <w:pStyle w:val="BodyText"/>
      </w:pPr>
      <w:r>
        <w:t xml:space="preserve">(ผู้ประกาศข่าวหญิง) ค่ะ ขอบคุณนะคะ คุณลินรญา คือเมื่อเช้า นายธนาธร ก็ไปประชุมงบประมาณรายจ่ายในฐานะกรรมมาธิการ ก็ไปประชุม ส.ส. พรรค แล้วจะเข้าไปที่ศาลแล้ว</w:t>
      </w:r>
    </w:p>
    <w:p>
      <w:pPr>
        <w:pStyle w:val="BodyText"/>
      </w:pPr>
      <w:r>
        <w:t xml:space="preserve">(ผู้ประกาศข่าวหญิง) ใช่ค่ะ อย่างที่คุณลินรญาบอกว่าถือหุ้นของนายธนาธร ถือเป็น 2 ส่วนลงสมัครรับเลือกตั้ง ส.ส. ว่า จะมีสิทธิ์ ในการลงสมัตรรับเลือกตั้งหรือเปล่า แล้วยังมีสิทธิเป็นสมาชิกภาพ ส.ส. คงอยู่หรือเปล่า รัฐธรรมนูญพิจารณาและอันนี้ กกต. กำลังพิจารณาอยู่ จะออกมาเป็นเอกสารตั้งแต่เมื่อวานนะคะ ออกมาเป็นเอกสารชัดเจนว่า จะรับฟังทั้งในส่วนของคุณธนาธร แล้วก็ผู้ที่เกี่ยวข้อง ในคดีดังกล่าวนั้นเป็นย้อนถึงเรื่องของคดีครั้งนี้นะคะ ว่าเป็นอย่างไร ถ้าเกิดจำกันได้ มีการนำเสนอของสื่อมวลชนมาตั้งแต่ช่วงเดือนมีนาคมนะคะ ว่ามีการโอนหุ้นของบริษัท วีลักมีเดีย และก็ชื่อของภรรยาที่เป็นชื่อผู้ถือหุ้นอยู่ แต่ว่ามีการโอนไปให้ทางคุณแม่ ปรับเปลี่ยนกรรมการบริหาร</w:t>
      </w:r>
    </w:p>
    <w:p>
      <w:pPr>
        <w:pStyle w:val="BodyText"/>
      </w:pPr>
      <w:r>
        <w:t xml:space="preserve">(ผู้ประกาศข่าวหญิง) ใช่ค่ะ สื่อก็เลยมีการเข้าไปดูรายละเอียดว่า การถือหุ้นหรือว่าการโอนหุ้นดังกล่าว การถือหุ้นและการโอนหุ้นนำเสนอตั้งแต่ ช่วงของวันที่ 22 มีนาคม ทำให้ในช่วงของวันที่ 23 มีนาคมค่ะ คุณธนาธร ได้มีการชี้แจงผ่านทวิตเตอร์ เป็นการยืนยันว่าเป็นการโอนหุ้นให้กับคุณแม่ ซึ่งชื่อว่านางสมพร จึงรุ่งเรืองกิจ ไปตั้งแต่ วันที่ 8 มกราคม ปี 2562 หรือว่า 1 เดือน ก่อนลงสมัครรับเลือกตั้ง สส. เพื่อที่จะขอให้วินิจฉัยคุณสมบัติความเป็น ส.ส. ของนายธนาธร ในกรณีดังกล่าว จากนั้นวันที่ 29 มีนาคม ชั้น 7 อาคาร Thai Summit นะคะ ซึ่งเป็นพื้นที่ตั้งของบริษัท วีลักซ์ การโอนหุ้นทั้งหมดนี่ เป็นการโอนก่อน มีการประกาศเลือกตั้ง ทำให้การประชุมผู้ถือหุ้นในวันที่ 19 มีนาคม 2562 ไม่เกิดขึ้นค่ะ จากนั้นนะคะ ในวันที่ 4 เมษายน กกต. ก็ได้มีมติในการตั้งคณะกรรมการตรวจสอบสำนวนดังกล่าว เพื่อที่จะทำการสืบสวนและไต่สวนในคดีนี้ แล้ววันที่ 23 เมษายน กกต. จึงมีมติแจ้งข้อกล่าวหานายธนาธรในกรณีที่ขาดคุณสมบัติในการเลือกตั้ง ดังกล่าวภายใน 7 วัน หลังจากนั้นนะคะ 30 เมษายน 2562 นายธนาธร และนายปิยบุตร นะคะ เข้าชี้แจงเลขาธิการพรรคอนาคตใหม่ ถัดมา 8 พฤษภาคม 62 ประกาศรับรองรายชื่อ ส.ส. แบบบัญชีรายชื่อ 149 คน ซึ่ง หนึ่งในนั้นรวมนายธนาธร ด้วยค่ะ กกต. ยื่นคำร้องต่อศาล วินิจฉัยสถานภาพ นายธนาธร 23 พฤษภาคม ประกาศเป็นเอกฉันท์ 8 ต่อ 1 สั่งให้นายธนาธร หยุดปฏิบัติหน้าที่ ส.ส. ค่ะ</w:t>
      </w:r>
    </w:p>
    <w:p>
      <w:pPr>
        <w:pStyle w:val="BodyText"/>
      </w:pPr>
      <w:r>
        <w:t xml:space="preserve">(ผู้ประกาศข่าวหญิง) หลังจากศาลรัฐธรรมนูญมีมติดังกล่าว ทำให้ผู้แทนราษฏร์ครั้งที่ 1 นายธนาธรจะต้องออกจากห้องประชุมตามคำสั่งของศาล และจากนั้นในวันที่ 2 กันยายน นายธนาธร ก็ได้ยื่นคำร้องต่อศาลรัฐธรรมนูญ ที่ให้หยุดคำสั่งยกเลิกปฏิบัติหน้าที่ ส.ส. 2562 ศาลรัฐธรรมนูญได้ยกคำร้องของนายธนาธร เนื่องจากยังไม่มีเหตุให้เปลี่ยนแปลงคำสั่งการปฏิบัติหน้าที่ วันที่ 18 ตุลาคม นะคะ ตุลาการศาลรัฐธรรมนูญก็ไต่สวนพยานของนายธนาธร จำนวน 10 ปาก ในส่วนของฝั่งนายธนาธร และจนกระทั่งวันที่ 15 พฤศจิกายน นายธนาธรได้แถลงอีกครั้งหนึ่ง เป็นการแถลงต่อศาล บริษัท วีลักซ์ มีเดีย ได้ปิดตัวไปเมื่อวันที่ พฤศจิกายน 2561 ก่อนที่จะมีพระราชให้มีการเลือกตั้งสมาชิกสภาผู้แทนราษฎรจากประกาศออกมา ชี้แจงว่า ของบริษัทที่ผ่านมาก็ไม่เคยให้ทุนกับบริษัทของตัวเองและไม่เคยให้โทษกับคู่แข่ง ปัจจุบันก็ไม่มีใครที่มีหลักฐานเพียงพอที่จะมาหักล้างในเรื่องนี้ได้ และในวันนี้วันที่ 20 พฤศจิกายน ศาลรัฐธรรมนูญ จึงนัดฟังคำสั่งศาลรัฐธรรมนูญ บริษัท วักซ์ ในเวลา 14.00 น. คุณผู้ชมก็จะเห็นนะคะว่า ตั้งแต่เดือนมีนาคม และในส่วนของการที่มีการยื่นเรื่องไปยังกกต. นะคะ ก็ต้องใช้ระยะเวลานะคะ จนกระทั่ง กกต. ใช้วิธีการไต่สวน พิจารณาในวันนี้ค่ะ</w:t>
      </w:r>
    </w:p>
    <w:p>
      <w:pPr>
        <w:pStyle w:val="BodyText"/>
      </w:pPr>
      <w:r>
        <w:t xml:space="preserve">(ผู้ประกาศข่าวหญิง) ก็บ่าย 2 โมงรอติดตามกันค่ะ ส่วนประเด็นเรื่องของการถวายสัตย์ปฏิญาณ เป็นประเด็นมาต่อเนื่องนะคะ ที่ผ่านมาก็จะเห็นว่าคณะกรรมาธิการปราบปรามเชิญนายกรัฐมนตรี เข้ามาชี้แจง ล่าสุดนายกรัฐมนตรีและรองนายกรัฐมนตรีก็ได้ยื่นเอกสารเป็นลายลักษณ์อักษร ต่อคณะกรรมการการทุจริตสภาผู้แทนราษฎรว่า คำชี้แจงครบถ้วนชัดเจน การใช้พรบ. คำสั่งเรียกของกรรมมาธิการต้องเป็นระมัดระวังค่ะ นายประสาน หวังรัตนปราณี ผู้ช่วยประจำสำนักนายกรัฐมนตรี เป็นผู้แทนพลเอกประยุทธ์ จันทร์ และพลเอกประวิตร วงษ์สุวรรณ รองนายกรัฐมนตรี เอกสารคำแถลงข้อเท็จจริงแบบลายลักษณ์อักษรคณะกรรมาธิการ ซึ่งพลเอก ประยุทธ์ จของคณะกรรมาธิการ 16 ข้อ ขณะที่พลเอก ประวิตร 15 ข้อ ยืนยันว่าเป็นคำชี้แจงน่าจะชัดเจน และตอบคำถามของกรรมมาธิการได้ครบถ้วน ยืนยันว่าทุกครั้งที่มายื่นการชี้แจงนั้น ไม่ได้มาเลื่อนคำชี้ของนายกรัฐมนตรี และรองนายกรัฐมนตรี ซึ่งทั้ง 2 คน ไม่ไไม่มีเจตนาไม่มาชี้แจง โดยขณะนี้กำลังพิจารณาว่าเจตนาของคณะกรรมมาธิการนั้น สุจริตหรือไม่ เพราะหากไม่สุจริต ก็จะดำเนินการตามประมวลกฎหมายอาญาฐานปฏิบัติหน้าที่โดยมิชอบ ประสานค่ะ</w:t>
      </w:r>
    </w:p>
    <w:p>
      <w:pPr>
        <w:pStyle w:val="BodyText"/>
      </w:pPr>
      <w:r>
        <w:t xml:space="preserve">(ผู้ให้สัมภาษณ์) เพราะว่าหมายเรียกของการเรียกมาตามรัฐธรรมนูญ 129 นะครับ มันต้องแยกออกเป็น 2 ส่วน ส่วนแรกคือ เรียกมาตามข้อบังคับของสภา ถ้าเรียกมาตามข้อบังคับสภา ผู้ถูกเรียกจะมาชี้แจงหรือไม่มาชี้แจงก็ได้หรือจะส่งผู้แทนก็ได้นะครับ แต่ขณะนี้ ล่าสุดนี่ กรรมาธิการใช้อำนาจเรียกตาม พรบ. คำสั่งนี้ปี 54 นะครับ มาตรา 5 เพราะฉะนั้นคำสั่งการออกคำสั่งเรียก ตาม พรบ. ผมก็อยากจะเรียนว่า ท่านต้องปฏิบัติตามกฎหมายอย่างเคร่งครัด ต้องปฏิบัติตามกฎหมายอย่างเคร่งครัดนะครับ ถ้าหากว่าท่านมีเจตนาที่ไม่สุจริต กรรมาธิการอาจจะได้รับโทษตามมาตรา 12 ของ พ.ร.บ. เช่นกัน แล้วมาตรา 12 นี้ โทษของผู้มาชี้แจงหนักกว่านะครับ โทษจำคุก 1 ปี ถึง 10 ปี แต่สำหรับผู้ชี้แจ้งที่ถูกหมายเรียกตามมาตรา 6 แล้วไม่มาตามมาตรา 8 ก็เพียงแค่ 3 เดือนนะครับ แต่เขาดูเจตนานะครับ</w:t>
      </w:r>
    </w:p>
    <w:p>
      <w:pPr>
        <w:pStyle w:val="BodyText"/>
      </w:pPr>
      <w:r>
        <w:t xml:space="preserve">(ผู้ประกาศข่าวหญิง) ด้านพลตำรวจเอกเสรีพิสุทธิ์ ในฐานะประธานกรรมธิการประพฤติมิชอบกล่าวว่าหลังจากได้รับเอกสารชี้แจง แบบลายลักษณ์อักษรแล้วจะดำเนินการต่อไปอย่างไร มาดูเรื่องของการแบนสารเคมีอันตราย 3 ชนิดกันนะคะ ประกอบไปด้วย พาราควไกวโคเซส และ ไพรีคอสนะคะ ธันวาคมนี้แน่นอนมีมติมาอย่างกระทรวงเกษตรและสหกรณ์ และหน่วยงานต่าง ๆ หาวิธีทดแทน บางคนก็ทำอย่างไร จะหาสารอื่น ๆ มาทดแทนได้หรือเปล่า ขณะเดียวกัน ยังไม่พร้อมที่จะยกเลิก วันนี้เพื่อที่จะเกิดความชัดเจนมากยิ่งขึ้นนะคะ ในส่วนของเครือข่ายเกษตรกร ที่ทำการเกษตรกรรมอย่างยั่งยืน เขาสนับสนุนรัฐบาลค่ะ เรื่องของการแบนสารเคมีทั้ง 3 ชนิด การทำเกษตรกรรมอย่างยั่งยืน ป้องกันการใช้สารเคมีชนิดอื่นมาใช้ทดแทนในอนาคตค่ะ โดยกลุ่มเครือข่ายเกษตรกร ที่ทำเกษตรกรรมอย่างยั่งยืน อย่างสหกรณ์ นำเสนอทางเลือกและมาตรการ หลังยกเลิก 3 สารเคมี พร้อมเสนอแนะต่อกระทรวงเกษตรและสหกรณ์ก่อนจะเลิกใช้ นายวิทูล เลี่ยงจำรูญ ตัวแทนเครือข่ายนะคะ ก็เปิดเผยว่าสารเคมีทั้ง 3 ชนิด ส่งผลกระทบโดยตรงทั้งเกษตรกรที่ใช้และผู้บริโภค เกิดความเสี่ยงโรคมะเร็ง และโรคพากินสัน โดยพบสารปนเปื้อน จากตัวอย่างที่สุ่มตรวจ และส่งผลไปสู่การตกค้างในกลุ่มเด็กทารกด้วย จึงเดินหน้ายกเลิกการใช้สารเคมีกลุ่มดังกล่าวต่อไป โดยมีการยื่นต่อรัฐบาล 3 เรื่อง คือยืนยันเรื่องการแบนข้อเสนอของการจัดการวัชพืชโดยไม่ใช้สารเคมีใด ๆ ในพืชทั้ง 6 กลุ่ม อย่างปาล์ม ยางพารา มันสำปะหลัง โดยมีตัวอย่างจาก100 คน พร้อมเป็นตัวอย่าง และนำไปสู่การทำเกษตรกรรมที่ปลอดภัยและยั่งยืน ให้กระทรวงเกษตรและสหกรณ์ช่วยเยียวยาเกษตรกรที่เปลี่ยนวิถีการเกษตร มาเป็นการเกษตรอย่างยั่งยืนค่ะ</w:t>
      </w:r>
    </w:p>
    <w:p>
      <w:pPr>
        <w:pStyle w:val="BodyText"/>
      </w:pPr>
      <w:r>
        <w:t xml:space="preserve">(ผู้ให้สัมภาษณ์) ในกรณีของพืชใดนะครับ ถ้าปรับเปลี่ยนแล้วทำให้เพิ่มขึ้นนี่ เกษตรกรไม่ควรจะเป็นผู้รับภาระนะครับ ดังนั้นเลยเสนอให้กระทรวงเกษตร ในการสนับสนุนกลุ่มนี้ชดเชยเยียวยาให้เป็นรูปธรรม และควรทำให้เร็วที่สุด เพราะว่าการแบนเกิดขึ้นแล้ว ส่วนที่ 2 นี่ เป็นข้อเสนอในเชิงของทางภาษีนะครับ การนี้นี่การเกษตรใช้เครื่องตัดหญ้า นำเข้าเป็นต้นนะครับ ต้องเสียภาษีนะครับ ทั้งภาษีมูลค่าเพิ่ม ทั้งภาษีนำเข้า แต่ที่ในที่สารเคมีไม่มีการเสียภาษีเลย เพราะฉะนั้นเรื่องนี้ต้องจัดการเป็นธรรมอย่างยิ่งนะครับ เพราะฉะนั้นต้องจัดการเรื่องให้เป็นธรรมอย่างที่สุดนะครับ</w:t>
      </w:r>
    </w:p>
    <w:p>
      <w:pPr>
        <w:pStyle w:val="BodyText"/>
      </w:pPr>
      <w:r>
        <w:t xml:space="preserve">(ผู้ประกาศข่าวหญิง) คุณวิฑูรย์ ยังบอกด้วยนะคะ ว่าที่ผ่านมามีเกษตรไทยรวม 7 ล้าน 8 แสน ครัวเรือน ซึ่งในนี้มีการใช้สารเคมีกำจัดศัตรูพืช ในระยะเวลา 3 - 10 ปี ที่ผ่านมามีแนวโน้มลดลงเรื่อย ๆ นะคะ ที่การเปลี่ยนแปลงไปสู่เกษตรกรรมอย่างยั่งยืน และเกษตรอินทรีย์ มากกว่า 3 ล้าน 3 แสน ไร่ จากพื้นที่ทั้งหมด 150 ล้านไร่</w:t>
      </w:r>
    </w:p>
    <w:p>
      <w:pPr>
        <w:pStyle w:val="BodyText"/>
      </w:pPr>
      <w:r>
        <w:t xml:space="preserve">(ผู้ประกาศข่าวหญิง) พักกันสักครู่นะคะ ช่วงหน้ากลับมาติดตามข่าวเที่ยง NBT กันต่อค่ะ</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ผู้ประกาศข่าวหญิง) กลับมาติดตามข่าวเที่ยง NBT กันต่อนะคะ เหลืออีกไม่กี่วันก็จะเป็นวันสำคัญของพสกนิกรชาวไทยนะคะ ในการเตรียมความพร้อมในการเสด็จพระราชดำเเลียบพระนคร โดยพยุหยาตราชลมารค วันนี้มีการประชุมการดำเนินงาน เป็นประธานการประชุมนะคะ หลังจากรองนายรัฐมนตรี นายวิษณุ เครืองาม ได้ประกาศเนื้อหาสาระจากการประชุมนะคะ โดยบอกว่าพระบาทสมเด็จพระเจ้าอยู่หัวฯ ทรงพระกรุณาโปรดเกล้าโปรดกระหม่อมให้พระราชดำเนินเลียบพระนครโดยขบวนพยุหยาตราทางชลมารค เนื่องในพระราชพิธีบรมราชาภิเษก พุทธศักราช 2562 ในวันที่ 12 ธันวาคมนี้ค่ะ นายวิษณุ รองนายกรัฐมนตรี เปิดเผยการประชุมการดำเนินการพระราชพิธีบรมราชาพิเษกว่า การมีพระบรมราชวินิจฉัยให้เลื่อนกำหนดการเสด็จทางชลมารค เนื่องในพระราชพิธีพระบรมราชาพิเษก พุทธศักราช 2562 ในวันที่ 12 ธันวาคมนั้น ได้กำหนดการซ้อมในวันที่ 7 และ 9 ธันวาคม ในวันที่ 9 ธันวาคม จะซ้อมเสมือนจริง แต่กำหนดให้ซ้อมในเวลา 13.30 น. ที่คาดการว่ากระแสน้ำจะตรงกับวันจริง ในเวลา 15.30 น. โดยยังใช้เรือในพระราชพิธีจำนวน 52 ลำ เช่นเดิม และโปรดเกล้าโปรดกระหม่อมให้เพิ่มขบวนราบใหญ่ขึ้นมา คล้ายขบวนพยุหยาตราทางสถลมารค โดยจะเสด็จพระราชดำเนินออกจากพระที่นั่ง โดยทหารภาคที่ 1 เหมือนขบวนพยุหยาตราครั้งที่ผ่านมา โดยออกจากท่าราชวรดิฐ ไปตามถนนมหาราช เลี้ยวขวาเข้าถนนหน้าพระลาน และเลี้ยวขวาเข้าพระราชวัง และเข้าสู่พระที่นั่งอาภรณ์พิโมค ก่อนเสด็จกลับโดยรถยนต์พระที่นั่ง กลับพระที่นั่งอัมพรสถาน และกำหนดให้สวนหลงพระราม 8 ซึ่งรองรับผู้เข้าร่วมงานได้ 2500 คน เป็นที่รองรับรัฐมนตรี หัวหน้าส่วนราชการ ฝ่ายนิติบัญญัติและคณะทูต ฟังประเด็นนี้เพิ่มเติมจากรองนายกรัฐมนตรีค่ะ</w:t>
      </w:r>
    </w:p>
    <w:p>
      <w:pPr>
        <w:pStyle w:val="BodyText"/>
      </w:pPr>
      <w:r>
        <w:t xml:space="preserve">(ผู้ให้สัมภาษณ์) มีขบวนเพิ่มเข้ามาใหม่นั้นเราเรียกว่า ขบวนราบใหญ่ มีลักษณะขบวนคล้ายกับขบวนพยุหยตาในเวลาที่ผ่านมา คือจะเสด็จะออกจากพระที่นั่งราชกิจวินิจฉัย โดยจะประทับที่พระทั่งนั่พุดตานทอง จะนำขบวนมีคู่เคียงเหมือนริ้วขบวน เมื่อคราวที่แล้ว</w:t>
      </w:r>
    </w:p>
    <w:p>
      <w:pPr>
        <w:pStyle w:val="BodyText"/>
      </w:pPr>
      <w:r>
        <w:t xml:space="preserve">[สิ้นสุดการถอดความ]</w:t>
      </w:r>
    </w:p>
    <w:p>
      <w:pPr>
        <w:pStyle w:val="BodyText"/>
      </w:pPr>
      <w:r>
        <w:t xml:space="preserve">[เสียงดนตรี]</w:t>
      </w:r>
    </w:p>
    <w:p>
      <w:pPr>
        <w:pStyle w:val="BodyText"/>
      </w:pPr>
      <w:r>
        <w:t xml:space="preserve">(ผู้ประกาศข่าวหญิง) สวัสดีค่ะ สวัสดีค่ะ ทุกคน ต้อนรับเข้าสู่ข่าวเที่ยง ที่ 20 พฤศจิกายน 2562 ค่ะ คุณผู้ชมอยู่กับคุณกรองแก้ว ชัยกฤตษ์ และดิฉัน อาจารย์จันทรา สุขสัจธรรม ข่าวเที่ยงวันนี้ค่ะ เราจะเริ่มที่การเตรียมความพร้อม การต้อนรับสมเด็จพระสันตะปาปาฟรานซิส พระประมุขแห่งคริสตจักรโรมัน เพราะว่าตอนนี้ท่านเสด็จออกมาจากอิตาลีแล้วนะคะ จะถึงไทยประมาณ ประมาณ 12.30 น. ค่ะ สมเด็จพระสันตะปาปาฟรานซิส ประทับเครื่องบินที่นั่ง ที่สนามบิน ฟูมิโนชิในกรุงโรม ตามเวลาท้องถิ่นของอิตาลี เพื่อเสด็จเยือนประเทศไทยและญี่ปุ่น อย่างเป็นทางการ โดยจะเสด็จถึงท่าอากาศยานกองบิน 6 ดอนเมือง โดดยเวลาประมาณ 14.00 น. วันนี้ ตามเวลาประเทศไทย เป็นพระสันตะปาปา พระองค์ที่ 2 ที่เสด็จเยือนไทย ต่อจาก จอห์น เปาที่ 2 เสด็จเยือนเมื10 พฤษภาคม ประเทศไทยมีประชากรที่นับถือศาสนาคริสต์ จำนวน 388400 คน และมี 11 เขตศาสนปกครองหรือมิสซัง และถือว่าเป็นการสิ้นสุดการรอคอยของชาวคริสต์ และประชาชนชาวไทยนะคะ วันนี้พระสันตปาปา ฟรานซิสประมุขแห่งคริสต์จักรโรมันคาทอลิกและประมุขของรัฐวาติกัน จะเดินทางมาถึงประเทศไทย ตามคำเชิญของรัฐบาล ในรอบ 35 ปี ติดตามบรรยากาศล่าสุดนะคะ กับคุณภัทราภรณ์ มาลาโส พัทราภรคะ</w:t>
      </w:r>
    </w:p>
    <w:p>
      <w:pPr>
        <w:pStyle w:val="BodyText"/>
      </w:pPr>
      <w:r>
        <w:t xml:space="preserve">(ผู้ประกาศข่าวหญิง) ขอบคุณค่ะ คุณกรองแก้ว คุณปรวีนา ถือเป็นอีก 1 เหตุการณ์ประวัติศาสตร์ สำหรับการเสด็จเดินทางมาเยือนประเทศไทยอย่างเป็นทางการของสมเด็จพระสันตปาปาขณะนี้ค่ะ หลายหน่วยงานที่เกี่ยวข้องก็เตรียมการต้อนรับอย่างสมเกียรติแล้วค่ะ โดยเฉพาะที่ศูนย์สื่อมวลชนที่ตั้งอยู่ที่โรงแรมอินท์ ซึ่งตรงนี้มีการอำนวยความสะดวกให้กับสื่อมวลชน ทั้งชาวไทยและชาวต่างชาติที่ได้ร่วมมาติดตามทำข่าว เตรียมทั้งคอมพิวเตอร์ Printer เพื่อเก็บภาพภาพจากทีวีพูล ที่ไปเก็บภาพเพื่อไปเผยแพร่ออกอากาศ ซึ่งตอนนี้ก็มีสื่อมวลชนมาติดตามข่าวที่ศูนย์สื่อแห่งนี้ แล้วขณะที่บริเวณสนามกีฬาแห่งชาตินะคะ ได้จัดเตรียมสถานที่ สำหรับทำมิสซา หรือพิธีขอบคุณพระเจ้า ที่จะมีขึ้นในเวลา 18.00 น. ในวันพรุ่งนี้ วันที่ 11พฤศจิกายนนี้ ซึ่งถือเป็นพิธีหัวใจสำคัญของนิกายโรมันคาทอลิก รวมทั้งยังมีการซ้อมการแสดงเพื่อเตรียมต้อนรับ ทั้งแสดงวงโยธวาทิศ วัฒนธรรมไทย 4 ภาค กิจกรรมการแปรอักษรการแสดงคอนเสิร์ตให้รักเป็นสะพาน เพื่อรอต้อนรับสมเด็จพระสันตะปาปา และพบปะประชาชน ผู้เข้าร่วมพิธีด้วยค่ะ นอกจากนี้ยังมีการเตรียมความพร้อมรับสมเด็จพระสันตะปาปา ฟรานซิน ภายในพื้นที่ของโรงพยาบาล ตั้งแต่บริเวณด้านหน้าเลย ก็มีป้ายต้อนรับขนาดใหญ่ และตลอดเส้นทาง ก็ได้มีประดับธงชาติไทยและวาติกัน รวมถึงการตกแต่งสถานที่และเต็นท์ให้ประชาชนที่จะรอมารับเสด็จ รวมถึงติดตั้งจอ LED ขนาดใหญ่ให้รับชม ซึ่งบริเวณนี้นะคะ จะรองรับประชาชนที่มารอรับเสด็จถึง 3,000 คน เช่นเดียวกันทีมถ่ายทอดสด ก็เตรียมกล้องและติดตั้งตามจุดต่าง ๆ เพื่อเตรียมถ่ายทอดสด เพื่อให้ประชาชนรับชในวันพรุ่งนี้อีกด้วยค่ะ สำหรับกำหนดการในวันนี้นะคะ พระสันตะปาปาฟรางซิส ทหาร 2 กองบิน 6 ดอนเมือง นะคะ ก่อนที่จะเสด็จไปยังเอกอัครราชสมทูต นครรัฐวาติกันประจำประเทศไทย ที่จะพักแรมค่ะ ซึ่งภาระกิจของสมเด็จพระสันตะปาปาฟรานซิสนะคะ ทีมข่าว NBT ของเราค่ะ จะเกาะติด และเก็บภาพบรรยากาศความประทับใจเอามาฝากคุณผู้ชมอย่างแน่นอนค่ะ เพราะว่าเหตุการณ์ประวัติศาสตร์สำคัญค่ะ</w:t>
      </w:r>
    </w:p>
    <w:p>
      <w:pPr>
        <w:pStyle w:val="BodyText"/>
      </w:pPr>
      <w:r>
        <w:t xml:space="preserve">(ผู้ประกาศข่าวหญิง) ค่ะขอบคุณ คุณภัทราภรค่ะ ก็เป็นเหตุการณ์ครั้งประวัติศาสตร์ ในขณะที่พระสงฆ์วัดก็ล้วนน้อมสำนึกในพระมหากรุณาธิคุณของสมเด็จพระสันตปาปาที่เกิดขึ้นทางศาสนาระหว่างรัฐวาติกันและวัดโพธิ์ที่มีความสัมพันธ์กันมาอย่างยาวนาน พร้อมจัดพิมพ์หนังสือวาติกันวัดโพธิ์ มิตรภาพระหว่างศาสนา ถวายแด่ วันนี้ถึง 23 พฤศจิกายน ติดตามจากรายงานพิเศษค่ะ</w:t>
      </w:r>
    </w:p>
    <w:p>
      <w:pPr>
        <w:pStyle w:val="BodyText"/>
      </w:pPr>
      <w:r>
        <w:t xml:space="preserve">[เสียงดนตรี]</w:t>
      </w:r>
    </w:p>
    <w:p>
      <w:pPr>
        <w:pStyle w:val="BodyText"/>
      </w:pPr>
      <w:r>
        <w:t xml:space="preserve">(ผู้ประกาศข่าวหญิง) นับตั้งแต่อดีตจนถึงปัจจุบัน มิตรภาพของวัดโพธิ์ได้สานสัมพันธ์ นับตั้งแต่สมเด็จพระวรรณรัตน์ พระสังฆราช องค์ที่ 17 ของไทยได้เสด็จไปเยือนเมื่อปี 2515 ได้เข้าเฝ้าสมเด็จพระสันตะปาปา ป. ที่ 6 ทั้งยังได้รับเมตตา ทั้งพระคัมภีร์ และพระมาลัย ที่รัชกาลที่ 7 ถวายเมื่อเสด็จเมื่อรัชากาลประพาสยุโรป พร้อมเข้าเฝ้าสมเด็จพระสันตะปาปา ที่ 7 เมื่อปี 2477 โดยแปลจากอักษรขอมเป็นภาษาไทย และภาษาต่าง ๆ อีก 7 ภาษา ซึ่งวาติกันไม่มีผู้เชี่ยวชาญที่จะอ่านและแปลคำภีร์ฉบับดังกล่าวได้ สำนักวาติกันได้ันทึกภาพครั้งนั้น ด้วยภาพวาดสีน้ำมันขนาดใหญ่ ติดตั้งที่กระทรวงวาติกันจนถึงวาติกัน การเสด็จเยือนประเทศไทยของสมเด็จพระสันตะปาปาฟรานซิส พระประมุขฯ กับคณะสงฆ์วัดู้ให้สัมภาษณ์) ก็วาติกันก็ได้รับของขวัญจากพระบาทสมเด็จพระปกเกล้าเจ้าอยู่หัวรัชกาลที่ 7 กับสมเด็จพระนางเจ้าพระรําไพพรรณี ที่ไปถวายของขวัญชิ้นหนึ่ง ซึ่งวาติกันก็อ่านไม่รู้เรื่อง เพราะเป็นพระคัมภีร์ที่บันทึกด้วยภาษาขอมโบราณ ซึ่งสมัยนั้นพุทธศาสนาทุกอย่างบันทึกภาษาขอมโบราณ ไม่ใช่บาลีด้วยนะ แล้วใครจะอ่านได้ ท้ายที่สุดแล้วก็ทราบว่าเป็นเรื่องของตำนานคัมภีร์เก่า เกี่ยวกับเรื่องราวพระมาลัย ซึ่งมันก็มีบางอย่าง มันก็แปลกนะ มันเขียนคนละขั้วโลกเลยนะ แต่ว่าคำสอนมันเหมือนกันบางเรื่องในพระคัมภีร์ไบเบิล ซึ่งแปลกมากจึงต้องขอร้องให้ ผู้ทรงคุณวุฒิ พระภกษุ พระภิกษุที่มีความรู้ ที่วัดพระเชตุพล ที่ดังทางพระพุทธศาสนาที่แรกของประเทศไทย หรือว่าถอดความออกมา แล้วก็นำไปทูลถวายสมเด็จพระสันตะปาปา ซึ่งจะเอาไปไว้ที่วาติกันมิลเซียม หรือพิพิธภัณฑ์ ซึ่งดีมากเพราะว่าคนเป็นล้านคนนะครับ เป็นปี เขาจะได้เห็นการแลกเปลี่ยนวัฒนธรรม ทีนี้ก็นี่เป็นโอกาสที่จะรื้อฟื้นความสัมพันธ์ การทำงานร่วมกัน</w:t>
      </w:r>
    </w:p>
    <w:p>
      <w:pPr>
        <w:pStyle w:val="BodyText"/>
      </w:pPr>
      <w:r>
        <w:t xml:space="preserve">(บรรยาย) ซึ่งเป็นความประทับใจ ของคณะสงฆ์วัดโพธิ์ที่ได้รับเกียรติจากยครรัฐวาติกัน ซึ่งถือว่าเป็นเกียรติอันสูง แสดงให้เห็นถึงการอยู่ร่วมกันของสังคมโดยไม่แบ่งแยก เพราะทุกศาสนาต้องการให้สังคมเกิดสันติสุข</w:t>
      </w:r>
    </w:p>
    <w:p>
      <w:pPr>
        <w:pStyle w:val="BodyText"/>
      </w:pPr>
      <w:r>
        <w:t xml:space="preserve">(ผู้ให้สัมภาษณ์) คือถ้าเราย้อนหลังมา เราจะเห็นว่า สมเด็จพระสันพระสันตะปาปาฟรานซิส เสด็จมาในครั้งนี้ เนื่องในโอกาสความสัมพันธ์ศาสนาคริส ได้มาหยั่งรากลึกในไทย 350 ปี ในสมัยของสมเด็จพระนารายณ์มหาราช ครบ 350 ปี หยั่งรากลึกมาการทีความสัมพันธ์ระหว่างศาสนาคริสต์และศาสนาพุทธ มันมีมานานแล้ว 350 ปี เพราะฉะนั้นเราไม่มีความขัดแย้งอะไรกันเลย เพราะอะไร เพราะคำว่า มิตรภาพมันไม่มีศาสนา ถ้าคุณคิดว่ามิตรภาพมีศาสนาแล้ว คุณไปต่างประเทศ คุณไปยุโรปนี่ คุณมีเพื่อ หรือเพราะคริสต์ทั้งนั้น เพราะฉะนั้นจากที่เป้าหมายทางศาสนานี่ เป้าหมายหลักของศาสนา เป้าหมายหลักของศาสนา 1. อยากให้ทุกคนเป็นคนดี อย่าทำความชั่ว แล้วต้องการให้เกิดสันติสุข</w:t>
      </w:r>
    </w:p>
    <w:p>
      <w:pPr>
        <w:pStyle w:val="BodyText"/>
      </w:pPr>
      <w:r>
        <w:t xml:space="preserve">(บรรยาย) แม้โอกาสสำคัญในครั้งนี้ วาติกันวัดโพธิ์ รวบรวมประวัตินครวาติกัน ประวัติวัดโพธิ์ ประวัติคัมภีร์พระมาลัย บันทึกเหตุการณ์เจ้าอาวาสวัดโพธิ์ได้เข้าเฝ้า รวมถึงพระเมตตาศาสนาฟรังซิส คณะสงฆ์วัดโพธิ์ ถวายหนังสือแก่พระองค์ท่านในรัชกาล 2561 โดยจัดถวายหนังสือแด่สมเด็จพระสันตะปาปา และคณะ รวมทั้งจะมอบให้สื่อมวลชนทั้งไทยและต่างชาติที่ร่วมทำข่าวไว้เป็นที่ระลึกด้วย</w:t>
      </w:r>
    </w:p>
    <w:p>
      <w:pPr>
        <w:pStyle w:val="BodyText"/>
      </w:pPr>
      <w:r>
        <w:t xml:space="preserve">[เสียงดนตรี]</w:t>
      </w:r>
    </w:p>
    <w:p>
      <w:pPr>
        <w:pStyle w:val="BodyText"/>
      </w:pPr>
      <w:r>
        <w:t xml:space="preserve">(ผู้ประกาศข่าวหญิง) และสำหรับการเสด็จเยือนพระสันตะปาปาฟรานซิสนะคะ ในส่วนของประเทศไทยก็มีการแสดงต่อหน้าพระพักตร์ อย่างวงดุริยางค์ค่ะ พร้อมกันอย่างเต็มที่ อย่างเช่น โรงเรียนที่เข้าร่วมในครั้งนี้ น้อง ๆ ก็บอกว่ารู้สึกตื่นเต้นและภูมิใจ เข้าร่วมการแสดงครั้งสำคัญครั้งนี้ อีก 1 โรงเรียนที่เข้าร่วมก็คือ โรงเรียนเซนต์โยเซฟคอนแวนต์ ก็ถือว่าเป็น 1 โรงเรียน ที่เข้าร่วมกับการแสดงต้อนรับ วันนี้จะพาคุณผู้ชมไปชมความพร้อมของน้อง ๆ ที่ซักซ้อมจากรายงานชิ้นนี้กันค่ะ</w:t>
      </w:r>
    </w:p>
    <w:p>
      <w:pPr>
        <w:pStyle w:val="BodyText"/>
      </w:pPr>
      <w:r>
        <w:t xml:space="preserve">[เสียงดนตรี]</w:t>
      </w:r>
    </w:p>
    <w:p>
      <w:pPr>
        <w:pStyle w:val="BodyText"/>
      </w:pPr>
      <w:r>
        <w:t xml:space="preserve">(บรรยาย) ความพร้อมเพียงของวงดุริยางค์ เพลงมาร์ชมาติเคิล เพลงที่ไว้ใช้สำหรับการรับเสด็จประมุขแห่งคริสตจักรโรมันคาทอลิกที่เสด็จเยือนประเทศไทย โรงเรียนเซนโยเซฟคอนแวนส์ ในการบรรเลงเพลง 14 บทเพลง ในการแสดงต่อหน้าสมเด็จพระสันตะปาปาฟรานซิส อย่างเช่น เพลงสรรเสริญพระเพลงโพ้นชีวิตอุิทศ ต่างตั้งใจฝึกซ้อม ถือว่าเป็นงานที่ยิ่งใหญ่ที่ครั้งหนึ่งในชีวิตได้แสดงต่อหน้าพระภักตร์ประมุขแห่งคริสต์จักรโรมัน คาทอลิก</w:t>
      </w:r>
    </w:p>
    <w:p>
      <w:pPr>
        <w:pStyle w:val="BodyText"/>
      </w:pPr>
      <w:r>
        <w:t xml:space="preserve">(ผู้ประกาศข่าวหญิง) ตอนนี้เราคิดว่าเราพร้อมขนาดไหนคะ</w:t>
      </w:r>
    </w:p>
    <w:p>
      <w:pPr>
        <w:pStyle w:val="BodyText"/>
      </w:pPr>
      <w:r>
        <w:t xml:space="preserve">(ผู้ให้สัมภาษณ์) ประมาณ 20-30 เปอร์เซ็นต์ แล้วอย่างี้เราซ้อมทุกวันเราเหนื่อยไหม</w:t>
      </w:r>
    </w:p>
    <w:p>
      <w:pPr>
        <w:pStyle w:val="BodyText"/>
      </w:pPr>
      <w:r>
        <w:t xml:space="preserve">(ผู้ให้สัมภาษณ์) เหนื่อยนิดหนึ่ง</w:t>
      </w:r>
    </w:p>
    <w:p>
      <w:pPr>
        <w:pStyle w:val="BodyText"/>
      </w:pPr>
      <w:r>
        <w:t xml:space="preserve">(ผู้ประกาศข่าวหญิง) เหนื่อยแต่ตั้งใจซ้อม</w:t>
      </w:r>
    </w:p>
    <w:p>
      <w:pPr>
        <w:pStyle w:val="BodyText"/>
      </w:pPr>
      <w:r>
        <w:t xml:space="preserve">(ผู้ให้สัมภาษณ์) ใช่ค่ะ</w:t>
      </w:r>
    </w:p>
    <w:p>
      <w:pPr>
        <w:pStyle w:val="BodyText"/>
      </w:pPr>
      <w:r>
        <w:t xml:space="preserve">(ผู้ประกาศข่าวหญิง) แล้วชอบเพลงไหน</w:t>
      </w:r>
    </w:p>
    <w:p>
      <w:pPr>
        <w:pStyle w:val="BodyText"/>
      </w:pPr>
      <w:r>
        <w:t xml:space="preserve">(ผู้ให้สัมภาษณ์) ยากคือ มันเป่ายากแล้วเครื่องมันอาจจะเป่าไม่ค่อยได้</w:t>
      </w:r>
    </w:p>
    <w:p>
      <w:pPr>
        <w:pStyle w:val="BodyText"/>
      </w:pPr>
      <w:r>
        <w:t xml:space="preserve">(ผู้ให้สัมภาษณ์) ก็ตื่นเต้น และเป็นเกียรติมาก ๆ ค่ะ ที่หนึ่งในชีวิตที่ได้บรรเลงเพลงต่อหน้าพระพักตร์ค่ะ พร้อมในระดับหนึ่งค่ะ จะซ้อมให้เต็มที่ทุกวันจนถึงวันงาน วันนั้นก็แล้วพอวันนั้น ก็เชื่อว่าทุกคนจะเต็มที่กับวันนั้นให้ดีที่สุดค่ะ</w:t>
      </w:r>
    </w:p>
    <w:p>
      <w:pPr>
        <w:pStyle w:val="BodyText"/>
      </w:pPr>
      <w:r>
        <w:t xml:space="preserve">(ผู้ประกาศข่าวหญิง) ก็คือซ้อมการเตรียมความพร้อมกันไหว</w:t>
      </w:r>
    </w:p>
    <w:p>
      <w:pPr>
        <w:pStyle w:val="BodyText"/>
      </w:pPr>
      <w:r>
        <w:t xml:space="preserve">(ผู้ประกาศข่าวหญิง) คือจะทำให้ดีที่สุด</w:t>
      </w:r>
    </w:p>
    <w:p>
      <w:pPr>
        <w:pStyle w:val="BodyText"/>
      </w:pPr>
      <w:r>
        <w:t xml:space="preserve">(ผู้ให้สัมภาษณ์) ใช่ค่ะ</w:t>
      </w:r>
    </w:p>
    <w:p>
      <w:pPr>
        <w:pStyle w:val="BodyText"/>
      </w:pPr>
      <w:r>
        <w:t xml:space="preserve">(บรรยาย) ไม่ใช่แค่วงดุริยางค์เท่านั้น ที่จะแสดงต่อหน้าพระพักตร์ ยังมีโรงเรียนเซนต์โยเซฟคอนแวนต์ ยังเป็นเครือในพระภัคินีได้มีการแสดงร่วมกับโรงเรียนในเครือ ในการถ่ายทอดวิถีชีวิตความเชื่อของคนไทยในทุกภาค ซึ่งโรงเรียนเซนโยเซฟคอนแวนส์ ได้แสดงวัฒนธรรมภาคกลาง ในชื่อชุด รับขวัญข้าว โดยจะมีการแปรแถวเป็นรูปรวงข้าว ให้สอดคล้องกับการทำนา ในจังหวัดที่สนุกสนานอ่อนช้อย ซึ่งนักแสดงกว่า 200 คนได้</w:t>
      </w:r>
    </w:p>
    <w:p>
      <w:pPr>
        <w:pStyle w:val="BodyText"/>
      </w:pPr>
      <w:r>
        <w:t xml:space="preserve">(ผู้ให้สัมภาษณ์) ตื่นเต้นมากค่ะ และก็รู้สึกดีใจ และเป็นเกียรติมากที่ได้แสดงงานนี้ค่ะ</w:t>
      </w:r>
    </w:p>
    <w:p>
      <w:pPr>
        <w:pStyle w:val="BodyText"/>
      </w:pPr>
      <w:r>
        <w:t xml:space="preserve">(ผู้ให้สัมภาษณ์) เหมือนกันค่ะ ตื่นเต้นมาก แล้วก็ดีใจมาก ๆ ค่ะ ที่จะได้มาร่วมงานอย่างนี้ครั้งหนึ่ง</w:t>
      </w:r>
    </w:p>
    <w:p>
      <w:pPr>
        <w:pStyle w:val="BodyText"/>
      </w:pPr>
      <w:r>
        <w:t xml:space="preserve">(ผู้ประกาศข่าวหญิง) การแสดงของโรงเรียนในเครือภัคินี เซนต์ เปา เดอ พิธีมิสซาที่สนามศุภชลาศัย ส่วนวงดุริยางค์จะแสดงต้อนรับ ฟรานซิส ที่โรงพยาบาลเซนต์หลุยส์ เยือนครั้งนี้ ถือว่าเป็นเหตุการณ์ประวัติศาสตร์ และประทับใจ เพราะจะได้ใกล้ชิดกับประมุขแห่งคริสตจักรคาทอลิก</w:t>
      </w:r>
    </w:p>
    <w:p>
      <w:pPr>
        <w:pStyle w:val="BodyText"/>
      </w:pPr>
      <w:r>
        <w:t xml:space="preserve">(ผู้ประกาศข่าวหญิง) สักครู่นะคะ ส่วนช่วงหน้าจะเป็นประเด็นด้านการเมืองแล้วนะคะ วันนี้ทุกสายตาจับต้องไปที่ศาลรัฐธรรมนูญนะคะ เพราะว่าวันนี้จะมีการนัดการตัดสินคดีความเรื่องของการถือหุ้น ของคุณธนาธร บ่าย 2 จะรู้กันแล้วแต่ว่าผู้สืบข่าวของเราไปติดที่ศาลฯ ด้วย มีเรื่องของความคืบหน้าต่าง ๆ ทางการเมืองหลาย ๆ ประเด็น เดี๋ยวช่วงหน้ามาติดตามกันค่ะ</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ผู้ประกาศข่าวหญิง) ช่วงนี้มาติดตาม ข่าวการเคลื่อนไหวด้านการเมือง อย่างที่เมื่อสักครู่นี้อย่างที่บอกไปนะคะ ศาลรัฐธรรมนูญ เพราะว่าจะมีการอ่านคำวินิจฉัยว่านายธนาธร จึงรุ่งเรืองกิจ สส. หรือไม่นะคะ จากกรณีถือหุ้นสื่อบริษัท ลัก มีเดีย จำกั ซึ่งเข้าค่ายเป็นลักษณะต้องห้าม รับเลือกตั้งเป็น ส.ส. ตามที่รัฐธรรมนูญกำหนดไว้ เรื่องนี้ กกต. เป็นผู้ยื่นเรื่องเวลาที่ศาลจะอ่านคำพิพากษานะคะ จากรายงานคุณลีลียา อุปพงษ์ รายงานจากศาลรัฐธรรมนูญ ที่ธนนแจ้งวัฒนะคะ</w:t>
      </w:r>
    </w:p>
    <w:p>
      <w:pPr>
        <w:pStyle w:val="BodyText"/>
      </w:pPr>
      <w:r>
        <w:t xml:space="preserve">(ผู้ประกาศข่าวหญิง) ค่ะ คุณปวีณา คุณกรองแก้วคะ ก่อนที่ศาลฯ จะอ่านคำวินิจฉัยในบ่ายวันนี้ค่ะ คุณธนาธร ก็ได้โพสต์ข้อความผ่าน Iืหะฟเพฟทไม่มีการเตรียมแผนสำรองเอาไว้ เพราะว่าเป็นความฝันที่ยอมแรกทุกอย่าง เพื่อความฝันนี้ค่ะ ขณะผู้ที่มาให้กำลังใจก็ได้เดินทางมาถึงศาลฯ เพื่อที่จะรับฟังคำวินิจฉัยในบ่ายวันนี้ค่ะ บรรยากาศที่สำนักงานศาลรัฐธรรมนูญก่อนที่จะอ่านคำวินิจฉัยสมาชิกภาพของ สส. นายธนาธร จึงรุ่งเรืองกิจ สส. บัญชีรายชื่อ พรรคอนาคตใหม่ สิ้นสุดลงตามรัฐธรรมนูญ มาตรา 106 ประกอบมาตราวงเล็บ 3 หรือไม่ จากการถือหุ้นสื่อ สื่อ บริษัท วีลักมีเดีย จำกัด เข้าข่ายต้องห้าม มิให้ใช่สิทธิ์ลงสมัครรับเลือกตั้งเป็น สส. ค่ะ โดยเช้าวันนี้นะคะ นาย… ก็ได้เดินตรวจความเรียบร้อยก่อนที่จะเข้าสู่ศาลรัฐธรรมนูญ ในเวลา 10.00 น. ค่ะ ในขณะนี้ก็มีการจัดเตรียมการถ่ายทอด และเสียงของตุลาการศาลรัฐธรรมนูญ จากกล้องวงจรปิดที่เตรียมไว้ รวม 4 จุดค่ะ เพื่อให้ประชาชนที่จะมาให้กำลังใจได้ติดตามรับฟัง อ่านคำวินิจฉัยของรัฐธรรมนูญ ตั้งแต่เวลา 14.00 น. เป็นต้นไปนะคะ พร้อมกันนี้ก็ขอให้การแสดงความคิดเห็นวิพากย์วิจารณ์ศาลด้วยค่ะ ขณะเดียวกันสำนักงานศาลรัฐธรรมนูญ ขอร้องสื่อมวลชน และผู้ที่มาเข้าฟังคำวินิจฉัยเข้าออกประตูด้านทิศตะวันออก และทิศใต้เท่านั้น ส่วนทางสำนักงานศาลรัฐธรรมนูญทางทิศเหนือ ส่วนการดูแลก็ได้มีการจัดกำลังตำรวจจาก สน. ทุ่งสองห้อง และกองบังคับการนครบาล 2 เบื้องต้นได้วางกำลังไว้หนึ่งกองร้อย หรือ ราว 150 คนค่ะ สำหรับการคาดการแนวทางศาลรัฐธรรมนูญในวันนี้ก็แบ่งเป็น 2 แนวทางนะคะ ถ้าเห็นว่าไม่มีความผิด ก็สามารถเข้าปฏิบัติหน้าที่ได้ เบื้องต้นสำนักงานศาลรัฐธรรมนูญ ยุติการปฏิบัติหน้าที่ชั่วคราวหากศาลเห็นว่ามีความผิด จะให้ยุติทันทีนะคะ ในคำรองของ กกต. ไม่ได้มีคำร้องให้ยุบพรรคอนาคตใหม่ ส่วนจะส่งผลกระทบต่อการดำเนินการของพรรคหรือไม่ วินิจฉัยของศาลรัฐธรรมนูญวันนี้ก่อน เพราะนายธนาธรในฐานะหัวหน้าพรรคที่จะต้องลงนามในพรระทั้งแบบบัญชีรายชื่อ และแบบแบ่งเขตค่ะ นอกจากนายธนาธรหลุดจาก สส. แล้ว คดีอาญาด้วย ตามคดีอาญา 151 ประกอบรัฐธรรมนูญว่าด้วยการสมัคร สส. ว่าขาดคุณสมบัติแต่ยังลงสมัครรับเลือกตั้ง ซึ่งก็จะมีโทษจำคุกและเพิกถอนสิทธิ์เลือกตั้ง เป็นเวลา 20 ปีด้วยนะคะ กกต. ก็อยู่ระหว่างพิจารณาคดีอาญา แล้วเสร็จก็จะส่งให้ศาลพิจารณาต่อไปค่ะ สำหรับการร้องศรีสุวรรณ์ จรรยา ก็ยื่นให้ กกต. ตรวจสอบ ถือหุ้น วีลัก จำนวน 675,000 หุ้น โดย กกต. มีตั้งอนุกูล วินิจฉัยหลังพบว่ามีการโอนหุ้นหลังมีการลงสมัครขณะที่นายธนาธรเองนะคะ ก็ได้ยืนยันต่อศาลรัฐธรรมนูญ ว่าได้มีการโอนหุ้นให้แก่มารดาก่อนรับเลือกตั้ง ซึ่งเป็นการดำเนินการถูกต้องตามกฎหมายค่ะ ค่ะก็ต้องติดตามคำวินิจฉัยของศาลรัฐธรรมนูญในวันนี้นะคะ ว่าจะออกมาในแนวทางใด จะลอดหรือว่าจะเป็นความผิด เป็นความผิดเฉพาะตัวหรือว่าส่งผลกระทบไปถึงพรรคอนาคตใหม่ด้วยนะคะ เวลา 13.30 น. นายธนาธรก็จะเดินทางมารับฟังคำวินิจฉัย ของศาลรัฐธรรมนูญค่ะ คุณกรองแก้วคะ</w:t>
      </w:r>
    </w:p>
    <w:p>
      <w:pPr>
        <w:pStyle w:val="BodyText"/>
      </w:pPr>
      <w:r>
        <w:t xml:space="preserve">(ผู้ประกาศข่าวหญิง) ค่ะ ขอบคุณนะคะ คุณลินรญา คือเมื่อเช้า นายธนาธร ก็ไปประชุมงบประมาณรายจ่ายในฐานะกรรมมาธิการ ก็ไปประชุม ส.ส. พรรค แล้วจะเข้าไปที่ศาลแล้ว</w:t>
      </w:r>
    </w:p>
    <w:p>
      <w:pPr>
        <w:pStyle w:val="BodyText"/>
      </w:pPr>
      <w:r>
        <w:t xml:space="preserve">(ผู้ประกาศข่าวหญิง) ใช่ค่ะ อย่างที่คุณลินรญาบอกว่าถือหุ้นของนายธนาธร ถือเป็น 2 ส่วนลงสมัครรับเลือกตั้ง ส.ส. ว่า จะมีสิทธิ์ ในการลงสมัตรรับเลือกตั้งหรือเปล่า แล้วยังมีสิทธิเป็นสมาชิกภาพ ส.ส. คงอยู่หรือเปล่า รัฐธรรมนูญพิจารณาและอันนี้ กกต. กำลังพิจารณาอยู่ จะออกมาเป็นเอกสารตั้งแต่เมื่อวานนะคะ ออกมาเป็นเอกสารชัดเจนว่า จะรับฟังทั้งในส่วนของคุณธนาธร แล้วก็ผู้ที่เกี่ยวข้อง ในคดีดังกล่าวนั้นเป็นย้อนถึงเรื่องของคดีครั้งนี้นะคะ ว่าเป็นอย่างไร ถ้าเกิดจำกันได้ มีการนำเสนอของสื่อมวลชนมาตั้งแต่ช่วงเดือนมีนาคมนะคะ ว่ามีการโอนหุ้นของบริษัท วีลักมีเดีย และก็ชื่อของภรรยาที่เป็นชื่อผู้ถือหุ้นอยู่ แต่ว่ามีการโอนไปให้ทางคุณแม่ ปรับเปลี่ยนกรรมการบริหาร</w:t>
      </w:r>
    </w:p>
    <w:p>
      <w:pPr>
        <w:pStyle w:val="BodyText"/>
      </w:pPr>
      <w:r>
        <w:t xml:space="preserve">(ผู้ประกาศข่าวหญิง) ใช่ค่ะ สื่อก็เลยมีการเข้าไปดูรายละเอียดว่า การถือหุ้นหรือว่าการโอนหุ้นดังกล่าว การถือหุ้นและการโอนหุ้นนำเสนอตั้งแต่ ช่วงของวันที่ 22 มีนาคม ทำให้ในช่วงของวันที่ 23 มีนาคมค่ะ คุณธนาธร ได้มีการชี้แจงผ่านทวิตเตอร์ เป็นการยืนยันว่าเป็นการโอนหุ้นให้กับคุณแม่ ซึ่งชื่อว่านางสมพร จึงรุ่งเรืองกิจ ไปตั้งแต่ วันที่ 8 มกราคม ปี 2562 หรือว่า 1 เดือน ก่อนลงสมัครรับเลือกตั้ง สส. เพื่อที่จะขอให้วินิจฉัยคุณสมบัติความเป็น ส.ส. ของนายธนาธร ในกรณีดังกล่าว จากนั้นวันที่ 29 มีนาคม ชั้น 7 อาคาร Thai Summit นะคะ ซึ่งเป็นพื้นที่ตั้งของบริษัท วีลักซ์ การโอนหุ้นทั้งหมดนี่ เป็นการโอนก่อน มีการประกาศเลือกตั้ง ทำให้การประชุมผู้ถือหุ้นในวันที่ 19 มีนาคม 2562 ไม่เกิดขึ้นค่ะ จากนั้นนะคะ ในวันที่ 4 เมษายน กกต. ก็ได้มีมติในการตั้งคณะกรรมการตรวจสอบสำนวนดังกล่าว เพื่อที่จะทำการสืบสวนและไต่สวนในคดีนี้ แล้ววันที่ 23 เมษายน กกต. จึงมีมติแจ้งข้อกล่าวหานายธนาธรในกรณีที่ขาดคุณสมบัติในการเลือกตั้ง ดังกล่าวภายใน 7 วัน หลังจากนั้นนะคะ 30 เมษายน 2562 นายธนาธร และนายปิยบุตร นะคะ เข้าชี้แจงเลขาธิการพรรคอนาคตใหม่ ถัดมา 8 พฤษภาคม 62 ประกาศรับรองรายชื่อ ส.ส. แบบบัญชีรายชื่อ 149 คน ซึ่ง หนึ่งในนั้นรวมนายธนาธร ด้วยค่ะ กกต. ยื่นคำร้องต่อศาล วินิจฉัยสถานภาพ นายธนาธร 23 พฤษภาคม ประกาศเป็นเอกฉันท์ 8 ต่อ 1 สั่งให้นายธนาธร หยุดปฏิบัติหน้าที่ ส.ส. ค่ะ</w:t>
      </w:r>
    </w:p>
    <w:p>
      <w:pPr>
        <w:pStyle w:val="BodyText"/>
      </w:pPr>
      <w:r>
        <w:t xml:space="preserve">(ผู้ประกาศข่าวหญิง) หลังจากศาลรัฐธรรมนูญมีมติดังกล่าว ทำให้ผู้แทนราษฏร์ครั้งที่ 1 นายธนาธรจะต้องออกจากห้องประชุมตามคำสั่งของศาล และจากนั้นในวันที่ 2 กันยายน นายธนาธร ก็ได้ยื่นคำร้องต่อศาลรัฐธรรมนูญ ที่ให้หยุดคำสั่งยกเลิกปฏิบัติหน้าที่ ส.ส. 2562 ศาลรัฐธรรมนูญได้ยกคำร้องของนายธนาธร เนื่องจากยังไม่มีเหตุให้เปลี่ยนแปลงคำสั่งการปฏิบัติหน้าที่ วันที่ 18 ตุลาคม นะคะ ตุลาการศาลรัฐธรรมนูญก็ไต่สวนพยานของนายธนาธร จำนวน 10 ปาก ในส่วนของฝั่งนายธนาธร และจนกระทั่งวันที่ 15 พฤศจิกายน นายธนาธรได้แถลงอีกครั้งหนึ่ง เป็นการแถลงต่อศาล บริษัท วีลักซ์ มีเดีย ได้ปิดตัวไปเมื่อวันที่ พฤศจิกายน 2561 ก่อนที่จะมีพระราชให้มีการเลือกตั้งสมาชิกสภาผู้แทนราษฎรจากประกาศออกมา ชี้แจงว่า ของบริษัทที่ผ่านมาก็ไม่เคยให้ทุนกับบริษัทของตัวเองและไม่เคยให้โทษกับคู่แข่ง ปัจจุบันก็ไม่มีใครที่มีหลักฐานเพียงพอที่จะมาหักล้างในเรื่องนี้ได้ และในวันนี้วันที่ 20 พฤศจิกายน ศาลรัฐธรรมนูญ จึงนัดฟังคำสั่งศาลรัฐธรรมนูญ บริษัท วักซ์ ในเวลา 14.00 น. คุณผู้ชมก็จะเห็นนะคะว่า ตั้งแต่เดือนมีนาคม และในส่วนของการที่มีการยื่นเรื่องไปยังกกต. นะคะ ก็ต้องใช้ระยะเวลานะคะ จนกระทั่ง กกต. ใช้วิธีการไต่สวน พิจารณาในวันนี้ค่ะ</w:t>
      </w:r>
    </w:p>
    <w:p>
      <w:pPr>
        <w:pStyle w:val="BodyText"/>
      </w:pPr>
      <w:r>
        <w:t xml:space="preserve">(ผู้ประกาศข่าวหญิง) ก็บ่าย 2 โมงรอติดตามกันค่ะ ส่วนประเด็นเรื่องของการถวายสัตย์ปฏิญาณ เป็นประเด็นมาต่อเนื่องนะคะ ที่ผ่านมาก็จะเห็นว่าคณะกรรมาธิการปราบปรามเชิญนายกรัฐมนตรี เข้ามาชี้แจง ล่าสุดนายกรัฐมนตรีและรองนายกรัฐมนตรีก็ได้ยื่นเอกสารเป็นลายลักษณ์อักษร ต่อคณะกรรมการการทุจริตสภาผู้แทนราษฎรว่า คำชี้แจงครบถ้วนชัดเจน การใช้พรบ. คำสั่งเรียกของกรรมมาธิการต้องเป็นระมัดระวังค่ะ นายประสาน หวังรัตนปราณี ผู้ช่วยประจำสำนักนายกรัฐมนตรี เป็นผู้แทนพลเอกประยุทธ์ จันทร์ และพลเอกประวิตร วงษ์สุวรรณ รองนายกรัฐมนตรี เอกสารคำแถลงข้อเท็จจริงแบบลายลักษณ์อักษรคณะกรรมาธิการ ซึ่งพลเอก ประยุทธ์ จของคณะกรรมาธิการ 16 ข้อ ขณะที่พลเอก ประวิตร 15 ข้อ ยืนยันว่าเป็นคำชี้แจงน่าจะชัดเจน และตอบคำถามของกรรมมาธิการได้ครบถ้วน ยืนยันว่าทุกครั้งที่มายื่นการชี้แจงนั้น ไม่ได้มาเลื่อนคำชี้ของนายกรัฐมนตรี และรองนายกรัฐมนตรี ซึ่งทั้ง 2 คน ไม่ไไม่มีเจตนาไม่มาชี้แจง โดยขณะนี้กำลังพิจารณาว่าเจตนาของคณะกรรมมาธิการนั้น สุจริตหรือไม่ เพราะหากไม่สุจริต ก็จะดำเนินการตามประมวลกฎหมายอาญาฐานปฏิบัติหน้าที่โดยมิชอบ ประสานค่ะ</w:t>
      </w:r>
    </w:p>
    <w:p>
      <w:pPr>
        <w:pStyle w:val="BodyText"/>
      </w:pPr>
      <w:r>
        <w:t xml:space="preserve">(ผู้ให้สัมภาษณ์) เพราะว่าหมายเรียกของการเรียกมาตามรัฐธรรมนูญ 129 นะครับ มันต้องแยกออกเป็น 2 ส่วน ส่วนแรกคือ เรียกมาตามข้อบังคับของสภา ถ้าเรียกมาตามข้อบังคับสภา ผู้ถูกเรียกจะมาชี้แจงหรือไม่มาชี้แจงก็ได้หรือจะส่งผู้แทนก็ได้นะครับ แต่ขณะนี้ ล่าสุดนี่ กรรมาธิการใช้อำนาจเรียกตาม พรบ. คำสั่งนี้ปี 54 นะครับ มาตรา 5 เพราะฉะนั้นคำสั่งการออกคำสั่งเรียก ตาม พรบ. ผมก็อยากจะเรียนว่า ท่านต้องปฏิบัติตามกฎหมายอย่างเคร่งครัด ต้องปฏิบัติตามกฎหมายอย่างเคร่งครัดนะครับ ถ้าหากว่าท่านมีเจตนาที่ไม่สุจริต กรรมาธิการอาจจะได้รับโทษตามมาตรา 12 ของ พ.ร.บ. เช่นกัน แล้วมาตรา 12 นี้ โทษของผู้มาชี้แจงหนักกว่านะครับ โทษจำคุก 1 ปี ถึง 10 ปี แต่สำหรับผู้ชี้แจ้งที่ถูกหมายเรียกตามมาตรา 6 แล้วไม่มาตามมาตรา 8 ก็เพียงแค่ 3 เดือนนะครับ แต่เขาดูเจตนานะครับ</w:t>
      </w:r>
    </w:p>
    <w:p>
      <w:pPr>
        <w:pStyle w:val="BodyText"/>
      </w:pPr>
      <w:r>
        <w:t xml:space="preserve">(ผู้ประกาศข่าวหญิง) ด้านพลตำรวจเอกเสรีพิสุทธิ์ ในฐานะประธานกรรมธิการประพฤติมิชอบกล่าวว่าหลังจากได้รับเอกสารชี้แจง แบบลายลักษณ์อักษรแล้วจะดำเนินการต่อไปอย่างไร มาดูเรื่องของการแบนสารเคมีอันตราย 3 ชนิดกันนะคะ ประกอบไปด้วย พาราควไกวโคเซส และ ไพรีคอสนะคะ ธันวาคมนี้แน่นอนมีมติมาอย่างกระทรวงเกษตรและสหกรณ์ และหน่วยงานต่าง ๆ หาวิธีทดแทน บางคนก็ทำอย่างไร จะหาสารอื่น ๆ มาทดแทนได้หรือเปล่า ขณะเดียวกัน ยังไม่พร้อมที่จะยกเลิก วันนี้เพื่อที่จะเกิดความชัดเจนมากยิ่งขึ้นนะคะ ในส่วนของเครือข่ายเกษตรกร ที่ทำการเกษตรกรรมอย่างยั่งยืน เขาสนับสนุนรัฐบาลค่ะ เรื่องของการแบนสารเคมีทั้ง 3 ชนิด การทำเกษตรกรรมอย่างยั่งยืน ป้องกันการใช้สารเคมีชนิดอื่นมาใช้ทดแทนในอนาคตค่ะ โดยกลุ่มเครือข่ายเกษตรกร ที่ทำเกษตรกรรมอย่างยั่งยืน อย่างสหกรณ์ นำเสนอทางเลือกและมาตรการ หลังยกเลิก 3 สารเคมี พร้อมเสนอแนะต่อกระทรวงเกษตรและสหกรณ์ก่อนจะเลิกใช้ นายวิทูล เลี่ยงจำรูญ ตัวแทนเครือข่ายนะคะ ก็เปิดเผยว่าสารเคมีทั้ง 3 ชนิด ส่งผลกระทบโดยตรงทั้งเกษตรกรที่ใช้และผู้บริโภค เกิดความเสี่ยงโรคมะเร็ง และโรคพากินสัน โดยพบสารปนเปื้อน จากตัวอย่างที่สุ่มตรวจ และส่งผลไปสู่การตกค้างในกลุ่มเด็กทารกด้วย จึงเดินหน้ายกเลิกการใช้สารเคมีกลุ่มดังกล่าวต่อไป โดยมีการยื่นต่อรัฐบาล 3 เรื่อง คือยืนยันเรื่องการแบนข้อเสนอของการจัดการวัชพืชโดยไม่ใช้สารเคมีใด ๆ ในพืชทั้ง 6 กลุ่ม อย่างปาล์ม ยางพารา มันสำปะหลัง โดยมีตัวอย่างจาก100 คน พร้อมเป็นตัวอย่าง และนำไปสู่การทำเกษตรกรรมที่ปลอดภัยและยั่งยืน ให้กระทรวงเกษตรและสหกรณ์ช่วยเยียวยาเกษตรกรที่เปลี่ยนวิถีการเกษตร มาเป็นการเกษตรอย่างยั่งยืนค่ะ</w:t>
      </w:r>
    </w:p>
    <w:p>
      <w:pPr>
        <w:pStyle w:val="BodyText"/>
      </w:pPr>
      <w:r>
        <w:t xml:space="preserve">(ผู้ให้สัมภาษณ์) ในกรณีของพืชใดนะครับ ถ้าปรับเปลี่ยนแล้วทำให้เพิ่มขึ้นนี่ เกษตรกรไม่ควรจะเป็นผู้รับภาระนะครับ ดังนั้นเลยเสนอให้กระทรวงเกษตร ในการสนับสนุนกลุ่มนี้ชดเชยเยียวยาให้เป็นรูปธรรม และควรทำให้เร็วที่สุด เพราะว่าการแบนเกิดขึ้นแล้ว ส่วนที่ 2 นี่ เป็นข้อเสนอในเชิงของทางภาษีนะครับ การนี้นี่การเกษตรใช้เครื่องตัดหญ้า นำเข้าเป็นต้นนะครับ ต้องเสียภาษีนะครับ ทั้งภาษีมูลค่าเพิ่ม ทั้งภาษีนำเข้า แต่ที่ในที่สารเคมีไม่มีการเสียภาษีเลย เพราะฉะนั้นเรื่องนี้ต้องจัดการเป็นธรรมอย่างยิ่งนะครับ เพราะฉะนั้นต้องจัดการเรื่องให้เป็นธรรมอย่างที่สุดนะครับ</w:t>
      </w:r>
    </w:p>
    <w:p>
      <w:pPr>
        <w:pStyle w:val="BodyText"/>
      </w:pPr>
      <w:r>
        <w:t xml:space="preserve">(ผู้ประกาศข่าวหญิง) คุณวิฑูรย์ ยังบอกด้วยนะคะ ว่าที่ผ่านมามีเกษตรไทยรวม 7 ล้าน 8 แสน ครัวเรือน ซึ่งในนี้มีการใช้สารเคมีกำจัดศัตรูพืช ในระยะเวลา 3 - 10 ปี ที่ผ่านมามีแนวโน้มลดลงเรื่อย ๆ นะคะ ที่การเปลี่ยนแปลงไปสู่เกษตรกรรมอย่างยั่งยืน และเกษตรอินทรีย์ มากกว่า 3 ล้าน 3 แสน ไร่ จากพื้นที่ทั้งหมด 150 ล้านไร่</w:t>
      </w:r>
    </w:p>
    <w:p>
      <w:pPr>
        <w:pStyle w:val="BodyText"/>
      </w:pPr>
      <w:r>
        <w:t xml:space="preserve">(ผู้ประกาศข่าวหญิง) พักกันสักครู่นะคะ ช่วงหน้ากลับมาติดตามข่าวเที่ยง NBT กันต่อค่ะ</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ผู้ประกาศข่าวหญิง) กลับมาติดตามข่าวเที่ยง NBT กันต่อนะคะ เหลืออีกไม่กี่วันก็จะเป็นวันสำคัญของพสกนิกรชาวไทยนะคะ ในการเตรียมความพร้อมในการเสด็จพระราชดำเเลียบพระนคร โดยพยุหยาตราชลมารค วันนี้มีการประชุมการดำเนินงาน เป็นประธานการประชุมนะคะ หลังจากรองนายรัฐมนตรี นายวิษณุ เครืองาม ได้ประกาศเนื้อหาสาระจากการประชุมนะคะ โดยบอกว่าพระบาทสมเด็จพระเจ้าอยู่หัวฯ ทรงพระกรุณาโปรดเกล้าโปรดกระหม่อมให้พระราชดำเนินเลียบพระนครโดยขบวนพยุหยาตราทางชลมารค เนื่องในพระราชพิธีบรมราชาภิเษก พุทธศักราช 2562 ในวันที่ 12 ธันวาคมนี้ค่ะ นายวิษณุ รองนายกรัฐมนตรี เปิดเผยการประชุมการดำเนินการพระราชพิธีบรมราชาพิเษกว่า การมีพระบรมราชวินิจฉัยให้เลื่อนกำหนดการเสด็จทางชลมารค เนื่องในพระราชพิธีพระบรมราชาพิเษก พุทธศักราช 2562 ในวันที่ 12 ธันวาคมนั้น ได้กำหนดการซ้อมในวันที่ 7 และ 9 ธันวาคม ในวันที่ 9 ธันวาคม จะซ้อมเสมือนจริง แต่กำหนดให้ซ้อมในเวลา 13.30 น. ที่คาดการว่ากระแสน้ำจะตรงกับวันจริง ในเวลา 15.30 น. โดยยังใช้เรือในพระราชพิธีจำนวน 52 ลำ เช่นเดิม และโปรดเกล้าโปรดกระหม่อมให้เพิ่มขบวนราบใหญ่ขึ้นมา คล้ายขบวนพยุหยาตราทางสถลมารค โดยจะเสด็จพระราชดำเนินออกจากพระที่นั่ง โดยทหารภาคที่ 1 เหมือนขบวนพยุหยาตราครั้งที่ผ่านมา โดยออกจากท่าราชวรดิฐ ไปตามถนนมหาราช เลี้ยวขวาเข้าถนนหน้าพระลาน และเลี้ยวขวาเข้าพระราชวัง และเข้าสู่พระที่นั่งอาภรณ์พิโมค ก่อนเสด็จกลับโดยรถยนต์พระที่นั่ง กลับพระที่นั่งอัมพรสถาน และกำหนดให้สวนหลงพระราม 8 ซึ่งรองรับผู้เข้าร่วมงานได้ 2500 คน เป็นที่รองรับรัฐมนตรี หัวหน้าส่วนราชการ ฝ่ายนิติบัญญัติและคณะทูต ฟังประเด็นนี้เพิ่มเติมจากรองนายกรัฐมนตรีค่ะ</w:t>
      </w:r>
    </w:p>
    <w:p>
      <w:pPr>
        <w:pStyle w:val="BodyText"/>
      </w:pPr>
      <w:r>
        <w:t xml:space="preserve">(ผู้ให้สัมภาษณ์) มีขบวนเพิ่มเข้ามาใหม่นั้นเราเรียกว่า ขบวนราบใหญ่ มีลักษณะขบวนคล้ายกับขบวนพยุหยตาในเวลาที่ผ่านมา คือจะเสด็จะออกจากพระที่นั่งราชกิจวินิจฉัย โดยจะประทับที่พระทั่งนั่พุดตานทอง จะนำขบวนมีคู่เคียงเหมือนริ้วขบวน เมื่อคราวที่แล้ว</w:t>
      </w:r>
    </w:p>
    <w:p>
      <w:pPr>
        <w:pStyle w:val="BodyText"/>
      </w:pPr>
      <w:r>
        <w:t xml:space="preserve">[สิ้นสุดการถอดความ]</w:t>
      </w:r>
    </w:p>
    <w:p>
      <w:pPr>
        <w:pStyle w:val="BodyText"/>
      </w:pPr>
      <w:r>
        <w:t xml:space="preserve">[เสียงดนตรี]</w:t>
      </w:r>
    </w:p>
    <w:p>
      <w:pPr>
        <w:pStyle w:val="BodyText"/>
      </w:pPr>
      <w:r>
        <w:t xml:space="preserve">(ผู้ประกาศข่าวหญิง) สวัสดีค่ะ สวัสดีค่ะ ทุกคน ต้อนรับเข้าสู่ข่าวเที่ยง ที่ 20 พฤศจิกายน 2562 ค่ะ คุณผู้ชมอยู่กับคุณกรองแก้ว ชัยกฤตษ์ และดิฉัน อาจารย์จันทรา สุขสัจธรรม ข่าวเที่ยงวันนี้ค่ะ เราจะเริ่มที่การเตรียมความพร้อม การต้อนรับสมเด็จพระสันตะปาปาฟรานซิส พระประมุขแห่งคริสตจักรโรมัน เพราะว่าตอนนี้ท่านเสด็จออกมาจากอิตาลีแล้วนะคะ จะถึงไทยประมาณ ประมาณ 12.30 น. ค่ะ สมเด็จพระสันตะปาปาฟรานซิส ประทับเครื่องบินที่นั่ง ที่สนามบิน ฟูมิโนชิในกรุงโรม ตามเวลาท้องถิ่นของอิตาลี เพื่อเสด็จเยือนประเทศไทยและญี่ปุ่น อย่างเป็นทางการ โดยจะเสด็จถึงท่าอากาศยานกองบิน 6 ดอนเมือง โดดยเวลาประมาณ 14.00 น. วันนี้ ตามเวลาประเทศไทย เป็นพระสันตะปาปา พระองค์ที่ 2 ที่เสด็จเยือนไทย ต่อจาก จอห์น เปาที่ 2 เสด็จเยือนเมื10 พฤษภาคม ประเทศไทยมีประชากรที่นับถือศาสนาคริสต์ จำนวน 388400 คน และมี 11 เขตศาสนปกครองหรือมิสซัง และถือว่าเป็นการสิ้นสุดการรอคอยของชาวคริสต์ และประชาชนชาวไทยนะคะ วันนี้พระสันตปาปา ฟรานซิสประมุขแห่งคริสต์จักรโรมันคาทอลิกและประมุขของรัฐวาติกัน จะเดินทางมาถึงประเทศไทย ตามคำเชิญของรัฐบาล ในรอบ 35 ปี ติดตามบรรยากาศล่าสุดนะคะ กับคุณภัทราภรณ์ มาลาโส พัทราภรคะ</w:t>
      </w:r>
    </w:p>
    <w:p>
      <w:pPr>
        <w:pStyle w:val="BodyText"/>
      </w:pPr>
      <w:r>
        <w:t xml:space="preserve">(ผู้ประกาศข่าวหญิง) ขอบคุณค่ะ คุณกรองแก้ว คุณปรวีนา ถือเป็นอีก 1 เหตุการณ์ประวัติศาสตร์ สำหรับการเสด็จเดินทางมาเยือนประเทศไทยอย่างเป็นทางการของสมเด็จพระสันตปาปาขณะนี้ค่ะ หลายหน่วยงานที่เกี่ยวข้องก็เตรียมการต้อนรับอย่างสมเกียรติแล้วค่ะ โดยเฉพาะที่ศูนย์สื่อมวลชนที่ตั้งอยู่ที่โรงแรมอินท์ ซึ่งตรงนี้มีการอำนวยความสะดวกให้กับสื่อมวลชน ทั้งชาวไทยและชาวต่างชาติที่ได้ร่วมมาติดตามทำข่าว เตรียมทั้งคอมพิวเตอร์ Printer เพื่อเก็บภาพภาพจากทีวีพูล ที่ไปเก็บภาพเพื่อไปเผยแพร่ออกอากาศ ซึ่งตอนนี้ก็มีสื่อมวลชนมาติดตามข่าวที่ศูนย์สื่อแห่งนี้ แล้วขณะที่บริเวณสนามกีฬาแห่งชาตินะคะ ได้จัดเตรียมสถานที่ สำหรับทำมิสซา หรือพิธีขอบคุณพระเจ้า ที่จะมีขึ้นในเวลา 18.00 น. ในวันพรุ่งนี้ วันที่ 11พฤศจิกายนนี้ ซึ่งถือเป็นพิธีหัวใจสำคัญของนิกายโรมันคาทอลิก รวมทั้งยังมีการซ้อมการแสดงเพื่อเตรียมต้อนรับ ทั้งแสดงวงโยธวาทิศ วัฒนธรรมไทย 4 ภาค กิจกรรมการแปรอักษรการแสดงคอนเสิร์ตให้รักเป็นสะพาน เพื่อรอต้อนรับสมเด็จพระสันตะปาปา และพบปะประชาชน ผู้เข้าร่วมพิธีด้วยค่ะ นอกจากนี้ยังมีการเตรียมความพร้อมรับสมเด็จพระสันตะปาปา ฟรานซิน ภายในพื้นที่ของโรงพยาบาล ตั้งแต่บริเวณด้านหน้าเลย ก็มีป้ายต้อนรับขนาดใหญ่ และตลอดเส้นทาง ก็ได้มีประดับธงชาติไทยและวาติกัน รวมถึงการตกแต่งสถานที่และเต็นท์ให้ประชาชนที่จะรอมารับเสด็จ รวมถึงติดตั้งจอ LED ขนาดใหญ่ให้รับชม ซึ่งบริเวณนี้นะคะ จะรองรับประชาชนที่มารอรับเสด็จถึง 3,000 คน เช่นเดียวกันทีมถ่ายทอดสด ก็เตรียมกล้องและติดตั้งตามจุดต่าง ๆ เพื่อเตรียมถ่ายทอดสด เพื่อให้ประชาชนรับชในวันพรุ่งนี้อีกด้วยค่ะ สำหรับกำหนดการในวันนี้นะคะ พระสันตะปาปาฟรางซิส ทหาร 2 กองบิน 6 ดอนเมือง นะคะ ก่อนที่จะเสด็จไปยังเอกอัครราชสมทูต นครรัฐวาติกันประจำประเทศไทย ที่จะพักแรมค่ะ ซึ่งภาระกิจของสมเด็จพระสันตะปาปาฟรานซิสนะคะ ทีมข่าว NBT ของเราค่ะ จะเกาะติด และเก็บภาพบรรยากาศความประทับใจเอามาฝากคุณผู้ชมอย่างแน่นอนค่ะ เพราะว่าเหตุการณ์ประวัติศาสตร์สำคัญค่ะ</w:t>
      </w:r>
    </w:p>
    <w:p>
      <w:pPr>
        <w:pStyle w:val="BodyText"/>
      </w:pPr>
      <w:r>
        <w:t xml:space="preserve">(ผู้ประกาศข่าวหญิง) ค่ะขอบคุณ คุณภัทราภรค่ะ ก็เป็นเหตุการณ์ครั้งประวัติศาสตร์ ในขณะที่พระสงฆ์วัดก็ล้วนน้อมสำนึกในพระมหากรุณาธิคุณของสมเด็จพระสันตปาปาที่เกิดขึ้นทางศาสนาระหว่างรัฐวาติกันและวัดโพธิ์ที่มีความสัมพันธ์กันมาอย่างยาวนาน พร้อมจัดพิมพ์หนังสือวาติกันวัดโพธิ์ มิตรภาพระหว่างศาสนา ถวายแด่ วันนี้ถึง 23 พฤศจิกายน ติดตามจากรายงานพิเศษค่ะ</w:t>
      </w:r>
    </w:p>
    <w:p>
      <w:pPr>
        <w:pStyle w:val="BodyText"/>
      </w:pPr>
      <w:r>
        <w:t xml:space="preserve">[เสียงดนตรี]</w:t>
      </w:r>
    </w:p>
    <w:p>
      <w:pPr>
        <w:pStyle w:val="BodyText"/>
      </w:pPr>
      <w:r>
        <w:t xml:space="preserve">(ผู้ประกาศข่าวหญิง) นับตั้งแต่อดีตจนถึงปัจจุบัน มิตรภาพของวัดโพธิ์ได้สานสัมพันธ์ นับตั้งแต่สมเด็จพระวรรณรัตน์ พระสังฆราช องค์ที่ 17 ของไทยได้เสด็จไปเยือนเมื่อปี 2515 ได้เข้าเฝ้าสมเด็จพระสันตะปาปา ป. ที่ 6 ทั้งยังได้รับเมตตา ทั้งพระคัมภีร์ และพระมาลัย ที่รัชกาลที่ 7 ถวายเมื่อเสด็จเมื่อรัชากาลประพาสยุโรป พร้อมเข้าเฝ้าสมเด็จพระสันตะปาปา ที่ 7 เมื่อปี 2477 โดยแปลจากอักษรขอมเป็นภาษาไทย และภาษาต่าง ๆ อีก 7 ภาษา ซึ่งวาติกันไม่มีผู้เชี่ยวชาญที่จะอ่านและแปลคำภีร์ฉบับดังกล่าวได้ สำนักวาติกันได้ันทึกภาพครั้งนั้น ด้วยภาพวาดสีน้ำมันขนาดใหญ่ ติดตั้งที่กระทรวงวาติกันจนถึงวาติกัน การเสด็จเยือนประเทศไทยของสมเด็จพระสันตะปาปาฟรานซิส พระประมุขฯ กับคณะสงฆ์วัดู้ให้สัมภาษณ์) ก็วาติกันก็ได้รับของขวัญจากพระบาทสมเด็จพระปกเกล้าเจ้าอยู่หัวรัชกาลที่ 7 กับสมเด็จพระนางเจ้าพระรําไพพรรณี ที่ไปถวายของขวัญชิ้นหนึ่ง ซึ่งวาติกันก็อ่านไม่รู้เรื่อง เพราะเป็นพระคัมภีร์ที่บันทึกด้วยภาษาขอมโบราณ ซึ่งสมัยนั้นพุทธศาสนาทุกอย่างบันทึกภาษาขอมโบราณ ไม่ใช่บาลีด้วยนะ แล้วใครจะอ่านได้ ท้ายที่สุดแล้วก็ทราบว่าเป็นเรื่องของตำนานคัมภีร์เก่า เกี่ยวกับเรื่องราวพระมาลัย ซึ่งมันก็มีบางอย่าง มันก็แปลกนะ มันเขียนคนละขั้วโลกเลยนะ แต่ว่าคำสอนมันเหมือนกันบางเรื่องในพระคัมภีร์ไบเบิล ซึ่งแปลกมากจึงต้องขอร้องให้ ผู้ทรงคุณวุฒิ พระภกษุ พระภิกษุที่มีความรู้ ที่วัดพระเชตุพล ที่ดังทางพระพุทธศาสนาที่แรกของประเทศไทย หรือว่าถอดความออกมา แล้วก็นำไปทูลถวายสมเด็จพระสันตะปาปา ซึ่งจะเอาไปไว้ที่วาติกันมิลเซียม หรือพิพิธภัณฑ์ ซึ่งดีมากเพราะว่าคนเป็นล้านคนนะครับ เป็นปี เขาจะได้เห็นการแลกเปลี่ยนวัฒนธรรม ทีนี้ก็นี่เป็นโอกาสที่จะรื้อฟื้นความสัมพันธ์ การทำงานร่วมกัน</w:t>
      </w:r>
    </w:p>
    <w:p>
      <w:pPr>
        <w:pStyle w:val="BodyText"/>
      </w:pPr>
      <w:r>
        <w:t xml:space="preserve">(บรรยาย) ซึ่งเป็นความประทับใจ ของคณะสงฆ์วัดโพธิ์ที่ได้รับเกียรติจากยครรัฐวาติกัน ซึ่งถือว่าเป็นเกียรติอันสูง แสดงให้เห็นถึงการอยู่ร่วมกันของสังคมโดยไม่แบ่งแยก เพราะทุกศาสนาต้องการให้สังคมเกิดสันติสุข</w:t>
      </w:r>
    </w:p>
    <w:p>
      <w:pPr>
        <w:pStyle w:val="BodyText"/>
      </w:pPr>
      <w:r>
        <w:t xml:space="preserve">(ผู้ให้สัมภาษณ์) คือถ้าเราย้อนหลังมา เราจะเห็นว่า สมเด็จพระสันพระสันตะปาปาฟรานซิส เสด็จมาในครั้งนี้ เนื่องในโอกาสความสัมพันธ์ศาสนาคริส ได้มาหยั่งรากลึกในไทย 350 ปี ในสมัยของสมเด็จพระนารายณ์มหาราช ครบ 350 ปี หยั่งรากลึกมาการทีความสัมพันธ์ระหว่างศาสนาคริสต์และศาสนาพุทธ มันมีมานานแล้ว 350 ปี เพราะฉะนั้นเราไม่มีความขัดแย้งอะไรกันเลย เพราะอะไร เพราะคำว่า มิตรภาพมันไม่มีศาสนา ถ้าคุณคิดว่ามิตรภาพมีศาสนาแล้ว คุณไปต่างประเทศ คุณไปยุโรปนี่ คุณมีเพื่อ หรือเพราะคริสต์ทั้งนั้น เพราะฉะนั้นจากที่เป้าหมายทางศาสนานี่ เป้าหมายหลักของศาสนา เป้าหมายหลักของศาสนา 1. อยากให้ทุกคนเป็นคนดี อย่าทำความชั่ว แล้วต้องการให้เกิดสันติสุข</w:t>
      </w:r>
    </w:p>
    <w:p>
      <w:pPr>
        <w:pStyle w:val="BodyText"/>
      </w:pPr>
      <w:r>
        <w:t xml:space="preserve">(บรรยาย) แม้โอกาสสำคัญในครั้งนี้ วาติกันวัดโพธิ์ รวบรวมประวัตินครวาติกัน ประวัติวัดโพธิ์ ประวัติคัมภีร์พระมาลัย บันทึกเหตุการณ์เจ้าอาวาสวัดโพธิ์ได้เข้าเฝ้า รวมถึงพระเมตตาศาสนาฟรังซิส คณะสงฆ์วัดโพธิ์ ถวายหนังสือแก่พระองค์ท่านในรัชกาล 2561 โดยจัดถวายหนังสือแด่สมเด็จพระสันตะปาปา และคณะ รวมทั้งจะมอบให้สื่อมวลชนทั้งไทยและต่างชาติที่ร่วมทำข่าวไว้เป็นที่ระลึกด้วย</w:t>
      </w:r>
    </w:p>
    <w:p>
      <w:pPr>
        <w:pStyle w:val="BodyText"/>
      </w:pPr>
      <w:r>
        <w:t xml:space="preserve">[เสียงดนตรี]</w:t>
      </w:r>
    </w:p>
    <w:p>
      <w:pPr>
        <w:pStyle w:val="BodyText"/>
      </w:pPr>
      <w:r>
        <w:t xml:space="preserve">(ผู้ประกาศข่าวหญิง) และสำหรับการเสด็จเยือนพระสันตะปาปาฟรานซิสนะคะ ในส่วนของประเทศไทยก็มีการแสดงต่อหน้าพระพักตร์ อย่างวงดุริยางค์ค่ะ พร้อมกันอย่างเต็มที่ อย่างเช่น โรงเรียนที่เข้าร่วมในครั้งนี้ น้อง ๆ ก็บอกว่ารู้สึกตื่นเต้นและภูมิใจ เข้าร่วมการแสดงครั้งสำคัญครั้งนี้ อีก 1 โรงเรียนที่เข้าร่วมก็คือ โรงเรียนเซนต์โยเซฟคอนแวนต์ ก็ถือว่าเป็น 1 โรงเรียน ที่เข้าร่วมกับการแสดงต้อนรับ วันนี้จะพาคุณผู้ชมไปชมความพร้อมของน้อง ๆ ที่ซักซ้อมจากรายงานชิ้นนี้กันค่ะ</w:t>
      </w:r>
    </w:p>
    <w:p>
      <w:pPr>
        <w:pStyle w:val="BodyText"/>
      </w:pPr>
      <w:r>
        <w:t xml:space="preserve">[เสียงดนตรี]</w:t>
      </w:r>
    </w:p>
    <w:p>
      <w:pPr>
        <w:pStyle w:val="BodyText"/>
      </w:pPr>
      <w:r>
        <w:t xml:space="preserve">(บรรยาย) ความพร้อมเพียงของวงดุริยางค์ เพลงมาร์ชมาติเคิล เพลงที่ไว้ใช้สำหรับการรับเสด็จประมุขแห่งคริสตจักรโรมันคาทอลิกที่เสด็จเยือนประเทศไทย โรงเรียนเซนโยเซฟคอนแวนส์ ในการบรรเลงเพลง 14 บทเพลง ในการแสดงต่อหน้าสมเด็จพระสันตะปาปาฟรานซิส อย่างเช่น เพลงสรรเสริญพระเพลงโพ้นชีวิตอุิทศ ต่างตั้งใจฝึกซ้อม ถือว่าเป็นงานที่ยิ่งใหญ่ที่ครั้งหนึ่งในชีวิตได้แสดงต่อหน้าพระภักตร์ประมุขแห่งคริสต์จักรโรมัน คาทอลิก</w:t>
      </w:r>
    </w:p>
    <w:p>
      <w:pPr>
        <w:pStyle w:val="BodyText"/>
      </w:pPr>
      <w:r>
        <w:t xml:space="preserve">(ผู้ประกาศข่าวหญิง) ตอนนี้เราคิดว่าเราพร้อมขนาดไหนคะ</w:t>
      </w:r>
    </w:p>
    <w:p>
      <w:pPr>
        <w:pStyle w:val="BodyText"/>
      </w:pPr>
      <w:r>
        <w:t xml:space="preserve">(ผู้ให้สัมภาษณ์) ประมาณ 20-30 เปอร์เซ็นต์ แล้วอย่างี้เราซ้อมทุกวันเราเหนื่อยไหม</w:t>
      </w:r>
    </w:p>
    <w:p>
      <w:pPr>
        <w:pStyle w:val="BodyText"/>
      </w:pPr>
      <w:r>
        <w:t xml:space="preserve">(ผู้ให้สัมภาษณ์) เหนื่อยนิดหนึ่ง</w:t>
      </w:r>
    </w:p>
    <w:p>
      <w:pPr>
        <w:pStyle w:val="BodyText"/>
      </w:pPr>
      <w:r>
        <w:t xml:space="preserve">(ผู้ประกาศข่าวหญิง) เหนื่อยแต่ตั้งใจซ้อม</w:t>
      </w:r>
    </w:p>
    <w:p>
      <w:pPr>
        <w:pStyle w:val="BodyText"/>
      </w:pPr>
      <w:r>
        <w:t xml:space="preserve">(ผู้ให้สัมภาษณ์) ใช่ค่ะ</w:t>
      </w:r>
    </w:p>
    <w:p>
      <w:pPr>
        <w:pStyle w:val="BodyText"/>
      </w:pPr>
      <w:r>
        <w:t xml:space="preserve">(ผู้ประกาศข่าวหญิง) แล้วชอบเพลงไหน</w:t>
      </w:r>
    </w:p>
    <w:p>
      <w:pPr>
        <w:pStyle w:val="BodyText"/>
      </w:pPr>
      <w:r>
        <w:t xml:space="preserve">(ผู้ให้สัมภาษณ์) ยากคือ มันเป่ายากแล้วเครื่องมันอาจจะเป่าไม่ค่อยได้</w:t>
      </w:r>
    </w:p>
    <w:p>
      <w:pPr>
        <w:pStyle w:val="BodyText"/>
      </w:pPr>
      <w:r>
        <w:t xml:space="preserve">(ผู้ให้สัมภาษณ์) ก็ตื่นเต้น และเป็นเกียรติมาก ๆ ค่ะ ที่หนึ่งในชีวิตที่ได้บรรเลงเพลงต่อหน้าพระพักตร์ค่ะ พร้อมในระดับหนึ่งค่ะ จะซ้อมให้เต็มที่ทุกวันจนถึงวันงาน วันนั้นก็แล้วพอวันนั้น ก็เชื่อว่าทุกคนจะเต็มที่กับวันนั้นให้ดีที่สุดค่ะ</w:t>
      </w:r>
    </w:p>
    <w:p>
      <w:pPr>
        <w:pStyle w:val="BodyText"/>
      </w:pPr>
      <w:r>
        <w:t xml:space="preserve">(ผู้ประกาศข่าวหญิง) ก็คือซ้อมการเตรียมความพร้อมกันไหว</w:t>
      </w:r>
    </w:p>
    <w:p>
      <w:pPr>
        <w:pStyle w:val="BodyText"/>
      </w:pPr>
      <w:r>
        <w:t xml:space="preserve">(ผู้ประกาศข่าวหญิง) คือจะทำให้ดีที่สุด</w:t>
      </w:r>
    </w:p>
    <w:p>
      <w:pPr>
        <w:pStyle w:val="BodyText"/>
      </w:pPr>
      <w:r>
        <w:t xml:space="preserve">(ผู้ให้สัมภาษณ์) ใช่ค่ะ</w:t>
      </w:r>
    </w:p>
    <w:p>
      <w:pPr>
        <w:pStyle w:val="BodyText"/>
      </w:pPr>
      <w:r>
        <w:t xml:space="preserve">(บรรยาย) ไม่ใช่แค่วงดุริยางค์เท่านั้น ที่จะแสดงต่อหน้าพระพักตร์ ยังมีโรงเรียนเซนต์โยเซฟคอนแวนต์ ยังเป็นเครือในพระภัคินีได้มีการแสดงร่วมกับโรงเรียนในเครือ ในการถ่ายทอดวิถีชีวิตความเชื่อของคนไทยในทุกภาค ซึ่งโรงเรียนเซนโยเซฟคอนแวนส์ ได้แสดงวัฒนธรรมภาคกลาง ในชื่อชุด รับขวัญข้าว โดยจะมีการแปรแถวเป็นรูปรวงข้าว ให้สอดคล้องกับการทำนา ในจังหวัดที่สนุกสนานอ่อนช้อย ซึ่งนักแสดงกว่า 200 คนได้</w:t>
      </w:r>
    </w:p>
    <w:p>
      <w:pPr>
        <w:pStyle w:val="BodyText"/>
      </w:pPr>
      <w:r>
        <w:t xml:space="preserve">(ผู้ให้สัมภาษณ์) ตื่นเต้นมากค่ะ และก็รู้สึกดีใจ และเป็นเกียรติมากที่ได้แสดงงานนี้ค่ะ</w:t>
      </w:r>
    </w:p>
    <w:p>
      <w:pPr>
        <w:pStyle w:val="BodyText"/>
      </w:pPr>
      <w:r>
        <w:t xml:space="preserve">(ผู้ให้สัมภาษณ์) เหมือนกันค่ะ ตื่นเต้นมาก แล้วก็ดีใจมาก ๆ ค่ะ ที่จะได้มาร่วมงานอย่างนี้ครั้งหนึ่ง</w:t>
      </w:r>
    </w:p>
    <w:p>
      <w:pPr>
        <w:pStyle w:val="BodyText"/>
      </w:pPr>
      <w:r>
        <w:t xml:space="preserve">(ผู้ประกาศข่าวหญิง) การแสดงของโรงเรียนในเครือภัคินี เซนต์ เปา เดอ พิธีมิสซาที่สนามศุภชลาศัย ส่วนวงดุริยางค์จะแสดงต้อนรับ ฟรานซิส ที่โรงพยาบาลเซนต์หลุยส์ เยือนครั้งนี้ ถือว่าเป็นเหตุการณ์ประวัติศาสตร์ และประทับใจ เพราะจะได้ใกล้ชิดกับประมุขแห่งคริสตจักรคาทอลิก</w:t>
      </w:r>
    </w:p>
    <w:p>
      <w:pPr>
        <w:pStyle w:val="BodyText"/>
      </w:pPr>
      <w:r>
        <w:t xml:space="preserve">(ผู้ประกาศข่าวหญิง) สักครู่นะคะ ส่วนช่วงหน้าจะเป็นประเด็นด้านการเมืองแล้วนะคะ วันนี้ทุกสายตาจับต้องไปที่ศาลรัฐธรรมนูญนะคะ เพราะว่าวันนี้จะมีการนัดการตัดสินคดีความเรื่องของการถือหุ้น ของคุณธนาธร บ่าย 2 จะรู้กันแล้วแต่ว่าผู้สืบข่าวของเราไปติดที่ศาลฯ ด้วย มีเรื่องของความคืบหน้าต่าง ๆ ทางการเมืองหลาย ๆ ประเด็น เดี๋ยวช่วงหน้ามาติดตามกันค่ะ</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ผู้ประกาศข่าวหญิง) ช่วงนี้มาติดตาม ข่าวการเคลื่อนไหวด้านการเมือง อย่างที่เมื่อสักครู่นี้อย่างที่บอกไปนะคะ ศาลรัฐธรรมนูญ เพราะว่าจะมีการอ่านคำวินิจฉัยว่านายธนาธร จึงรุ่งเรืองกิจ สส. หรือไม่นะคะ จากกรณีถือหุ้นสื่อบริษัท ลัก มีเดีย จำกั ซึ่งเข้าค่ายเป็นลักษณะต้องห้าม รับเลือกตั้งเป็น ส.ส. ตามที่รัฐธรรมนูญกำหนดไว้ เรื่องนี้ กกต. เป็นผู้ยื่นเรื่องเวลาที่ศาลจะอ่านคำพิพากษานะคะ จากรายงานคุณลีลียา อุปพงษ์ รายงานจากศาลรัฐธรรมนูญ ที่ธนนแจ้งวัฒนะคะ</w:t>
      </w:r>
    </w:p>
    <w:p>
      <w:pPr>
        <w:pStyle w:val="BodyText"/>
      </w:pPr>
      <w:r>
        <w:t xml:space="preserve">(ผู้ประกาศข่าวหญิง) ค่ะ คุณปวีณา คุณกรองแก้วคะ ก่อนที่ศาลฯ จะอ่านคำวินิจฉัยในบ่ายวันนี้ค่ะ คุณธนาธร ก็ได้โพสต์ข้อความผ่าน Iืหะฟเพฟทไม่มีการเตรียมแผนสำรองเอาไว้ เพราะว่าเป็นความฝันที่ยอมแรกทุกอย่าง เพื่อความฝันนี้ค่ะ ขณะผู้ที่มาให้กำลังใจก็ได้เดินทางมาถึงศาลฯ เพื่อที่จะรับฟังคำวินิจฉัยในบ่ายวันนี้ค่ะ บรรยากาศที่สำนักงานศาลรัฐธรรมนูญก่อนที่จะอ่านคำวินิจฉัยสมาชิกภาพของ สส. นายธนาธร จึงรุ่งเรืองกิจ สส. บัญชีรายชื่อ พรรคอนาคตใหม่ สิ้นสุดลงตามรัฐธรรมนูญ มาตรา 106 ประกอบมาตราวงเล็บ 3 หรือไม่ จากการถือหุ้นสื่อ สื่อ บริษัท วีลักมีเดีย จำกัด เข้าข่ายต้องห้าม มิให้ใช่สิทธิ์ลงสมัครรับเลือกตั้งเป็น สส. ค่ะ โดยเช้าวันนี้นะคะ นาย… ก็ได้เดินตรวจความเรียบร้อยก่อนที่จะเข้าสู่ศาลรัฐธรรมนูญ ในเวลา 10.00 น. ค่ะ ในขณะนี้ก็มีการจัดเตรียมการถ่ายทอด และเสียงของตุลาการศาลรัฐธรรมนูญ จากกล้องวงจรปิดที่เตรียมไว้ รวม 4 จุดค่ะ เพื่อให้ประชาชนที่จะมาให้กำลังใจได้ติดตามรับฟัง อ่านคำวินิจฉัยของรัฐธรรมนูญ ตั้งแต่เวลา 14.00 น. เป็นต้นไปนะคะ พร้อมกันนี้ก็ขอให้การแสดงความคิดเห็นวิพากย์วิจารณ์ศาลด้วยค่ะ ขณะเดียวกันสำนักงานศาลรัฐธรรมนูญ ขอร้องสื่อมวลชน และผู้ที่มาเข้าฟังคำวินิจฉัยเข้าออกประตูด้านทิศตะวันออก และทิศใต้เท่านั้น ส่วนทางสำนักงานศาลรัฐธรรมนูญทางทิศเหนือ ส่วนการดูแลก็ได้มีการจัดกำลังตำรวจจาก สน. ทุ่งสองห้อง และกองบังคับการนครบาล 2 เบื้องต้นได้วางกำลังไว้หนึ่งกองร้อย หรือ ราว 150 คนค่ะ สำหรับการคาดการแนวทางศาลรัฐธรรมนูญในวันนี้ก็แบ่งเป็น 2 แนวทางนะคะ ถ้าเห็นว่าไม่มีความผิด ก็สามารถเข้าปฏิบัติหน้าที่ได้ เบื้องต้นสำนักงานศาลรัฐธรรมนูญ ยุติการปฏิบัติหน้าที่ชั่วคราวหากศาลเห็นว่ามีความผิด จะให้ยุติทันทีนะคะ ในคำรองของ กกต. ไม่ได้มีคำร้องให้ยุบพรรคอนาคตใหม่ ส่วนจะส่งผลกระทบต่อการดำเนินการของพรรคหรือไม่ วินิจฉัยของศาลรัฐธรรมนูญวันนี้ก่อน เพราะนายธนาธรในฐานะหัวหน้าพรรคที่จะต้องลงนามในพรระทั้งแบบบัญชีรายชื่อ และแบบแบ่งเขตค่ะ นอกจากนายธนาธรหลุดจาก สส. แล้ว คดีอาญาด้วย ตามคดีอาญา 151 ประกอบรัฐธรรมนูญว่าด้วยการสมัคร สส. ว่าขาดคุณสมบัติแต่ยังลงสมัครรับเลือกตั้ง ซึ่งก็จะมีโทษจำคุกและเพิกถอนสิทธิ์เลือกตั้ง เป็นเวลา 20 ปีด้วยนะคะ กกต. ก็อยู่ระหว่างพิจารณาคดีอาญา แล้วเสร็จก็จะส่งให้ศาลพิจารณาต่อไปค่ะ สำหรับการร้องศรีสุวรรณ์ จรรยา ก็ยื่นให้ กกต. ตรวจสอบ ถือหุ้น วีลัก จำนวน 675,000 หุ้น โดย กกต. มีตั้งอนุกูล วินิจฉัยหลังพบว่ามีการโอนหุ้นหลังมีการลงสมัครขณะที่นายธนาธรเองนะคะ ก็ได้ยืนยันต่อศาลรัฐธรรมนูญ ว่าได้มีการโอนหุ้นให้แก่มารดาก่อนรับเลือกตั้ง ซึ่งเป็นการดำเนินการถูกต้องตามกฎหมายค่ะ ค่ะก็ต้องติดตามคำวินิจฉัยของศาลรัฐธรรมนูญในวันนี้นะคะ ว่าจะออกมาในแนวทางใด จะลอดหรือว่าจะเป็นความผิด เป็นความผิดเฉพาะตัวหรือว่าส่งผลกระทบไปถึงพรรคอนาคตใหม่ด้วยนะคะ เวลา 13.30 น. นายธนาธรก็จะเดินทางมารับฟังคำวินิจฉัย ของศาลรัฐธรรมนูญค่ะ คุณกรองแก้วคะ</w:t>
      </w:r>
    </w:p>
    <w:p>
      <w:pPr>
        <w:pStyle w:val="BodyText"/>
      </w:pPr>
      <w:r>
        <w:t xml:space="preserve">(ผู้ประกาศข่าวหญิง) ค่ะ ขอบคุณนะคะ คุณลินรญา คือเมื่อเช้า นายธนาธร ก็ไปประชุมงบประมาณรายจ่ายในฐานะกรรมมาธิการ ก็ไปประชุม ส.ส. พรรค แล้วจะเข้าไปที่ศาลแล้ว</w:t>
      </w:r>
    </w:p>
    <w:p>
      <w:pPr>
        <w:pStyle w:val="BodyText"/>
      </w:pPr>
      <w:r>
        <w:t xml:space="preserve">(ผู้ประกาศข่าวหญิง) ใช่ค่ะ อย่างที่คุณลินรญาบอกว่าถือหุ้นของนายธนาธร ถือเป็น 2 ส่วนลงสมัครรับเลือกตั้ง ส.ส. ว่า จะมีสิทธิ์ ในการลงสมัตรรับเลือกตั้งหรือเปล่า แล้วยังมีสิทธิเป็นสมาชิกภาพ ส.ส. คงอยู่หรือเปล่า รัฐธรรมนูญพิจารณาและอันนี้ กกต. กำลังพิจารณาอยู่ จะออกมาเป็นเอกสารตั้งแต่เมื่อวานนะคะ ออกมาเป็นเอกสารชัดเจนว่า จะรับฟังทั้งในส่วนของคุณธนาธร แล้วก็ผู้ที่เกี่ยวข้อง ในคดีดังกล่าวนั้นเป็นย้อนถึงเรื่องของคดีครั้งนี้นะคะ ว่าเป็นอย่างไร ถ้าเกิดจำกันได้ มีการนำเสนอของสื่อมวลชนมาตั้งแต่ช่วงเดือนมีนาคมนะคะ ว่ามีการโอนหุ้นของบริษัท วีลักมีเดีย และก็ชื่อของภรรยาที่เป็นชื่อผู้ถือหุ้นอยู่ แต่ว่ามีการโอนไปให้ทางคุณแม่ ปรับเปลี่ยนกรรมการบริหาร</w:t>
      </w:r>
    </w:p>
    <w:p>
      <w:pPr>
        <w:pStyle w:val="BodyText"/>
      </w:pPr>
      <w:r>
        <w:t xml:space="preserve">(ผู้ประกาศข่าวหญิง) ใช่ค่ะ สื่อก็เลยมีการเข้าไปดูรายละเอียดว่า การถือหุ้นหรือว่าการโอนหุ้นดังกล่าว การถือหุ้นและการโอนหุ้นนำเสนอตั้งแต่ ช่วงของวันที่ 22 มีนาคม ทำให้ในช่วงของวันที่ 23 มีนาคมค่ะ คุณธนาธร ได้มีการชี้แจงผ่านทวิตเตอร์ เป็นการยืนยันว่าเป็นการโอนหุ้นให้กับคุณแม่ ซึ่งชื่อว่านางสมพร จึงรุ่งเรืองกิจ ไปตั้งแต่ วันที่ 8 มกราคม ปี 2562 หรือว่า 1 เดือน ก่อนลงสมัครรับเลือกตั้ง สส. เพื่อที่จะขอให้วินิจฉัยคุณสมบัติความเป็น ส.ส. ของนายธนาธร ในกรณีดังกล่าว จากนั้นวันที่ 29 มีนาคม ชั้น 7 อาคาร Thai Summit นะคะ ซึ่งเป็นพื้นที่ตั้งของบริษัท วีลักซ์ การโอนหุ้นทั้งหมดนี่ เป็นการโอนก่อน มีการประกาศเลือกตั้ง ทำให้การประชุมผู้ถือหุ้นในวันที่ 19 มีนาคม 2562 ไม่เกิดขึ้นค่ะ จากนั้นนะคะ ในวันที่ 4 เมษายน กกต. ก็ได้มีมติในการตั้งคณะกรรมการตรวจสอบสำนวนดังกล่าว เพื่อที่จะทำการสืบสวนและไต่สวนในคดีนี้ แล้ววันที่ 23 เมษายน กกต. จึงมีมติแจ้งข้อกล่าวหานายธนาธรในกรณีที่ขาดคุณสมบัติในการเลือกตั้ง ดังกล่าวภายใน 7 วัน หลังจากนั้นนะคะ 30 เมษายน 2562 นายธนาธร และนายปิยบุตร นะคะ เข้าชี้แจงเลขาธิการพรรคอนาคตใหม่ ถัดมา 8 พฤษภาคม 62 ประกาศรับรองรายชื่อ ส.ส. แบบบัญชีรายชื่อ 149 คน ซึ่ง หนึ่งในนั้นรวมนายธนาธร ด้วยค่ะ กกต. ยื่นคำร้องต่อศาล วินิจฉัยสถานภาพ นายธนาธร 23 พฤษภาคม ประกาศเป็นเอกฉันท์ 8 ต่อ 1 สั่งให้นายธนาธร หยุดปฏิบัติหน้าที่ ส.ส. ค่ะ</w:t>
      </w:r>
    </w:p>
    <w:p>
      <w:pPr>
        <w:pStyle w:val="BodyText"/>
      </w:pPr>
      <w:r>
        <w:t xml:space="preserve">(ผู้ประกาศข่าวหญิง) หลังจากศาลรัฐธรรมนูญมีมติดังกล่าว ทำให้ผู้แทนราษฏร์ครั้งที่ 1 นายธนาธรจะต้องออกจากห้องประชุมตามคำสั่งของศาล และจากนั้นในวันที่ 2 กันยายน นายธนาธร ก็ได้ยื่นคำร้องต่อศาลรัฐธรรมนูญ ที่ให้หยุดคำสั่งยกเลิกปฏิบัติหน้าที่ ส.ส. 2562 ศาลรัฐธรรมนูญได้ยกคำร้องของนายธนาธร เนื่องจากยังไม่มีเหตุให้เปลี่ยนแปลงคำสั่งการปฏิบัติหน้าที่ วันที่ 18 ตุลาคม นะคะ ตุลาการศาลรัฐธรรมนูญก็ไต่สวนพยานของนายธนาธร จำนวน 10 ปาก ในส่วนของฝั่งนายธนาธร และจนกระทั่งวันที่ 15 พฤศจิกายน นายธนาธรได้แถลงอีกครั้งหนึ่ง เป็นการแถลงต่อศาล บริษัท วีลักซ์ มีเดีย ได้ปิดตัวไปเมื่อวันที่ พฤศจิกายน 2561 ก่อนที่จะมีพระราชให้มีการเลือกตั้งสมาชิกสภาผู้แทนราษฎรจากประกาศออกมา ชี้แจงว่า ของบริษัทที่ผ่านมาก็ไม่เคยให้ทุนกับบริษัทของตัวเองและไม่เคยให้โทษกับคู่แข่ง ปัจจุบันก็ไม่มีใครที่มีหลักฐานเพียงพอที่จะมาหักล้างในเรื่องนี้ได้ และในวันนี้วันที่ 20 พฤศจิกายน ศาลรัฐธรรมนูญ จึงนัดฟังคำสั่งศาลรัฐธรรมนูญ บริษัท วักซ์ ในเวลา 14.00 น. คุณผู้ชมก็จะเห็นนะคะว่า ตั้งแต่เดือนมีนาคม และในส่วนของการที่มีการยื่นเรื่องไปยังกกต. นะคะ ก็ต้องใช้ระยะเวลานะคะ จนกระทั่ง กกต. ใช้วิธีการไต่สวน พิจารณาในวันนี้ค่ะ</w:t>
      </w:r>
    </w:p>
    <w:p>
      <w:pPr>
        <w:pStyle w:val="BodyText"/>
      </w:pPr>
      <w:r>
        <w:t xml:space="preserve">(ผู้ประกาศข่าวหญิง) ก็บ่าย 2 โมงรอติดตามกันค่ะ ส่วนประเด็นเรื่องของการถวายสัตย์ปฏิญาณ เป็นประเด็นมาต่อเนื่องนะคะ ที่ผ่านมาก็จะเห็นว่าคณะกรรมาธิการปราบปรามเชิญนายกรัฐมนตรี เข้ามาชี้แจง ล่าสุดนายกรัฐมนตรีและรองนายกรัฐมนตรีก็ได้ยื่นเอกสารเป็นลายลักษณ์อักษร ต่อคณะกรรมการการทุจริตสภาผู้แทนราษฎรว่า คำชี้แจงครบถ้วนชัดเจน การใช้พรบ. คำสั่งเรียกของกรรมมาธิการต้องเป็นระมัดระวังค่ะ นายประสาน หวังรัตนปราณี ผู้ช่วยประจำสำนักนายกรัฐมนตรี เป็นผู้แทนพลเอกประยุทธ์ จันทร์ และพลเอกประวิตร วงษ์สุวรรณ รองนายกรัฐมนตรี เอกสารคำแถลงข้อเท็จจริงแบบลายลักษณ์อักษรคณะกรรมาธิการ ซึ่งพลเอก ประยุทธ์ จของคณะกรรมาธิการ 16 ข้อ ขณะที่พลเอก ประวิตร 15 ข้อ ยืนยันว่าเป็นคำชี้แจงน่าจะชัดเจน และตอบคำถามของกรรมมาธิการได้ครบถ้วน ยืนยันว่าทุกครั้งที่มายื่นการชี้แจงนั้น ไม่ได้มาเลื่อนคำชี้ของนายกรัฐมนตรี และรองนายกรัฐมนตรี ซึ่งทั้ง 2 คน ไม่ไไม่มีเจตนาไม่มาชี้แจง โดยขณะนี้กำลังพิจารณาว่าเจตนาของคณะกรรมมาธิการนั้น สุจริตหรือไม่ เพราะหากไม่สุจริต ก็จะดำเนินการตามประมวลกฎหมายอาญาฐานปฏิบัติหน้าที่โดยมิชอบ ประสานค่ะ</w:t>
      </w:r>
    </w:p>
    <w:p>
      <w:pPr>
        <w:pStyle w:val="BodyText"/>
      </w:pPr>
      <w:r>
        <w:t xml:space="preserve">(ผู้ให้สัมภาษณ์) เพราะว่าหมายเรียกของการเรียกมาตามรัฐธรรมนูญ 129 นะครับ มันต้องแยกออกเป็น 2 ส่วน ส่วนแรกคือ เรียกมาตามข้อบังคับของสภา ถ้าเรียกมาตามข้อบังคับสภา ผู้ถูกเรียกจะมาชี้แจงหรือไม่มาชี้แจงก็ได้หรือจะส่งผู้แทนก็ได้นะครับ แต่ขณะนี้ ล่าสุดนี่ กรรมาธิการใช้อำนาจเรียกตาม พรบ. คำสั่งนี้ปี 54 นะครับ มาตรา 5 เพราะฉะนั้นคำสั่งการออกคำสั่งเรียก ตาม พรบ. ผมก็อยากจะเรียนว่า ท่านต้องปฏิบัติตามกฎหมายอย่างเคร่งครัด ต้องปฏิบัติตามกฎหมายอย่างเคร่งครัดนะครับ ถ้าหากว่าท่านมีเจตนาที่ไม่สุจริต กรรมาธิการอาจจะได้รับโทษตามมาตรา 12 ของ พ.ร.บ. เช่นกัน แล้วมาตรา 12 นี้ โทษของผู้มาชี้แจงหนักกว่านะครับ โทษจำคุก 1 ปี ถึง 10 ปี แต่สำหรับผู้ชี้แจ้งที่ถูกหมายเรียกตามมาตรา 6 แล้วไม่มาตามมาตรา 8 ก็เพียงแค่ 3 เดือนนะครับ แต่เขาดูเจตนานะครับ</w:t>
      </w:r>
    </w:p>
    <w:p>
      <w:pPr>
        <w:pStyle w:val="BodyText"/>
      </w:pPr>
      <w:r>
        <w:t xml:space="preserve">(ผู้ประกาศข่าวหญิง) ด้านพลตำรวจเอกเสรีพิสุทธิ์ ในฐานะประธานกรรมธิการประพฤติมิชอบกล่าวว่าหลังจากได้รับเอกสารชี้แจง แบบลายลักษณ์อักษรแล้วจะดำเนินการต่อไปอย่างไร มาดูเรื่องของการแบนสารเคมีอันตราย 3 ชนิดกันนะคะ ประกอบไปด้วย พาราควไกวโคเซส และ ไพรีคอสนะคะ ธันวาคมนี้แน่นอนมีมติมาอย่างกระทรวงเกษตรและสหกรณ์ และหน่วยงานต่าง ๆ หาวิธีทดแทน บางคนก็ทำอย่างไร จะหาสารอื่น ๆ มาทดแทนได้หรือเปล่า ขณะเดียวกัน ยังไม่พร้อมที่จะยกเลิก วันนี้เพื่อที่จะเกิดความชัดเจนมากยิ่งขึ้นนะคะ ในส่วนของเครือข่ายเกษตรกร ที่ทำการเกษตรกรรมอย่างยั่งยืน เขาสนับสนุนรัฐบาลค่ะ เรื่องของการแบนสารเคมีทั้ง 3 ชนิด การทำเกษตรกรรมอย่างยั่งยืน ป้องกันการใช้สารเคมีชนิดอื่นมาใช้ทดแทนในอนาคตค่ะ โดยกลุ่มเครือข่ายเกษตรกร ที่ทำเกษตรกรรมอย่างยั่งยืน อย่างสหกรณ์ นำเสนอทางเลือกและมาตรการ หลังยกเลิก 3 สารเคมี พร้อมเสนอแนะต่อกระทรวงเกษตรและสหกรณ์ก่อนจะเลิกใช้ นายวิทูล เลี่ยงจำรูญ ตัวแทนเครือข่ายนะคะ ก็เปิดเผยว่าสารเคมีทั้ง 3 ชนิด ส่งผลกระทบโดยตรงทั้งเกษตรกรที่ใช้และผู้บริโภค เกิดความเสี่ยงโรคมะเร็ง และโรคพากินสัน โดยพบสารปนเปื้อน จากตัวอย่างที่สุ่มตรวจ และส่งผลไปสู่การตกค้างในกลุ่มเด็กทารกด้วย จึงเดินหน้ายกเลิกการใช้สารเคมีกลุ่มดังกล่าวต่อไป โดยมีการยื่นต่อรัฐบาล 3 เรื่อง คือยืนยันเรื่องการแบนข้อเสนอของการจัดการวัชพืชโดยไม่ใช้สารเคมีใด ๆ ในพืชทั้ง 6 กลุ่ม อย่างปาล์ม ยางพารา มันสำปะหลัง โดยมีตัวอย่างจาก100 คน พร้อมเป็นตัวอย่าง และนำไปสู่การทำเกษตรกรรมที่ปลอดภัยและยั่งยืน ให้กระทรวงเกษตรและสหกรณ์ช่วยเยียวยาเกษตรกรที่เปลี่ยนวิถีการเกษตร มาเป็นการเกษตรอย่างยั่งยืนค่ะ</w:t>
      </w:r>
    </w:p>
    <w:p>
      <w:pPr>
        <w:pStyle w:val="BodyText"/>
      </w:pPr>
      <w:r>
        <w:t xml:space="preserve">(ผู้ให้สัมภาษณ์) ในกรณีของพืชใดนะครับ ถ้าปรับเปลี่ยนแล้วทำให้เพิ่มขึ้นนี่ เกษตรกรไม่ควรจะเป็นผู้รับภาระนะครับ ดังนั้นเลยเสนอให้กระทรวงเกษตร ในการสนับสนุนกลุ่มนี้ชดเชยเยียวยาให้เป็นรูปธรรม และควรทำให้เร็วที่สุด เพราะว่าการแบนเกิดขึ้นแล้ว ส่วนที่ 2 นี่ เป็นข้อเสนอในเชิงของทางภาษีนะครับ การนี้นี่การเกษตรใช้เครื่องตัดหญ้า นำเข้าเป็นต้นนะครับ ต้องเสียภาษีนะครับ ทั้งภาษีมูลค่าเพิ่ม ทั้งภาษีนำเข้า แต่ที่ในที่สารเคมีไม่มีการเสียภาษีเลย เพราะฉะนั้นเรื่องนี้ต้องจัดการเป็นธรรมอย่างยิ่งนะครับ เพราะฉะนั้นต้องจัดการเรื่องให้เป็นธรรมอย่างที่สุดนะครับ</w:t>
      </w:r>
    </w:p>
    <w:p>
      <w:pPr>
        <w:pStyle w:val="BodyText"/>
      </w:pPr>
      <w:r>
        <w:t xml:space="preserve">(ผู้ประกาศข่าวหญิง) คุณวิฑูรย์ ยังบอกด้วยนะคะ ว่าที่ผ่านมามีเกษตรไทยรวม 7 ล้าน 8 แสน ครัวเรือน ซึ่งในนี้มีการใช้สารเคมีกำจัดศัตรูพืช ในระยะเวลา 3 - 10 ปี ที่ผ่านมามีแนวโน้มลดลงเรื่อย ๆ นะคะ ที่การเปลี่ยนแปลงไปสู่เกษตรกรรมอย่างยั่งยืน และเกษตรอินทรีย์ มากกว่า 3 ล้าน 3 แสน ไร่ จากพื้นที่ทั้งหมด 150 ล้านไร่</w:t>
      </w:r>
    </w:p>
    <w:p>
      <w:pPr>
        <w:pStyle w:val="BodyText"/>
      </w:pPr>
      <w:r>
        <w:t xml:space="preserve">(ผู้ประกาศข่าวหญิง) พักกันสักครู่นะคะ ช่วงหน้ากลับมาติดตามข่าวเที่ยง NBT กันต่อค่ะ</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ผู้ประกาศข่าวหญิง) กลับมาติดตามข่าวเที่ยง NBT กันต่อนะคะ เหลืออีกไม่กี่วันก็จะเป็นวันสำคัญของพสกนิกรชาวไทยนะคะ ในการเตรียมความพร้อมในการเสด็จพระราชดำเเลียบพระนคร โดยพยุหยาตราชลมารค วันนี้มีการประชุมการดำเนินงาน เป็นประธานการประชุมนะคะ หลังจากรองนายรัฐมนตรี นายวิษณุ เครืองาม ได้ประกาศเนื้อหาสาระจากการประชุมนะคะ โดยบอกว่าพระบาทสมเด็จพระเจ้าอยู่หัวฯ ทรงพระกรุณาโปรดเกล้าโปรดกระหม่อมให้พระราชดำเนินเลียบพระนครโดยขบวนพยุหยาตราทางชลมารค เนื่องในพระราชพิธีบรมราชาภิเษก พุทธศักราช 2562 ในวันที่ 12 ธันวาคมนี้ค่ะ นายวิษณุ รองนายกรัฐมนตรี เปิดเผยการประชุมการดำเนินการพระราชพิธีบรมราชาพิเษกว่า การมีพระบรมราชวินิจฉัยให้เลื่อนกำหนดการเสด็จทางชลมารค เนื่องในพระราชพิธีพระบรมราชาพิเษก พุทธศักราช 2562 ในวันที่ 12 ธันวาคมนั้น ได้กำหนดการซ้อมในวันที่ 7 และ 9 ธันวาคม ในวันที่ 9 ธันวาคม จะซ้อมเสมือนจริง แต่กำหนดให้ซ้อมในเวลา 13.30 น. ที่คาดการว่ากระแสน้ำจะตรงกับวันจริง ในเวลา 15.30 น. โดยยังใช้เรือในพระราชพิธีจำนวน 52 ลำ เช่นเดิม และโปรดเกล้าโปรดกระหม่อมให้เพิ่มขบวนราบใหญ่ขึ้นมา คล้ายขบวนพยุหยาตราทางสถลมารค โดยจะเสด็จพระราชดำเนินออกจากพระที่นั่ง โดยทหารภาคที่ 1 เหมือนขบวนพยุหยาตราครั้งที่ผ่านมา โดยออกจากท่าราชวรดิฐ ไปตามถนนมหาราช เลี้ยวขวาเข้าถนนหน้าพระลาน และเลี้ยวขวาเข้าพระราชวัง และเข้าสู่พระที่นั่งอาภรณ์พิโมค ก่อนเสด็จกลับโดยรถยนต์พระที่นั่ง กลับพระที่นั่งอัมพรสถาน และกำหนดให้สวนหลงพระราม 8 ซึ่งรองรับผู้เข้าร่วมงานได้ 2500 คน เป็นที่รองรับรัฐมนตรี หัวหน้าส่วนราชการ ฝ่ายนิติบัญญัติและคณะทูต ฟังประเด็นนี้เพิ่มเติมจากรองนายกรัฐมนตรีค่ะ</w:t>
      </w:r>
    </w:p>
    <w:p>
      <w:pPr>
        <w:pStyle w:val="BodyText"/>
      </w:pPr>
      <w:r>
        <w:t xml:space="preserve">(ผู้ให้สัมภาษณ์) มีขบวนเพิ่มเข้ามาใหม่นั้นเราเรียกว่า ขบวนราบใหญ่ มีลักษณะขบวนคล้ายกับขบวนพยุหยตาในเวลาที่ผ่านมา คือจะเสด็จะออกจากพระที่นั่งราชกิจวินิจฉัย โดยจะประทับที่พระทั่งนั่พุดตานทอง จะนำขบวนมีคู่เคียงเหมือนริ้วขบวน เมื่อคราวที่แล้ว</w:t>
      </w:r>
    </w:p>
    <w:p>
      <w:pPr>
        <w:pStyle w:val="BodyText"/>
      </w:pPr>
      <w:r>
        <w:t xml:space="preserve">[สิ้นสุดการถอดความ]</w:t>
      </w:r>
    </w:p>
    <w:p>
      <w:pPr>
        <w:pStyle w:val="BodyText"/>
      </w:pPr>
      <w:r>
        <w:t xml:space="preserve">[เสียงดนตรี]</w:t>
      </w:r>
    </w:p>
    <w:p>
      <w:pPr>
        <w:pStyle w:val="BodyText"/>
      </w:pPr>
      <w:r>
        <w:t xml:space="preserve">(ผู้ประกาศข่าวหญิง) สวัสดีค่ะ สวัสดีค่ะ ทุกคน ต้อนรับเข้าสู่ข่าวเที่ยง ที่ 20 พฤศจิกายน 2562 ค่ะ คุณผู้ชมอยู่กับคุณกรองแก้ว ชัยกฤตษ์ และดิฉัน อาจารย์จันทรา สุขสัจธรรม ข่าวเที่ยงวันนี้ค่ะ เราจะเริ่มที่การเตรียมความพร้อม การต้อนรับสมเด็จพระสันตะปาปาฟรานซิส พระประมุขแห่งคริสตจักรโรมัน เพราะว่าตอนนี้ท่านเสด็จออกมาจากอิตาลีแล้วนะคะ จะถึงไทยประมาณ ประมาณ 12.30 น. ค่ะ สมเด็จพระสันตะปาปาฟรานซิส ประทับเครื่องบินที่นั่ง ที่สนามบิน ฟูมิโนชิในกรุงโรม ตามเวลาท้องถิ่นของอิตาลี เพื่อเสด็จเยือนประเทศไทยและญี่ปุ่น อย่างเป็นทางการ โดยจะเสด็จถึงท่าอากาศยานกองบิน 6 ดอนเมือง โดดยเวลาประมาณ 14.00 น. วันนี้ ตามเวลาประเทศไทย เป็นพระสันตะปาปา พระองค์ที่ 2 ที่เสด็จเยือนไทย ต่อจาก จอห์น เปาที่ 2 เสด็จเยือนเมื10 พฤษภาคม ประเทศไทยมีประชากรที่นับถือศาสนาคริสต์ จำนวน 388400 คน และมี 11 เขตศาสนปกครองหรือมิสซัง และถือว่าเป็นการสิ้นสุดการรอคอยของชาวคริสต์ และประชาชนชาวไทยนะคะ วันนี้พระสันตปาปา ฟรานซิสประมุขแห่งคริสต์จักรโรมันคาทอลิกและประมุขของรัฐวาติกัน จะเดินทางมาถึงประเทศไทย ตามคำเชิญของรัฐบาล ในรอบ 35 ปี ติดตามบรรยากาศล่าสุดนะคะ กับคุณภัทราภรณ์ มาลาโส พัทราภรคะ</w:t>
      </w:r>
    </w:p>
    <w:p>
      <w:pPr>
        <w:pStyle w:val="BodyText"/>
      </w:pPr>
      <w:r>
        <w:t xml:space="preserve">(ผู้ประกาศข่าวหญิง) ขอบคุณค่ะ คุณกรองแก้ว คุณปรวีนา ถือเป็นอีก 1 เหตุการณ์ประวัติศาสตร์ สำหรับการเสด็จเดินทางมาเยือนประเทศไทยอย่างเป็นทางการของสมเด็จพระสันตปาปาขณะนี้ค่ะ หลายหน่วยงานที่เกี่ยวข้องก็เตรียมการต้อนรับอย่างสมเกียรติแล้วค่ะ โดยเฉพาะที่ศูนย์สื่อมวลชนที่ตั้งอยู่ที่โรงแรมอินท์ ซึ่งตรงนี้มีการอำนวยความสะดวกให้กับสื่อมวลชน ทั้งชาวไทยและชาวต่างชาติที่ได้ร่วมมาติดตามทำข่าว เตรียมทั้งคอมพิวเตอร์ Printer เพื่อเก็บภาพภาพจากทีวีพูล ที่ไปเก็บภาพเพื่อไปเผยแพร่ออกอากาศ ซึ่งตอนนี้ก็มีสื่อมวลชนมาติดตามข่าวที่ศูนย์สื่อแห่งนี้ แล้วขณะที่บริเวณสนามกีฬาแห่งชาตินะคะ ได้จัดเตรียมสถานที่ สำหรับทำมิสซา หรือพิธีขอบคุณพระเจ้า ที่จะมีขึ้นในเวลา 18.00 น. ในวันพรุ่งนี้ วันที่ 11พฤศจิกายนนี้ ซึ่งถือเป็นพิธีหัวใจสำคัญของนิกายโรมันคาทอลิก รวมทั้งยังมีการซ้อมการแสดงเพื่อเตรียมต้อนรับ ทั้งแสดงวงโยธวาทิศ วัฒนธรรมไทย 4 ภาค กิจกรรมการแปรอักษรการแสดงคอนเสิร์ตให้รักเป็นสะพาน เพื่อรอต้อนรับสมเด็จพระสันตะปาปา และพบปะประชาชน ผู้เข้าร่วมพิธีด้วยค่ะ นอกจากนี้ยังมีการเตรียมความพร้อมรับสมเด็จพระสันตะปาปา ฟรานซิน ภายในพื้นที่ของโรงพยาบาล ตั้งแต่บริเวณด้านหน้าเลย ก็มีป้ายต้อนรับขนาดใหญ่ และตลอดเส้นทาง ก็ได้มีประดับธงชาติไทยและวาติกัน รวมถึงการตกแต่งสถานที่และเต็นท์ให้ประชาชนที่จะรอมารับเสด็จ รวมถึงติดตั้งจอ LED ขนาดใหญ่ให้รับชม ซึ่งบริเวณนี้นะคะ จะรองรับประชาชนที่มารอรับเสด็จถึง 3,000 คน เช่นเดียวกันทีมถ่ายทอดสด ก็เตรียมกล้องและติดตั้งตามจุดต่าง ๆ เพื่อเตรียมถ่ายทอดสด เพื่อให้ประชาชนรับชในวันพรุ่งนี้อีกด้วยค่ะ สำหรับกำหนดการในวันนี้นะคะ พระสันตะปาปาฟรางซิส ทหาร 2 กองบิน 6 ดอนเมือง นะคะ ก่อนที่จะเสด็จไปยังเอกอัครราชสมทูต นครรัฐวาติกันประจำประเทศไทย ที่จะพักแรมค่ะ ซึ่งภาระกิจของสมเด็จพระสันตะปาปาฟรานซิสนะคะ ทีมข่าว NBT ของเราค่ะ จะเกาะติด และเก็บภาพบรรยากาศความประทับใจเอามาฝากคุณผู้ชมอย่างแน่นอนค่ะ เพราะว่าเหตุการณ์ประวัติศาสตร์สำคัญค่ะ</w:t>
      </w:r>
    </w:p>
    <w:p>
      <w:pPr>
        <w:pStyle w:val="BodyText"/>
      </w:pPr>
      <w:r>
        <w:t xml:space="preserve">(ผู้ประกาศข่าวหญิง) ค่ะขอบคุณ คุณภัทราภรค่ะ ก็เป็นเหตุการณ์ครั้งประวัติศาสตร์ ในขณะที่พระสงฆ์วัดก็ล้วนน้อมสำนึกในพระมหากรุณาธิคุณของสมเด็จพระสันตปาปาที่เกิดขึ้นทางศาสนาระหว่างรัฐวาติกันและวัดโพธิ์ที่มีความสัมพันธ์กันมาอย่างยาวนาน พร้อมจัดพิมพ์หนังสือวาติกันวัดโพธิ์ มิตรภาพระหว่างศาสนา ถวายแด่ วันนี้ถึง 23 พฤศจิกายน ติดตามจากรายงานพิเศษค่ะ</w:t>
      </w:r>
    </w:p>
    <w:p>
      <w:pPr>
        <w:pStyle w:val="BodyText"/>
      </w:pPr>
      <w:r>
        <w:t xml:space="preserve">[เสียงดนตรี]</w:t>
      </w:r>
    </w:p>
    <w:p>
      <w:pPr>
        <w:pStyle w:val="BodyText"/>
      </w:pPr>
      <w:r>
        <w:t xml:space="preserve">(ผู้ประกาศข่าวหญิง) นับตั้งแต่อดีตจนถึงปัจจุบัน มิตรภาพของวัดโพธิ์ได้สานสัมพันธ์ นับตั้งแต่สมเด็จพระวรรณรัตน์ พระสังฆราช องค์ที่ 17 ของไทยได้เสด็จไปเยือนเมื่อปี 2515 ได้เข้าเฝ้าสมเด็จพระสันตะปาปา ป. ที่ 6 ทั้งยังได้รับเมตตา ทั้งพระคัมภีร์ และพระมาลัย ที่รัชกาลที่ 7 ถวายเมื่อเสด็จเมื่อรัชากาลประพาสยุโรป พร้อมเข้าเฝ้าสมเด็จพระสันตะปาปา ที่ 7 เมื่อปี 2477 โดยแปลจากอักษรขอมเป็นภาษาไทย และภาษาต่าง ๆ อีก 7 ภาษา ซึ่งวาติกันไม่มีผู้เชี่ยวชาญที่จะอ่านและแปลคำภีร์ฉบับดังกล่าวได้ สำนักวาติกันได้ันทึกภาพครั้งนั้น ด้วยภาพวาดสีน้ำมันขนาดใหญ่ ติดตั้งที่กระทรวงวาติกันจนถึงวาติกัน การเสด็จเยือนประเทศไทยของสมเด็จพระสันตะปาปาฟรานซิส พระประมุขฯ กับคณะสงฆ์วัดู้ให้สัมภาษณ์) ก็วาติกันก็ได้รับของขวัญจากพระบาทสมเด็จพระปกเกล้าเจ้าอยู่หัวรัชกาลที่ 7 กับสมเด็จพระนางเจ้าพระรําไพพรรณี ที่ไปถวายของขวัญชิ้นหนึ่ง ซึ่งวาติกันก็อ่านไม่รู้เรื่อง เพราะเป็นพระคัมภีร์ที่บันทึกด้วยภาษาขอมโบราณ ซึ่งสมัยนั้นพุทธศาสนาทุกอย่างบันทึกภาษาขอมโบราณ ไม่ใช่บาลีด้วยนะ แล้วใครจะอ่านได้ ท้ายที่สุดแล้วก็ทราบว่าเป็นเรื่องของตำนานคัมภีร์เก่า เกี่ยวกับเรื่องราวพระมาลัย ซึ่งมันก็มีบางอย่าง มันก็แปลกนะ มันเขียนคนละขั้วโลกเลยนะ แต่ว่าคำสอนมันเหมือนกันบางเรื่องในพระคัมภีร์ไบเบิล ซึ่งแปลกมากจึงต้องขอร้องให้ ผู้ทรงคุณวุฒิ พระภกษุ พระภิกษุที่มีความรู้ ที่วัดพระเชตุพล ที่ดังทางพระพุทธศาสนาที่แรกของประเทศไทย หรือว่าถอดความออกมา แล้วก็นำไปทูลถวายสมเด็จพระสันตะปาปา ซึ่งจะเอาไปไว้ที่วาติกันมิลเซียม หรือพิพิธภัณฑ์ ซึ่งดีมากเพราะว่าคนเป็นล้านคนนะครับ เป็นปี เขาจะได้เห็นการแลกเปลี่ยนวัฒนธรรม ทีนี้ก็นี่เป็นโอกาสที่จะรื้อฟื้นความสัมพันธ์ การทำงานร่วมกัน</w:t>
      </w:r>
    </w:p>
    <w:p>
      <w:pPr>
        <w:pStyle w:val="BodyText"/>
      </w:pPr>
      <w:r>
        <w:t xml:space="preserve">(บรรยาย) ซึ่งเป็นความประทับใจ ของคณะสงฆ์วัดโพธิ์ที่ได้รับเกียรติจากยครรัฐวาติกัน ซึ่งถือว่าเป็นเกียรติอันสูง แสดงให้เห็นถึงการอยู่ร่วมกันของสังคมโดยไม่แบ่งแยก เพราะทุกศาสนาต้องการให้สังคมเกิดสันติสุข</w:t>
      </w:r>
    </w:p>
    <w:p>
      <w:pPr>
        <w:pStyle w:val="BodyText"/>
      </w:pPr>
      <w:r>
        <w:t xml:space="preserve">(ผู้ให้สัมภาษณ์) คือถ้าเราย้อนหลังมา เราจะเห็นว่า สมเด็จพระสันพระสันตะปาปาฟรานซิส เสด็จมาในครั้งนี้ เนื่องในโอกาสความสัมพันธ์ศาสนาคริส ได้มาหยั่งรากลึกในไทย 350 ปี ในสมัยของสมเด็จพระนารายณ์มหาราช ครบ 350 ปี หยั่งรากลึกมาการทีความสัมพันธ์ระหว่างศาสนาคริสต์และศาสนาพุทธ มันมีมานานแล้ว 350 ปี เพราะฉะนั้นเราไม่มีความขัดแย้งอะไรกันเลย เพราะอะไร เพราะคำว่า มิตรภาพมันไม่มีศาสนา ถ้าคุณคิดว่ามิตรภาพมีศาสนาแล้ว คุณไปต่างประเทศ คุณไปยุโรปนี่ คุณมีเพื่อ หรือเพราะคริสต์ทั้งนั้น เพราะฉะนั้นจากที่เป้าหมายทางศาสนานี่ เป้าหมายหลักของศาสนา เป้าหมายหลักของศาสนา 1. อยากให้ทุกคนเป็นคนดี อย่าทำความชั่ว แล้วต้องการให้เกิดสันติสุข</w:t>
      </w:r>
    </w:p>
    <w:p>
      <w:pPr>
        <w:pStyle w:val="BodyText"/>
      </w:pPr>
      <w:r>
        <w:t xml:space="preserve">(บรรยาย) แม้โอกาสสำคัญในครั้งนี้ วาติกันวัดโพธิ์ รวบรวมประวัตินครวาติกัน ประวัติวัดโพธิ์ ประวัติคัมภีร์พระมาลัย บันทึกเหตุการณ์เจ้าอาวาสวัดโพธิ์ได้เข้าเฝ้า รวมถึงพระเมตตาศาสนาฟรังซิส คณะสงฆ์วัดโพธิ์ ถวายหนังสือแก่พระองค์ท่านในรัชกาล 2561 โดยจัดถวายหนังสือแด่สมเด็จพระสันตะปาปา และคณะ รวมทั้งจะมอบให้สื่อมวลชนทั้งไทยและต่างชาติที่ร่วมทำข่าวไว้เป็นที่ระลึกด้วย</w:t>
      </w:r>
    </w:p>
    <w:p>
      <w:pPr>
        <w:pStyle w:val="BodyText"/>
      </w:pPr>
      <w:r>
        <w:t xml:space="preserve">[เสียงดนตรี]</w:t>
      </w:r>
    </w:p>
    <w:p>
      <w:pPr>
        <w:pStyle w:val="BodyText"/>
      </w:pPr>
      <w:r>
        <w:t xml:space="preserve">(ผู้ประกาศข่าวหญิง) และสำหรับการเสด็จเยือนพระสันตะปาปาฟรานซิสนะคะ ในส่วนของประเทศไทยก็มีการแสดงต่อหน้าพระพักตร์ อย่างวงดุริยางค์ค่ะ พร้อมกันอย่างเต็มที่ อย่างเช่น โรงเรียนที่เข้าร่วมในครั้งนี้ น้อง ๆ ก็บอกว่ารู้สึกตื่นเต้นและภูมิใจ เข้าร่วมการแสดงครั้งสำคัญครั้งนี้ อีก 1 โรงเรียนที่เข้าร่วมก็คือ โรงเรียนเซนต์โยเซฟคอนแวนต์ ก็ถือว่าเป็น 1 โรงเรียน ที่เข้าร่วมกับการแสดงต้อนรับ วันนี้จะพาคุณผู้ชมไปชมความพร้อมของน้อง ๆ ที่ซักซ้อมจากรายงานชิ้นนี้กันค่ะ</w:t>
      </w:r>
    </w:p>
    <w:p>
      <w:pPr>
        <w:pStyle w:val="BodyText"/>
      </w:pPr>
      <w:r>
        <w:t xml:space="preserve">[เสียงดนตรี]</w:t>
      </w:r>
    </w:p>
    <w:p>
      <w:pPr>
        <w:pStyle w:val="BodyText"/>
      </w:pPr>
      <w:r>
        <w:t xml:space="preserve">(บรรยาย) ความพร้อมเพียงของวงดุริยางค์ เพลงมาร์ชมาติเคิล เพลงที่ไว้ใช้สำหรับการรับเสด็จประมุขแห่งคริสตจักรโรมันคาทอลิกที่เสด็จเยือนประเทศไทย โรงเรียนเซนโยเซฟคอนแวนส์ ในการบรรเลงเพลง 14 บทเพลง ในการแสดงต่อหน้าสมเด็จพระสันตะปาปาฟรานซิส อย่างเช่น เพลงสรรเสริญพระเพลงโพ้นชีวิตอุิทศ ต่างตั้งใจฝึกซ้อม ถือว่าเป็นงานที่ยิ่งใหญ่ที่ครั้งหนึ่งในชีวิตได้แสดงต่อหน้าพระภักตร์ประมุขแห่งคริสต์จักรโรมัน คาทอลิก</w:t>
      </w:r>
    </w:p>
    <w:p>
      <w:pPr>
        <w:pStyle w:val="BodyText"/>
      </w:pPr>
      <w:r>
        <w:t xml:space="preserve">(ผู้ประกาศข่าวหญิง) ตอนนี้เราคิดว่าเราพร้อมขนาดไหนคะ</w:t>
      </w:r>
    </w:p>
    <w:p>
      <w:pPr>
        <w:pStyle w:val="BodyText"/>
      </w:pPr>
      <w:r>
        <w:t xml:space="preserve">(ผู้ให้สัมภาษณ์) ประมาณ 20-30 เปอร์เซ็นต์ แล้วอย่างี้เราซ้อมทุกวันเราเหนื่อยไหม</w:t>
      </w:r>
    </w:p>
    <w:p>
      <w:pPr>
        <w:pStyle w:val="BodyText"/>
      </w:pPr>
      <w:r>
        <w:t xml:space="preserve">(ผู้ให้สัมภาษณ์) เหนื่อยนิดหนึ่ง</w:t>
      </w:r>
    </w:p>
    <w:p>
      <w:pPr>
        <w:pStyle w:val="BodyText"/>
      </w:pPr>
      <w:r>
        <w:t xml:space="preserve">(ผู้ประกาศข่าวหญิง) เหนื่อยแต่ตั้งใจซ้อม</w:t>
      </w:r>
    </w:p>
    <w:p>
      <w:pPr>
        <w:pStyle w:val="BodyText"/>
      </w:pPr>
      <w:r>
        <w:t xml:space="preserve">(ผู้ให้สัมภาษณ์) ใช่ค่ะ</w:t>
      </w:r>
    </w:p>
    <w:p>
      <w:pPr>
        <w:pStyle w:val="BodyText"/>
      </w:pPr>
      <w:r>
        <w:t xml:space="preserve">(ผู้ประกาศข่าวหญิง) แล้วชอบเพลงไหน</w:t>
      </w:r>
    </w:p>
    <w:p>
      <w:pPr>
        <w:pStyle w:val="BodyText"/>
      </w:pPr>
      <w:r>
        <w:t xml:space="preserve">(ผู้ให้สัมภาษณ์) ยากคือ มันเป่ายากแล้วเครื่องมันอาจจะเป่าไม่ค่อยได้</w:t>
      </w:r>
    </w:p>
    <w:p>
      <w:pPr>
        <w:pStyle w:val="BodyText"/>
      </w:pPr>
      <w:r>
        <w:t xml:space="preserve">(ผู้ให้สัมภาษณ์) ก็ตื่นเต้น และเป็นเกียรติมาก ๆ ค่ะ ที่หนึ่งในชีวิตที่ได้บรรเลงเพลงต่อหน้าพระพักตร์ค่ะ พร้อมในระดับหนึ่งค่ะ จะซ้อมให้เต็มที่ทุกวันจนถึงวันงาน วันนั้นก็แล้วพอวันนั้น ก็เชื่อว่าทุกคนจะเต็มที่กับวันนั้นให้ดีที่สุดค่ะ</w:t>
      </w:r>
    </w:p>
    <w:p>
      <w:pPr>
        <w:pStyle w:val="BodyText"/>
      </w:pPr>
      <w:r>
        <w:t xml:space="preserve">(ผู้ประกาศข่าวหญิง) ก็คือซ้อมการเตรียมความพร้อมกันไหว</w:t>
      </w:r>
    </w:p>
    <w:p>
      <w:pPr>
        <w:pStyle w:val="BodyText"/>
      </w:pPr>
      <w:r>
        <w:t xml:space="preserve">(ผู้ประกาศข่าวหญิง) คือจะทำให้ดีที่สุด</w:t>
      </w:r>
    </w:p>
    <w:p>
      <w:pPr>
        <w:pStyle w:val="BodyText"/>
      </w:pPr>
      <w:r>
        <w:t xml:space="preserve">(ผู้ให้สัมภาษณ์) ใช่ค่ะ</w:t>
      </w:r>
    </w:p>
    <w:p>
      <w:pPr>
        <w:pStyle w:val="BodyText"/>
      </w:pPr>
      <w:r>
        <w:t xml:space="preserve">(บรรยาย) ไม่ใช่แค่วงดุริยางค์เท่านั้น ที่จะแสดงต่อหน้าพระพักตร์ ยังมีโรงเรียนเซนต์โยเซฟคอนแวนต์ ยังเป็นเครือในพระภัคินีได้มีการแสดงร่วมกับโรงเรียนในเครือ ในการถ่ายทอดวิถีชีวิตความเชื่อของคนไทยในทุกภาค ซึ่งโรงเรียนเซนโยเซฟคอนแวนส์ ได้แสดงวัฒนธรรมภาคกลาง ในชื่อชุด รับขวัญข้าว โดยจะมีการแปรแถวเป็นรูปรวงข้าว ให้สอดคล้องกับการทำนา ในจังหวัดที่สนุกสนานอ่อนช้อย ซึ่งนักแสดงกว่า 200 คนได้</w:t>
      </w:r>
    </w:p>
    <w:p>
      <w:pPr>
        <w:pStyle w:val="BodyText"/>
      </w:pPr>
      <w:r>
        <w:t xml:space="preserve">(ผู้ให้สัมภาษณ์) ตื่นเต้นมากค่ะ และก็รู้สึกดีใจ และเป็นเกียรติมากที่ได้แสดงงานนี้ค่ะ</w:t>
      </w:r>
    </w:p>
    <w:p>
      <w:pPr>
        <w:pStyle w:val="BodyText"/>
      </w:pPr>
      <w:r>
        <w:t xml:space="preserve">(ผู้ให้สัมภาษณ์) เหมือนกันค่ะ ตื่นเต้นมาก แล้วก็ดีใจมาก ๆ ค่ะ ที่จะได้มาร่วมงานอย่างนี้ครั้งหนึ่ง</w:t>
      </w:r>
    </w:p>
    <w:p>
      <w:pPr>
        <w:pStyle w:val="BodyText"/>
      </w:pPr>
      <w:r>
        <w:t xml:space="preserve">(ผู้ประกาศข่าวหญิง) การแสดงของโรงเรียนในเครือภัคินี เซนต์ เปา เดอ พิธีมิสซาที่สนามศุภชลาศัย ส่วนวงดุริยางค์จะแสดงต้อนรับ ฟรานซิส ที่โรงพยาบาลเซนต์หลุยส์ เยือนครั้งนี้ ถือว่าเป็นเหตุการณ์ประวัติศาสตร์ และประทับใจ เพราะจะได้ใกล้ชิดกับประมุขแห่งคริสตจักรคาทอลิก</w:t>
      </w:r>
    </w:p>
    <w:p>
      <w:pPr>
        <w:pStyle w:val="BodyText"/>
      </w:pPr>
      <w:r>
        <w:t xml:space="preserve">(ผู้ประกาศข่าวหญิง) สักครู่นะคะ ส่วนช่วงหน้าจะเป็นประเด็นด้านการเมืองแล้วนะคะ วันนี้ทุกสายตาจับต้องไปที่ศาลรัฐธรรมนูญนะคะ เพราะว่าวันนี้จะมีการนัดการตัดสินคดีความเรื่องของการถือหุ้น ของคุณธนาธร บ่าย 2 จะรู้กันแล้วแต่ว่าผู้สืบข่าวของเราไปติดที่ศาลฯ ด้วย มีเรื่องของความคืบหน้าต่าง ๆ ทางการเมืองหลาย ๆ ประเด็น เดี๋ยวช่วงหน้ามาติดตามกันค่ะ</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ผู้ประกาศข่าวหญิง) ช่วงนี้มาติดตาม ข่าวการเคลื่อนไหวด้านการเมือง อย่างที่เมื่อสักครู่นี้อย่างที่บอกไปนะคะ ศาลรัฐธรรมนูญ เพราะว่าจะมีการอ่านคำวินิจฉัยว่านายธนาธร จึงรุ่งเรืองกิจ สส. หรือไม่นะคะ จากกรณีถือหุ้นสื่อบริษัท ลัก มีเดีย จำกั ซึ่งเข้าค่ายเป็นลักษณะต้องห้าม รับเลือกตั้งเป็น ส.ส. ตามที่รัฐธรรมนูญกำหนดไว้ เรื่องนี้ กกต. เป็นผู้ยื่นเรื่องเวลาที่ศาลจะอ่านคำพิพากษานะคะ จากรายงานคุณลีลียา อุปพงษ์ รายงานจากศาลรัฐธรรมนูญ ที่ธนนแจ้งวัฒนะคะ</w:t>
      </w:r>
    </w:p>
    <w:p>
      <w:pPr>
        <w:pStyle w:val="BodyText"/>
      </w:pPr>
      <w:r>
        <w:t xml:space="preserve">(ผู้ประกาศข่าวหญิง) ค่ะ คุณปวีณา คุณกรองแก้วคะ ก่อนที่ศาลฯ จะอ่านคำวินิจฉัยในบ่ายวันนี้ค่ะ คุณธนาธร ก็ได้โพสต์ข้อความผ่าน Iืหะฟเพฟทไม่มีการเตรียมแผนสำรองเอาไว้ เพราะว่าเป็นความฝันที่ยอมแรกทุกอย่าง เพื่อความฝันนี้ค่ะ ขณะผู้ที่มาให้กำลังใจก็ได้เดินทางมาถึงศาลฯ เพื่อที่จะรับฟังคำวินิจฉัยในบ่ายวันนี้ค่ะ บรรยากาศที่สำนักงานศาลรัฐธรรมนูญก่อนที่จะอ่านคำวินิจฉัยสมาชิกภาพของ สส. นายธนาธร จึงรุ่งเรืองกิจ สส. บัญชีรายชื่อ พรรคอนาคตใหม่ สิ้นสุดลงตามรัฐธรรมนูญ มาตรา 106 ประกอบมาตราวงเล็บ 3 หรือไม่ จากการถือหุ้นสื่อ สื่อ บริษัท วีลักมีเดีย จำกัด เข้าข่ายต้องห้าม มิให้ใช่สิทธิ์ลงสมัครรับเลือกตั้งเป็น สส. ค่ะ โดยเช้าวันนี้นะคะ นาย… ก็ได้เดินตรวจความเรียบร้อยก่อนที่จะเข้าสู่ศาลรัฐธรรมนูญ ในเวลา 10.00 น. ค่ะ ในขณะนี้ก็มีการจัดเตรียมการถ่ายทอด และเสียงของตุลาการศาลรัฐธรรมนูญ จากกล้องวงจรปิดที่เตรียมไว้ รวม 4 จุดค่ะ เพื่อให้ประชาชนที่จะมาให้กำลังใจได้ติดตามรับฟัง อ่านคำวินิจฉัยของรัฐธรรมนูญ ตั้งแต่เวลา 14.00 น. เป็นต้นไปนะคะ พร้อมกันนี้ก็ขอให้การแสดงความคิดเห็นวิพากย์วิจารณ์ศาลด้วยค่ะ ขณะเดียวกันสำนักงานศาลรัฐธรรมนูญ ขอร้องสื่อมวลชน และผู้ที่มาเข้าฟังคำวินิจฉัยเข้าออกประตูด้านทิศตะวันออก และทิศใต้เท่านั้น ส่วนทางสำนักงานศาลรัฐธรรมนูญทางทิศเหนือ ส่วนการดูแลก็ได้มีการจัดกำลังตำรวจจาก สน. ทุ่งสองห้อง และกองบังคับการนครบาล 2 เบื้องต้นได้วางกำลังไว้หนึ่งกองร้อย หรือ ราว 150 คนค่ะ สำหรับการคาดการแนวทางศาลรัฐธรรมนูญในวันนี้ก็แบ่งเป็น 2 แนวทางนะคะ ถ้าเห็นว่าไม่มีความผิด ก็สามารถเข้าปฏิบัติหน้าที่ได้ เบื้องต้นสำนักงานศาลรัฐธรรมนูญ ยุติการปฏิบัติหน้าที่ชั่วคราวหากศาลเห็นว่ามีความผิด จะให้ยุติทันทีนะคะ ในคำรองของ กกต. ไม่ได้มีคำร้องให้ยุบพรรคอนาคตใหม่ ส่วนจะส่งผลกระทบต่อการดำเนินการของพรรคหรือไม่ วินิจฉัยของศาลรัฐธรรมนูญวันนี้ก่อน เพราะนายธนาธรในฐานะหัวหน้าพรรคที่จะต้องลงนามในพรระทั้งแบบบัญชีรายชื่อ และแบบแบ่งเขตค่ะ นอกจากนายธนาธรหลุดจาก สส. แล้ว คดีอาญาด้วย ตามคดีอาญา 151 ประกอบรัฐธรรมนูญว่าด้วยการสมัคร สส. ว่าขาดคุณสมบัติแต่ยังลงสมัครรับเลือกตั้ง ซึ่งก็จะมีโทษจำคุกและเพิกถอนสิทธิ์เลือกตั้ง เป็นเวลา 20 ปีด้วยนะคะ กกต. ก็อยู่ระหว่างพิจารณาคดีอาญา แล้วเสร็จก็จะส่งให้ศาลพิจารณาต่อไปค่ะ สำหรับการร้องศรีสุวรรณ์ จรรยา ก็ยื่นให้ กกต. ตรวจสอบ ถือหุ้น วีลัก จำนวน 675,000 หุ้น โดย กกต. มีตั้งอนุกูล วินิจฉัยหลังพบว่ามีการโอนหุ้นหลังมีการลงสมัครขณะที่นายธนาธรเองนะคะ ก็ได้ยืนยันต่อศาลรัฐธรรมนูญ ว่าได้มีการโอนหุ้นให้แก่มารดาก่อนรับเลือกตั้ง ซึ่งเป็นการดำเนินการถูกต้องตามกฎหมายค่ะ ค่ะก็ต้องติดตามคำวินิจฉัยของศาลรัฐธรรมนูญในวันนี้นะคะ ว่าจะออกมาในแนวทางใด จะลอดหรือว่าจะเป็นความผิด เป็นความผิดเฉพาะตัวหรือว่าส่งผลกระทบไปถึงพรรคอนาคตใหม่ด้วยนะคะ เวลา 13.30 น. นายธนาธรก็จะเดินทางมารับฟังคำวินิจฉัย ของศาลรัฐธรรมนูญค่ะ คุณกรองแก้วคะ</w:t>
      </w:r>
    </w:p>
    <w:p>
      <w:pPr>
        <w:pStyle w:val="BodyText"/>
      </w:pPr>
      <w:r>
        <w:t xml:space="preserve">(ผู้ประกาศข่าวหญิง) ค่ะ ขอบคุณนะคะ คุณลินรญา คือเมื่อเช้า นายธนาธร ก็ไปประชุมงบประมาณรายจ่ายในฐานะกรรมมาธิการ ก็ไปประชุม ส.ส. พรรค แล้วจะเข้าไปที่ศาลแล้ว</w:t>
      </w:r>
    </w:p>
    <w:p>
      <w:pPr>
        <w:pStyle w:val="BodyText"/>
      </w:pPr>
      <w:r>
        <w:t xml:space="preserve">(ผู้ประกาศข่าวหญิง) ใช่ค่ะ อย่างที่คุณลินรญาบอกว่าถือหุ้นของนายธนาธร ถือเป็น 2 ส่วนลงสมัครรับเลือกตั้ง ส.ส. ว่า จะมีสิทธิ์ ในการลงสมัตรรับเลือกตั้งหรือเปล่า แล้วยังมีสิทธิเป็นสมาชิกภาพ ส.ส. คงอยู่หรือเปล่า รัฐธรรมนูญพิจารณาและอันนี้ กกต. กำลังพิจารณาอยู่ จะออกมาเป็นเอกสารตั้งแต่เมื่อวานนะคะ ออกมาเป็นเอกสารชัดเจนว่า จะรับฟังทั้งในส่วนของคุณธนาธร แล้วก็ผู้ที่เกี่ยวข้อง ในคดีดังกล่าวนั้นเป็นย้อนถึงเรื่องของคดีครั้งนี้นะคะ ว่าเป็นอย่างไร ถ้าเกิดจำกันได้ มีการนำเสนอของสื่อมวลชนมาตั้งแต่ช่วงเดือนมีนาคมนะคะ ว่ามีการโอนหุ้นของบริษัท วีลักมีเดีย และก็ชื่อของภรรยาที่เป็นชื่อผู้ถือหุ้นอยู่ แต่ว่ามีการโอนไปให้ทางคุณแม่ ปรับเปลี่ยนกรรมการบริหาร</w:t>
      </w:r>
    </w:p>
    <w:p>
      <w:pPr>
        <w:pStyle w:val="BodyText"/>
      </w:pPr>
      <w:r>
        <w:t xml:space="preserve">(ผู้ประกาศข่าวหญิง) ใช่ค่ะ สื่อก็เลยมีการเข้าไปดูรายละเอียดว่า การถือหุ้นหรือว่าการโอนหุ้นดังกล่าว การถือหุ้นและการโอนหุ้นนำเสนอตั้งแต่ ช่วงของวันที่ 22 มีนาคม ทำให้ในช่วงของวันที่ 23 มีนาคมค่ะ คุณธนาธร ได้มีการชี้แจงผ่านทวิตเตอร์ เป็นการยืนยันว่าเป็นการโอนหุ้นให้กับคุณแม่ ซึ่งชื่อว่านางสมพร จึงรุ่งเรืองกิจ ไปตั้งแต่ วันที่ 8 มกราคม ปี 2562 หรือว่า 1 เดือน ก่อนลงสมัครรับเลือกตั้ง สส. เพื่อที่จะขอให้วินิจฉัยคุณสมบัติความเป็น ส.ส. ของนายธนาธร ในกรณีดังกล่าว จากนั้นวันที่ 29 มีนาคม ชั้น 7 อาคาร Thai Summit นะคะ ซึ่งเป็นพื้นที่ตั้งของบริษัท วีลักซ์ การโอนหุ้นทั้งหมดนี่ เป็นการโอนก่อน มีการประกาศเลือกตั้ง ทำให้การประชุมผู้ถือหุ้นในวันที่ 19 มีนาคม 2562 ไม่เกิดขึ้นค่ะ จากนั้นนะคะ ในวันที่ 4 เมษายน กกต. ก็ได้มีมติในการตั้งคณะกรรมการตรวจสอบสำนวนดังกล่าว เพื่อที่จะทำการสืบสวนและไต่สวนในคดีนี้ แล้ววันที่ 23 เมษายน กกต. จึงมีมติแจ้งข้อกล่าวหานายธนาธรในกรณีที่ขาดคุณสมบัติในการเลือกตั้ง ดังกล่าวภายใน 7 วัน หลังจากนั้นนะคะ 30 เมษายน 2562 นายธนาธร และนายปิยบุตร นะคะ เข้าชี้แจงเลขาธิการพรรคอนาคตใหม่ ถัดมา 8 พฤษภาคม 62 ประกาศรับรองรายชื่อ ส.ส. แบบบัญชีรายชื่อ 149 คน ซึ่ง หนึ่งในนั้นรวมนายธนาธร ด้วยค่ะ กกต. ยื่นคำร้องต่อศาล วินิจฉัยสถานภาพ นายธนาธร 23 พฤษภาคม ประกาศเป็นเอกฉันท์ 8 ต่อ 1 สั่งให้นายธนาธร หยุดปฏิบัติหน้าที่ ส.ส. ค่ะ</w:t>
      </w:r>
    </w:p>
    <w:p>
      <w:pPr>
        <w:pStyle w:val="BodyText"/>
      </w:pPr>
      <w:r>
        <w:t xml:space="preserve">(ผู้ประกาศข่าวหญิง) หลังจากศาลรัฐธรรมนูญมีมติดังกล่าว ทำให้ผู้แทนราษฏร์ครั้งที่ 1 นายธนาธรจะต้องออกจากห้องประชุมตามคำสั่งของศาล และจากนั้นในวันที่ 2 กันยายน นายธนาธร ก็ได้ยื่นคำร้องต่อศาลรัฐธรรมนูญ ที่ให้หยุดคำสั่งยกเลิกปฏิบัติหน้าที่ ส.ส. 2562 ศาลรัฐธรรมนูญได้ยกคำร้องของนายธนาธร เนื่องจากยังไม่มีเหตุให้เปลี่ยนแปลงคำสั่งการปฏิบัติหน้าที่ วันที่ 18 ตุลาคม นะคะ ตุลาการศาลรัฐธรรมนูญก็ไต่สวนพยานของนายธนาธร จำนวน 10 ปาก ในส่วนของฝั่งนายธนาธร และจนกระทั่งวันที่ 15 พฤศจิกายน นายธนาธรได้แถลงอีกครั้งหนึ่ง เป็นการแถลงต่อศาล บริษัท วีลักซ์ มีเดีย ได้ปิดตัวไปเมื่อวันที่ พฤศจิกายน 2561 ก่อนที่จะมีพระราชให้มีการเลือกตั้งสมาชิกสภาผู้แทนราษฎรจากประกาศออกมา ชี้แจงว่า ของบริษัทที่ผ่านมาก็ไม่เคยให้ทุนกับบริษัทของตัวเองและไม่เคยให้โทษกับคู่แข่ง ปัจจุบันก็ไม่มีใครที่มีหลักฐานเพียงพอที่จะมาหักล้างในเรื่องนี้ได้ และในวันนี้วันที่ 20 พฤศจิกายน ศาลรัฐธรรมนูญ จึงนัดฟังคำสั่งศาลรัฐธรรมนูญ บริษัท วักซ์ ในเวลา 14.00 น. คุณผู้ชมก็จะเห็นนะคะว่า ตั้งแต่เดือนมีนาคม และในส่วนของการที่มีการยื่นเรื่องไปยังกกต. นะคะ ก็ต้องใช้ระยะเวลานะคะ จนกระทั่ง กกต. ใช้วิธีการไต่สวน พิจารณาในวันนี้ค่ะ</w:t>
      </w:r>
    </w:p>
    <w:p>
      <w:pPr>
        <w:pStyle w:val="BodyText"/>
      </w:pPr>
      <w:r>
        <w:t xml:space="preserve">(ผู้ประกาศข่าวหญิง) ก็บ่าย 2 โมงรอติดตามกันค่ะ ส่วนประเด็นเรื่องของการถวายสัตย์ปฏิญาณ เป็นประเด็นมาต่อเนื่องนะคะ ที่ผ่านมาก็จะเห็นว่าคณะกรรมาธิการปราบปรามเชิญนายกรัฐมนตรี เข้ามาชี้แจง ล่าสุดนายกรัฐมนตรีและรองนายกรัฐมนตรีก็ได้ยื่นเอกสารเป็นลายลักษณ์อักษร ต่อคณะกรรมการการทุจริตสภาผู้แทนราษฎรว่า คำชี้แจงครบถ้วนชัดเจน การใช้พรบ. คำสั่งเรียกของกรรมมาธิการต้องเป็นระมัดระวังค่ะ นายประสาน หวังรัตนปราณี ผู้ช่วยประจำสำนักนายกรัฐมนตรี เป็นผู้แทนพลเอกประยุทธ์ จันทร์ และพลเอกประวิตร วงษ์สุวรรณ รองนายกรัฐมนตรี เอกสารคำแถลงข้อเท็จจริงแบบลายลักษณ์อักษรคณะกรรมาธิการ ซึ่งพลเอก ประยุทธ์ จของคณะกรรมาธิการ 16 ข้อ ขณะที่พลเอก ประวิตร 15 ข้อ ยืนยันว่าเป็นคำชี้แจงน่าจะชัดเจน และตอบคำถามของกรรมมาธิการได้ครบถ้วน ยืนยันว่าทุกครั้งที่มายื่นการชี้แจงนั้น ไม่ได้มาเลื่อนคำชี้ของนายกรัฐมนตรี และรองนายกรัฐมนตรี ซึ่งทั้ง 2 คน ไม่ไไม่มีเจตนาไม่มาชี้แจง โดยขณะนี้กำลังพิจารณาว่าเจตนาของคณะกรรมมาธิการนั้น สุจริตหรือไม่ เพราะหากไม่สุจริต ก็จะดำเนินการตามประมวลกฎหมายอาญาฐานปฏิบัติหน้าที่โดยมิชอบ ประสานค่ะ</w:t>
      </w:r>
    </w:p>
    <w:p>
      <w:pPr>
        <w:pStyle w:val="BodyText"/>
      </w:pPr>
      <w:r>
        <w:t xml:space="preserve">(ผู้ให้สัมภาษณ์) เพราะว่าหมายเรียกของการเรียกมาตามรัฐธรรมนูญ 129 นะครับ มันต้องแยกออกเป็น 2 ส่วน ส่วนแรกคือ เรียกมาตามข้อบังคับของสภา ถ้าเรียกมาตามข้อบังคับสภา ผู้ถูกเรียกจะมาชี้แจงหรือไม่มาชี้แจงก็ได้หรือจะส่งผู้แทนก็ได้นะครับ แต่ขณะนี้ ล่าสุดนี่ กรรมาธิการใช้อำนาจเรียกตาม พรบ. คำสั่งนี้ปี 54 นะครับ มาตรา 5 เพราะฉะนั้นคำสั่งการออกคำสั่งเรียก ตาม พรบ. ผมก็อยากจะเรียนว่า ท่านต้องปฏิบัติตามกฎหมายอย่างเคร่งครัด ต้องปฏิบัติตามกฎหมายอย่างเคร่งครัดนะครับ ถ้าหากว่าท่านมีเจตนาที่ไม่สุจริต กรรมาธิการอาจจะได้รับโทษตามมาตรา 12 ของ พ.ร.บ. เช่นกัน แล้วมาตรา 12 นี้ โทษของผู้มาชี้แจงหนักกว่านะครับ โทษจำคุก 1 ปี ถึง 10 ปี แต่สำหรับผู้ชี้แจ้งที่ถูกหมายเรียกตามมาตรา 6 แล้วไม่มาตามมาตรา 8 ก็เพียงแค่ 3 เดือนนะครับ แต่เขาดูเจตนานะครับ</w:t>
      </w:r>
    </w:p>
    <w:p>
      <w:pPr>
        <w:pStyle w:val="BodyText"/>
      </w:pPr>
      <w:r>
        <w:t xml:space="preserve">(ผู้ประกาศข่าวหญิง) ด้านพลตำรวจเอกเสรีพิสุทธิ์ ในฐานะประธานกรรมธิการประพฤติมิชอบกล่าวว่าหลังจากได้รับเอกสารชี้แจง แบบลายลักษณ์อักษรแล้วจะดำเนินการต่อไปอย่างไร มาดูเรื่องของการแบนสารเคมีอันตราย 3 ชนิดกันนะคะ ประกอบไปด้วย พาราควไกวโคเซส และ ไพรีคอสนะคะ ธันวาคมนี้แน่นอนมีมติมาอย่างกระทรวงเกษตรและสหกรณ์ และหน่วยงานต่าง ๆ หาวิธีทดแทน บางคนก็ทำอย่างไร จะหาสารอื่น ๆ มาทดแทนได้หรือเปล่า ขณะเดียวกัน ยังไม่พร้อมที่จะยกเลิก วันนี้เพื่อที่จะเกิดความชัดเจนมากยิ่งขึ้นนะคะ ในส่วนของเครือข่ายเกษตรกร ที่ทำการเกษตรกรรมอย่างยั่งยืน เขาสนับสนุนรัฐบาลค่ะ เรื่องของการแบนสารเคมีทั้ง 3 ชนิด การทำเกษตรกรรมอย่างยั่งยืน ป้องกันการใช้สารเคมีชนิดอื่นมาใช้ทดแทนในอนาคตค่ะ โดยกลุ่มเครือข่ายเกษตรกร ที่ทำเกษตรกรรมอย่างยั่งยืน อย่างสหกรณ์ นำเสนอทางเลือกและมาตรการ หลังยกเลิก 3 สารเคมี พร้อมเสนอแนะต่อกระทรวงเกษตรและสหกรณ์ก่อนจะเลิกใช้ นายวิทูล เลี่ยงจำรูญ ตัวแทนเครือข่ายนะคะ ก็เปิดเผยว่าสารเคมีทั้ง 3 ชนิด ส่งผลกระทบโดยตรงทั้งเกษตรกรที่ใช้และผู้บริโภค เกิดความเสี่ยงโรคมะเร็ง และโรคพากินสัน โดยพบสารปนเปื้อน จากตัวอย่างที่สุ่มตรวจ และส่งผลไปสู่การตกค้างในกลุ่มเด็กทารกด้วย จึงเดินหน้ายกเลิกการใช้สารเคมีกลุ่มดังกล่าวต่อไป โดยมีการยื่นต่อรัฐบาล 3 เรื่อง คือยืนยันเรื่องการแบนข้อเสนอของการจัดการวัชพืชโดยไม่ใช้สารเคมีใด ๆ ในพืชทั้ง 6 กลุ่ม อย่างปาล์ม ยางพารา มันสำปะหลัง โดยมีตัวอย่างจาก100 คน พร้อมเป็นตัวอย่าง และนำไปสู่การทำเกษตรกรรมที่ปลอดภัยและยั่งยืน ให้กระทรวงเกษตรและสหกรณ์ช่วยเยียวยาเกษตรกรที่เปลี่ยนวิถีการเกษตร มาเป็นการเกษตรอย่างยั่งยืนค่ะ</w:t>
      </w:r>
    </w:p>
    <w:p>
      <w:pPr>
        <w:pStyle w:val="BodyText"/>
      </w:pPr>
      <w:r>
        <w:t xml:space="preserve">(ผู้ให้สัมภาษณ์) ในกรณีของพืชใดนะครับ ถ้าปรับเปลี่ยนแล้วทำให้เพิ่มขึ้นนี่ เกษตรกรไม่ควรจะเป็นผู้รับภาระนะครับ ดังนั้นเลยเสนอให้กระทรวงเกษตร ในการสนับสนุนกลุ่มนี้ชดเชยเยียวยาให้เป็นรูปธรรม และควรทำให้เร็วที่สุด เพราะว่าการแบนเกิดขึ้นแล้ว ส่วนที่ 2 นี่ เป็นข้อเสนอในเชิงของทางภาษีนะครับ การนี้นี่การเกษตรใช้เครื่องตัดหญ้า นำเข้าเป็นต้นนะครับ ต้องเสียภาษีนะครับ ทั้งภาษีมูลค่าเพิ่ม ทั้งภาษีนำเข้า แต่ที่ในที่สารเคมีไม่มีการเสียภาษีเลย เพราะฉะนั้นเรื่องนี้ต้องจัดการเป็นธรรมอย่างยิ่งนะครับ เพราะฉะนั้นต้องจัดการเรื่องให้เป็นธรรมอย่างที่สุดนะครับ</w:t>
      </w:r>
    </w:p>
    <w:p>
      <w:pPr>
        <w:pStyle w:val="BodyText"/>
      </w:pPr>
      <w:r>
        <w:t xml:space="preserve">(ผู้ประกาศข่าวหญิง) คุณวิฑูรย์ ยังบอกด้วยนะคะ ว่าที่ผ่านมามีเกษตรไทยรวม 7 ล้าน 8 แสน ครัวเรือน ซึ่งในนี้มีการใช้สารเคมีกำจัดศัตรูพืช ในระยะเวลา 3 - 10 ปี ที่ผ่านมามีแนวโน้มลดลงเรื่อย ๆ นะคะ ที่การเปลี่ยนแปลงไปสู่เกษตรกรรมอย่างยั่งยืน และเกษตรอินทรีย์ มากกว่า 3 ล้าน 3 แสน ไร่ จากพื้นที่ทั้งหมด 150 ล้านไร่</w:t>
      </w:r>
    </w:p>
    <w:p>
      <w:pPr>
        <w:pStyle w:val="BodyText"/>
      </w:pPr>
      <w:r>
        <w:t xml:space="preserve">(ผู้ประกาศข่าวหญิง) พักกันสักครู่นะคะ ช่วงหน้ากลับมาติดตามข่าวเที่ยง NBT กันต่อค่ะ</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ผู้ประกาศข่าวหญิง) กลับมาติดตามข่าวเที่ยง NBT กันต่อนะคะ เหลืออีกไม่กี่วันก็จะเป็นวันสำคัญของพสกนิกรชาวไทยนะคะ ในการเตรียมความพร้อมในการเสด็จพระราชดำเเลียบพระนคร โดยพยุหยาตราชลมารค วันนี้มีการประชุมการดำเนินงาน เป็นประธานการประชุมนะคะ หลังจากรองนายรัฐมนตรี นายวิษณุ เครืองาม ได้ประกาศเนื้อหาสาระจากการประชุมนะคะ โดยบอกว่าพระบาทสมเด็จพระเจ้าอยู่หัวฯ ทรงพระกรุณาโปรดเกล้าโปรดกระหม่อมให้พระราชดำเนินเลียบพระนครโดยขบวนพยุหยาตราทางชลมารค เนื่องในพระราชพิธีบรมราชาภิเษก พุทธศักราช 2562 ในวันที่ 12 ธันวาคมนี้ค่ะ นายวิษณุ รองนายกรัฐมนตรี เปิดเผยการประชุมการดำเนินการพระราชพิธีบรมราชาพิเษกว่า การมีพระบรมราชวินิจฉัยให้เลื่อนกำหนดการเสด็จทางชลมารค เนื่องในพระราชพิธีพระบรมราชาพิเษก พุทธศักราช 2562 ในวันที่ 12 ธันวาคมนั้น ได้กำหนดการซ้อมในวันที่ 7 และ 9 ธันวาคม ในวันที่ 9 ธันวาคม จะซ้อมเสมือนจริง แต่กำหนดให้ซ้อมในเวลา 13.30 น. ที่คาดการว่ากระแสน้ำจะตรงกับวันจริง ในเวลา 15.30 น. โดยยังใช้เรือในพระราชพิธีจำนวน 52 ลำ เช่นเดิม และโปรดเกล้าโปรดกระหม่อมให้เพิ่มขบวนราบใหญ่ขึ้นมา คล้ายขบวนพยุหยาตราทางสถลมารค โดยจะเสด็จพระราชดำเนินออกจากพระที่นั่ง โดยทหารภาคที่ 1 เหมือนขบวนพยุหยาตราครั้งที่ผ่านมา โดยออกจากท่าราชวรดิฐ ไปตามถนนมหาราช เลี้ยวขวาเข้าถนนหน้าพระลาน และเลี้ยวขวาเข้าพระราชวัง และเข้าสู่พระที่นั่งอาภรณ์พิโมค ก่อนเสด็จกลับโดยรถยนต์พระที่นั่ง กลับพระที่นั่งอัมพรสถาน และกำหนดให้สวนหลงพระราม 8 ซึ่งรองรับผู้เข้าร่วมงานได้ 2500 คน เป็นที่รองรับรัฐมนตรี หัวหน้าส่วนราชการ ฝ่ายนิติบัญญัติและคณะทูต ฟังประเด็นนี้เพิ่มเติมจากรองนายกรัฐมนตรีค่ะ</w:t>
      </w:r>
    </w:p>
    <w:p>
      <w:pPr>
        <w:pStyle w:val="BodyText"/>
      </w:pPr>
      <w:r>
        <w:t xml:space="preserve">(ผู้ให้สัมภาษณ์) มีขบวนเพิ่มเข้ามาใหม่นั้นเราเรียกว่า ขบวนราบใหญ่ มีลักษณะขบวนคล้ายกับขบวนพยุหยตาในเวลาที่ผ่านมา คือจะเสด็จะออกจากพระที่นั่งราชกิจวินิจฉัย โดยจะประทับที่พระทั่งนั่พุดตานทอง จะนำขบวนมีคู่เคียงเหมือนริ้วขบวน เมื่อคราวที่แล้ว</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สตรีมเสียงจาก สกลนคร</dc:title>
  <dc:creator/>
  <cp:keywords/>
  <dcterms:created xsi:type="dcterms:W3CDTF">2021-03-23T08:32:21Z</dcterms:created>
  <dcterms:modified xsi:type="dcterms:W3CDTF">2021-03-23T08:3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 ธันวาคม 2562 เวลา 10.41 น.</vt:lpwstr>
  </property>
  <property fmtid="{D5CDD505-2E9C-101B-9397-08002B2CF9AE}" pid="3" name="subtitle">
    <vt:lpwstr/>
  </property>
</Properties>
</file>